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2" w:rightFromText="142" w:vertAnchor="page" w:horzAnchor="margin" w:tblpY="721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685"/>
        <w:gridCol w:w="7995"/>
      </w:tblGrid>
      <w:tr w:rsidR="00A6335C" w:rsidRPr="00A6335C" w14:paraId="2DE345DD" w14:textId="77777777" w:rsidTr="00A6335C">
        <w:trPr>
          <w:trHeight w:val="540"/>
        </w:trPr>
        <w:tc>
          <w:tcPr>
            <w:tcW w:w="5685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12" w:type="dxa"/>
              <w:left w:w="12" w:type="dxa"/>
              <w:bottom w:w="12" w:type="dxa"/>
              <w:right w:w="12" w:type="dxa"/>
            </w:tcMar>
            <w:vAlign w:val="center"/>
            <w:hideMark/>
          </w:tcPr>
          <w:p w14:paraId="19B46E7F" w14:textId="462D8DA5" w:rsidR="00A6335C" w:rsidRPr="00A6335C" w:rsidRDefault="00A6335C" w:rsidP="00A6335C">
            <w:pPr>
              <w:spacing w:after="0" w:line="312" w:lineRule="auto"/>
              <w:ind w:left="2762" w:hanging="2702"/>
              <w:rPr>
                <w:rFonts w:ascii="-윤명조120" w:eastAsia="-윤명조120" w:hAnsi="굴림" w:cs="굴림"/>
                <w:color w:val="000000"/>
                <w:sz w:val="18"/>
                <w:szCs w:val="18"/>
                <w:lang w:eastAsia="ko-KR"/>
              </w:rPr>
            </w:pPr>
            <w:r w:rsidRPr="00A6335C">
              <w:rPr>
                <w:rFonts w:ascii="나눔명조" w:eastAsia="나눔명조" w:hAnsi="나눔명조" w:cs="굴림" w:hint="eastAsia"/>
                <w:color w:val="000000"/>
                <w:sz w:val="18"/>
                <w:szCs w:val="18"/>
                <w:lang w:eastAsia="ko-KR"/>
              </w:rPr>
              <w:t xml:space="preserve">Plant Breed. Biotech. 2021 (September) </w:t>
            </w:r>
            <w:r w:rsidR="00DA042B" w:rsidRPr="00DA042B">
              <w:rPr>
                <w:rFonts w:ascii="나눔명조" w:eastAsia="나눔명조" w:hAnsi="나눔명조" w:cs="굴림"/>
                <w:color w:val="000000"/>
                <w:sz w:val="18"/>
                <w:szCs w:val="18"/>
                <w:lang w:eastAsia="ko-KR"/>
              </w:rPr>
              <w:t>9(3):185~198</w:t>
            </w:r>
          </w:p>
          <w:p w14:paraId="39FFC71E" w14:textId="5CCDDAC7" w:rsidR="00A6335C" w:rsidRPr="00A6335C" w:rsidRDefault="00A6335C" w:rsidP="00DA042B">
            <w:pPr>
              <w:spacing w:after="0" w:line="312" w:lineRule="auto"/>
              <w:ind w:left="2762" w:hanging="2702"/>
              <w:rPr>
                <w:rFonts w:ascii="-윤명조120" w:eastAsia="-윤명조120" w:hAnsi="굴림" w:cs="굴림" w:hint="eastAsia"/>
                <w:color w:val="000000"/>
                <w:sz w:val="18"/>
                <w:szCs w:val="18"/>
                <w:lang w:eastAsia="ko-KR"/>
              </w:rPr>
            </w:pPr>
            <w:r w:rsidRPr="00A6335C">
              <w:rPr>
                <w:rFonts w:ascii="나눔명조" w:eastAsia="나눔명조" w:hAnsi="나눔명조" w:cs="굴림" w:hint="eastAsia"/>
                <w:color w:val="000000"/>
                <w:sz w:val="18"/>
                <w:szCs w:val="18"/>
                <w:lang w:eastAsia="ko-KR"/>
              </w:rPr>
              <w:t>https://doi.org/10.9787/PBB.2021.9.3.</w:t>
            </w:r>
            <w:r w:rsidR="00DA042B">
              <w:rPr>
                <w:rFonts w:ascii="나눔명조" w:eastAsia="나눔명조" w:hAnsi="나눔명조" w:cs="굴림"/>
                <w:color w:val="000000"/>
                <w:sz w:val="18"/>
                <w:szCs w:val="18"/>
                <w:lang w:eastAsia="ko-KR"/>
              </w:rPr>
              <w:t>185</w:t>
            </w:r>
            <w:bookmarkStart w:id="0" w:name="_GoBack"/>
            <w:bookmarkEnd w:id="0"/>
          </w:p>
        </w:tc>
        <w:tc>
          <w:tcPr>
            <w:tcW w:w="7995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12" w:type="dxa"/>
              <w:left w:w="12" w:type="dxa"/>
              <w:bottom w:w="12" w:type="dxa"/>
              <w:right w:w="12" w:type="dxa"/>
            </w:tcMar>
            <w:vAlign w:val="center"/>
            <w:hideMark/>
          </w:tcPr>
          <w:p w14:paraId="2486A098" w14:textId="77777777" w:rsidR="00A6335C" w:rsidRPr="00A6335C" w:rsidRDefault="00A6335C" w:rsidP="00A6335C">
            <w:pPr>
              <w:spacing w:after="0" w:line="312" w:lineRule="auto"/>
              <w:ind w:left="2702" w:hanging="2702"/>
              <w:jc w:val="right"/>
              <w:rPr>
                <w:rFonts w:ascii="-윤명조120" w:eastAsia="-윤명조120" w:hAnsi="굴림" w:cs="굴림"/>
                <w:color w:val="000000"/>
                <w:sz w:val="20"/>
                <w:szCs w:val="20"/>
                <w:lang w:eastAsia="ko-KR"/>
              </w:rPr>
            </w:pPr>
            <w:r w:rsidRPr="00A6335C">
              <w:rPr>
                <w:rFonts w:ascii="나눔명조" w:eastAsia="나눔명조" w:hAnsi="나눔명조" w:cs="굴림" w:hint="eastAsia"/>
                <w:color w:val="000000"/>
                <w:sz w:val="18"/>
                <w:szCs w:val="18"/>
                <w:lang w:eastAsia="ko-KR"/>
              </w:rPr>
              <w:t>Online ISSN: 2287-9366</w:t>
            </w:r>
          </w:p>
          <w:p w14:paraId="5BCBA0C3" w14:textId="77777777" w:rsidR="00A6335C" w:rsidRPr="00A6335C" w:rsidRDefault="00A6335C" w:rsidP="00A6335C">
            <w:pPr>
              <w:spacing w:after="0" w:line="312" w:lineRule="auto"/>
              <w:ind w:left="2702" w:hanging="2702"/>
              <w:jc w:val="right"/>
              <w:rPr>
                <w:rFonts w:ascii="-윤명조120" w:eastAsia="-윤명조120" w:hAnsi="굴림" w:cs="굴림"/>
                <w:color w:val="000000"/>
                <w:sz w:val="20"/>
                <w:szCs w:val="20"/>
                <w:lang w:eastAsia="ko-KR"/>
              </w:rPr>
            </w:pPr>
            <w:r w:rsidRPr="00A6335C">
              <w:rPr>
                <w:rFonts w:ascii="나눔명조" w:eastAsia="나눔명조" w:hAnsi="나눔명조" w:cs="굴림" w:hint="eastAsia"/>
                <w:color w:val="000000"/>
                <w:sz w:val="18"/>
                <w:szCs w:val="18"/>
                <w:lang w:eastAsia="ko-KR"/>
              </w:rPr>
              <w:t> Print ISSN: 2287-9358</w:t>
            </w:r>
          </w:p>
        </w:tc>
      </w:tr>
    </w:tbl>
    <w:p w14:paraId="45E21D34" w14:textId="4614E3CB" w:rsidR="00A6335C" w:rsidRDefault="00A6335C" w:rsidP="00C31D0E">
      <w:pPr>
        <w:jc w:val="both"/>
        <w:rPr>
          <w:rFonts w:ascii="Times New Roman" w:hAnsi="Times New Roman" w:cs="Times New Roman"/>
          <w:bCs/>
          <w:sz w:val="20"/>
          <w:szCs w:val="18"/>
        </w:rPr>
      </w:pPr>
    </w:p>
    <w:p w14:paraId="4E2544BE" w14:textId="51EA01A3" w:rsidR="00C31D0E" w:rsidRPr="0007461E" w:rsidRDefault="00091A8F" w:rsidP="00C31D0E">
      <w:pPr>
        <w:jc w:val="both"/>
        <w:rPr>
          <w:rFonts w:ascii="Times New Roman" w:hAnsi="Times New Roman" w:cs="Times New Roman"/>
          <w:bCs/>
          <w:sz w:val="20"/>
          <w:szCs w:val="18"/>
        </w:rPr>
      </w:pPr>
      <w:r w:rsidRPr="0007461E">
        <w:rPr>
          <w:rFonts w:ascii="Times New Roman" w:hAnsi="Times New Roman" w:cs="Times New Roman"/>
          <w:bCs/>
          <w:sz w:val="20"/>
          <w:szCs w:val="18"/>
        </w:rPr>
        <w:t>T</w:t>
      </w:r>
      <w:r w:rsidR="00E95F14" w:rsidRPr="0007461E">
        <w:rPr>
          <w:rFonts w:ascii="Times New Roman" w:hAnsi="Times New Roman" w:cs="Times New Roman"/>
          <w:bCs/>
          <w:sz w:val="20"/>
          <w:szCs w:val="18"/>
        </w:rPr>
        <w:t xml:space="preserve">able </w:t>
      </w:r>
      <w:r w:rsidR="00843D95" w:rsidRPr="0007461E">
        <w:rPr>
          <w:rFonts w:ascii="Times New Roman" w:hAnsi="Times New Roman" w:cs="Times New Roman"/>
          <w:bCs/>
          <w:sz w:val="20"/>
          <w:szCs w:val="18"/>
        </w:rPr>
        <w:t>S</w:t>
      </w:r>
      <w:r w:rsidRPr="0007461E">
        <w:rPr>
          <w:rFonts w:ascii="Times New Roman" w:hAnsi="Times New Roman" w:cs="Times New Roman"/>
          <w:bCs/>
          <w:sz w:val="20"/>
          <w:szCs w:val="18"/>
        </w:rPr>
        <w:t>1</w:t>
      </w:r>
      <w:r w:rsidR="00C31D0E" w:rsidRPr="0007461E">
        <w:rPr>
          <w:rFonts w:ascii="Times New Roman" w:hAnsi="Times New Roman" w:cs="Times New Roman"/>
          <w:bCs/>
          <w:sz w:val="20"/>
          <w:szCs w:val="18"/>
        </w:rPr>
        <w:t xml:space="preserve">: Genetic distance of wheat genotypes based on </w:t>
      </w:r>
      <w:r w:rsidR="0053553D" w:rsidRPr="0007461E">
        <w:rPr>
          <w:rFonts w:ascii="Times New Roman" w:hAnsi="Times New Roman" w:cs="Times New Roman"/>
          <w:bCs/>
          <w:sz w:val="20"/>
          <w:szCs w:val="18"/>
        </w:rPr>
        <w:t>2</w:t>
      </w:r>
      <w:r w:rsidR="00495E97" w:rsidRPr="0007461E">
        <w:rPr>
          <w:rFonts w:ascii="Times New Roman" w:hAnsi="Times New Roman" w:cs="Times New Roman"/>
          <w:bCs/>
          <w:sz w:val="20"/>
          <w:szCs w:val="18"/>
        </w:rPr>
        <w:t>1</w:t>
      </w:r>
      <w:r w:rsidR="00C31D0E" w:rsidRPr="0007461E">
        <w:rPr>
          <w:rFonts w:ascii="Times New Roman" w:hAnsi="Times New Roman" w:cs="Times New Roman"/>
          <w:bCs/>
          <w:sz w:val="20"/>
          <w:szCs w:val="18"/>
        </w:rPr>
        <w:t xml:space="preserve"> microsatellite alleles</w:t>
      </w:r>
      <w:r w:rsidR="002A4549" w:rsidRPr="0007461E">
        <w:rPr>
          <w:rFonts w:ascii="Times New Roman" w:hAnsi="Times New Roman" w:cs="Times New Roman"/>
          <w:bCs/>
          <w:sz w:val="20"/>
          <w:szCs w:val="18"/>
        </w:rPr>
        <w:t xml:space="preserve"> 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3"/>
        <w:gridCol w:w="416"/>
        <w:gridCol w:w="416"/>
        <w:gridCol w:w="416"/>
        <w:gridCol w:w="413"/>
        <w:gridCol w:w="413"/>
        <w:gridCol w:w="413"/>
        <w:gridCol w:w="413"/>
        <w:gridCol w:w="413"/>
        <w:gridCol w:w="409"/>
        <w:gridCol w:w="409"/>
        <w:gridCol w:w="409"/>
        <w:gridCol w:w="409"/>
        <w:gridCol w:w="409"/>
        <w:gridCol w:w="409"/>
        <w:gridCol w:w="409"/>
        <w:gridCol w:w="409"/>
        <w:gridCol w:w="409"/>
        <w:gridCol w:w="409"/>
        <w:gridCol w:w="409"/>
        <w:gridCol w:w="409"/>
        <w:gridCol w:w="409"/>
        <w:gridCol w:w="409"/>
        <w:gridCol w:w="409"/>
        <w:gridCol w:w="409"/>
        <w:gridCol w:w="409"/>
        <w:gridCol w:w="409"/>
        <w:gridCol w:w="409"/>
        <w:gridCol w:w="409"/>
        <w:gridCol w:w="409"/>
        <w:gridCol w:w="409"/>
        <w:gridCol w:w="409"/>
        <w:gridCol w:w="409"/>
        <w:gridCol w:w="409"/>
        <w:gridCol w:w="409"/>
        <w:gridCol w:w="409"/>
        <w:gridCol w:w="409"/>
        <w:gridCol w:w="397"/>
      </w:tblGrid>
      <w:tr w:rsidR="00DA042B" w:rsidRPr="00890E27" w14:paraId="71BEFC2A" w14:textId="77777777" w:rsidTr="005321B2">
        <w:trPr>
          <w:trHeight w:val="166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06CB19AC" w14:textId="77777777" w:rsidR="00F32CAA" w:rsidRPr="00890E27" w:rsidRDefault="00F32CA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OUT</w:t>
            </w:r>
          </w:p>
        </w:tc>
        <w:tc>
          <w:tcPr>
            <w:tcW w:w="133" w:type="pct"/>
            <w:shd w:val="clear" w:color="auto" w:fill="F2F2F2" w:themeFill="background1" w:themeFillShade="F2"/>
            <w:noWrap/>
            <w:vAlign w:val="center"/>
            <w:hideMark/>
          </w:tcPr>
          <w:p w14:paraId="38A49D7F" w14:textId="77777777" w:rsidR="00F32CAA" w:rsidRPr="00890E27" w:rsidRDefault="009C2B1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</w:t>
            </w:r>
            <w:r w:rsidR="00F32CAA"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1</w:t>
            </w:r>
          </w:p>
        </w:tc>
        <w:tc>
          <w:tcPr>
            <w:tcW w:w="133" w:type="pct"/>
            <w:shd w:val="clear" w:color="auto" w:fill="F2F2F2" w:themeFill="background1" w:themeFillShade="F2"/>
            <w:noWrap/>
            <w:vAlign w:val="center"/>
            <w:hideMark/>
          </w:tcPr>
          <w:p w14:paraId="1E3AEBF4" w14:textId="77777777" w:rsidR="00F32CAA" w:rsidRPr="00890E27" w:rsidRDefault="009C2B1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</w:t>
            </w:r>
            <w:r w:rsidR="00F32CAA"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10</w:t>
            </w:r>
          </w:p>
        </w:tc>
        <w:tc>
          <w:tcPr>
            <w:tcW w:w="133" w:type="pct"/>
            <w:shd w:val="clear" w:color="auto" w:fill="F2F2F2" w:themeFill="background1" w:themeFillShade="F2"/>
            <w:noWrap/>
            <w:vAlign w:val="center"/>
            <w:hideMark/>
          </w:tcPr>
          <w:p w14:paraId="557AA8CF" w14:textId="77777777" w:rsidR="00F32CAA" w:rsidRPr="00890E27" w:rsidRDefault="009C2B1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</w:t>
            </w:r>
            <w:r w:rsidR="00F32CAA"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11</w:t>
            </w:r>
          </w:p>
        </w:tc>
        <w:tc>
          <w:tcPr>
            <w:tcW w:w="132" w:type="pct"/>
            <w:shd w:val="clear" w:color="auto" w:fill="F2F2F2" w:themeFill="background1" w:themeFillShade="F2"/>
            <w:noWrap/>
            <w:vAlign w:val="center"/>
            <w:hideMark/>
          </w:tcPr>
          <w:p w14:paraId="5DAAFDBD" w14:textId="77777777" w:rsidR="00F32CAA" w:rsidRPr="00890E27" w:rsidRDefault="009C2B1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</w:t>
            </w:r>
            <w:r w:rsidR="00F32CAA"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12</w:t>
            </w:r>
          </w:p>
        </w:tc>
        <w:tc>
          <w:tcPr>
            <w:tcW w:w="132" w:type="pct"/>
            <w:shd w:val="clear" w:color="auto" w:fill="F2F2F2" w:themeFill="background1" w:themeFillShade="F2"/>
            <w:noWrap/>
            <w:vAlign w:val="center"/>
            <w:hideMark/>
          </w:tcPr>
          <w:p w14:paraId="03D5351F" w14:textId="77777777" w:rsidR="00F32CAA" w:rsidRPr="00890E27" w:rsidRDefault="009C2B1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</w:t>
            </w:r>
            <w:r w:rsidR="00F32CAA"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13</w:t>
            </w:r>
          </w:p>
        </w:tc>
        <w:tc>
          <w:tcPr>
            <w:tcW w:w="132" w:type="pct"/>
            <w:shd w:val="clear" w:color="auto" w:fill="F2F2F2" w:themeFill="background1" w:themeFillShade="F2"/>
            <w:noWrap/>
            <w:vAlign w:val="center"/>
            <w:hideMark/>
          </w:tcPr>
          <w:p w14:paraId="2563AA99" w14:textId="77777777" w:rsidR="00F32CAA" w:rsidRPr="00890E27" w:rsidRDefault="009C2B1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</w:t>
            </w:r>
            <w:r w:rsidR="00F32CAA"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14</w:t>
            </w:r>
          </w:p>
        </w:tc>
        <w:tc>
          <w:tcPr>
            <w:tcW w:w="132" w:type="pct"/>
            <w:shd w:val="clear" w:color="auto" w:fill="F2F2F2" w:themeFill="background1" w:themeFillShade="F2"/>
            <w:noWrap/>
            <w:vAlign w:val="center"/>
            <w:hideMark/>
          </w:tcPr>
          <w:p w14:paraId="7B947C3B" w14:textId="77777777" w:rsidR="00F32CAA" w:rsidRPr="00890E27" w:rsidRDefault="009C2B1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</w:t>
            </w:r>
            <w:r w:rsidR="00F32CAA"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15</w:t>
            </w:r>
          </w:p>
        </w:tc>
        <w:tc>
          <w:tcPr>
            <w:tcW w:w="132" w:type="pct"/>
            <w:shd w:val="clear" w:color="auto" w:fill="F2F2F2" w:themeFill="background1" w:themeFillShade="F2"/>
            <w:noWrap/>
            <w:vAlign w:val="center"/>
            <w:hideMark/>
          </w:tcPr>
          <w:p w14:paraId="0A6EDCAC" w14:textId="77777777" w:rsidR="00F32CAA" w:rsidRPr="00890E27" w:rsidRDefault="009C2B1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</w:t>
            </w:r>
            <w:r w:rsidR="00F32CAA"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16</w:t>
            </w:r>
          </w:p>
        </w:tc>
        <w:tc>
          <w:tcPr>
            <w:tcW w:w="131" w:type="pct"/>
            <w:shd w:val="clear" w:color="auto" w:fill="F2F2F2" w:themeFill="background1" w:themeFillShade="F2"/>
            <w:noWrap/>
            <w:vAlign w:val="center"/>
            <w:hideMark/>
          </w:tcPr>
          <w:p w14:paraId="5A146210" w14:textId="77777777" w:rsidR="00F32CAA" w:rsidRPr="00890E27" w:rsidRDefault="009C2B1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</w:t>
            </w:r>
            <w:r w:rsidR="00F32CAA"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17</w:t>
            </w:r>
          </w:p>
        </w:tc>
        <w:tc>
          <w:tcPr>
            <w:tcW w:w="131" w:type="pct"/>
            <w:shd w:val="clear" w:color="auto" w:fill="F2F2F2" w:themeFill="background1" w:themeFillShade="F2"/>
            <w:noWrap/>
            <w:vAlign w:val="center"/>
            <w:hideMark/>
          </w:tcPr>
          <w:p w14:paraId="5B02E6C3" w14:textId="77777777" w:rsidR="00F32CAA" w:rsidRPr="00890E27" w:rsidRDefault="009C2B1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</w:t>
            </w:r>
            <w:r w:rsidR="00F32CAA"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18</w:t>
            </w:r>
          </w:p>
        </w:tc>
        <w:tc>
          <w:tcPr>
            <w:tcW w:w="131" w:type="pct"/>
            <w:shd w:val="clear" w:color="auto" w:fill="F2F2F2" w:themeFill="background1" w:themeFillShade="F2"/>
            <w:noWrap/>
            <w:vAlign w:val="center"/>
            <w:hideMark/>
          </w:tcPr>
          <w:p w14:paraId="195BB6B6" w14:textId="77777777" w:rsidR="00F32CAA" w:rsidRPr="00890E27" w:rsidRDefault="009C2B1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</w:t>
            </w:r>
            <w:r w:rsidR="00F32CAA"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19</w:t>
            </w:r>
          </w:p>
        </w:tc>
        <w:tc>
          <w:tcPr>
            <w:tcW w:w="131" w:type="pct"/>
            <w:shd w:val="clear" w:color="auto" w:fill="F2F2F2" w:themeFill="background1" w:themeFillShade="F2"/>
            <w:noWrap/>
            <w:vAlign w:val="center"/>
            <w:hideMark/>
          </w:tcPr>
          <w:p w14:paraId="6E7D1EDC" w14:textId="77777777" w:rsidR="00F32CAA" w:rsidRPr="00890E27" w:rsidRDefault="009C2B1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</w:t>
            </w:r>
            <w:r w:rsidR="00F32CAA"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2</w:t>
            </w:r>
          </w:p>
        </w:tc>
        <w:tc>
          <w:tcPr>
            <w:tcW w:w="131" w:type="pct"/>
            <w:shd w:val="clear" w:color="auto" w:fill="F2F2F2" w:themeFill="background1" w:themeFillShade="F2"/>
            <w:noWrap/>
            <w:vAlign w:val="center"/>
            <w:hideMark/>
          </w:tcPr>
          <w:p w14:paraId="5115C758" w14:textId="77777777" w:rsidR="00F32CAA" w:rsidRPr="00890E27" w:rsidRDefault="009C2B1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</w:t>
            </w:r>
            <w:r w:rsidR="00F32CAA"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20</w:t>
            </w:r>
          </w:p>
        </w:tc>
        <w:tc>
          <w:tcPr>
            <w:tcW w:w="131" w:type="pct"/>
            <w:shd w:val="clear" w:color="auto" w:fill="F2F2F2" w:themeFill="background1" w:themeFillShade="F2"/>
            <w:noWrap/>
            <w:vAlign w:val="center"/>
            <w:hideMark/>
          </w:tcPr>
          <w:p w14:paraId="4B8D6AB0" w14:textId="77777777" w:rsidR="00F32CAA" w:rsidRPr="00890E27" w:rsidRDefault="009C2B1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</w:t>
            </w:r>
            <w:r w:rsidR="00F32CAA"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21</w:t>
            </w:r>
          </w:p>
        </w:tc>
        <w:tc>
          <w:tcPr>
            <w:tcW w:w="131" w:type="pct"/>
            <w:shd w:val="clear" w:color="auto" w:fill="F2F2F2" w:themeFill="background1" w:themeFillShade="F2"/>
            <w:noWrap/>
            <w:vAlign w:val="center"/>
            <w:hideMark/>
          </w:tcPr>
          <w:p w14:paraId="0B42B51D" w14:textId="77777777" w:rsidR="00F32CAA" w:rsidRPr="00890E27" w:rsidRDefault="009C2B1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</w:t>
            </w:r>
            <w:r w:rsidR="00F32CAA"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22</w:t>
            </w:r>
          </w:p>
        </w:tc>
        <w:tc>
          <w:tcPr>
            <w:tcW w:w="131" w:type="pct"/>
            <w:shd w:val="clear" w:color="auto" w:fill="F2F2F2" w:themeFill="background1" w:themeFillShade="F2"/>
            <w:noWrap/>
            <w:vAlign w:val="center"/>
            <w:hideMark/>
          </w:tcPr>
          <w:p w14:paraId="192ABE7A" w14:textId="77777777" w:rsidR="00F32CAA" w:rsidRPr="00890E27" w:rsidRDefault="009C2B1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</w:t>
            </w:r>
            <w:r w:rsidR="00F32CAA"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23</w:t>
            </w:r>
          </w:p>
        </w:tc>
        <w:tc>
          <w:tcPr>
            <w:tcW w:w="131" w:type="pct"/>
            <w:shd w:val="clear" w:color="auto" w:fill="F2F2F2" w:themeFill="background1" w:themeFillShade="F2"/>
            <w:noWrap/>
            <w:vAlign w:val="center"/>
            <w:hideMark/>
          </w:tcPr>
          <w:p w14:paraId="17DA16DB" w14:textId="77777777" w:rsidR="00F32CAA" w:rsidRPr="00890E27" w:rsidRDefault="009C2B1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</w:t>
            </w:r>
            <w:r w:rsidR="00F32CAA"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24</w:t>
            </w:r>
          </w:p>
        </w:tc>
        <w:tc>
          <w:tcPr>
            <w:tcW w:w="131" w:type="pct"/>
            <w:shd w:val="clear" w:color="auto" w:fill="F2F2F2" w:themeFill="background1" w:themeFillShade="F2"/>
            <w:noWrap/>
            <w:vAlign w:val="center"/>
            <w:hideMark/>
          </w:tcPr>
          <w:p w14:paraId="24AB7C71" w14:textId="77777777" w:rsidR="00F32CAA" w:rsidRPr="00890E27" w:rsidRDefault="009C2B1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</w:t>
            </w:r>
            <w:r w:rsidR="00F32CAA"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25</w:t>
            </w:r>
          </w:p>
        </w:tc>
        <w:tc>
          <w:tcPr>
            <w:tcW w:w="131" w:type="pct"/>
            <w:shd w:val="clear" w:color="auto" w:fill="F2F2F2" w:themeFill="background1" w:themeFillShade="F2"/>
            <w:noWrap/>
            <w:vAlign w:val="center"/>
            <w:hideMark/>
          </w:tcPr>
          <w:p w14:paraId="61D1CD52" w14:textId="77777777" w:rsidR="00F32CAA" w:rsidRPr="00890E27" w:rsidRDefault="009C2B1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</w:t>
            </w:r>
            <w:r w:rsidR="00F32CAA"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26</w:t>
            </w:r>
          </w:p>
        </w:tc>
        <w:tc>
          <w:tcPr>
            <w:tcW w:w="131" w:type="pct"/>
            <w:shd w:val="clear" w:color="auto" w:fill="F2F2F2" w:themeFill="background1" w:themeFillShade="F2"/>
            <w:noWrap/>
            <w:vAlign w:val="center"/>
            <w:hideMark/>
          </w:tcPr>
          <w:p w14:paraId="48BEAD90" w14:textId="77777777" w:rsidR="00F32CAA" w:rsidRPr="00890E27" w:rsidRDefault="009C2B1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</w:t>
            </w:r>
            <w:r w:rsidR="00F32CAA"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27</w:t>
            </w:r>
          </w:p>
        </w:tc>
        <w:tc>
          <w:tcPr>
            <w:tcW w:w="131" w:type="pct"/>
            <w:shd w:val="clear" w:color="auto" w:fill="F2F2F2" w:themeFill="background1" w:themeFillShade="F2"/>
            <w:noWrap/>
            <w:vAlign w:val="center"/>
            <w:hideMark/>
          </w:tcPr>
          <w:p w14:paraId="561540EE" w14:textId="77777777" w:rsidR="00F32CAA" w:rsidRPr="00890E27" w:rsidRDefault="009C2B1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</w:t>
            </w:r>
            <w:r w:rsidR="00F32CAA"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28</w:t>
            </w:r>
          </w:p>
        </w:tc>
        <w:tc>
          <w:tcPr>
            <w:tcW w:w="131" w:type="pct"/>
            <w:shd w:val="clear" w:color="auto" w:fill="F2F2F2" w:themeFill="background1" w:themeFillShade="F2"/>
            <w:noWrap/>
            <w:vAlign w:val="center"/>
            <w:hideMark/>
          </w:tcPr>
          <w:p w14:paraId="0868DF94" w14:textId="77777777" w:rsidR="00F32CAA" w:rsidRPr="00890E27" w:rsidRDefault="009C2B1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</w:t>
            </w:r>
            <w:r w:rsidR="00F32CAA"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29</w:t>
            </w:r>
          </w:p>
        </w:tc>
        <w:tc>
          <w:tcPr>
            <w:tcW w:w="131" w:type="pct"/>
            <w:shd w:val="clear" w:color="auto" w:fill="F2F2F2" w:themeFill="background1" w:themeFillShade="F2"/>
            <w:noWrap/>
            <w:vAlign w:val="center"/>
            <w:hideMark/>
          </w:tcPr>
          <w:p w14:paraId="3A55E092" w14:textId="77777777" w:rsidR="00F32CAA" w:rsidRPr="00890E27" w:rsidRDefault="009C2B1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</w:t>
            </w:r>
            <w:r w:rsidR="00F32CAA"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3</w:t>
            </w:r>
          </w:p>
        </w:tc>
        <w:tc>
          <w:tcPr>
            <w:tcW w:w="131" w:type="pct"/>
            <w:shd w:val="clear" w:color="auto" w:fill="F2F2F2" w:themeFill="background1" w:themeFillShade="F2"/>
            <w:noWrap/>
            <w:vAlign w:val="center"/>
            <w:hideMark/>
          </w:tcPr>
          <w:p w14:paraId="0B951689" w14:textId="77777777" w:rsidR="00F32CAA" w:rsidRPr="00890E27" w:rsidRDefault="009C2B1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</w:t>
            </w:r>
            <w:r w:rsidR="00F32CAA"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30</w:t>
            </w:r>
          </w:p>
        </w:tc>
        <w:tc>
          <w:tcPr>
            <w:tcW w:w="131" w:type="pct"/>
            <w:shd w:val="clear" w:color="auto" w:fill="F2F2F2" w:themeFill="background1" w:themeFillShade="F2"/>
            <w:noWrap/>
            <w:vAlign w:val="center"/>
            <w:hideMark/>
          </w:tcPr>
          <w:p w14:paraId="718E42E9" w14:textId="77777777" w:rsidR="00F32CAA" w:rsidRPr="00890E27" w:rsidRDefault="009C2B1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</w:t>
            </w:r>
            <w:r w:rsidR="00F32CAA"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31</w:t>
            </w:r>
          </w:p>
        </w:tc>
        <w:tc>
          <w:tcPr>
            <w:tcW w:w="131" w:type="pct"/>
            <w:shd w:val="clear" w:color="auto" w:fill="F2F2F2" w:themeFill="background1" w:themeFillShade="F2"/>
            <w:noWrap/>
            <w:vAlign w:val="center"/>
            <w:hideMark/>
          </w:tcPr>
          <w:p w14:paraId="79A9C6DF" w14:textId="77777777" w:rsidR="00F32CAA" w:rsidRPr="00890E27" w:rsidRDefault="009C2B1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</w:t>
            </w:r>
            <w:r w:rsidR="00F32CAA"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32</w:t>
            </w:r>
          </w:p>
        </w:tc>
        <w:tc>
          <w:tcPr>
            <w:tcW w:w="131" w:type="pct"/>
            <w:shd w:val="clear" w:color="auto" w:fill="F2F2F2" w:themeFill="background1" w:themeFillShade="F2"/>
            <w:noWrap/>
            <w:vAlign w:val="center"/>
            <w:hideMark/>
          </w:tcPr>
          <w:p w14:paraId="013F5E50" w14:textId="77777777" w:rsidR="00F32CAA" w:rsidRPr="00890E27" w:rsidRDefault="009C2B1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</w:t>
            </w:r>
            <w:r w:rsidR="00F32CAA"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33</w:t>
            </w:r>
          </w:p>
        </w:tc>
        <w:tc>
          <w:tcPr>
            <w:tcW w:w="131" w:type="pct"/>
            <w:shd w:val="clear" w:color="auto" w:fill="F2F2F2" w:themeFill="background1" w:themeFillShade="F2"/>
            <w:noWrap/>
            <w:vAlign w:val="center"/>
            <w:hideMark/>
          </w:tcPr>
          <w:p w14:paraId="7711DBEE" w14:textId="77777777" w:rsidR="00F32CAA" w:rsidRPr="00890E27" w:rsidRDefault="009C2B1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</w:t>
            </w:r>
            <w:r w:rsidR="00F32CAA"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34</w:t>
            </w:r>
          </w:p>
        </w:tc>
        <w:tc>
          <w:tcPr>
            <w:tcW w:w="131" w:type="pct"/>
            <w:shd w:val="clear" w:color="auto" w:fill="F2F2F2" w:themeFill="background1" w:themeFillShade="F2"/>
            <w:noWrap/>
            <w:vAlign w:val="center"/>
            <w:hideMark/>
          </w:tcPr>
          <w:p w14:paraId="032F3480" w14:textId="77777777" w:rsidR="00F32CAA" w:rsidRPr="00890E27" w:rsidRDefault="009C2B1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</w:t>
            </w:r>
            <w:r w:rsidR="00F32CAA"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35</w:t>
            </w:r>
          </w:p>
        </w:tc>
        <w:tc>
          <w:tcPr>
            <w:tcW w:w="131" w:type="pct"/>
            <w:shd w:val="clear" w:color="auto" w:fill="F2F2F2" w:themeFill="background1" w:themeFillShade="F2"/>
            <w:noWrap/>
            <w:vAlign w:val="center"/>
            <w:hideMark/>
          </w:tcPr>
          <w:p w14:paraId="44FDB4E4" w14:textId="77777777" w:rsidR="00F32CAA" w:rsidRPr="00890E27" w:rsidRDefault="009C2B1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</w:t>
            </w:r>
            <w:r w:rsidR="00F32CAA"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36</w:t>
            </w:r>
          </w:p>
        </w:tc>
        <w:tc>
          <w:tcPr>
            <w:tcW w:w="131" w:type="pct"/>
            <w:shd w:val="clear" w:color="auto" w:fill="F2F2F2" w:themeFill="background1" w:themeFillShade="F2"/>
            <w:noWrap/>
            <w:vAlign w:val="center"/>
            <w:hideMark/>
          </w:tcPr>
          <w:p w14:paraId="541176FB" w14:textId="77777777" w:rsidR="00F32CAA" w:rsidRPr="00890E27" w:rsidRDefault="009C2B1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</w:t>
            </w:r>
            <w:r w:rsidR="00F32CAA"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37</w:t>
            </w:r>
          </w:p>
        </w:tc>
        <w:tc>
          <w:tcPr>
            <w:tcW w:w="131" w:type="pct"/>
            <w:shd w:val="clear" w:color="auto" w:fill="F2F2F2" w:themeFill="background1" w:themeFillShade="F2"/>
            <w:noWrap/>
            <w:vAlign w:val="center"/>
            <w:hideMark/>
          </w:tcPr>
          <w:p w14:paraId="3D0E5818" w14:textId="77777777" w:rsidR="00F32CAA" w:rsidRPr="00890E27" w:rsidRDefault="009C2B1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</w:t>
            </w:r>
            <w:r w:rsidR="00F32CAA"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38</w:t>
            </w:r>
          </w:p>
        </w:tc>
        <w:tc>
          <w:tcPr>
            <w:tcW w:w="131" w:type="pct"/>
            <w:shd w:val="clear" w:color="auto" w:fill="F2F2F2" w:themeFill="background1" w:themeFillShade="F2"/>
            <w:noWrap/>
            <w:vAlign w:val="center"/>
            <w:hideMark/>
          </w:tcPr>
          <w:p w14:paraId="6A56738C" w14:textId="77777777" w:rsidR="00F32CAA" w:rsidRPr="00890E27" w:rsidRDefault="009C2B1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</w:t>
            </w:r>
            <w:r w:rsidR="00F32CAA"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39</w:t>
            </w:r>
          </w:p>
        </w:tc>
        <w:tc>
          <w:tcPr>
            <w:tcW w:w="131" w:type="pct"/>
            <w:shd w:val="clear" w:color="auto" w:fill="F2F2F2" w:themeFill="background1" w:themeFillShade="F2"/>
            <w:noWrap/>
            <w:vAlign w:val="center"/>
            <w:hideMark/>
          </w:tcPr>
          <w:p w14:paraId="119BB21B" w14:textId="77777777" w:rsidR="00F32CAA" w:rsidRPr="00890E27" w:rsidRDefault="009C2B1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</w:t>
            </w:r>
            <w:r w:rsidR="00F32CAA"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4</w:t>
            </w:r>
          </w:p>
        </w:tc>
        <w:tc>
          <w:tcPr>
            <w:tcW w:w="131" w:type="pct"/>
            <w:shd w:val="clear" w:color="auto" w:fill="F2F2F2" w:themeFill="background1" w:themeFillShade="F2"/>
            <w:noWrap/>
            <w:vAlign w:val="center"/>
            <w:hideMark/>
          </w:tcPr>
          <w:p w14:paraId="1D0C6D09" w14:textId="77777777" w:rsidR="00F32CAA" w:rsidRPr="00890E27" w:rsidRDefault="009C2B1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</w:t>
            </w:r>
            <w:r w:rsidR="00F32CAA"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40</w:t>
            </w:r>
          </w:p>
        </w:tc>
        <w:tc>
          <w:tcPr>
            <w:tcW w:w="131" w:type="pct"/>
            <w:shd w:val="clear" w:color="auto" w:fill="F2F2F2" w:themeFill="background1" w:themeFillShade="F2"/>
            <w:noWrap/>
            <w:vAlign w:val="center"/>
            <w:hideMark/>
          </w:tcPr>
          <w:p w14:paraId="00BFA0BB" w14:textId="77777777" w:rsidR="00F32CAA" w:rsidRPr="00890E27" w:rsidRDefault="009C2B1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</w:t>
            </w:r>
            <w:r w:rsidR="00F32CAA"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41</w:t>
            </w:r>
          </w:p>
        </w:tc>
        <w:tc>
          <w:tcPr>
            <w:tcW w:w="127" w:type="pct"/>
            <w:shd w:val="clear" w:color="auto" w:fill="F2F2F2" w:themeFill="background1" w:themeFillShade="F2"/>
            <w:noWrap/>
            <w:vAlign w:val="center"/>
            <w:hideMark/>
          </w:tcPr>
          <w:p w14:paraId="5285CAB9" w14:textId="77777777" w:rsidR="00F32CAA" w:rsidRPr="00890E27" w:rsidRDefault="009C2B1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</w:t>
            </w:r>
            <w:r w:rsidR="00F32CAA"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42</w:t>
            </w:r>
          </w:p>
        </w:tc>
      </w:tr>
      <w:tr w:rsidR="00890E27" w:rsidRPr="00890E27" w14:paraId="679F2C23" w14:textId="77777777" w:rsidTr="00890E27">
        <w:trPr>
          <w:trHeight w:val="70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46DCBE3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1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1D79E74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68AA311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642AE05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BEDCD1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CE1B08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93D848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812215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A94AD9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4D538A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2EC1A1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6B2BF8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26959B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EA44FA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091532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230C01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345E48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B5E104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2A250F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809459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6C053E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B5FA3C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F1AE1A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54EE39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E7EB6C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E35F73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759981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32BF95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909D37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902CAB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B2858D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5E572C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E70C5C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76172A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0789CC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E2360E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E4932E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27" w:type="pct"/>
            <w:shd w:val="clear" w:color="auto" w:fill="auto"/>
            <w:noWrap/>
            <w:vAlign w:val="center"/>
            <w:hideMark/>
          </w:tcPr>
          <w:p w14:paraId="09323EC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</w:tr>
      <w:tr w:rsidR="00890E27" w:rsidRPr="00890E27" w14:paraId="45286230" w14:textId="77777777" w:rsidTr="005321B2">
        <w:trPr>
          <w:trHeight w:val="166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606D1E5E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10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5532EC51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7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1DA0B60C" w14:textId="77777777" w:rsidR="00890E27" w:rsidRPr="00890E27" w:rsidRDefault="00915BE9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39749CF0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9B56DF7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0488135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891BE5A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A402BFB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AE4193E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BA9504A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97A0EF5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A9CB24F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8714A5C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D3E4DBC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A392CD7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E7A2492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ED9E788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89414DC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3F12E90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69420B5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BB783CA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A47B386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BBEFF0A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94AD091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6300B6B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C32B8F2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0EE1B25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9941E68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25F2598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731F954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33705CD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0E64DBB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E40EAFB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B838D41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0CEC9EE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825AF10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8B9DF89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27" w:type="pct"/>
            <w:shd w:val="clear" w:color="auto" w:fill="auto"/>
            <w:noWrap/>
            <w:vAlign w:val="center"/>
            <w:hideMark/>
          </w:tcPr>
          <w:p w14:paraId="3DC18C19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</w:tr>
      <w:tr w:rsidR="00890E27" w:rsidRPr="00890E27" w14:paraId="27027146" w14:textId="77777777" w:rsidTr="005321B2">
        <w:trPr>
          <w:trHeight w:val="166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394BB3BD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11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283B2D82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014D9186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2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17D46520" w14:textId="77777777" w:rsidR="00890E27" w:rsidRPr="00890E27" w:rsidRDefault="00915BE9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A382CE1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81E982D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8C0F62C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DB0F18B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82F2934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44C8336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65287DB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732C336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177C2C3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A778C00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742E20C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BE6BE8D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E28F90C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4E70253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D50F023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5193B38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4019848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C3BB9D3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A54D248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313ED19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E7BA2DD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823B668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D195725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0311C74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71D6B33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EA6744B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2C84940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8AED438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6105C7C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CB8E05A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B83DEB2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D033232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EA998B5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27" w:type="pct"/>
            <w:shd w:val="clear" w:color="auto" w:fill="auto"/>
            <w:noWrap/>
            <w:vAlign w:val="center"/>
            <w:hideMark/>
          </w:tcPr>
          <w:p w14:paraId="3B542B00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</w:tr>
      <w:tr w:rsidR="00890E27" w:rsidRPr="00890E27" w14:paraId="3B538B96" w14:textId="77777777" w:rsidTr="005321B2">
        <w:trPr>
          <w:trHeight w:val="166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23C04ED7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12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239D61BA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67BAEB51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2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08E27EF6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48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42D527F" w14:textId="77777777" w:rsidR="00890E27" w:rsidRPr="00890E27" w:rsidRDefault="00915BE9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9C2B5A5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DBF36D0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BA6820E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DD851A4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EC0D27A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6575A41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02E3179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72CE233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FEE7FF1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BAF09FA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51EBC53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72B8368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B5D2304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F154292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DA7A705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3BF2555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70828C4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F10967B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A69DE21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A7B4B9D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710A5A5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4AF7C16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B384D55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9FB7ABE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FA07BBB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AB76AF6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98F116C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09C1C99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001F48C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60F65F8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7C79D09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FE00FC1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27" w:type="pct"/>
            <w:shd w:val="clear" w:color="auto" w:fill="auto"/>
            <w:noWrap/>
            <w:vAlign w:val="center"/>
            <w:hideMark/>
          </w:tcPr>
          <w:p w14:paraId="21C91C68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</w:tr>
      <w:tr w:rsidR="00890E27" w:rsidRPr="00890E27" w14:paraId="3A298620" w14:textId="77777777" w:rsidTr="005321B2">
        <w:trPr>
          <w:trHeight w:val="166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0F1ED01D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13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2C229B1D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46A57250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541F4B8A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7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FA1DD3A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FB0C9B9" w14:textId="77777777" w:rsidR="00890E27" w:rsidRPr="00890E27" w:rsidRDefault="00915BE9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C3774E8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68CB2AF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EAFCB94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921A4BC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AB9B46F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14BF4FE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A02990E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0B66D53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18CEEAF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6AD67D9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575B31E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F656414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FBD5FD4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F123EED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A04EE21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A302E45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56BF572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9B3CAF1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17D3FB1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D012F5B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182AFE5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DA2A527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3A6B583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D8E559C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876EE2E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59C3080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3FD9DE2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39E927C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5667F67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83282E3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4D40A98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27" w:type="pct"/>
            <w:shd w:val="clear" w:color="auto" w:fill="auto"/>
            <w:noWrap/>
            <w:vAlign w:val="center"/>
            <w:hideMark/>
          </w:tcPr>
          <w:p w14:paraId="45A731AD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</w:tr>
      <w:tr w:rsidR="00890E27" w:rsidRPr="00890E27" w14:paraId="63854081" w14:textId="77777777" w:rsidTr="005321B2">
        <w:trPr>
          <w:trHeight w:val="166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660B5004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14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5B0993DA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1979E957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74F96B98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FA1A0E1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6A5988E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9DA37A1" w14:textId="77777777" w:rsidR="00890E27" w:rsidRPr="00890E27" w:rsidRDefault="00915BE9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3951698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990AFC4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EB3D76E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45C8002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BA7C00A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D7F2E60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32304B2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1780931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5055F2F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A218BBB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3FA4FDD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4D69D57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85ED418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8FB6D1E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095EDEA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2D517EE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403CAD8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089A1F4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B16CD2E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4CA38BF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CEFF74B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CEEAE1E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B9AA5BE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6D532C8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C09E472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28DAF52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08BC8B0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D9ED0FE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0C47DEF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D20159C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27" w:type="pct"/>
            <w:shd w:val="clear" w:color="auto" w:fill="auto"/>
            <w:noWrap/>
            <w:vAlign w:val="center"/>
            <w:hideMark/>
          </w:tcPr>
          <w:p w14:paraId="02E9EF12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</w:tr>
      <w:tr w:rsidR="00890E27" w:rsidRPr="00890E27" w14:paraId="097CC35E" w14:textId="77777777" w:rsidTr="005321B2">
        <w:trPr>
          <w:trHeight w:val="166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0A089333" w14:textId="77777777" w:rsidR="00890E27" w:rsidRPr="00890E27" w:rsidRDefault="00A02ECC" w:rsidP="00915BE9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o</w:t>
            </w:r>
            <w:r w:rsidR="00890E27"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15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0603B916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57E04540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51CD944C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6BEFE9A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48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83A2F5C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B37DF52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29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97F3337" w14:textId="77777777" w:rsidR="00890E27" w:rsidRPr="00890E27" w:rsidRDefault="00915BE9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FDCAA81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F861BC9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6E4D0D9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32D0512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128877D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AE29B4E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26CD175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3AC5257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4DFAF77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45B5C98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FFC1080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412042D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236E79F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F609E38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8A2B3EB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4DD1597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09205D1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CF5F31A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27BED8F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7555ADE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08BE146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14E0030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86A0F66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7DD8D5A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984929B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DF92723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A5F59F5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70AE9BE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8B5DA6B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27" w:type="pct"/>
            <w:shd w:val="clear" w:color="auto" w:fill="auto"/>
            <w:noWrap/>
            <w:vAlign w:val="center"/>
            <w:hideMark/>
          </w:tcPr>
          <w:p w14:paraId="1388FDC9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</w:tr>
      <w:tr w:rsidR="00890E27" w:rsidRPr="00890E27" w14:paraId="5270F1C7" w14:textId="77777777" w:rsidTr="005321B2">
        <w:trPr>
          <w:trHeight w:val="166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125F9B3C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16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78D2F51B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5012025F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5DF1D033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0CD1EA1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48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81CC1C1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2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241FCF5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29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891EF96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1A12A41" w14:textId="77777777" w:rsidR="00890E27" w:rsidRPr="00890E27" w:rsidRDefault="00915BE9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EDEEB83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8FDC9A5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B2D9C99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FDD9BBC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3AC4268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27C51B8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657D3B1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260EA97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B149307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F5923E0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9C201EC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2D08164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400BE2F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B8CD76E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531864F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7FA352E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4D6ED31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4565595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F1DF45D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B349FAD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CDE8E7B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10CEE55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8201136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14138C1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E2B32C9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A48075B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84F330F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16689CF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27" w:type="pct"/>
            <w:shd w:val="clear" w:color="auto" w:fill="auto"/>
            <w:noWrap/>
            <w:vAlign w:val="center"/>
            <w:hideMark/>
          </w:tcPr>
          <w:p w14:paraId="65C1AF5A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</w:tr>
      <w:tr w:rsidR="00890E27" w:rsidRPr="00890E27" w14:paraId="70323FC1" w14:textId="77777777" w:rsidTr="005321B2">
        <w:trPr>
          <w:trHeight w:val="166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51F83037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17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395E8E6A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7B8A4994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0335A124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B73849F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9B3977D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2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9C76B14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263C1D8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81064AB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7F2CEDD" w14:textId="77777777" w:rsidR="00890E27" w:rsidRPr="00890E27" w:rsidRDefault="00915BE9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8F6A67E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95DD7B5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02933D7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7B686F6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0646C9F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7A80720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42617A9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466A1B5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0568B81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33272D0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16B49B8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BF7C382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B142FF1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0801B2C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D9F5308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44130E6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3FDBCF9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84778FF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8F98EA1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8E16E9B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B5D3263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162C008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46DB1FF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F525B3A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582A6DF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0489AF1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C6CF8E7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27" w:type="pct"/>
            <w:shd w:val="clear" w:color="auto" w:fill="auto"/>
            <w:noWrap/>
            <w:vAlign w:val="center"/>
            <w:hideMark/>
          </w:tcPr>
          <w:p w14:paraId="3B95783B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</w:tr>
      <w:tr w:rsidR="00890E27" w:rsidRPr="00890E27" w14:paraId="6F22C91E" w14:textId="77777777" w:rsidTr="005321B2">
        <w:trPr>
          <w:trHeight w:val="166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52C4C486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18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61B43ACB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5A407016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7518DCDF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5DE51E5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CF893D5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74C43D1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3D2A947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7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3B4E87B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E47686F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7</w:t>
            </w:r>
          </w:p>
        </w:tc>
        <w:tc>
          <w:tcPr>
            <w:tcW w:w="131" w:type="pct"/>
            <w:shd w:val="clear" w:color="auto" w:fill="C2D69B" w:themeFill="accent3" w:themeFillTint="99"/>
            <w:noWrap/>
            <w:vAlign w:val="center"/>
            <w:hideMark/>
          </w:tcPr>
          <w:p w14:paraId="247E5B8B" w14:textId="77777777" w:rsidR="00890E27" w:rsidRPr="00890E27" w:rsidRDefault="00915BE9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E8AA895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87221BD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D851FAF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71D561D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B7D72B3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6A6008A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96F7ADD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4C923C2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36DC184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4A597FA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FC44669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7CDF5E5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35F4488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8D4F670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CFF0925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F0E9DD7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ECA334C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E1EBD8E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C5ACD5A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284A43B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59D1732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68F8FA2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C863C13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4BB996A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BF962BA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94D7700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27" w:type="pct"/>
            <w:shd w:val="clear" w:color="auto" w:fill="auto"/>
            <w:noWrap/>
            <w:vAlign w:val="center"/>
            <w:hideMark/>
          </w:tcPr>
          <w:p w14:paraId="0BDB178A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</w:tr>
      <w:tr w:rsidR="00890E27" w:rsidRPr="00890E27" w14:paraId="5C11022A" w14:textId="77777777" w:rsidTr="005321B2">
        <w:trPr>
          <w:trHeight w:val="166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248A88C0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19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71ACE32C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1093FC62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1845F693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F111701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DAC64A4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99DDB45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7F1AAEC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2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D371D2B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666B0CC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2</w:t>
            </w:r>
          </w:p>
        </w:tc>
        <w:tc>
          <w:tcPr>
            <w:tcW w:w="131" w:type="pct"/>
            <w:shd w:val="clear" w:color="auto" w:fill="C2D69B" w:themeFill="accent3" w:themeFillTint="99"/>
            <w:noWrap/>
            <w:vAlign w:val="center"/>
            <w:hideMark/>
          </w:tcPr>
          <w:p w14:paraId="7C994218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2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E899792" w14:textId="77777777" w:rsidR="00890E27" w:rsidRPr="00890E27" w:rsidRDefault="00915BE9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F887177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075A943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CEB50AC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A82AE72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26B5510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AAAEDD9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A739007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E692020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20265AF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103C05E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7F7AF2B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407B002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5F7F6BA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4C0E150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6908631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178CE42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28D8642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A644202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3450AC4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ABAC8FA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ABCE9D2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C6316AC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069A837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06716C1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DE0BC9B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27" w:type="pct"/>
            <w:shd w:val="clear" w:color="auto" w:fill="auto"/>
            <w:noWrap/>
            <w:vAlign w:val="center"/>
            <w:hideMark/>
          </w:tcPr>
          <w:p w14:paraId="31B085FD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</w:tr>
      <w:tr w:rsidR="00890E27" w:rsidRPr="00890E27" w14:paraId="5F093693" w14:textId="77777777" w:rsidTr="005321B2">
        <w:trPr>
          <w:trHeight w:val="166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138CFB7F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2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229902BE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14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630AF110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48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35CEDBF0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BD859F5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5FFE8B1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58E9C3B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2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B0C3351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2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E196086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E98D410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C2D69B" w:themeFill="accent3" w:themeFillTint="99"/>
            <w:noWrap/>
            <w:vAlign w:val="center"/>
            <w:hideMark/>
          </w:tcPr>
          <w:p w14:paraId="780C4C6A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ADC8036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82F5B47" w14:textId="77777777" w:rsidR="00890E27" w:rsidRPr="00890E27" w:rsidRDefault="00915BE9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BCD8D74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7B89319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EF01EDD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CDCFCFE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4E28E17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271DED3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57E0FA9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02B730D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DE99D74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64A3BE9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8E95282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A0EF841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B56A3D7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5D83ADD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356D5E6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558B970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7CED234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46310E5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78C12B4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3B68AB6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CF443C2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1D82292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BB3249D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2907240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27" w:type="pct"/>
            <w:shd w:val="clear" w:color="auto" w:fill="auto"/>
            <w:noWrap/>
            <w:vAlign w:val="center"/>
            <w:hideMark/>
          </w:tcPr>
          <w:p w14:paraId="5A7BEB92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</w:tr>
      <w:tr w:rsidR="00890E27" w:rsidRPr="00890E27" w14:paraId="025558E1" w14:textId="77777777" w:rsidTr="005321B2">
        <w:trPr>
          <w:trHeight w:val="166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7F7F8CE0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20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5B4C67A8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1D3182A8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0F6E2CB8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0B63F7A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AADDA60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A9F7169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1CEAF80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12F799F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559A479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C2D69B" w:themeFill="accent3" w:themeFillTint="99"/>
            <w:noWrap/>
            <w:vAlign w:val="center"/>
            <w:hideMark/>
          </w:tcPr>
          <w:p w14:paraId="6B079C62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E07410F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7578DD4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4E8CC65" w14:textId="77777777" w:rsidR="00890E27" w:rsidRPr="00890E27" w:rsidRDefault="00915BE9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1F5F204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3526D8E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C419BDA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C04EE08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42CA211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F5234FF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FC81E24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B38F62A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3486DBF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CA6EC9D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AD00DAB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AA9094D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1D6A0F3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1E932D1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A4F39AC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C643961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BF9F310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EEE88D3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003E297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0188FD4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9526ABD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9D5D3BE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B28D5E6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27" w:type="pct"/>
            <w:shd w:val="clear" w:color="auto" w:fill="auto"/>
            <w:noWrap/>
            <w:vAlign w:val="center"/>
            <w:hideMark/>
          </w:tcPr>
          <w:p w14:paraId="28A2A309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</w:tr>
      <w:tr w:rsidR="00890E27" w:rsidRPr="00890E27" w14:paraId="6DA90E28" w14:textId="77777777" w:rsidTr="005321B2">
        <w:trPr>
          <w:trHeight w:val="166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1F3F6397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21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5DDC6602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6B423683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66322CFC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DF4A0E1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CCCAFB5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37D6FAB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E31E6D0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2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B707E6C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5AECC4D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2</w:t>
            </w:r>
          </w:p>
        </w:tc>
        <w:tc>
          <w:tcPr>
            <w:tcW w:w="131" w:type="pct"/>
            <w:shd w:val="clear" w:color="auto" w:fill="C2D69B" w:themeFill="accent3" w:themeFillTint="99"/>
            <w:noWrap/>
            <w:vAlign w:val="center"/>
            <w:hideMark/>
          </w:tcPr>
          <w:p w14:paraId="0DE0825D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8F5DBD6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AFF8779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7FCE1A3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B68D1EE" w14:textId="77777777" w:rsidR="00890E27" w:rsidRPr="00890E27" w:rsidRDefault="00915BE9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F4A5547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1B65902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B81A838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81F6E58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8D90581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8B4F00B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069A918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088C20E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9895FBE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62AA887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D903F33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1D5609F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1E8661C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BA242C5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AE8876A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59FAD1F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9C16045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A970105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E0F015F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0B46A36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45B6525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14419E1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27" w:type="pct"/>
            <w:shd w:val="clear" w:color="auto" w:fill="auto"/>
            <w:noWrap/>
            <w:vAlign w:val="center"/>
            <w:hideMark/>
          </w:tcPr>
          <w:p w14:paraId="4CA1939F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</w:tr>
      <w:tr w:rsidR="00890E27" w:rsidRPr="00890E27" w14:paraId="155CC0F8" w14:textId="77777777" w:rsidTr="005321B2">
        <w:trPr>
          <w:trHeight w:val="166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0990F4BE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22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1909D932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29DE012C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44DFBCB1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656A59F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51C9E00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5E64CA7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F1776AA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23022FD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BBB0578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C2D69B" w:themeFill="accent3" w:themeFillTint="99"/>
            <w:noWrap/>
            <w:vAlign w:val="center"/>
            <w:hideMark/>
          </w:tcPr>
          <w:p w14:paraId="50CDCA53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1D7A434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8C30E65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E0C18AC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11B897A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875E511" w14:textId="77777777" w:rsidR="00890E27" w:rsidRPr="00890E27" w:rsidRDefault="00915BE9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DE16530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AF3BC21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38501B9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09FF7D8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3F3C094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92FE6ED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DBAE0EC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5539ADE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3692E62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525497C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280D266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31436F3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98CBBFB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7146367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4362A61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D049B6A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4CAF29F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8CA91AF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E43AAD5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4FD996C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FF3C196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27" w:type="pct"/>
            <w:shd w:val="clear" w:color="auto" w:fill="auto"/>
            <w:noWrap/>
            <w:vAlign w:val="center"/>
            <w:hideMark/>
          </w:tcPr>
          <w:p w14:paraId="75569345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</w:tr>
      <w:tr w:rsidR="00890E27" w:rsidRPr="00890E27" w14:paraId="00AB4231" w14:textId="77777777" w:rsidTr="005321B2">
        <w:trPr>
          <w:trHeight w:val="166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2263AA29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23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6483A5FB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29838C24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36A40184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CDB06E2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9A3F574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20C2573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705A376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E5CDB48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B5524D6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C2D69B" w:themeFill="accent3" w:themeFillTint="99"/>
            <w:noWrap/>
            <w:vAlign w:val="center"/>
            <w:hideMark/>
          </w:tcPr>
          <w:p w14:paraId="2C72EAC1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FA4ACC1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B843C41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B088925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18209EA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4C315B2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2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B2436A4" w14:textId="77777777" w:rsidR="00890E27" w:rsidRPr="00890E27" w:rsidRDefault="00915BE9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750F76A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8305C12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2491215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847668D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6360E89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2D8530B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FF6AC75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542C7B7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DF48EB3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A132CFC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CB1B615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8A32B41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6BF3E79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1CC63F9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9243441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CF57191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F1273E2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1F48562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CADEA19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6FAB7B2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27" w:type="pct"/>
            <w:shd w:val="clear" w:color="auto" w:fill="auto"/>
            <w:noWrap/>
            <w:vAlign w:val="center"/>
            <w:hideMark/>
          </w:tcPr>
          <w:p w14:paraId="2B65EFBF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</w:tr>
      <w:tr w:rsidR="00890E27" w:rsidRPr="00890E27" w14:paraId="3AD229E4" w14:textId="77777777" w:rsidTr="005321B2">
        <w:trPr>
          <w:trHeight w:val="166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4516F012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24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1C04CB11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7EEF1906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359FF0D1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3E662A8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863B3FA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3FC5BB5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356F914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A9E7BA9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CFAE4EC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C2D69B" w:themeFill="accent3" w:themeFillTint="99"/>
            <w:noWrap/>
            <w:vAlign w:val="center"/>
            <w:hideMark/>
          </w:tcPr>
          <w:p w14:paraId="202D2C78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00FBF4E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72AC04A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E1FD67D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6744769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2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5E4645C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48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5EACF65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C235BD0" w14:textId="77777777" w:rsidR="00890E27" w:rsidRPr="00890E27" w:rsidRDefault="00915BE9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38619CD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A987BC7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6D164DF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A17A836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89CFA5B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93D4D9F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FD7C16D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3244564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1870284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3785F17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BE4C6BA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2A8B172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CAC677C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D0AF0AB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7BF83D2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930F5DF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65512C0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8BD2610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B6A3D9C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27" w:type="pct"/>
            <w:shd w:val="clear" w:color="auto" w:fill="auto"/>
            <w:noWrap/>
            <w:vAlign w:val="center"/>
            <w:hideMark/>
          </w:tcPr>
          <w:p w14:paraId="05CA3EA6" w14:textId="77777777" w:rsidR="00890E27" w:rsidRPr="00890E27" w:rsidRDefault="00890E27" w:rsidP="00915BE9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</w:tr>
      <w:tr w:rsidR="00890E27" w:rsidRPr="00890E27" w14:paraId="3FB947D5" w14:textId="77777777" w:rsidTr="005321B2">
        <w:trPr>
          <w:trHeight w:val="166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2B9DE38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25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632E616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055B581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1C4FB35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89EE40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29F6DF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94B3D4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67AB9B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D3465B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E2E35E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C2D69B" w:themeFill="accent3" w:themeFillTint="99"/>
            <w:noWrap/>
            <w:vAlign w:val="center"/>
            <w:hideMark/>
          </w:tcPr>
          <w:p w14:paraId="6DD7C44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990AE7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E8184D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9D2DB4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932966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2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4C0809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48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8125A9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48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32AAAC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24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6E740A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0A9349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654705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0664C0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F7FE95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927499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33E9B9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3E3CE1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5671BB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F9ED22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AF2305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835366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C73C04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FA3BDC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7B55E3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3ECC18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CC9CF9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52E4C8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C3B453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27" w:type="pct"/>
            <w:shd w:val="clear" w:color="auto" w:fill="auto"/>
            <w:noWrap/>
            <w:vAlign w:val="center"/>
            <w:hideMark/>
          </w:tcPr>
          <w:p w14:paraId="48DC1FB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</w:tr>
      <w:tr w:rsidR="00890E27" w:rsidRPr="00890E27" w14:paraId="7F21FB01" w14:textId="77777777" w:rsidTr="005321B2">
        <w:trPr>
          <w:trHeight w:val="166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4205917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26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6AAB63D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4C2128F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2F2E202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793E1B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F460A4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D04605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BF0C5B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EDCFA3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E77941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C2D69B" w:themeFill="accent3" w:themeFillTint="99"/>
            <w:noWrap/>
            <w:vAlign w:val="center"/>
            <w:hideMark/>
          </w:tcPr>
          <w:p w14:paraId="7C7982E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C9FF9F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046348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05AF6A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CB5B1B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170DA6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176ADF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0FC470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93CB14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869C84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D365E8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9D56D7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BD50A7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6FFD68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FD56AE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9722D4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C3FDA1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89E109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2EEB30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A57661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5F46A1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C96666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0E3F8F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4D2799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98E69B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77B957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B2197D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27" w:type="pct"/>
            <w:shd w:val="clear" w:color="auto" w:fill="auto"/>
            <w:noWrap/>
            <w:vAlign w:val="center"/>
            <w:hideMark/>
          </w:tcPr>
          <w:p w14:paraId="52CC353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</w:tr>
      <w:tr w:rsidR="00890E27" w:rsidRPr="00890E27" w14:paraId="269331DB" w14:textId="77777777" w:rsidTr="005321B2">
        <w:trPr>
          <w:trHeight w:val="166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55A763E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27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11AF74C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1320899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624AD9F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C97D0F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738421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44D16C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C7055C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C9823B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39FDF2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C2D69B" w:themeFill="accent3" w:themeFillTint="99"/>
            <w:noWrap/>
            <w:vAlign w:val="center"/>
            <w:hideMark/>
          </w:tcPr>
          <w:p w14:paraId="5740BEB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9E28EA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387CB1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B8778E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735918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D1BD13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F35EC2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2B208A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303097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68F24C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29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C82942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87A55F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83FB3B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EDFA53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4D302D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E21626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1C8D0E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002EC7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B371E3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C8F4E2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0B5A85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4074B8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6EA1A1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DF6E0B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317542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103175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EA2EB3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27" w:type="pct"/>
            <w:shd w:val="clear" w:color="auto" w:fill="auto"/>
            <w:noWrap/>
            <w:vAlign w:val="center"/>
            <w:hideMark/>
          </w:tcPr>
          <w:p w14:paraId="6B25DCC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</w:tr>
      <w:tr w:rsidR="00890E27" w:rsidRPr="00890E27" w14:paraId="25846E0C" w14:textId="77777777" w:rsidTr="005321B2">
        <w:trPr>
          <w:trHeight w:val="166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77EC72B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28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44F93C8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2894F36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754B35E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16087B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F43170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BD72D1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8E9215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2B0247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A732B9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C2D69B" w:themeFill="accent3" w:themeFillTint="99"/>
            <w:noWrap/>
            <w:vAlign w:val="center"/>
            <w:hideMark/>
          </w:tcPr>
          <w:p w14:paraId="3F5B20B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602A11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DEAA0F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D2DBA4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E504FD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A13FCB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BD1E95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EF2978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BAC3B2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96760C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DF9736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5CE56C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7E4921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6C68A1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9ABDA7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0E7C4D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6784BB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FFEA2B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6B55FD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72B4DD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3571A6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F9D030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58A68C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9E190F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D82962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5C6B11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284298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27" w:type="pct"/>
            <w:shd w:val="clear" w:color="auto" w:fill="auto"/>
            <w:noWrap/>
            <w:vAlign w:val="center"/>
            <w:hideMark/>
          </w:tcPr>
          <w:p w14:paraId="233AE58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</w:tr>
      <w:tr w:rsidR="00890E27" w:rsidRPr="00890E27" w14:paraId="1444EF9B" w14:textId="77777777" w:rsidTr="005321B2">
        <w:trPr>
          <w:trHeight w:val="166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647E927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29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66C5730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3FDA1222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000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2BF6663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6BCFB5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B040A6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50F252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110EA9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10456C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E820BC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C2D69B" w:themeFill="accent3" w:themeFillTint="99"/>
            <w:noWrap/>
            <w:vAlign w:val="center"/>
            <w:hideMark/>
          </w:tcPr>
          <w:p w14:paraId="0E0A91F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68E348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882E92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138490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75657A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66E624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3BD6D9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5217F3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11925B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CC97A3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862261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48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85BE3D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841BF9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D60257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C8A8B8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A172AC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5D02C3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E3D2EB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C36228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3D7A58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2F5277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1F9009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89959D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E180F3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C0C1B0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775ACE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87770E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27" w:type="pct"/>
            <w:shd w:val="clear" w:color="auto" w:fill="auto"/>
            <w:noWrap/>
            <w:vAlign w:val="center"/>
            <w:hideMark/>
          </w:tcPr>
          <w:p w14:paraId="2932932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</w:tr>
      <w:tr w:rsidR="00890E27" w:rsidRPr="00890E27" w14:paraId="5B0F4292" w14:textId="77777777" w:rsidTr="005321B2">
        <w:trPr>
          <w:trHeight w:val="166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33A8C10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3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6C01504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48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09728D5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0AA5F82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C2D17E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2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8FAD3C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48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99C6C5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2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0F50BA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7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3CD4C3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5F2344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C2D69B" w:themeFill="accent3" w:themeFillTint="99"/>
            <w:noWrap/>
            <w:vAlign w:val="center"/>
            <w:hideMark/>
          </w:tcPr>
          <w:p w14:paraId="57CB335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97E9F3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9AF342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2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16FE1C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C36739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FFCC32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ED715C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C6AEA4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CAB6D9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798A0C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55D11D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E814DC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1909BE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3B924D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0C709A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EC902F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083E35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EB61AF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B342CD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BA95B7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B27E8B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51846B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F5DD33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D7BCA2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108165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E4EA48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A0BD35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27" w:type="pct"/>
            <w:shd w:val="clear" w:color="auto" w:fill="auto"/>
            <w:noWrap/>
            <w:vAlign w:val="center"/>
            <w:hideMark/>
          </w:tcPr>
          <w:p w14:paraId="22B6D4D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</w:tr>
      <w:tr w:rsidR="00890E27" w:rsidRPr="00890E27" w14:paraId="5F9E8C76" w14:textId="77777777" w:rsidTr="005321B2">
        <w:trPr>
          <w:trHeight w:val="166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7379C36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30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214A945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4528ED5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4E25535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8FAB6F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54A592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04B202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D1E7DF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5D282B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7ED32C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C2D69B" w:themeFill="accent3" w:themeFillTint="99"/>
            <w:noWrap/>
            <w:vAlign w:val="center"/>
            <w:hideMark/>
          </w:tcPr>
          <w:p w14:paraId="31C1815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78ABA6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01E8B5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ED454B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2C378C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FFC506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DA4E2D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9A056F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735D07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68A898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BCA809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2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2B31EE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2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CB66BC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D525B0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B7C222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436BB2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2B6E5F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DA0246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3A1FCD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86E2B4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57E6AA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DCF57A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6633FB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891493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8B1CF9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875B83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727C53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27" w:type="pct"/>
            <w:shd w:val="clear" w:color="auto" w:fill="auto"/>
            <w:noWrap/>
            <w:vAlign w:val="center"/>
            <w:hideMark/>
          </w:tcPr>
          <w:p w14:paraId="5BC6405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</w:tr>
      <w:tr w:rsidR="00890E27" w:rsidRPr="00890E27" w14:paraId="3ACEEFBF" w14:textId="77777777" w:rsidTr="005321B2">
        <w:trPr>
          <w:trHeight w:val="166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607F82A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31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16C511B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2144B44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63C3EC3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E4ADD1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90FA72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88C2BD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47B3C3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6C2B55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6B2D75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C2D69B" w:themeFill="accent3" w:themeFillTint="99"/>
            <w:noWrap/>
            <w:vAlign w:val="center"/>
            <w:hideMark/>
          </w:tcPr>
          <w:p w14:paraId="35FCFD3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58A756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BC5DAA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061753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5DB465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826D67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4FD8E8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E51DD4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5A3FAB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ED6F2D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72DDA5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51E586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833547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43C57A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9FACC1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48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574CAA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C8F2DE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BE0CA7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9C3FF1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F1DD04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5CAF83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6A2704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0BA93D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0C6412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0BD2DE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498045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6EB414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27" w:type="pct"/>
            <w:shd w:val="clear" w:color="auto" w:fill="auto"/>
            <w:noWrap/>
            <w:vAlign w:val="center"/>
            <w:hideMark/>
          </w:tcPr>
          <w:p w14:paraId="4A33A85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</w:tr>
      <w:tr w:rsidR="00890E27" w:rsidRPr="00890E27" w14:paraId="2CD875EA" w14:textId="77777777" w:rsidTr="005321B2">
        <w:trPr>
          <w:trHeight w:val="166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2FD044C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32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63EC8B8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04B2453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461704A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C1A968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30D3EF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E354AB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D7F54A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8DF30C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5603A3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C2D69B" w:themeFill="accent3" w:themeFillTint="99"/>
            <w:noWrap/>
            <w:vAlign w:val="center"/>
            <w:hideMark/>
          </w:tcPr>
          <w:p w14:paraId="47A5E84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2CC001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72D7E6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757FB4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54FD14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21C354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F34F69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DE55DE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350E76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1CA049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E1F6BE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2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67B3C3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0C28FE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31877E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CBC959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9C4607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DB550B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FE6E2C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79806F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E506E5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EA5474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5AB986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30270C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FAD2F1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1F4C3C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606655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E6B2E4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27" w:type="pct"/>
            <w:shd w:val="clear" w:color="auto" w:fill="auto"/>
            <w:noWrap/>
            <w:vAlign w:val="center"/>
            <w:hideMark/>
          </w:tcPr>
          <w:p w14:paraId="40DB019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</w:tr>
      <w:tr w:rsidR="00890E27" w:rsidRPr="00890E27" w14:paraId="75C37228" w14:textId="77777777" w:rsidTr="005321B2">
        <w:trPr>
          <w:trHeight w:val="166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0730621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33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6630865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6E9DA977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000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317B247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C334C0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6F8EEC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6EE202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853CD9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203ACE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20D85B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C2D69B" w:themeFill="accent3" w:themeFillTint="99"/>
            <w:noWrap/>
            <w:vAlign w:val="center"/>
            <w:hideMark/>
          </w:tcPr>
          <w:p w14:paraId="7BCFAF3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981ED3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875D97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C2410C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EA39F3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620F34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921B7E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D98A28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39F38A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E4D604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2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974003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23988E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44541C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48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FFA77C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6D184A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EDBBEF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2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F399C3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02BA4D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55F3CB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1AA3C2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AD2C38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2A46C6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8DED0F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703FDC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F2CB2C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0D29E1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B0865B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27" w:type="pct"/>
            <w:shd w:val="clear" w:color="auto" w:fill="auto"/>
            <w:noWrap/>
            <w:vAlign w:val="center"/>
            <w:hideMark/>
          </w:tcPr>
          <w:p w14:paraId="1C3343F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</w:tr>
      <w:tr w:rsidR="00890E27" w:rsidRPr="00890E27" w14:paraId="5575977B" w14:textId="77777777" w:rsidTr="005321B2">
        <w:trPr>
          <w:trHeight w:val="166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65FF6C6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34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12EE9FA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676ED920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000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228C813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345AD4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314C97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F81CA2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135F91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EA0B70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69B383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C2D69B" w:themeFill="accent3" w:themeFillTint="99"/>
            <w:noWrap/>
            <w:vAlign w:val="center"/>
            <w:hideMark/>
          </w:tcPr>
          <w:p w14:paraId="2BC7EBA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FA8011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B3EBBA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0B0D50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AE9103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A20AB7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25E837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EE55B0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FE1A7E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EF347F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61DDDE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2D5A4E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9250E0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2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D98455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5A9CF5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E82F15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2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070DF0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2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528321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21722A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C9A442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534747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863CD5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7C98EF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A7DBBE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49F16B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636427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AA1AC7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27" w:type="pct"/>
            <w:shd w:val="clear" w:color="auto" w:fill="auto"/>
            <w:noWrap/>
            <w:vAlign w:val="center"/>
            <w:hideMark/>
          </w:tcPr>
          <w:p w14:paraId="3762697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</w:tr>
      <w:tr w:rsidR="00890E27" w:rsidRPr="00890E27" w14:paraId="69054454" w14:textId="77777777" w:rsidTr="005321B2">
        <w:trPr>
          <w:trHeight w:val="166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1B4136E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35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2FE51BD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036A80C5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27DAC1BC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E471DA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949F0D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4A8C85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A1A647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18DA95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2A61C3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C2D69B" w:themeFill="accent3" w:themeFillTint="99"/>
            <w:noWrap/>
            <w:vAlign w:val="center"/>
            <w:hideMark/>
          </w:tcPr>
          <w:p w14:paraId="69961B6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EA58CE4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01ADE3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1CAF60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24E8BD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A56C01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D152E0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093379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AC8FB5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B60189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09D4C9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2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D8F81D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573DD4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2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8FDE3E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F1C3A2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8F0D1D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2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9AE60B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2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1C06CB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E17C9C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1A59A1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91504F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66BB8A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D9747A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FA527A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DEF759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67F94C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77B452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27" w:type="pct"/>
            <w:shd w:val="clear" w:color="auto" w:fill="auto"/>
            <w:noWrap/>
            <w:vAlign w:val="center"/>
            <w:hideMark/>
          </w:tcPr>
          <w:p w14:paraId="1F17A44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</w:tr>
      <w:tr w:rsidR="00890E27" w:rsidRPr="00890E27" w14:paraId="332A3513" w14:textId="77777777" w:rsidTr="005321B2">
        <w:trPr>
          <w:trHeight w:val="166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0A1B27E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36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4ED5A2A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74CDB82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131FC2E9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4852469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2D299B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460364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A0F4D7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81B718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FDEEA5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C2D69B" w:themeFill="accent3" w:themeFillTint="99"/>
            <w:noWrap/>
            <w:vAlign w:val="center"/>
            <w:hideMark/>
          </w:tcPr>
          <w:p w14:paraId="15D1AC9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7D7805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1634EC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9D181C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56CA18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37EC4D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1532AE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EA29B5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F2F33B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0E1209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7AC4AF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7C41D0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99B59B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7CC5FE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686CAE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C23A29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E205E8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AD84B2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2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6C8ABC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2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B73C8F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3F272F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7306A0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75F9C4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9FB299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3761DA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55C6D2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5D54B9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27" w:type="pct"/>
            <w:shd w:val="clear" w:color="auto" w:fill="auto"/>
            <w:noWrap/>
            <w:vAlign w:val="center"/>
            <w:hideMark/>
          </w:tcPr>
          <w:p w14:paraId="02C0A29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</w:tr>
      <w:tr w:rsidR="00890E27" w:rsidRPr="00890E27" w14:paraId="4902205E" w14:textId="77777777" w:rsidTr="005321B2">
        <w:trPr>
          <w:trHeight w:val="166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7542F8E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37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2553FFC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228835F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5E8AC87A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D39CD4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D86132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B98EB7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48E5EF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4DF0E8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C3D9CE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C2D69B" w:themeFill="accent3" w:themeFillTint="99"/>
            <w:noWrap/>
            <w:vAlign w:val="center"/>
            <w:hideMark/>
          </w:tcPr>
          <w:p w14:paraId="52B9ED0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1C67FC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720E08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351FF0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BB13F5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9D8460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90418D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D39F22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30CB52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98DE52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39D7A3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B66506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F27FAC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BCD73D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3E127F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FC6FF0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0338B2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46D896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2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93CACD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48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7BFF3C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48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9F7BEF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2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0668B0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8F0A8A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3837E2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68B010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DB303C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7A4661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27" w:type="pct"/>
            <w:shd w:val="clear" w:color="auto" w:fill="auto"/>
            <w:noWrap/>
            <w:vAlign w:val="center"/>
            <w:hideMark/>
          </w:tcPr>
          <w:p w14:paraId="18ECA1A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</w:tr>
      <w:tr w:rsidR="00890E27" w:rsidRPr="00890E27" w14:paraId="3C05BD38" w14:textId="77777777" w:rsidTr="005321B2">
        <w:trPr>
          <w:trHeight w:val="166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71A07F6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38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35456B2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432CF9C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2F76569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9E5249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6B99C1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9A69D2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7E90B1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25A296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7F2031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C2D69B" w:themeFill="accent3" w:themeFillTint="99"/>
            <w:noWrap/>
            <w:vAlign w:val="center"/>
            <w:hideMark/>
          </w:tcPr>
          <w:p w14:paraId="7A6C900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1DF0A4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49A319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A6E3C7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21342D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7F79A6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0EC388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140EF8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331E42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C09E13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212C8C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5ADA8F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2375BA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0C2F1C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1C315C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428022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DE7AA9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B878E6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A6F372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7A380F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696C38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2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0D7859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2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72D5F7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2B3BE4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498960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CC015E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0163CA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27" w:type="pct"/>
            <w:shd w:val="clear" w:color="auto" w:fill="auto"/>
            <w:noWrap/>
            <w:vAlign w:val="center"/>
            <w:hideMark/>
          </w:tcPr>
          <w:p w14:paraId="3022A44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</w:tr>
      <w:tr w:rsidR="00890E27" w:rsidRPr="00890E27" w14:paraId="42211473" w14:textId="77777777" w:rsidTr="005321B2">
        <w:trPr>
          <w:trHeight w:val="166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4338DD5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39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779138A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1938941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2A966D1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7E47F7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3FB168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29D180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FAED71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17DBF4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01FFCA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C2D69B" w:themeFill="accent3" w:themeFillTint="99"/>
            <w:noWrap/>
            <w:vAlign w:val="center"/>
            <w:hideMark/>
          </w:tcPr>
          <w:p w14:paraId="562C882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570392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D4E5A9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1F684F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957A1F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1EE51D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EC650F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91BEAF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F12EA0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3A869D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EF0C3D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5967A3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8DC02D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B6526E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291517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BF01AC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53F18A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0A0D36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4D9B92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FA0FE9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2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E548C2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2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C91EF2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5907CC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29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30F3DA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ABBF57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7C4EE5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8F828B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27" w:type="pct"/>
            <w:shd w:val="clear" w:color="auto" w:fill="auto"/>
            <w:noWrap/>
            <w:vAlign w:val="center"/>
            <w:hideMark/>
          </w:tcPr>
          <w:p w14:paraId="033FD02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</w:tr>
      <w:tr w:rsidR="00890E27" w:rsidRPr="00890E27" w14:paraId="75B8B8FE" w14:textId="77777777" w:rsidTr="005321B2">
        <w:trPr>
          <w:trHeight w:val="166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0A1A670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4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31EF73E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48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4A3F12A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70BB7C6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7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3A0CFF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B5802E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A73A07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0E00BE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E35CE3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1344B6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C2D69B" w:themeFill="accent3" w:themeFillTint="99"/>
            <w:noWrap/>
            <w:vAlign w:val="center"/>
            <w:hideMark/>
          </w:tcPr>
          <w:p w14:paraId="5E3C7B5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1548DC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3D0B91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95A0D2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EB7BB4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99792E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6EB0C5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2456BC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C457D8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0ED66C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E8DC0A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F25B6D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4E52C9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6ECF48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48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B6CA35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1C366C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04B754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9DFF8F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05F0E7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9BA08C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0EF7A3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E30292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8A7BE9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646B51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19EFDB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B7829B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BE4982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27" w:type="pct"/>
            <w:shd w:val="clear" w:color="auto" w:fill="auto"/>
            <w:noWrap/>
            <w:vAlign w:val="center"/>
            <w:hideMark/>
          </w:tcPr>
          <w:p w14:paraId="4BAE387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</w:tr>
      <w:tr w:rsidR="00890E27" w:rsidRPr="00890E27" w14:paraId="5E23A839" w14:textId="77777777" w:rsidTr="005321B2">
        <w:trPr>
          <w:trHeight w:val="166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4A9DD5F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40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242661F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6F87FBA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4ECEB3E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AD8643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A8A17E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EC4DFE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1CE5D9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4EA089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159017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C2D69B" w:themeFill="accent3" w:themeFillTint="99"/>
            <w:noWrap/>
            <w:vAlign w:val="center"/>
            <w:hideMark/>
          </w:tcPr>
          <w:p w14:paraId="1E9A264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ABBF2F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76416B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5C92EE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219DA8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4E1D2E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6658C1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0BB23F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65FB8F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14877E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42DE43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F99DEE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D08856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AF3941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D84387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477742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5B052E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869A4D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7E4962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7623BA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E97407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2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B9039E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709CFE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E7A606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24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7D06CA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1E5805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C784CA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127" w:type="pct"/>
            <w:shd w:val="clear" w:color="auto" w:fill="auto"/>
            <w:noWrap/>
            <w:vAlign w:val="center"/>
            <w:hideMark/>
          </w:tcPr>
          <w:p w14:paraId="4E20DF4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</w:tr>
      <w:tr w:rsidR="00890E27" w:rsidRPr="00890E27" w14:paraId="39D4AA1B" w14:textId="77777777" w:rsidTr="00890E27">
        <w:trPr>
          <w:trHeight w:val="70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18F97A5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41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35D6F0B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11DE3EA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16175FA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9BD0CE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4A4596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0067E5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42992B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9EF534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D5A6C8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C2D69B" w:themeFill="accent3" w:themeFillTint="99"/>
            <w:noWrap/>
            <w:vAlign w:val="center"/>
            <w:hideMark/>
          </w:tcPr>
          <w:p w14:paraId="1101AD6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8659A0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CD33AC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E822F7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363E64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A855FC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9B7003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C8F67E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491549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668137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1C0269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395E8B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90E921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F07911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055E83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AB9423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02D39F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2150B8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C68E5C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F430C8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A449B1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2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4FDB6F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460E8C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4CE622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24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C990A07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622726D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70C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70C0"/>
                <w:sz w:val="12"/>
                <w:szCs w:val="12"/>
              </w:rPr>
              <w:t>0.19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28CAF2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27" w:type="pct"/>
            <w:shd w:val="clear" w:color="auto" w:fill="auto"/>
            <w:noWrap/>
            <w:vAlign w:val="center"/>
            <w:hideMark/>
          </w:tcPr>
          <w:p w14:paraId="6A28C9D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</w:tr>
      <w:tr w:rsidR="00890E27" w:rsidRPr="00890E27" w14:paraId="176FA1EA" w14:textId="77777777" w:rsidTr="00890E27">
        <w:trPr>
          <w:trHeight w:val="70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2E8EAC9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42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3280147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769D08F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3" w:type="pct"/>
            <w:shd w:val="clear" w:color="auto" w:fill="auto"/>
            <w:noWrap/>
            <w:vAlign w:val="center"/>
            <w:hideMark/>
          </w:tcPr>
          <w:p w14:paraId="016EDF3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5767DB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DC2114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91CB0F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CBC999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A5DFF3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315B3E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C2D69B" w:themeFill="accent3" w:themeFillTint="99"/>
            <w:noWrap/>
            <w:vAlign w:val="center"/>
            <w:hideMark/>
          </w:tcPr>
          <w:p w14:paraId="62A2AE1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5FD325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D8053B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F17C0B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D47DE6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92CE82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AD39B08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2EF3A7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EA3397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6E0F16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E99246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41566A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410884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948398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2D3929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9AB543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CCAA60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54F9E5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A7B4C3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727217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33C6D8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042F24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2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355F2B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43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34C938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BC33A2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B9A4A1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38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9199BD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29</w:t>
            </w:r>
          </w:p>
        </w:tc>
        <w:tc>
          <w:tcPr>
            <w:tcW w:w="127" w:type="pct"/>
            <w:shd w:val="clear" w:color="auto" w:fill="auto"/>
            <w:noWrap/>
            <w:vAlign w:val="center"/>
            <w:hideMark/>
          </w:tcPr>
          <w:p w14:paraId="167B68C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</w:tr>
    </w:tbl>
    <w:p w14:paraId="068090C5" w14:textId="23C8FE6E" w:rsidR="00091A8F" w:rsidRPr="008642BA" w:rsidRDefault="00391CFD" w:rsidP="008642BA">
      <w:pPr>
        <w:spacing w:before="120" w:after="120"/>
        <w:jc w:val="both"/>
        <w:rPr>
          <w:rFonts w:ascii="Times New Roman" w:hAnsi="Times New Roman" w:cs="Times New Roman"/>
          <w:sz w:val="20"/>
          <w:szCs w:val="20"/>
        </w:rPr>
      </w:pPr>
      <w:r w:rsidRPr="0007461E">
        <w:rPr>
          <w:rFonts w:ascii="Times New Roman" w:hAnsi="Times New Roman" w:cs="Times New Roman"/>
          <w:sz w:val="20"/>
          <w:szCs w:val="20"/>
        </w:rPr>
        <w:t>Here, V1=</w:t>
      </w:r>
      <w:r w:rsidR="00A53D05" w:rsidRPr="0007461E">
        <w:rPr>
          <w:rFonts w:ascii="Times New Roman" w:hAnsi="Times New Roman" w:cs="Times New Roman"/>
          <w:sz w:val="20"/>
          <w:szCs w:val="20"/>
        </w:rPr>
        <w:t xml:space="preserve"> Agroni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C96BC4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10=</w:t>
      </w:r>
      <w:r w:rsidR="00A53D05" w:rsidRPr="0007461E">
        <w:rPr>
          <w:rFonts w:ascii="Times New Roman" w:hAnsi="Times New Roman" w:cs="Times New Roman"/>
          <w:sz w:val="20"/>
          <w:szCs w:val="20"/>
        </w:rPr>
        <w:t xml:space="preserve"> BARI gom-26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C96BC4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11=</w:t>
      </w:r>
      <w:r w:rsidR="00A53D05" w:rsidRPr="0007461E">
        <w:rPr>
          <w:rFonts w:ascii="Times New Roman" w:hAnsi="Times New Roman" w:cs="Times New Roman"/>
          <w:sz w:val="20"/>
          <w:szCs w:val="20"/>
        </w:rPr>
        <w:t xml:space="preserve"> BARI gom-27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C96BC4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12=</w:t>
      </w:r>
      <w:r w:rsidR="00A53D05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="00C96BC4" w:rsidRPr="0007461E">
        <w:rPr>
          <w:rFonts w:ascii="Times New Roman" w:hAnsi="Times New Roman" w:cs="Times New Roman"/>
          <w:sz w:val="20"/>
          <w:szCs w:val="20"/>
        </w:rPr>
        <w:t>BARI gom-28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C96BC4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13=</w:t>
      </w:r>
      <w:r w:rsidR="00A53D05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="00C96BC4" w:rsidRPr="0007461E">
        <w:rPr>
          <w:rFonts w:ascii="Times New Roman" w:hAnsi="Times New Roman" w:cs="Times New Roman"/>
          <w:sz w:val="20"/>
          <w:szCs w:val="20"/>
        </w:rPr>
        <w:t>BARI gom-29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C96BC4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14=</w:t>
      </w:r>
      <w:r w:rsidR="00A53D05" w:rsidRPr="0007461E">
        <w:rPr>
          <w:rFonts w:ascii="Times New Roman" w:hAnsi="Times New Roman" w:cs="Times New Roman"/>
          <w:sz w:val="20"/>
          <w:szCs w:val="20"/>
        </w:rPr>
        <w:t xml:space="preserve"> BARI gom-30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C96BC4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15=</w:t>
      </w:r>
      <w:r w:rsidR="00A53D05" w:rsidRPr="0007461E">
        <w:rPr>
          <w:rFonts w:ascii="Times New Roman" w:hAnsi="Times New Roman" w:cs="Times New Roman"/>
          <w:sz w:val="20"/>
          <w:szCs w:val="20"/>
        </w:rPr>
        <w:t xml:space="preserve"> BARI gom-31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C96BC4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16=</w:t>
      </w:r>
      <w:r w:rsidR="00A53D05" w:rsidRPr="0007461E">
        <w:rPr>
          <w:rFonts w:ascii="Times New Roman" w:hAnsi="Times New Roman" w:cs="Times New Roman"/>
          <w:sz w:val="20"/>
          <w:szCs w:val="20"/>
        </w:rPr>
        <w:t xml:space="preserve"> BARI gom-32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0658B4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17=</w:t>
      </w:r>
      <w:r w:rsidR="00A53D05" w:rsidRPr="0007461E">
        <w:rPr>
          <w:rFonts w:ascii="Times New Roman" w:hAnsi="Times New Roman" w:cs="Times New Roman"/>
          <w:sz w:val="20"/>
          <w:szCs w:val="20"/>
        </w:rPr>
        <w:t xml:space="preserve"> BARI gom-33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C96BC4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18=</w:t>
      </w:r>
      <w:r w:rsidR="00A53D05" w:rsidRPr="0007461E">
        <w:rPr>
          <w:rFonts w:ascii="Times New Roman" w:hAnsi="Times New Roman" w:cs="Times New Roman"/>
          <w:sz w:val="20"/>
          <w:szCs w:val="20"/>
        </w:rPr>
        <w:t xml:space="preserve"> BINA gom-1</w:t>
      </w:r>
      <w:r w:rsidR="000658B4" w:rsidRPr="0007461E">
        <w:rPr>
          <w:rFonts w:ascii="Times New Roman" w:hAnsi="Times New Roman" w:cs="Times New Roman"/>
          <w:sz w:val="20"/>
          <w:szCs w:val="20"/>
        </w:rPr>
        <w:t xml:space="preserve">; </w:t>
      </w:r>
      <w:r w:rsidRPr="0007461E">
        <w:rPr>
          <w:rFonts w:ascii="Times New Roman" w:hAnsi="Times New Roman" w:cs="Times New Roman"/>
          <w:sz w:val="20"/>
          <w:szCs w:val="20"/>
        </w:rPr>
        <w:t>V19=</w:t>
      </w:r>
      <w:r w:rsidR="00A53D05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="00C96BC4" w:rsidRPr="0007461E">
        <w:rPr>
          <w:rFonts w:ascii="Times New Roman" w:hAnsi="Times New Roman" w:cs="Times New Roman"/>
          <w:sz w:val="20"/>
          <w:szCs w:val="20"/>
        </w:rPr>
        <w:t>Borkot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C96BC4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2=</w:t>
      </w:r>
      <w:r w:rsidR="00A53D05" w:rsidRPr="0007461E">
        <w:rPr>
          <w:rFonts w:ascii="Times New Roman" w:hAnsi="Times New Roman" w:cs="Times New Roman"/>
          <w:sz w:val="20"/>
          <w:szCs w:val="20"/>
        </w:rPr>
        <w:t xml:space="preserve"> Akbar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C96BC4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20=</w:t>
      </w:r>
      <w:r w:rsidR="00A53D05" w:rsidRPr="0007461E">
        <w:rPr>
          <w:rFonts w:ascii="Times New Roman" w:hAnsi="Times New Roman" w:cs="Times New Roman"/>
          <w:sz w:val="20"/>
          <w:szCs w:val="20"/>
        </w:rPr>
        <w:t xml:space="preserve"> Durum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0658B4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21=</w:t>
      </w:r>
      <w:r w:rsidR="00A53D05" w:rsidRPr="0007461E">
        <w:rPr>
          <w:rFonts w:ascii="Times New Roman" w:hAnsi="Times New Roman" w:cs="Times New Roman"/>
          <w:sz w:val="20"/>
          <w:szCs w:val="20"/>
        </w:rPr>
        <w:t xml:space="preserve"> Kalyansona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C96BC4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22=</w:t>
      </w:r>
      <w:r w:rsidR="00A53D05" w:rsidRPr="0007461E">
        <w:rPr>
          <w:rFonts w:ascii="Times New Roman" w:hAnsi="Times New Roman" w:cs="Times New Roman"/>
          <w:sz w:val="20"/>
          <w:szCs w:val="20"/>
        </w:rPr>
        <w:t xml:space="preserve"> Kanchan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C96BC4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23=</w:t>
      </w:r>
      <w:r w:rsidR="00A53D05" w:rsidRPr="0007461E">
        <w:rPr>
          <w:rFonts w:ascii="Times New Roman" w:hAnsi="Times New Roman" w:cs="Times New Roman"/>
          <w:sz w:val="20"/>
          <w:szCs w:val="20"/>
        </w:rPr>
        <w:t xml:space="preserve"> Kheri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C96BC4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24=</w:t>
      </w:r>
      <w:r w:rsidR="00A53D05" w:rsidRPr="0007461E">
        <w:rPr>
          <w:rFonts w:ascii="Times New Roman" w:hAnsi="Times New Roman" w:cs="Times New Roman"/>
          <w:sz w:val="20"/>
          <w:szCs w:val="20"/>
        </w:rPr>
        <w:t xml:space="preserve"> Pavon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C96BC4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25=</w:t>
      </w:r>
      <w:r w:rsidR="00A53D05" w:rsidRPr="0007461E">
        <w:rPr>
          <w:rFonts w:ascii="Times New Roman" w:hAnsi="Times New Roman" w:cs="Times New Roman"/>
          <w:sz w:val="20"/>
          <w:szCs w:val="20"/>
        </w:rPr>
        <w:t xml:space="preserve"> Protiva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C96BC4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26=</w:t>
      </w:r>
      <w:r w:rsidR="00A53D05" w:rsidRPr="0007461E">
        <w:rPr>
          <w:rFonts w:ascii="Times New Roman" w:hAnsi="Times New Roman" w:cs="Times New Roman"/>
          <w:sz w:val="20"/>
          <w:szCs w:val="20"/>
        </w:rPr>
        <w:t xml:space="preserve"> Sonalika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C96BC4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27=</w:t>
      </w:r>
      <w:r w:rsidR="00C96BC4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="00A53D05" w:rsidRPr="0007461E">
        <w:rPr>
          <w:rFonts w:ascii="Times New Roman" w:hAnsi="Times New Roman" w:cs="Times New Roman"/>
          <w:sz w:val="20"/>
          <w:szCs w:val="20"/>
        </w:rPr>
        <w:t>Sonora-64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C96BC4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28=</w:t>
      </w:r>
      <w:r w:rsidR="00A53D05" w:rsidRPr="0007461E">
        <w:rPr>
          <w:rFonts w:ascii="Times New Roman" w:hAnsi="Times New Roman" w:cs="Times New Roman"/>
          <w:sz w:val="20"/>
          <w:szCs w:val="20"/>
        </w:rPr>
        <w:t xml:space="preserve"> Triticale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C96BC4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29=</w:t>
      </w:r>
      <w:r w:rsidR="00A53D05" w:rsidRPr="0007461E">
        <w:rPr>
          <w:rFonts w:ascii="Times New Roman" w:hAnsi="Times New Roman" w:cs="Times New Roman"/>
          <w:sz w:val="20"/>
          <w:szCs w:val="20"/>
        </w:rPr>
        <w:t>2030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C96BC4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3=</w:t>
      </w:r>
      <w:r w:rsidR="00A53D05" w:rsidRPr="0007461E">
        <w:rPr>
          <w:rFonts w:ascii="Times New Roman" w:hAnsi="Times New Roman" w:cs="Times New Roman"/>
          <w:sz w:val="20"/>
          <w:szCs w:val="20"/>
        </w:rPr>
        <w:t xml:space="preserve"> BARI gom-19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Pr="0007461E">
        <w:rPr>
          <w:rFonts w:ascii="Times New Roman" w:hAnsi="Times New Roman" w:cs="Times New Roman"/>
          <w:sz w:val="20"/>
          <w:szCs w:val="20"/>
        </w:rPr>
        <w:tab/>
        <w:t>V30=</w:t>
      </w:r>
      <w:r w:rsidR="00A53D05" w:rsidRPr="0007461E">
        <w:rPr>
          <w:rFonts w:ascii="Times New Roman" w:hAnsi="Times New Roman" w:cs="Times New Roman"/>
          <w:sz w:val="20"/>
          <w:szCs w:val="20"/>
        </w:rPr>
        <w:t>3015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C96BC4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31=</w:t>
      </w:r>
      <w:r w:rsidR="00A53D05" w:rsidRPr="0007461E">
        <w:rPr>
          <w:rFonts w:ascii="Times New Roman" w:hAnsi="Times New Roman" w:cs="Times New Roman"/>
          <w:sz w:val="20"/>
          <w:szCs w:val="20"/>
        </w:rPr>
        <w:t>5006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C96BC4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32=</w:t>
      </w:r>
      <w:r w:rsidR="00A53D05" w:rsidRPr="0007461E">
        <w:rPr>
          <w:rFonts w:ascii="Times New Roman" w:hAnsi="Times New Roman" w:cs="Times New Roman"/>
          <w:sz w:val="20"/>
          <w:szCs w:val="20"/>
        </w:rPr>
        <w:t>6049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0658B4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33=</w:t>
      </w:r>
      <w:r w:rsidR="00A53D05" w:rsidRPr="0007461E">
        <w:rPr>
          <w:rFonts w:ascii="Times New Roman" w:hAnsi="Times New Roman" w:cs="Times New Roman"/>
          <w:sz w:val="20"/>
          <w:szCs w:val="20"/>
        </w:rPr>
        <w:t>7023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C96BC4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34=</w:t>
      </w:r>
      <w:r w:rsidR="00A53D05" w:rsidRPr="0007461E">
        <w:rPr>
          <w:rFonts w:ascii="Times New Roman" w:hAnsi="Times New Roman" w:cs="Times New Roman"/>
          <w:sz w:val="20"/>
          <w:szCs w:val="20"/>
        </w:rPr>
        <w:t>7041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C96BC4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35=</w:t>
      </w:r>
      <w:r w:rsidR="00A53D05" w:rsidRPr="0007461E">
        <w:rPr>
          <w:rFonts w:ascii="Times New Roman" w:hAnsi="Times New Roman" w:cs="Times New Roman"/>
          <w:sz w:val="20"/>
          <w:szCs w:val="20"/>
        </w:rPr>
        <w:t>8010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0658B4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36=</w:t>
      </w:r>
      <w:r w:rsidR="00A53D05" w:rsidRPr="0007461E">
        <w:rPr>
          <w:rFonts w:ascii="Times New Roman" w:hAnsi="Times New Roman" w:cs="Times New Roman"/>
          <w:sz w:val="20"/>
          <w:szCs w:val="20"/>
        </w:rPr>
        <w:t>8011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C96BC4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37=</w:t>
      </w:r>
      <w:r w:rsidR="00A53D05" w:rsidRPr="0007461E">
        <w:rPr>
          <w:rFonts w:ascii="Times New Roman" w:hAnsi="Times New Roman" w:cs="Times New Roman"/>
          <w:sz w:val="20"/>
          <w:szCs w:val="20"/>
        </w:rPr>
        <w:t>8023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C96BC4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38=</w:t>
      </w:r>
      <w:r w:rsidR="00A53D05" w:rsidRPr="0007461E">
        <w:rPr>
          <w:rFonts w:ascii="Times New Roman" w:hAnsi="Times New Roman" w:cs="Times New Roman"/>
          <w:sz w:val="20"/>
          <w:szCs w:val="20"/>
        </w:rPr>
        <w:t>8036</w:t>
      </w:r>
      <w:r w:rsidRPr="0007461E">
        <w:rPr>
          <w:rFonts w:ascii="Times New Roman" w:hAnsi="Times New Roman" w:cs="Times New Roman"/>
          <w:sz w:val="20"/>
          <w:szCs w:val="20"/>
        </w:rPr>
        <w:t>;V39=</w:t>
      </w:r>
      <w:r w:rsidR="00A53D05" w:rsidRPr="0007461E">
        <w:rPr>
          <w:rFonts w:ascii="Times New Roman" w:hAnsi="Times New Roman" w:cs="Times New Roman"/>
          <w:sz w:val="20"/>
          <w:szCs w:val="20"/>
        </w:rPr>
        <w:t>8044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C96BC4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4=</w:t>
      </w:r>
      <w:r w:rsidR="00A53D05" w:rsidRPr="0007461E">
        <w:rPr>
          <w:rFonts w:ascii="Times New Roman" w:hAnsi="Times New Roman" w:cs="Times New Roman"/>
          <w:sz w:val="20"/>
          <w:szCs w:val="20"/>
        </w:rPr>
        <w:t xml:space="preserve"> BARI gom-20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C96BC4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40=</w:t>
      </w:r>
      <w:r w:rsidR="00A53D05" w:rsidRPr="0007461E">
        <w:rPr>
          <w:rFonts w:ascii="Times New Roman" w:hAnsi="Times New Roman" w:cs="Times New Roman"/>
          <w:sz w:val="20"/>
          <w:szCs w:val="20"/>
        </w:rPr>
        <w:t>8049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C96BC4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41=</w:t>
      </w:r>
      <w:r w:rsidR="00C96BC4" w:rsidRPr="0007461E">
        <w:rPr>
          <w:rFonts w:ascii="Times New Roman" w:hAnsi="Times New Roman" w:cs="Times New Roman"/>
          <w:sz w:val="20"/>
          <w:szCs w:val="20"/>
        </w:rPr>
        <w:t xml:space="preserve">8056 and </w:t>
      </w:r>
      <w:r w:rsidRPr="0007461E">
        <w:rPr>
          <w:rFonts w:ascii="Times New Roman" w:hAnsi="Times New Roman" w:cs="Times New Roman"/>
          <w:sz w:val="20"/>
          <w:szCs w:val="20"/>
        </w:rPr>
        <w:t>V42=</w:t>
      </w:r>
      <w:r w:rsidR="00C96BC4" w:rsidRPr="0007461E">
        <w:rPr>
          <w:rFonts w:ascii="Times New Roman" w:hAnsi="Times New Roman" w:cs="Times New Roman"/>
          <w:sz w:val="20"/>
          <w:szCs w:val="20"/>
        </w:rPr>
        <w:t>8059.</w:t>
      </w:r>
    </w:p>
    <w:p w14:paraId="0D3E7C28" w14:textId="77777777" w:rsidR="001E1D60" w:rsidRPr="0007461E" w:rsidRDefault="001E1D60" w:rsidP="001E1D60">
      <w:pPr>
        <w:jc w:val="both"/>
        <w:rPr>
          <w:rFonts w:ascii="Times New Roman" w:hAnsi="Times New Roman" w:cs="Times New Roman"/>
          <w:bCs/>
          <w:sz w:val="16"/>
          <w:szCs w:val="16"/>
        </w:rPr>
      </w:pPr>
      <w:r w:rsidRPr="0007461E">
        <w:rPr>
          <w:rFonts w:ascii="Times New Roman" w:hAnsi="Times New Roman" w:cs="Times New Roman"/>
          <w:bCs/>
          <w:sz w:val="20"/>
          <w:szCs w:val="18"/>
        </w:rPr>
        <w:lastRenderedPageBreak/>
        <w:t xml:space="preserve">Table </w:t>
      </w:r>
      <w:r w:rsidR="00843D95" w:rsidRPr="0007461E">
        <w:rPr>
          <w:rFonts w:ascii="Times New Roman" w:hAnsi="Times New Roman" w:cs="Times New Roman"/>
          <w:bCs/>
          <w:sz w:val="20"/>
          <w:szCs w:val="18"/>
        </w:rPr>
        <w:t>S</w:t>
      </w:r>
      <w:r w:rsidR="002A036A" w:rsidRPr="0007461E">
        <w:rPr>
          <w:rFonts w:ascii="Times New Roman" w:hAnsi="Times New Roman" w:cs="Times New Roman"/>
          <w:bCs/>
          <w:sz w:val="20"/>
          <w:szCs w:val="18"/>
        </w:rPr>
        <w:t>2</w:t>
      </w:r>
      <w:r w:rsidRPr="0007461E">
        <w:rPr>
          <w:rFonts w:ascii="Times New Roman" w:hAnsi="Times New Roman" w:cs="Times New Roman"/>
          <w:bCs/>
          <w:sz w:val="20"/>
          <w:szCs w:val="18"/>
        </w:rPr>
        <w:t>: Genetic distance of wheat genotypes based on 2</w:t>
      </w:r>
      <w:r w:rsidR="00495E97" w:rsidRPr="0007461E">
        <w:rPr>
          <w:rFonts w:ascii="Times New Roman" w:hAnsi="Times New Roman" w:cs="Times New Roman"/>
          <w:bCs/>
          <w:sz w:val="20"/>
          <w:szCs w:val="18"/>
        </w:rPr>
        <w:t>1</w:t>
      </w:r>
      <w:r w:rsidRPr="0007461E">
        <w:rPr>
          <w:rFonts w:ascii="Times New Roman" w:hAnsi="Times New Roman" w:cs="Times New Roman"/>
          <w:bCs/>
          <w:sz w:val="20"/>
          <w:szCs w:val="18"/>
        </w:rPr>
        <w:t xml:space="preserve"> microsatellite allele</w:t>
      </w:r>
      <w:r w:rsidR="0007461E">
        <w:rPr>
          <w:rFonts w:ascii="Times New Roman" w:hAnsi="Times New Roman" w:cs="Times New Roman"/>
          <w:bCs/>
          <w:sz w:val="20"/>
          <w:szCs w:val="18"/>
        </w:rPr>
        <w:t>s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2"/>
        <w:gridCol w:w="413"/>
        <w:gridCol w:w="413"/>
        <w:gridCol w:w="413"/>
        <w:gridCol w:w="413"/>
        <w:gridCol w:w="413"/>
        <w:gridCol w:w="412"/>
        <w:gridCol w:w="412"/>
        <w:gridCol w:w="412"/>
        <w:gridCol w:w="412"/>
        <w:gridCol w:w="412"/>
        <w:gridCol w:w="412"/>
        <w:gridCol w:w="412"/>
        <w:gridCol w:w="412"/>
        <w:gridCol w:w="412"/>
        <w:gridCol w:w="412"/>
        <w:gridCol w:w="409"/>
        <w:gridCol w:w="409"/>
        <w:gridCol w:w="409"/>
        <w:gridCol w:w="409"/>
        <w:gridCol w:w="409"/>
        <w:gridCol w:w="409"/>
        <w:gridCol w:w="409"/>
        <w:gridCol w:w="409"/>
        <w:gridCol w:w="409"/>
        <w:gridCol w:w="409"/>
        <w:gridCol w:w="409"/>
        <w:gridCol w:w="409"/>
        <w:gridCol w:w="409"/>
        <w:gridCol w:w="409"/>
        <w:gridCol w:w="409"/>
        <w:gridCol w:w="409"/>
        <w:gridCol w:w="409"/>
        <w:gridCol w:w="409"/>
        <w:gridCol w:w="409"/>
        <w:gridCol w:w="409"/>
        <w:gridCol w:w="409"/>
        <w:gridCol w:w="409"/>
      </w:tblGrid>
      <w:tr w:rsidR="00DA042B" w:rsidRPr="00890E27" w14:paraId="638879D5" w14:textId="77777777" w:rsidTr="005321B2">
        <w:trPr>
          <w:trHeight w:val="63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</w:tcPr>
          <w:p w14:paraId="312DD2EA" w14:textId="77777777" w:rsidR="007A5763" w:rsidRPr="00890E27" w:rsidRDefault="007A5763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OUT</w:t>
            </w:r>
          </w:p>
        </w:tc>
        <w:tc>
          <w:tcPr>
            <w:tcW w:w="132" w:type="pct"/>
            <w:shd w:val="clear" w:color="auto" w:fill="F2F2F2" w:themeFill="background1" w:themeFillShade="F2"/>
            <w:noWrap/>
            <w:vAlign w:val="center"/>
          </w:tcPr>
          <w:p w14:paraId="46012051" w14:textId="77777777" w:rsidR="007A5763" w:rsidRPr="00890E27" w:rsidRDefault="007A5763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1</w:t>
            </w:r>
          </w:p>
        </w:tc>
        <w:tc>
          <w:tcPr>
            <w:tcW w:w="132" w:type="pct"/>
            <w:shd w:val="clear" w:color="auto" w:fill="F2F2F2" w:themeFill="background1" w:themeFillShade="F2"/>
            <w:noWrap/>
            <w:vAlign w:val="center"/>
          </w:tcPr>
          <w:p w14:paraId="34419DF1" w14:textId="77777777" w:rsidR="007A5763" w:rsidRPr="00890E27" w:rsidRDefault="007A5763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10</w:t>
            </w:r>
          </w:p>
        </w:tc>
        <w:tc>
          <w:tcPr>
            <w:tcW w:w="132" w:type="pct"/>
            <w:shd w:val="clear" w:color="auto" w:fill="F2F2F2" w:themeFill="background1" w:themeFillShade="F2"/>
            <w:noWrap/>
            <w:vAlign w:val="center"/>
          </w:tcPr>
          <w:p w14:paraId="5454EA36" w14:textId="77777777" w:rsidR="007A5763" w:rsidRPr="00890E27" w:rsidRDefault="007A5763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11</w:t>
            </w:r>
          </w:p>
        </w:tc>
        <w:tc>
          <w:tcPr>
            <w:tcW w:w="132" w:type="pct"/>
            <w:shd w:val="clear" w:color="auto" w:fill="F2F2F2" w:themeFill="background1" w:themeFillShade="F2"/>
            <w:noWrap/>
            <w:vAlign w:val="center"/>
          </w:tcPr>
          <w:p w14:paraId="58A9F447" w14:textId="77777777" w:rsidR="007A5763" w:rsidRPr="00890E27" w:rsidRDefault="007A5763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12</w:t>
            </w:r>
          </w:p>
        </w:tc>
        <w:tc>
          <w:tcPr>
            <w:tcW w:w="132" w:type="pct"/>
            <w:shd w:val="clear" w:color="auto" w:fill="F2F2F2" w:themeFill="background1" w:themeFillShade="F2"/>
            <w:noWrap/>
            <w:vAlign w:val="center"/>
          </w:tcPr>
          <w:p w14:paraId="0B0D3FC2" w14:textId="77777777" w:rsidR="007A5763" w:rsidRPr="00890E27" w:rsidRDefault="007A5763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13</w:t>
            </w:r>
          </w:p>
        </w:tc>
        <w:tc>
          <w:tcPr>
            <w:tcW w:w="132" w:type="pct"/>
            <w:shd w:val="clear" w:color="auto" w:fill="F2F2F2" w:themeFill="background1" w:themeFillShade="F2"/>
            <w:noWrap/>
            <w:vAlign w:val="center"/>
          </w:tcPr>
          <w:p w14:paraId="1653A18A" w14:textId="77777777" w:rsidR="007A5763" w:rsidRPr="00890E27" w:rsidRDefault="007A5763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14</w:t>
            </w:r>
          </w:p>
        </w:tc>
        <w:tc>
          <w:tcPr>
            <w:tcW w:w="132" w:type="pct"/>
            <w:shd w:val="clear" w:color="auto" w:fill="F2F2F2" w:themeFill="background1" w:themeFillShade="F2"/>
            <w:noWrap/>
            <w:vAlign w:val="center"/>
          </w:tcPr>
          <w:p w14:paraId="2168D71E" w14:textId="77777777" w:rsidR="007A5763" w:rsidRPr="00890E27" w:rsidRDefault="007A5763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15</w:t>
            </w:r>
          </w:p>
        </w:tc>
        <w:tc>
          <w:tcPr>
            <w:tcW w:w="132" w:type="pct"/>
            <w:shd w:val="clear" w:color="auto" w:fill="F2F2F2" w:themeFill="background1" w:themeFillShade="F2"/>
            <w:noWrap/>
            <w:vAlign w:val="center"/>
          </w:tcPr>
          <w:p w14:paraId="4E116547" w14:textId="77777777" w:rsidR="007A5763" w:rsidRPr="00890E27" w:rsidRDefault="007A5763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16</w:t>
            </w:r>
          </w:p>
        </w:tc>
        <w:tc>
          <w:tcPr>
            <w:tcW w:w="132" w:type="pct"/>
            <w:shd w:val="clear" w:color="auto" w:fill="F2F2F2" w:themeFill="background1" w:themeFillShade="F2"/>
            <w:noWrap/>
            <w:vAlign w:val="center"/>
          </w:tcPr>
          <w:p w14:paraId="0C67244C" w14:textId="77777777" w:rsidR="007A5763" w:rsidRPr="00890E27" w:rsidRDefault="007A5763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17</w:t>
            </w:r>
          </w:p>
        </w:tc>
        <w:tc>
          <w:tcPr>
            <w:tcW w:w="132" w:type="pct"/>
            <w:shd w:val="clear" w:color="auto" w:fill="F2F2F2" w:themeFill="background1" w:themeFillShade="F2"/>
            <w:noWrap/>
            <w:vAlign w:val="center"/>
          </w:tcPr>
          <w:p w14:paraId="6BE8205E" w14:textId="77777777" w:rsidR="007A5763" w:rsidRPr="00890E27" w:rsidRDefault="007A5763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18</w:t>
            </w:r>
          </w:p>
        </w:tc>
        <w:tc>
          <w:tcPr>
            <w:tcW w:w="132" w:type="pct"/>
            <w:shd w:val="clear" w:color="auto" w:fill="F2F2F2" w:themeFill="background1" w:themeFillShade="F2"/>
            <w:noWrap/>
            <w:vAlign w:val="center"/>
          </w:tcPr>
          <w:p w14:paraId="432EAF28" w14:textId="77777777" w:rsidR="007A5763" w:rsidRPr="00890E27" w:rsidRDefault="007A5763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19</w:t>
            </w:r>
          </w:p>
        </w:tc>
        <w:tc>
          <w:tcPr>
            <w:tcW w:w="132" w:type="pct"/>
            <w:shd w:val="clear" w:color="auto" w:fill="F2F2F2" w:themeFill="background1" w:themeFillShade="F2"/>
            <w:noWrap/>
            <w:vAlign w:val="center"/>
          </w:tcPr>
          <w:p w14:paraId="710278DB" w14:textId="77777777" w:rsidR="007A5763" w:rsidRPr="00890E27" w:rsidRDefault="007A5763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2</w:t>
            </w:r>
          </w:p>
        </w:tc>
        <w:tc>
          <w:tcPr>
            <w:tcW w:w="132" w:type="pct"/>
            <w:shd w:val="clear" w:color="auto" w:fill="F2F2F2" w:themeFill="background1" w:themeFillShade="F2"/>
            <w:noWrap/>
            <w:vAlign w:val="center"/>
          </w:tcPr>
          <w:p w14:paraId="06E355E9" w14:textId="77777777" w:rsidR="007A5763" w:rsidRPr="00890E27" w:rsidRDefault="007A5763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20</w:t>
            </w:r>
          </w:p>
        </w:tc>
        <w:tc>
          <w:tcPr>
            <w:tcW w:w="132" w:type="pct"/>
            <w:shd w:val="clear" w:color="auto" w:fill="F2F2F2" w:themeFill="background1" w:themeFillShade="F2"/>
            <w:noWrap/>
            <w:vAlign w:val="center"/>
          </w:tcPr>
          <w:p w14:paraId="5A6371EE" w14:textId="77777777" w:rsidR="007A5763" w:rsidRPr="00890E27" w:rsidRDefault="007A5763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21</w:t>
            </w:r>
          </w:p>
        </w:tc>
        <w:tc>
          <w:tcPr>
            <w:tcW w:w="132" w:type="pct"/>
            <w:shd w:val="clear" w:color="auto" w:fill="F2F2F2" w:themeFill="background1" w:themeFillShade="F2"/>
            <w:noWrap/>
            <w:vAlign w:val="center"/>
          </w:tcPr>
          <w:p w14:paraId="3416B0B2" w14:textId="77777777" w:rsidR="007A5763" w:rsidRPr="00890E27" w:rsidRDefault="007A5763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22</w:t>
            </w:r>
          </w:p>
        </w:tc>
        <w:tc>
          <w:tcPr>
            <w:tcW w:w="131" w:type="pct"/>
            <w:shd w:val="clear" w:color="auto" w:fill="F2F2F2" w:themeFill="background1" w:themeFillShade="F2"/>
            <w:noWrap/>
            <w:vAlign w:val="center"/>
          </w:tcPr>
          <w:p w14:paraId="65857274" w14:textId="77777777" w:rsidR="007A5763" w:rsidRPr="00890E27" w:rsidRDefault="007A5763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23</w:t>
            </w:r>
          </w:p>
        </w:tc>
        <w:tc>
          <w:tcPr>
            <w:tcW w:w="131" w:type="pct"/>
            <w:shd w:val="clear" w:color="auto" w:fill="F2F2F2" w:themeFill="background1" w:themeFillShade="F2"/>
            <w:noWrap/>
            <w:vAlign w:val="center"/>
          </w:tcPr>
          <w:p w14:paraId="4B84CB85" w14:textId="77777777" w:rsidR="007A5763" w:rsidRPr="00890E27" w:rsidRDefault="007A5763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24</w:t>
            </w:r>
          </w:p>
        </w:tc>
        <w:tc>
          <w:tcPr>
            <w:tcW w:w="131" w:type="pct"/>
            <w:shd w:val="clear" w:color="auto" w:fill="F2F2F2" w:themeFill="background1" w:themeFillShade="F2"/>
            <w:noWrap/>
            <w:vAlign w:val="center"/>
          </w:tcPr>
          <w:p w14:paraId="40807F10" w14:textId="77777777" w:rsidR="007A5763" w:rsidRPr="00890E27" w:rsidRDefault="007A5763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25</w:t>
            </w:r>
          </w:p>
        </w:tc>
        <w:tc>
          <w:tcPr>
            <w:tcW w:w="131" w:type="pct"/>
            <w:shd w:val="clear" w:color="auto" w:fill="F2F2F2" w:themeFill="background1" w:themeFillShade="F2"/>
            <w:noWrap/>
            <w:vAlign w:val="center"/>
          </w:tcPr>
          <w:p w14:paraId="1C97692C" w14:textId="77777777" w:rsidR="007A5763" w:rsidRPr="00890E27" w:rsidRDefault="007A5763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26</w:t>
            </w:r>
          </w:p>
        </w:tc>
        <w:tc>
          <w:tcPr>
            <w:tcW w:w="131" w:type="pct"/>
            <w:shd w:val="clear" w:color="auto" w:fill="F2F2F2" w:themeFill="background1" w:themeFillShade="F2"/>
            <w:noWrap/>
            <w:vAlign w:val="center"/>
          </w:tcPr>
          <w:p w14:paraId="77AA8716" w14:textId="77777777" w:rsidR="007A5763" w:rsidRPr="00890E27" w:rsidRDefault="007A5763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27</w:t>
            </w:r>
          </w:p>
        </w:tc>
        <w:tc>
          <w:tcPr>
            <w:tcW w:w="131" w:type="pct"/>
            <w:shd w:val="clear" w:color="auto" w:fill="F2F2F2" w:themeFill="background1" w:themeFillShade="F2"/>
            <w:noWrap/>
            <w:vAlign w:val="center"/>
          </w:tcPr>
          <w:p w14:paraId="640D497B" w14:textId="77777777" w:rsidR="007A5763" w:rsidRPr="00890E27" w:rsidRDefault="007A5763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28</w:t>
            </w:r>
          </w:p>
        </w:tc>
        <w:tc>
          <w:tcPr>
            <w:tcW w:w="131" w:type="pct"/>
            <w:shd w:val="clear" w:color="auto" w:fill="F2F2F2" w:themeFill="background1" w:themeFillShade="F2"/>
            <w:noWrap/>
            <w:vAlign w:val="center"/>
          </w:tcPr>
          <w:p w14:paraId="6CC8E280" w14:textId="77777777" w:rsidR="007A5763" w:rsidRPr="00890E27" w:rsidRDefault="007A5763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29</w:t>
            </w:r>
          </w:p>
        </w:tc>
        <w:tc>
          <w:tcPr>
            <w:tcW w:w="131" w:type="pct"/>
            <w:shd w:val="clear" w:color="auto" w:fill="F2F2F2" w:themeFill="background1" w:themeFillShade="F2"/>
            <w:noWrap/>
            <w:vAlign w:val="center"/>
          </w:tcPr>
          <w:p w14:paraId="71A63B23" w14:textId="77777777" w:rsidR="007A5763" w:rsidRPr="00890E27" w:rsidRDefault="007A5763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3</w:t>
            </w:r>
          </w:p>
        </w:tc>
        <w:tc>
          <w:tcPr>
            <w:tcW w:w="131" w:type="pct"/>
            <w:shd w:val="clear" w:color="auto" w:fill="F2F2F2" w:themeFill="background1" w:themeFillShade="F2"/>
            <w:noWrap/>
            <w:vAlign w:val="center"/>
          </w:tcPr>
          <w:p w14:paraId="1137AAA0" w14:textId="77777777" w:rsidR="007A5763" w:rsidRPr="00890E27" w:rsidRDefault="007A5763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30</w:t>
            </w:r>
          </w:p>
        </w:tc>
        <w:tc>
          <w:tcPr>
            <w:tcW w:w="131" w:type="pct"/>
            <w:shd w:val="clear" w:color="auto" w:fill="F2F2F2" w:themeFill="background1" w:themeFillShade="F2"/>
            <w:noWrap/>
            <w:vAlign w:val="center"/>
          </w:tcPr>
          <w:p w14:paraId="1F9967CF" w14:textId="77777777" w:rsidR="007A5763" w:rsidRPr="00890E27" w:rsidRDefault="007A5763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31</w:t>
            </w:r>
          </w:p>
        </w:tc>
        <w:tc>
          <w:tcPr>
            <w:tcW w:w="131" w:type="pct"/>
            <w:shd w:val="clear" w:color="auto" w:fill="F2F2F2" w:themeFill="background1" w:themeFillShade="F2"/>
            <w:noWrap/>
            <w:vAlign w:val="center"/>
          </w:tcPr>
          <w:p w14:paraId="5B304611" w14:textId="77777777" w:rsidR="007A5763" w:rsidRPr="00890E27" w:rsidRDefault="007A5763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32</w:t>
            </w:r>
          </w:p>
        </w:tc>
        <w:tc>
          <w:tcPr>
            <w:tcW w:w="131" w:type="pct"/>
            <w:shd w:val="clear" w:color="auto" w:fill="F2F2F2" w:themeFill="background1" w:themeFillShade="F2"/>
            <w:noWrap/>
            <w:vAlign w:val="center"/>
          </w:tcPr>
          <w:p w14:paraId="65FCDA28" w14:textId="77777777" w:rsidR="007A5763" w:rsidRPr="00890E27" w:rsidRDefault="007A5763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33</w:t>
            </w:r>
          </w:p>
        </w:tc>
        <w:tc>
          <w:tcPr>
            <w:tcW w:w="131" w:type="pct"/>
            <w:shd w:val="clear" w:color="auto" w:fill="F2F2F2" w:themeFill="background1" w:themeFillShade="F2"/>
            <w:noWrap/>
            <w:vAlign w:val="center"/>
          </w:tcPr>
          <w:p w14:paraId="304A2486" w14:textId="77777777" w:rsidR="007A5763" w:rsidRPr="00890E27" w:rsidRDefault="007A5763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34</w:t>
            </w:r>
          </w:p>
        </w:tc>
        <w:tc>
          <w:tcPr>
            <w:tcW w:w="131" w:type="pct"/>
            <w:shd w:val="clear" w:color="auto" w:fill="F2F2F2" w:themeFill="background1" w:themeFillShade="F2"/>
            <w:noWrap/>
            <w:vAlign w:val="center"/>
          </w:tcPr>
          <w:p w14:paraId="2767E30D" w14:textId="77777777" w:rsidR="007A5763" w:rsidRPr="00890E27" w:rsidRDefault="007A5763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35</w:t>
            </w:r>
          </w:p>
        </w:tc>
        <w:tc>
          <w:tcPr>
            <w:tcW w:w="131" w:type="pct"/>
            <w:shd w:val="clear" w:color="auto" w:fill="F2F2F2" w:themeFill="background1" w:themeFillShade="F2"/>
            <w:noWrap/>
            <w:vAlign w:val="center"/>
          </w:tcPr>
          <w:p w14:paraId="577E304E" w14:textId="77777777" w:rsidR="007A5763" w:rsidRPr="00890E27" w:rsidRDefault="007A5763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36</w:t>
            </w:r>
          </w:p>
        </w:tc>
        <w:tc>
          <w:tcPr>
            <w:tcW w:w="131" w:type="pct"/>
            <w:shd w:val="clear" w:color="auto" w:fill="F2F2F2" w:themeFill="background1" w:themeFillShade="F2"/>
            <w:noWrap/>
            <w:vAlign w:val="center"/>
          </w:tcPr>
          <w:p w14:paraId="1F0FFE39" w14:textId="77777777" w:rsidR="007A5763" w:rsidRPr="00890E27" w:rsidRDefault="007A5763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37</w:t>
            </w:r>
          </w:p>
        </w:tc>
        <w:tc>
          <w:tcPr>
            <w:tcW w:w="131" w:type="pct"/>
            <w:shd w:val="clear" w:color="auto" w:fill="F2F2F2" w:themeFill="background1" w:themeFillShade="F2"/>
            <w:noWrap/>
            <w:vAlign w:val="center"/>
          </w:tcPr>
          <w:p w14:paraId="43989B09" w14:textId="77777777" w:rsidR="007A5763" w:rsidRPr="00890E27" w:rsidRDefault="007A5763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38</w:t>
            </w:r>
          </w:p>
        </w:tc>
        <w:tc>
          <w:tcPr>
            <w:tcW w:w="131" w:type="pct"/>
            <w:shd w:val="clear" w:color="auto" w:fill="F2F2F2" w:themeFill="background1" w:themeFillShade="F2"/>
            <w:noWrap/>
            <w:vAlign w:val="center"/>
          </w:tcPr>
          <w:p w14:paraId="5080894D" w14:textId="77777777" w:rsidR="007A5763" w:rsidRPr="00890E27" w:rsidRDefault="007A5763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39</w:t>
            </w:r>
          </w:p>
        </w:tc>
        <w:tc>
          <w:tcPr>
            <w:tcW w:w="131" w:type="pct"/>
            <w:shd w:val="clear" w:color="auto" w:fill="F2F2F2" w:themeFill="background1" w:themeFillShade="F2"/>
            <w:noWrap/>
            <w:vAlign w:val="center"/>
          </w:tcPr>
          <w:p w14:paraId="6E20316D" w14:textId="77777777" w:rsidR="007A5763" w:rsidRPr="00890E27" w:rsidRDefault="007A5763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4</w:t>
            </w:r>
          </w:p>
        </w:tc>
        <w:tc>
          <w:tcPr>
            <w:tcW w:w="131" w:type="pct"/>
            <w:shd w:val="clear" w:color="auto" w:fill="F2F2F2" w:themeFill="background1" w:themeFillShade="F2"/>
            <w:noWrap/>
            <w:vAlign w:val="center"/>
          </w:tcPr>
          <w:p w14:paraId="6415165C" w14:textId="77777777" w:rsidR="007A5763" w:rsidRPr="00890E27" w:rsidRDefault="007A5763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40</w:t>
            </w:r>
          </w:p>
        </w:tc>
        <w:tc>
          <w:tcPr>
            <w:tcW w:w="131" w:type="pct"/>
            <w:shd w:val="clear" w:color="auto" w:fill="F2F2F2" w:themeFill="background1" w:themeFillShade="F2"/>
            <w:noWrap/>
            <w:vAlign w:val="center"/>
          </w:tcPr>
          <w:p w14:paraId="1807B9B1" w14:textId="77777777" w:rsidR="007A5763" w:rsidRPr="00890E27" w:rsidRDefault="007A5763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41</w:t>
            </w:r>
          </w:p>
        </w:tc>
        <w:tc>
          <w:tcPr>
            <w:tcW w:w="131" w:type="pct"/>
            <w:shd w:val="clear" w:color="auto" w:fill="F2F2F2" w:themeFill="background1" w:themeFillShade="F2"/>
            <w:noWrap/>
            <w:vAlign w:val="center"/>
          </w:tcPr>
          <w:p w14:paraId="7B6B6ED9" w14:textId="77777777" w:rsidR="007A5763" w:rsidRPr="00890E27" w:rsidRDefault="007A5763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42</w:t>
            </w:r>
          </w:p>
        </w:tc>
      </w:tr>
      <w:tr w:rsidR="00890E27" w:rsidRPr="00890E27" w14:paraId="723E4831" w14:textId="77777777" w:rsidTr="005321B2">
        <w:trPr>
          <w:trHeight w:val="63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05B6DC1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43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3260D8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5E3116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3203A5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66B213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6E59C8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1B3FD8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1120D5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C95BE2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7ABF2C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C2D69B" w:themeFill="accent3" w:themeFillTint="99"/>
            <w:noWrap/>
            <w:vAlign w:val="center"/>
            <w:hideMark/>
          </w:tcPr>
          <w:p w14:paraId="7A8E4AC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FD7D03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55BCE0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DFBF30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5A64F0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8315A1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85ADD5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0E9D4B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591DA8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7793E6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15C4C6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CEB50A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A82C71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61D0A8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32903C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783C2D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4D767A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6AF996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99CDF4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22F99D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72D932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A7385B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2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CDE17B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2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F41D8C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C26DED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A403BD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2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D43ACF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2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84FA37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48</w:t>
            </w:r>
          </w:p>
        </w:tc>
      </w:tr>
      <w:tr w:rsidR="00890E27" w:rsidRPr="00890E27" w14:paraId="623DDC4D" w14:textId="77777777" w:rsidTr="005321B2">
        <w:trPr>
          <w:trHeight w:val="63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5A6482B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44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CF6F37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8E68E9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FF934D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66BD00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11771E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B7AA0D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A780DD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AB91AB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A42141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C2D69B" w:themeFill="accent3" w:themeFillTint="99"/>
            <w:noWrap/>
            <w:vAlign w:val="center"/>
            <w:hideMark/>
          </w:tcPr>
          <w:p w14:paraId="34090EF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A8F1EE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FA228B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B01AEC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A9BEE0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B0655A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D11F2B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4983B2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F2232B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DFF7CE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D668FA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2A1607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3FF9A6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FD3A9C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62505E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55FEA6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BB10EF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29822D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17DC81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2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172959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2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3E19D4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15B2AA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2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17EE55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48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C30EA5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2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B9ABF4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AA889F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2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EC21E1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809278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38</w:t>
            </w:r>
          </w:p>
        </w:tc>
      </w:tr>
      <w:tr w:rsidR="00890E27" w:rsidRPr="00890E27" w14:paraId="7EB5CEEC" w14:textId="77777777" w:rsidTr="005321B2">
        <w:trPr>
          <w:trHeight w:val="63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7A395EA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4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5F0D6A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366AD8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51C52D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AA1BA9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97F580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561722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664A83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E97323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96DF35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C2D69B" w:themeFill="accent3" w:themeFillTint="99"/>
            <w:noWrap/>
            <w:vAlign w:val="center"/>
            <w:hideMark/>
          </w:tcPr>
          <w:p w14:paraId="4A1E4E5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7B1313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3BA906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742B5C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545795F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54E340A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42F274C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00342E9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82AB63E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99E3AF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648284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93D5DC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2440B3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76F07F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992219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61E9B6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F3CB58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70DDB1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99A8E0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947240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93E85C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E9DE2B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2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A0FDA7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48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D3C68B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18AD0E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57D419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2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14A8B5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3CF31C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2</w:t>
            </w:r>
          </w:p>
        </w:tc>
      </w:tr>
      <w:tr w:rsidR="00890E27" w:rsidRPr="00890E27" w14:paraId="03CF40D5" w14:textId="77777777" w:rsidTr="005321B2">
        <w:trPr>
          <w:trHeight w:val="63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1FD02AF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4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00C5F7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5B6C14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F2290D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C1BA18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B11C4C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3B74B0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9C7317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9C1E38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E433D9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C2D69B" w:themeFill="accent3" w:themeFillTint="99"/>
            <w:noWrap/>
            <w:vAlign w:val="center"/>
            <w:hideMark/>
          </w:tcPr>
          <w:p w14:paraId="349F7C0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5655FF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D1FA7F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27BF77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8D15B63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2AB9F90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D150C71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B8AF635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D145811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083427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698C0B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D261A4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9C9E70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1B2142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7BCC12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F4A3DC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E318C0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DD5EF5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34BADA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952B45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4DE50E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FD307E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2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DE2520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48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E70AF3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3FF2D1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F72CB1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2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1E5059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A15725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48</w:t>
            </w:r>
          </w:p>
        </w:tc>
      </w:tr>
      <w:tr w:rsidR="00890E27" w:rsidRPr="00890E27" w14:paraId="04F57806" w14:textId="77777777" w:rsidTr="005321B2">
        <w:trPr>
          <w:trHeight w:val="63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40F6CFB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47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78BA35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306A7E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16464E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3806BF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0BA4EA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6681C6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31797E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B2B60F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A34D59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C2D69B" w:themeFill="accent3" w:themeFillTint="99"/>
            <w:noWrap/>
            <w:vAlign w:val="center"/>
            <w:hideMark/>
          </w:tcPr>
          <w:p w14:paraId="47F2586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736EFE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19EC53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2FFB2D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67C5A8A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BAA2CB5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A820E05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A60AFBB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A427193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20BE9A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E103A1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F91264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E77165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99FD9B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46F6B5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174BA3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619E91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B0FE7E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C406CD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E9D8CB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D2B288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2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BBDE4B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2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EFBD9B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EDCBD0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54C136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2902A4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2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FB3E9C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41C18F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48</w:t>
            </w:r>
          </w:p>
        </w:tc>
      </w:tr>
      <w:tr w:rsidR="00890E27" w:rsidRPr="00890E27" w14:paraId="398B7B3C" w14:textId="77777777" w:rsidTr="005321B2">
        <w:trPr>
          <w:trHeight w:val="63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580A209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48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790693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A2042B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2AC05A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C61A0B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85FB6D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AF73E9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A28D57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B91E8F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7A2D7B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C2D69B" w:themeFill="accent3" w:themeFillTint="99"/>
            <w:noWrap/>
            <w:vAlign w:val="center"/>
            <w:hideMark/>
          </w:tcPr>
          <w:p w14:paraId="5D3A8A1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9D0121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E5384C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519A08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32F6960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CEA7305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94B7D48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011ED4D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AC97B0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E810C5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7C32ED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5E7A6D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2F9938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B9D65B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053850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F243BA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C127AF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C055AF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48040E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747939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FF623B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0C4A96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2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3A3954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48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5A3B6B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4A5669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85E1B8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2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D52790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FFA1F3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43</w:t>
            </w:r>
          </w:p>
        </w:tc>
      </w:tr>
      <w:tr w:rsidR="00890E27" w:rsidRPr="00890E27" w14:paraId="61FF0C6D" w14:textId="77777777" w:rsidTr="005321B2">
        <w:trPr>
          <w:trHeight w:val="63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37037DF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49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C037BE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CB49E8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832DD4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25F37F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9F2FCC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9D78C3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D2C2AC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271B85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FB97CE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C2D69B" w:themeFill="accent3" w:themeFillTint="99"/>
            <w:noWrap/>
            <w:vAlign w:val="center"/>
            <w:hideMark/>
          </w:tcPr>
          <w:p w14:paraId="69F8A21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26E97A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7BDD3D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873B81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A6A3FE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922F41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CF9CD8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64F557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C8F904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A9DBA0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FF72D2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88D413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E0B85F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B201EC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A4A0A1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57204F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2359E8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E0F3AE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953304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770839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2740EB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9666A4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908558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FC4FE5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35D5C1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FA1CE9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2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D7E7B1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48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8445F0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7</w:t>
            </w:r>
          </w:p>
        </w:tc>
      </w:tr>
      <w:tr w:rsidR="00890E27" w:rsidRPr="00890E27" w14:paraId="50662354" w14:textId="77777777" w:rsidTr="005321B2">
        <w:trPr>
          <w:trHeight w:val="63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108C8CD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B04B6E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2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EE993B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1D568A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31C313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B9922C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2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CD8530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7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1F5536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B8DBB4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2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755C43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C2D69B" w:themeFill="accent3" w:themeFillTint="99"/>
            <w:noWrap/>
            <w:vAlign w:val="center"/>
            <w:hideMark/>
          </w:tcPr>
          <w:p w14:paraId="5054773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36F97D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B21A2F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7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474F77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645F96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57CC8B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F2D037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CEA2CF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ECCDA6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3E44C7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855FB9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5A0EC6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99AEA1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7133BB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7E5A5C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015B12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B39707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59D776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4F9836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332E50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28A0D5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52FD3B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6D939D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68DCA3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892C41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17A989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73C2BE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A6CF0F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</w:tr>
      <w:tr w:rsidR="00890E27" w:rsidRPr="00890E27" w14:paraId="06366FF5" w14:textId="77777777" w:rsidTr="005321B2">
        <w:trPr>
          <w:trHeight w:val="63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79662C4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5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FBE573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423EF1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198C5C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CE7935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B0C781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8675A5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00111C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4148B4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3314B9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C2D69B" w:themeFill="accent3" w:themeFillTint="99"/>
            <w:noWrap/>
            <w:vAlign w:val="center"/>
            <w:hideMark/>
          </w:tcPr>
          <w:p w14:paraId="252CA28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C63553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9C88F0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E23989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6A0E62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5A9C96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DA00B1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FD77F8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9441AA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4BF9D3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5FEF5F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12EB40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7BCA23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AA9057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1441B2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CD3388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E2B9EA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A734FA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4C4913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403BE0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E9CE9B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4BF7BB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0F9A14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3ABED9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2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5C59AE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8D592B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469A8A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2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4770CE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7</w:t>
            </w:r>
          </w:p>
        </w:tc>
      </w:tr>
      <w:tr w:rsidR="00890E27" w:rsidRPr="00890E27" w14:paraId="38D8F295" w14:textId="77777777" w:rsidTr="005321B2">
        <w:trPr>
          <w:trHeight w:val="63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7171B76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5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29613D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283A061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EAC867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BAEC21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A59D8A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3D9841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AAE39A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8E5C14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135DC2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C2D69B" w:themeFill="accent3" w:themeFillTint="99"/>
            <w:noWrap/>
            <w:vAlign w:val="center"/>
            <w:hideMark/>
          </w:tcPr>
          <w:p w14:paraId="7A4B7F9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D6A78E8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8AD26D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5B7AF5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2CD8C8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29498D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9B857B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00A82C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E4861C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9DB62A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063E4C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34D614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A9A456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B653B1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5989D8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ADFF20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C55A46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C91E34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3C91A6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5067B5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4B6B2F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FFC78F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3B936E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2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37D1FD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2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23AD9E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6C6AE0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F0E984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DF4F14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</w:tr>
      <w:tr w:rsidR="00890E27" w:rsidRPr="00890E27" w14:paraId="03F4986B" w14:textId="77777777" w:rsidTr="005321B2">
        <w:trPr>
          <w:trHeight w:val="63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75DF042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52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7B078E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81B439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8FD7DA7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FCA628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232E6B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5C9656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A44DEF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F297CF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5AB2EF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C2D69B" w:themeFill="accent3" w:themeFillTint="99"/>
            <w:noWrap/>
            <w:vAlign w:val="center"/>
            <w:hideMark/>
          </w:tcPr>
          <w:p w14:paraId="4336D9C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A4EA6B4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65E0C5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10BAA3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78CCBB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F6F912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621806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E46EDF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223152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6F095B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6ACB88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B307A4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DCF97B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FFCEC1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4F97A8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1DD8C6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B5FB6E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1F8052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2EA55B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2E8838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D0A0DA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2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5B9DFE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6CFC23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2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B5B7AC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2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F81C4E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06B12D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6BE2B1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888676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</w:tr>
      <w:tr w:rsidR="00890E27" w:rsidRPr="00890E27" w14:paraId="27A99C30" w14:textId="77777777" w:rsidTr="005321B2">
        <w:trPr>
          <w:trHeight w:val="63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5987EFD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53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F0953C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3DF4A5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832BD2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D90203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D30D90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6022BD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C57E80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36E804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13D301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C2D69B" w:themeFill="accent3" w:themeFillTint="99"/>
            <w:noWrap/>
            <w:vAlign w:val="center"/>
            <w:hideMark/>
          </w:tcPr>
          <w:p w14:paraId="336AB09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F050FE2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03F1D1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04B692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80DAB5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F7264C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291B13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A47586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E182D3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08B326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71985B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92A9CD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2CF86C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E731DD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14CCA4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9F9B5D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BC249C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795527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689DD7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2024BE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D272B7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2BC78A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36DB6D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30C794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0964A2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0A68E9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2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0B8C59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B820FE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</w:tr>
      <w:tr w:rsidR="00890E27" w:rsidRPr="00890E27" w14:paraId="395CDDD4" w14:textId="77777777" w:rsidTr="005321B2">
        <w:trPr>
          <w:trHeight w:val="63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30D9B3E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54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AD7964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BAD418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0B82ED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4EAA50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8CB02F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F3CD73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C19B9B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1F58B3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3EBE8D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C2D69B" w:themeFill="accent3" w:themeFillTint="99"/>
            <w:noWrap/>
            <w:vAlign w:val="center"/>
            <w:hideMark/>
          </w:tcPr>
          <w:p w14:paraId="2C4FA09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5CFEA8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465806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4FAF7A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AFCC45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E065B8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4F172C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DCC188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9D4BDC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181DFA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E6EBBE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92B4E6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D6BBC2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91F06B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651FB7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229D62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A099E0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DFFBEF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74EF15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A8C582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51E1AE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EFA976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E8F774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0DFBA5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1FD0D8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3FDA18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42B9B6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7F6927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</w:tr>
      <w:tr w:rsidR="00890E27" w:rsidRPr="00890E27" w14:paraId="4F60D090" w14:textId="77777777" w:rsidTr="005321B2">
        <w:trPr>
          <w:trHeight w:val="63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3AB6F39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5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7ACD9E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D3137A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4310AB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874CA6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386771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89274E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59AD44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FCF4B7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E8FD91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C2D69B" w:themeFill="accent3" w:themeFillTint="99"/>
            <w:noWrap/>
            <w:vAlign w:val="center"/>
            <w:hideMark/>
          </w:tcPr>
          <w:p w14:paraId="3F89448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0165605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3EEBE0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8FD05E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DD9712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9D78C8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D373EA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B6B999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9F0C2B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46A1C6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5CF766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2FF0E7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DDB919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B6E742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76ACB8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70E6E9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FB5059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EA5872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F3E5CF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680AD3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181259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28CD8B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061E44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67F59C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EA4D76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4E9552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6748A0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FDF94E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</w:tr>
      <w:tr w:rsidR="00890E27" w:rsidRPr="00890E27" w14:paraId="5BF067F0" w14:textId="77777777" w:rsidTr="005321B2">
        <w:trPr>
          <w:trHeight w:val="63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502E124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5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2812D0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0AA291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AF6F0E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E84CBC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78B3C7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39AAFC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055422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1D711B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2D004A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C2D69B" w:themeFill="accent3" w:themeFillTint="99"/>
            <w:noWrap/>
            <w:vAlign w:val="center"/>
            <w:hideMark/>
          </w:tcPr>
          <w:p w14:paraId="0150679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4A2162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9386C9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4A9C94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09C7E1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E9E208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351E12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736C15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AA35D2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83A60E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2A3C0A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F21A42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8A3208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5244D1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CAD2D1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AA8844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DE69FD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38E8FA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F29315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A578BC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B997C8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A4BF66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F399F3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09D14B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53051F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9C59EB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D66A3A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5A0267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</w:tr>
      <w:tr w:rsidR="00890E27" w:rsidRPr="00890E27" w14:paraId="57A2C24F" w14:textId="77777777" w:rsidTr="005321B2">
        <w:trPr>
          <w:trHeight w:val="63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30D051A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57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2DA64D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F5B63C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00F6A5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A6F430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96C337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6FE8F3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EC8A23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204207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35FA68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C2D69B" w:themeFill="accent3" w:themeFillTint="99"/>
            <w:noWrap/>
            <w:vAlign w:val="center"/>
            <w:hideMark/>
          </w:tcPr>
          <w:p w14:paraId="2784E67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089E6A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563625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0BFDE1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BB7432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09867F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1D85F8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4D62CE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785E98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75D5FE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435C62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E00F70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611AE5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F5A47E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5852BE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0F225B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49EC85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A793F3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87A4FD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755831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6929B4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15B431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528A1F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2DA62D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F0D967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752F37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4539DC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6D800C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</w:tr>
      <w:tr w:rsidR="00890E27" w:rsidRPr="00890E27" w14:paraId="51172FF1" w14:textId="77777777" w:rsidTr="005321B2">
        <w:trPr>
          <w:trHeight w:val="63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1A053FD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58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66E1D1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95E4E2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1E9D9E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3587C2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49FE83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59B7B9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8E116E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E37E3C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12AE11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C2D69B" w:themeFill="accent3" w:themeFillTint="99"/>
            <w:noWrap/>
            <w:vAlign w:val="center"/>
            <w:hideMark/>
          </w:tcPr>
          <w:p w14:paraId="5509792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77ACD6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D26AD4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FD253DB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2E7FB7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8A69DE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B0598E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0C8209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897746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558B58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7390BC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284D3F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CC37C7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28A0E9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55E5CE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01F87B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4A5C02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5CAA2F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9DABA0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720097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3171EE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909382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1BBAE1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811BF1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BDC5AA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F8F74B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D7D709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05612A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</w:tr>
      <w:tr w:rsidR="00890E27" w:rsidRPr="00890E27" w14:paraId="658F6718" w14:textId="77777777" w:rsidTr="005321B2">
        <w:trPr>
          <w:trHeight w:val="63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01971A2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59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CD214D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276666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34465A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1FBEDF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8E3F43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C1CCEA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82FCF8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D38599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5D2960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C2D69B" w:themeFill="accent3" w:themeFillTint="99"/>
            <w:noWrap/>
            <w:vAlign w:val="center"/>
            <w:hideMark/>
          </w:tcPr>
          <w:p w14:paraId="2AD27B2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7CBAE0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BE0567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861690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C07C11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08726A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BE2E7A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ADEC03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E81259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B8C1EB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983654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0D0B52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1C3402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A81436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C02BBF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FF13FB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525C1D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48A531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9A14D4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C1D722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0B2380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01D804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6CEDBB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8CEDC1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2DEEA9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CDAD3E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20073C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667575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</w:tr>
      <w:tr w:rsidR="00890E27" w:rsidRPr="00890E27" w14:paraId="17BA5438" w14:textId="77777777" w:rsidTr="005321B2">
        <w:trPr>
          <w:trHeight w:val="63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4972FB8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B2854E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54D896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7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A9D987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AF03D0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D62A10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BC8F8D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800164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66322B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436C10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C2D69B" w:themeFill="accent3" w:themeFillTint="99"/>
            <w:noWrap/>
            <w:vAlign w:val="center"/>
            <w:hideMark/>
          </w:tcPr>
          <w:p w14:paraId="53983CE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26634F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60A3AD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180783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8919B1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4F7C6E1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0957EE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232439A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D58432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E14678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FD4DA1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3BFB71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CDED3D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B713EE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2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286604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8279CF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2BE8E0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35B362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D3A267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AE1FC4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A97AB8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79BFFF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6B7306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CC87D2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276925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9D9FF62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B27274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81A65A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</w:tr>
      <w:tr w:rsidR="00890E27" w:rsidRPr="00890E27" w14:paraId="6906F208" w14:textId="77777777" w:rsidTr="005321B2">
        <w:trPr>
          <w:trHeight w:val="63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623DA3A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6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1BD6B6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ACD5D4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3803C2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99018A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80DB36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0A7506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DC35F4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B2BBA1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78E787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C2D69B" w:themeFill="accent3" w:themeFillTint="99"/>
            <w:noWrap/>
            <w:vAlign w:val="center"/>
            <w:hideMark/>
          </w:tcPr>
          <w:p w14:paraId="6FAF657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6D4349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5F32F4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D6A3C4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F97E03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082599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3B35F4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35BF35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99295C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78929A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410634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3BE8D8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048B7A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0BB722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2179AE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E9FAF6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F18971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D69790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2546D9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BFDEDB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7962CF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7491B7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AAF5C2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46E24C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086728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0E4D61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5F65F3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7B07F0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</w:tr>
      <w:tr w:rsidR="00890E27" w:rsidRPr="00890E27" w14:paraId="09FBCE34" w14:textId="77777777" w:rsidTr="005321B2">
        <w:trPr>
          <w:trHeight w:val="63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4A8014B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6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EA79B5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EFEC01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E1C967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9C41D3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3A2326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0748EA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2928D5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B4429A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0FFB61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C2D69B" w:themeFill="accent3" w:themeFillTint="99"/>
            <w:noWrap/>
            <w:vAlign w:val="center"/>
            <w:hideMark/>
          </w:tcPr>
          <w:p w14:paraId="2CF9DEA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8DEC8D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5CCA23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67839A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D497AE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6FE21F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E6A571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09C4DC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76069C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8C7417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F26B55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B06A46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8DE54F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46F6FF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227FCF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320C1E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ABBDF3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46FFE9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78732C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8B5195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69B3A1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C1133E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B0084F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DFB1C4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579A4D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6B6ABE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8ED427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11B93A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</w:tr>
      <w:tr w:rsidR="00890E27" w:rsidRPr="00890E27" w14:paraId="17279BF9" w14:textId="77777777" w:rsidTr="005321B2">
        <w:trPr>
          <w:trHeight w:val="63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1C22494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62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A61FEF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C7EF8D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E1DF36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E107ED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9DE69D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4908E9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8BA229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7CD295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4B78A1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C2D69B" w:themeFill="accent3" w:themeFillTint="99"/>
            <w:noWrap/>
            <w:vAlign w:val="center"/>
            <w:hideMark/>
          </w:tcPr>
          <w:p w14:paraId="2039FAB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B52F35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84E8D1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888DEC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5D6CC6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C6BBAD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BECCCB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6772C5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4EC58C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A17727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08FD9E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9A88C5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21C389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FB332E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8B37C3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8B01BD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729289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10679F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081445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A28322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319970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7C3C79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CCD338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73F11D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99B733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B9FDB3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EA9F62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955AF0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</w:tr>
      <w:tr w:rsidR="00890E27" w:rsidRPr="00890E27" w14:paraId="45570C05" w14:textId="77777777" w:rsidTr="005321B2">
        <w:trPr>
          <w:trHeight w:val="63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6597546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63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98EE9E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AB0635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BDFD66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530E02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F13C42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4590EC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798660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C8FA2F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D6BB7F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C2D69B" w:themeFill="accent3" w:themeFillTint="99"/>
            <w:noWrap/>
            <w:vAlign w:val="center"/>
            <w:hideMark/>
          </w:tcPr>
          <w:p w14:paraId="187C8D1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D3C89F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685727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8851FD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6224D9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D06C02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706FB3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1DFBB9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F2CE852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8D988C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C60FED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01DD2C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32AFC9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32A36A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5807FA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DAE570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44E73B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0B97C0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6D82F3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E98824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BCA150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295EC2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C91BE5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E3F89C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694D13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62BCB0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917C7E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05C709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</w:tr>
      <w:tr w:rsidR="00890E27" w:rsidRPr="00890E27" w14:paraId="4883CE9C" w14:textId="77777777" w:rsidTr="005321B2">
        <w:trPr>
          <w:trHeight w:val="63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3774EF2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64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C06EAF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070794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5EA063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DFE43B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E7A04A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A12384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80647C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3FB548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BE7DA8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C2D69B" w:themeFill="accent3" w:themeFillTint="99"/>
            <w:noWrap/>
            <w:vAlign w:val="center"/>
            <w:hideMark/>
          </w:tcPr>
          <w:p w14:paraId="48B81C9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A2D2CE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221BE7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395B04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099739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9F3ED6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DE74CD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D7B34A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A9F1FF7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59A1CE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453790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157A4D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A5C948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CBA6AC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6A085C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7380F0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CA4AE0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4B4DE0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9B718D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0420AC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0A4B0C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91FF5B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A21C1A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C0ECD4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EE5092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39E305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6B1FC8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532CA3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</w:tr>
      <w:tr w:rsidR="00890E27" w:rsidRPr="00890E27" w14:paraId="766FF67C" w14:textId="77777777" w:rsidTr="005321B2">
        <w:trPr>
          <w:trHeight w:val="63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039A067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6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6F7149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FDDCD6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B1CEAF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F6FC33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DA06CD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E7B805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2F7718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9CB45C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6408ED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C2D69B" w:themeFill="accent3" w:themeFillTint="99"/>
            <w:noWrap/>
            <w:vAlign w:val="center"/>
            <w:hideMark/>
          </w:tcPr>
          <w:p w14:paraId="05B422F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AAD862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DFFDFF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C3F7B6A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A6E814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C63411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6C5BCB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AE5A7E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767003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58019C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E69619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BD20BE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41FE7F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7131EB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38F05F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0E57FC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F637FA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724463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5A7763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46DFC1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A6C9A01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35CF34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FECC4C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944E62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33EF97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1F4BE5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53607E9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4DA515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</w:tr>
      <w:tr w:rsidR="00890E27" w:rsidRPr="00890E27" w14:paraId="0CD18206" w14:textId="77777777" w:rsidTr="005321B2">
        <w:trPr>
          <w:trHeight w:val="63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404FD89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6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2345E0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E0868E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3ADDD8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01976C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BEEF3E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910D56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5D8292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0B0DC9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C0AA77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C2D69B" w:themeFill="accent3" w:themeFillTint="99"/>
            <w:noWrap/>
            <w:vAlign w:val="center"/>
            <w:hideMark/>
          </w:tcPr>
          <w:p w14:paraId="6FC7D65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077FFC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69D876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46181FF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BC4D10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892E42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646E55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8D9E1A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9B368D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2CAB6E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5D7CD3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2E8257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EF18A4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35306B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336299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FE5A69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83600C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AC882B3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94ACD8A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5BC1008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ABFE82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F394967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3C1C137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B1E622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7A83FB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CA14FA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37ABE3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6E1504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</w:tr>
      <w:tr w:rsidR="00890E27" w:rsidRPr="00890E27" w14:paraId="1658B4CB" w14:textId="77777777" w:rsidTr="005321B2">
        <w:trPr>
          <w:trHeight w:val="63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5C75C59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67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D293E0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23D005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942B7C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F90897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6F7252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258169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86864A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7E9DF1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220445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C2D69B" w:themeFill="accent3" w:themeFillTint="99"/>
            <w:noWrap/>
            <w:vAlign w:val="center"/>
            <w:hideMark/>
          </w:tcPr>
          <w:p w14:paraId="1AEA359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616AAF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EAA6A2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AB81803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37E18D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78C8DC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629088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F39041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95E2F5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D4BA9F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AC48F4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1BA284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DA82B8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79B682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FF7BF9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E7ED84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33B16F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CEC19E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8A9B00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0D27D3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61A992C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572FFE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7D12A3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E4DA19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33D631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50E600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3862EF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DC414A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</w:tr>
      <w:tr w:rsidR="00890E27" w:rsidRPr="00890E27" w14:paraId="06D0A2AB" w14:textId="77777777" w:rsidTr="005321B2">
        <w:trPr>
          <w:trHeight w:val="63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641C81B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68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4A975F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41F63D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3450FA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B768BD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DE012A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83825B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D0C05B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1434F3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E41AFE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C2D69B" w:themeFill="accent3" w:themeFillTint="99"/>
            <w:noWrap/>
            <w:vAlign w:val="center"/>
            <w:hideMark/>
          </w:tcPr>
          <w:p w14:paraId="1905944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616F29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966440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34DB0D1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68512B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A2B2F8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5CB011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7F4DDC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7EC73F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52949F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C08033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A70377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E0B911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CC9EB2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9503D0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641C59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44593AA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C3E8C8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6A180C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CD6A15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0F79BC2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61F3AB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71C652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7609D5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0812A9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64A97D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6B143BE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980A1E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</w:tr>
      <w:tr w:rsidR="00890E27" w:rsidRPr="00890E27" w14:paraId="3CE203D0" w14:textId="77777777" w:rsidTr="005321B2">
        <w:trPr>
          <w:trHeight w:val="63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0CFD3BF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69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9F2FF6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2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A3DBA0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D15CE8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8A09E7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4EBB5A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1A5E9D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508D34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E9DC2B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543358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C2D69B" w:themeFill="accent3" w:themeFillTint="99"/>
            <w:noWrap/>
            <w:vAlign w:val="center"/>
            <w:hideMark/>
          </w:tcPr>
          <w:p w14:paraId="5E6A4AF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ECB09C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E41D5A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EAF404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441323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42F525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677044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EEC4A5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9ED0C6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6019D9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70873D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A50D6D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A4F113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653F7F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E5BC2A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1473BE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4D333BD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574B36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914274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534927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CE46CE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23282D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6D1DF9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C7BCF9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4D7B9F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306C23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5550D91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AF67B3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</w:tr>
      <w:tr w:rsidR="00890E27" w:rsidRPr="00890E27" w14:paraId="179BCBA8" w14:textId="77777777" w:rsidTr="005321B2">
        <w:trPr>
          <w:trHeight w:val="63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45B90EB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7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77564C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DA732C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252EC8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247FB4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E7F107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2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BA8220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C2EADE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5D3443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4EC2FF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2" w:type="pct"/>
            <w:shd w:val="clear" w:color="auto" w:fill="C2D69B" w:themeFill="accent3" w:themeFillTint="99"/>
            <w:noWrap/>
            <w:vAlign w:val="center"/>
            <w:hideMark/>
          </w:tcPr>
          <w:p w14:paraId="23F915F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5CC425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81960B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09F2769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4B7E16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D4FFD3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0B23964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050885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C8A873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971D8C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F96A3C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11721A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F72DB4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45259C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64B093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7ADB90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EA136C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9BEA72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21FC55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7E1336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57CD54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10DCDE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9A0954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08B520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BD7C2B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F54F7D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9B3C12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005BFC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</w:tr>
      <w:tr w:rsidR="00890E27" w:rsidRPr="00890E27" w14:paraId="082C8798" w14:textId="77777777" w:rsidTr="005321B2">
        <w:trPr>
          <w:trHeight w:val="63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4EE097A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7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9263D7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B11556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30703D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F2B802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2E0870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AA9D59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074C45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A9D5BC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1D6CC3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C2D69B" w:themeFill="accent3" w:themeFillTint="99"/>
            <w:noWrap/>
            <w:vAlign w:val="center"/>
            <w:hideMark/>
          </w:tcPr>
          <w:p w14:paraId="78653B8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EA9E3A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68EE19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2707376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F0A2C0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44861F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7E3DF0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BF0119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3E0C0D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052442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F0E774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90274B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E45A5B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0F25D2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CEB8F0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3DC04A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AAB11C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FD4A42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BA9545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A164D7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4A7052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67CAB9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7CF893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FCFAFC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D97A3D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D751F4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13E057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36581A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</w:tr>
      <w:tr w:rsidR="00890E27" w:rsidRPr="00890E27" w14:paraId="70BFCF4C" w14:textId="77777777" w:rsidTr="005321B2">
        <w:trPr>
          <w:trHeight w:val="63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2F5A791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7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CE4E51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2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434720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B06460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AB8BD0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C388A8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0269CA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45597E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2B23B5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A9B1CB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C2D69B" w:themeFill="accent3" w:themeFillTint="99"/>
            <w:noWrap/>
            <w:vAlign w:val="center"/>
            <w:hideMark/>
          </w:tcPr>
          <w:p w14:paraId="1BA9ADD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77DDEC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2D8467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E13483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4C59CA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C1686A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737CCE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2BC312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8B6755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AC0721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3E57A8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59AF8C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54661F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829877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C3DC8C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94D36A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2360738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DBFE0C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51F590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EA6816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4BF714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F68E23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5BA5D3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99825D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CF138F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D22757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E00BF4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DB7D6F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</w:tr>
      <w:tr w:rsidR="00890E27" w:rsidRPr="00890E27" w14:paraId="67223E45" w14:textId="77777777" w:rsidTr="005321B2">
        <w:trPr>
          <w:trHeight w:val="63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09808E9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72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3EA498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E13E61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C6EA14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B2CE43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43B4B1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1BCDE5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5AB7F4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F3EE3C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AB4DBA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C2D69B" w:themeFill="accent3" w:themeFillTint="99"/>
            <w:noWrap/>
            <w:vAlign w:val="center"/>
            <w:hideMark/>
          </w:tcPr>
          <w:p w14:paraId="575B5C6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6F4A0E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1CC99D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136156F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2E11EB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165033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B39248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A3C48A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5BD270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48F465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78AF2D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892FD8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A14A1D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492B7A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B9CAB7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46A71E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2A0B94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AF0DD7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56DF88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6E5018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A787CB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B568A0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1F9CB7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6FF726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0D532B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E0757A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ABB162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64DF0F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</w:tr>
      <w:tr w:rsidR="00890E27" w:rsidRPr="00890E27" w14:paraId="2AAA7B8B" w14:textId="77777777" w:rsidTr="005321B2">
        <w:trPr>
          <w:trHeight w:val="63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27BBD7A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73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C4CDB6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B8B334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639F6E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8C15E1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D43B3A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95108E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4CE847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1BBC1B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B02403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C2D69B" w:themeFill="accent3" w:themeFillTint="99"/>
            <w:noWrap/>
            <w:vAlign w:val="center"/>
            <w:hideMark/>
          </w:tcPr>
          <w:p w14:paraId="5066A8E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D6A191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A51F85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5B067F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B92149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E2D1AB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366658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A51A28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8D47DD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AEB88E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8F0C94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867B40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D72C36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6BEB26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CCF535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8BC16D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2C58D86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FD32FD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3DEFCC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C946EE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56F837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21417A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7DBE87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A72CB3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0E9F13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9D8943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4BAE0C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04D906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</w:tr>
      <w:tr w:rsidR="00890E27" w:rsidRPr="00890E27" w14:paraId="0E862107" w14:textId="77777777" w:rsidTr="005321B2">
        <w:trPr>
          <w:trHeight w:val="63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6952441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74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40AC98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CE0EE3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C20A9F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C2498A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300520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E577BA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D2ECC5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76130C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699AEC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C2D69B" w:themeFill="accent3" w:themeFillTint="99"/>
            <w:noWrap/>
            <w:vAlign w:val="center"/>
            <w:hideMark/>
          </w:tcPr>
          <w:p w14:paraId="10D278F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576399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38C751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E7459A8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0A0504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133BFB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94F34E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EADAF8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833AE0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1A8102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781225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00FC3A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7D1487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2D5C7A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E5879D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3477E8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8CDF54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046B44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37DDBD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E67596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DDD111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4E58F4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5B73EA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1ECA4E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E7E156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6078C7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AA3D99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ADE559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</w:tr>
      <w:tr w:rsidR="00890E27" w:rsidRPr="00890E27" w14:paraId="63CE83DD" w14:textId="77777777" w:rsidTr="005321B2">
        <w:trPr>
          <w:trHeight w:val="63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4AADD29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7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975153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BBCC74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4370F1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F4AED0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874E3B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74FBA3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8A7C3A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70A625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46BA10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C2D69B" w:themeFill="accent3" w:themeFillTint="99"/>
            <w:noWrap/>
            <w:vAlign w:val="center"/>
            <w:hideMark/>
          </w:tcPr>
          <w:p w14:paraId="500DB2A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88BAF7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1D68F2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F3E330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038F41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3F971D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390601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4C3A4F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09CFB5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163F1E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2432F7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67FA85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A69E47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B6EF21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A4B1B8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E6CC1F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D5A2774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6A85764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32D97C2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723ADD6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ED0EC1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FFD35C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005A2F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34A692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8B0BB3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F0AC96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BDC790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41B3BB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</w:tr>
      <w:tr w:rsidR="00890E27" w:rsidRPr="00890E27" w14:paraId="33758AEA" w14:textId="77777777" w:rsidTr="005321B2">
        <w:trPr>
          <w:trHeight w:val="63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04A5B1D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8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63A3746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0B6106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2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39F151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8F98BA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86FF75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A6F89F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40C6A4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B56CDD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C23579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C2D69B" w:themeFill="accent3" w:themeFillTint="99"/>
            <w:noWrap/>
            <w:vAlign w:val="center"/>
            <w:hideMark/>
          </w:tcPr>
          <w:p w14:paraId="32E5302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D75F7C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1AF676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11FD481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D28482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D64101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2C98CE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930731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2BCBB2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D65D4E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6A4E80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F65122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37741C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124668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C7E626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7929C1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E7B8D9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4F425F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561201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A19D8E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CA2934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3F996BE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918991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FB6E02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5C2F4B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2333E10F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84DD39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CBB2B3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</w:tr>
      <w:tr w:rsidR="00890E27" w:rsidRPr="00890E27" w14:paraId="32765542" w14:textId="77777777" w:rsidTr="005321B2">
        <w:trPr>
          <w:trHeight w:val="63"/>
          <w:jc w:val="center"/>
        </w:trPr>
        <w:tc>
          <w:tcPr>
            <w:tcW w:w="138" w:type="pct"/>
            <w:shd w:val="clear" w:color="auto" w:fill="F2F2F2" w:themeFill="background1" w:themeFillShade="F2"/>
            <w:noWrap/>
            <w:vAlign w:val="center"/>
            <w:hideMark/>
          </w:tcPr>
          <w:p w14:paraId="3F5EF3D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2"/>
                <w:szCs w:val="12"/>
                <w:lang w:eastAsia="en-GB"/>
              </w:rPr>
              <w:t>V9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8BC9DB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7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6FAB0C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33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A5C601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1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4E01D9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34DCEB2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7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A35E5D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2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0BF95E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70E6206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4776ABD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2" w:type="pct"/>
            <w:shd w:val="clear" w:color="auto" w:fill="C2D69B" w:themeFill="accent3" w:themeFillTint="99"/>
            <w:noWrap/>
            <w:vAlign w:val="center"/>
            <w:hideMark/>
          </w:tcPr>
          <w:p w14:paraId="2EAB6AC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012CA1C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2845F87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52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1F5A1CD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F1226A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  <w:tc>
          <w:tcPr>
            <w:tcW w:w="132" w:type="pct"/>
            <w:shd w:val="clear" w:color="auto" w:fill="auto"/>
            <w:noWrap/>
            <w:vAlign w:val="center"/>
            <w:hideMark/>
          </w:tcPr>
          <w:p w14:paraId="5660FCF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1D5654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29BFF1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595A6B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192A7FE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E7948D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DED038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8AC2EB2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08863C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2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B682EC4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6D709D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62A25C71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2"/>
                <w:szCs w:val="12"/>
              </w:rPr>
              <w:t>1.0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9C1503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830114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71461F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3FFBE0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352B4A8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8D6C0E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1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1B46AE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86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41756D0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67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50E50C0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5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7E0B118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90</w:t>
            </w:r>
          </w:p>
        </w:tc>
        <w:tc>
          <w:tcPr>
            <w:tcW w:w="131" w:type="pct"/>
            <w:shd w:val="clear" w:color="auto" w:fill="auto"/>
            <w:noWrap/>
            <w:vAlign w:val="center"/>
            <w:hideMark/>
          </w:tcPr>
          <w:p w14:paraId="09AC4F9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890E27">
              <w:rPr>
                <w:rFonts w:ascii="Arial Narrow" w:hAnsi="Arial Narrow" w:cs="Calibri"/>
                <w:color w:val="000000"/>
                <w:sz w:val="12"/>
                <w:szCs w:val="12"/>
              </w:rPr>
              <w:t>0.76</w:t>
            </w:r>
          </w:p>
        </w:tc>
      </w:tr>
    </w:tbl>
    <w:p w14:paraId="00B1930E" w14:textId="77777777" w:rsidR="007A5763" w:rsidRPr="0007461E" w:rsidRDefault="007A5763" w:rsidP="007A5763">
      <w:pPr>
        <w:spacing w:before="120" w:after="120"/>
        <w:jc w:val="both"/>
        <w:rPr>
          <w:rFonts w:ascii="Times New Roman" w:hAnsi="Times New Roman" w:cs="Times New Roman"/>
          <w:sz w:val="20"/>
          <w:szCs w:val="20"/>
        </w:rPr>
      </w:pPr>
      <w:r w:rsidRPr="0007461E">
        <w:rPr>
          <w:rFonts w:ascii="Times New Roman" w:hAnsi="Times New Roman" w:cs="Times New Roman"/>
          <w:sz w:val="20"/>
          <w:szCs w:val="20"/>
        </w:rPr>
        <w:t>Here, V1= Agroni; V10= BARI gom-26; V11= BARI gom-27; V12= BARI gom-28; V13= BARI gom-29; V14= BARI gom-30; V15= BARI gom-31; V16= BARI gom-32;</w:t>
      </w:r>
      <w:r w:rsidR="00DB6346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 xml:space="preserve">V17= BARI gom-33; </w:t>
      </w:r>
      <w:r w:rsidR="00EE7F4D" w:rsidRPr="0007461E">
        <w:rPr>
          <w:rFonts w:ascii="Times New Roman" w:hAnsi="Times New Roman" w:cs="Times New Roman"/>
          <w:sz w:val="20"/>
          <w:szCs w:val="20"/>
        </w:rPr>
        <w:t xml:space="preserve">V18= BINA gom-1; </w:t>
      </w:r>
      <w:r w:rsidRPr="0007461E">
        <w:rPr>
          <w:rFonts w:ascii="Times New Roman" w:hAnsi="Times New Roman" w:cs="Times New Roman"/>
          <w:sz w:val="20"/>
          <w:szCs w:val="20"/>
        </w:rPr>
        <w:t xml:space="preserve">V19= Borkot; V2= Akbar; </w:t>
      </w:r>
      <w:r w:rsidR="00EE7F4D" w:rsidRPr="0007461E">
        <w:rPr>
          <w:rFonts w:ascii="Times New Roman" w:hAnsi="Times New Roman" w:cs="Times New Roman"/>
          <w:sz w:val="20"/>
          <w:szCs w:val="20"/>
        </w:rPr>
        <w:t xml:space="preserve">V20= Durum; </w:t>
      </w:r>
      <w:r w:rsidRPr="0007461E">
        <w:rPr>
          <w:rFonts w:ascii="Times New Roman" w:hAnsi="Times New Roman" w:cs="Times New Roman"/>
          <w:sz w:val="20"/>
          <w:szCs w:val="20"/>
        </w:rPr>
        <w:t>V21= Kalyansona; V22= Kanchan; V23= Kheri; V24= Pavon; V25= Protiva; V26= Sonalika; V27= Sonora-64; V28= Triticale; V29=2030; V3= BARI gom-19;</w:t>
      </w:r>
      <w:r w:rsidR="00A40123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30=3015; V31=5006; V32=6049;</w:t>
      </w:r>
      <w:r w:rsidR="00A40123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33=7023; V34=7041; V35=8010;</w:t>
      </w:r>
      <w:r w:rsidR="00A40123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36=8011; V37=8023; V38=8036;</w:t>
      </w:r>
      <w:r w:rsidR="00A40123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39=8044;</w:t>
      </w:r>
      <w:r w:rsidR="00EE7F4D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4= BARI gom-20; V40=8049; V41=8056; V42=8059; V43=9002; V44=9003; V45=9004</w:t>
      </w:r>
      <w:r w:rsidR="00EE7F4D" w:rsidRPr="0007461E">
        <w:rPr>
          <w:rFonts w:ascii="Times New Roman" w:hAnsi="Times New Roman" w:cs="Times New Roman"/>
          <w:sz w:val="20"/>
          <w:szCs w:val="20"/>
        </w:rPr>
        <w:t xml:space="preserve">; </w:t>
      </w:r>
      <w:r w:rsidRPr="0007461E">
        <w:rPr>
          <w:rFonts w:ascii="Times New Roman" w:hAnsi="Times New Roman" w:cs="Times New Roman"/>
          <w:sz w:val="20"/>
          <w:szCs w:val="20"/>
        </w:rPr>
        <w:t>V46=9005; V47=9006; V48=9007</w:t>
      </w:r>
      <w:r w:rsidR="00EE7F4D" w:rsidRPr="0007461E">
        <w:rPr>
          <w:rFonts w:ascii="Times New Roman" w:hAnsi="Times New Roman" w:cs="Times New Roman"/>
          <w:sz w:val="20"/>
          <w:szCs w:val="20"/>
        </w:rPr>
        <w:t xml:space="preserve">; </w:t>
      </w:r>
      <w:r w:rsidRPr="0007461E">
        <w:rPr>
          <w:rFonts w:ascii="Times New Roman" w:hAnsi="Times New Roman" w:cs="Times New Roman"/>
          <w:sz w:val="20"/>
          <w:szCs w:val="20"/>
        </w:rPr>
        <w:t>V49=9009; V5= BARI gom-21; V50=9010</w:t>
      </w:r>
      <w:r w:rsidR="00EE7F4D" w:rsidRPr="0007461E">
        <w:rPr>
          <w:rFonts w:ascii="Times New Roman" w:hAnsi="Times New Roman" w:cs="Times New Roman"/>
          <w:sz w:val="20"/>
          <w:szCs w:val="20"/>
        </w:rPr>
        <w:t xml:space="preserve">; </w:t>
      </w:r>
      <w:r w:rsidRPr="0007461E">
        <w:rPr>
          <w:rFonts w:ascii="Times New Roman" w:hAnsi="Times New Roman" w:cs="Times New Roman"/>
          <w:sz w:val="20"/>
          <w:szCs w:val="20"/>
        </w:rPr>
        <w:t>V51=9011;</w:t>
      </w:r>
      <w:r w:rsidR="00EE7F4D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52=9013; V53=9014</w:t>
      </w:r>
      <w:r w:rsidR="00EE7F4D" w:rsidRPr="0007461E">
        <w:rPr>
          <w:rFonts w:ascii="Times New Roman" w:hAnsi="Times New Roman" w:cs="Times New Roman"/>
          <w:sz w:val="20"/>
          <w:szCs w:val="20"/>
        </w:rPr>
        <w:t xml:space="preserve">; </w:t>
      </w:r>
      <w:r w:rsidRPr="0007461E">
        <w:rPr>
          <w:rFonts w:ascii="Times New Roman" w:hAnsi="Times New Roman" w:cs="Times New Roman"/>
          <w:sz w:val="20"/>
          <w:szCs w:val="20"/>
        </w:rPr>
        <w:t>V54=9017; V55=9018;  V56=9019; V57=9020; V58=9022;</w:t>
      </w:r>
      <w:r w:rsidR="00A40123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59=9024; V6= BARI gom-22; V60=9025</w:t>
      </w:r>
      <w:r w:rsidR="00EE7F4D" w:rsidRPr="0007461E">
        <w:rPr>
          <w:rFonts w:ascii="Times New Roman" w:hAnsi="Times New Roman" w:cs="Times New Roman"/>
          <w:sz w:val="20"/>
          <w:szCs w:val="20"/>
        </w:rPr>
        <w:t xml:space="preserve">;  </w:t>
      </w:r>
      <w:r w:rsidRPr="0007461E">
        <w:rPr>
          <w:rFonts w:ascii="Times New Roman" w:hAnsi="Times New Roman" w:cs="Times New Roman"/>
          <w:sz w:val="20"/>
          <w:szCs w:val="20"/>
        </w:rPr>
        <w:t>V61=9026; V62=9033; V63=9035; V64=9036</w:t>
      </w:r>
      <w:r w:rsidR="00EE7F4D" w:rsidRPr="0007461E">
        <w:rPr>
          <w:rFonts w:ascii="Times New Roman" w:hAnsi="Times New Roman" w:cs="Times New Roman"/>
          <w:sz w:val="20"/>
          <w:szCs w:val="20"/>
        </w:rPr>
        <w:t xml:space="preserve">; </w:t>
      </w:r>
      <w:r w:rsidRPr="0007461E">
        <w:rPr>
          <w:rFonts w:ascii="Times New Roman" w:hAnsi="Times New Roman" w:cs="Times New Roman"/>
          <w:sz w:val="20"/>
          <w:szCs w:val="20"/>
        </w:rPr>
        <w:t>V65=9037; V66=9040; V67=9042; V68=9043; V69=9044; V7= BARI gom-23; V70=9045; V71=9048</w:t>
      </w:r>
      <w:r w:rsidR="00EE7F4D" w:rsidRPr="0007461E">
        <w:rPr>
          <w:rFonts w:ascii="Times New Roman" w:hAnsi="Times New Roman" w:cs="Times New Roman"/>
          <w:sz w:val="20"/>
          <w:szCs w:val="20"/>
        </w:rPr>
        <w:t xml:space="preserve">; </w:t>
      </w:r>
      <w:r w:rsidRPr="0007461E">
        <w:rPr>
          <w:rFonts w:ascii="Times New Roman" w:hAnsi="Times New Roman" w:cs="Times New Roman"/>
          <w:sz w:val="20"/>
          <w:szCs w:val="20"/>
        </w:rPr>
        <w:t>V72=9055; V73=9056; V74=9057</w:t>
      </w:r>
      <w:r w:rsidR="00EE7F4D" w:rsidRPr="0007461E">
        <w:rPr>
          <w:rFonts w:ascii="Times New Roman" w:hAnsi="Times New Roman" w:cs="Times New Roman"/>
          <w:sz w:val="20"/>
          <w:szCs w:val="20"/>
        </w:rPr>
        <w:t xml:space="preserve">; </w:t>
      </w:r>
      <w:r w:rsidRPr="0007461E">
        <w:rPr>
          <w:rFonts w:ascii="Times New Roman" w:hAnsi="Times New Roman" w:cs="Times New Roman"/>
          <w:sz w:val="20"/>
          <w:szCs w:val="20"/>
        </w:rPr>
        <w:t>V75=9060; V8= BARI gom-24 and V9= BARI gom-25.</w:t>
      </w:r>
    </w:p>
    <w:p w14:paraId="37633DE7" w14:textId="77777777" w:rsidR="00EE7F4D" w:rsidRDefault="00EE7F4D" w:rsidP="00C96BC4">
      <w:pPr>
        <w:jc w:val="both"/>
        <w:rPr>
          <w:rFonts w:ascii="Book Antiqua" w:hAnsi="Book Antiqua" w:cs="Times New Roman"/>
          <w:b/>
          <w:sz w:val="24"/>
        </w:rPr>
      </w:pPr>
    </w:p>
    <w:p w14:paraId="4A2E7950" w14:textId="7F4618BA" w:rsidR="00DB6346" w:rsidRDefault="00DB6346" w:rsidP="00C96BC4">
      <w:pPr>
        <w:jc w:val="both"/>
        <w:rPr>
          <w:rFonts w:ascii="Book Antiqua" w:hAnsi="Book Antiqua" w:cs="Times New Roman"/>
          <w:b/>
          <w:sz w:val="24"/>
        </w:rPr>
      </w:pPr>
    </w:p>
    <w:p w14:paraId="73F0C59B" w14:textId="77777777" w:rsidR="00F32CAA" w:rsidRPr="0007461E" w:rsidRDefault="00F32CAA" w:rsidP="00C96BC4">
      <w:pPr>
        <w:jc w:val="both"/>
        <w:rPr>
          <w:rFonts w:ascii="Times New Roman" w:hAnsi="Times New Roman" w:cs="Times New Roman"/>
          <w:bCs/>
          <w:sz w:val="20"/>
          <w:szCs w:val="20"/>
        </w:rPr>
      </w:pPr>
      <w:r w:rsidRPr="0007461E">
        <w:rPr>
          <w:rFonts w:ascii="Times New Roman" w:hAnsi="Times New Roman" w:cs="Times New Roman"/>
          <w:bCs/>
          <w:sz w:val="20"/>
          <w:szCs w:val="20"/>
        </w:rPr>
        <w:lastRenderedPageBreak/>
        <w:t xml:space="preserve">Table </w:t>
      </w:r>
      <w:r w:rsidR="00843D95" w:rsidRPr="0007461E">
        <w:rPr>
          <w:rFonts w:ascii="Times New Roman" w:hAnsi="Times New Roman" w:cs="Times New Roman"/>
          <w:bCs/>
          <w:sz w:val="20"/>
          <w:szCs w:val="20"/>
        </w:rPr>
        <w:t>S3</w:t>
      </w:r>
      <w:r w:rsidRPr="0007461E">
        <w:rPr>
          <w:rFonts w:ascii="Times New Roman" w:hAnsi="Times New Roman" w:cs="Times New Roman"/>
          <w:bCs/>
          <w:sz w:val="20"/>
          <w:szCs w:val="20"/>
        </w:rPr>
        <w:t>: Genetic distance of wheat genotypes based on 2</w:t>
      </w:r>
      <w:r w:rsidR="00495E97" w:rsidRPr="0007461E">
        <w:rPr>
          <w:rFonts w:ascii="Times New Roman" w:hAnsi="Times New Roman" w:cs="Times New Roman"/>
          <w:bCs/>
          <w:sz w:val="20"/>
          <w:szCs w:val="20"/>
        </w:rPr>
        <w:t>1</w:t>
      </w:r>
      <w:r w:rsidRPr="0007461E">
        <w:rPr>
          <w:rFonts w:ascii="Times New Roman" w:hAnsi="Times New Roman" w:cs="Times New Roman"/>
          <w:bCs/>
          <w:sz w:val="20"/>
          <w:szCs w:val="20"/>
        </w:rPr>
        <w:t xml:space="preserve"> microsatellite alleles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3"/>
        <w:gridCol w:w="401"/>
        <w:gridCol w:w="401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</w:tblGrid>
      <w:tr w:rsidR="00DA042B" w:rsidRPr="00890E27" w14:paraId="52B5849A" w14:textId="77777777" w:rsidTr="00890E27">
        <w:trPr>
          <w:trHeight w:val="172"/>
          <w:jc w:val="center"/>
        </w:trPr>
        <w:tc>
          <w:tcPr>
            <w:tcW w:w="132" w:type="pct"/>
            <w:shd w:val="clear" w:color="auto" w:fill="F2F2F2" w:themeFill="background1" w:themeFillShade="F2"/>
            <w:vAlign w:val="center"/>
          </w:tcPr>
          <w:p w14:paraId="76D9B973" w14:textId="77777777" w:rsidR="00F32CAA" w:rsidRPr="00890E27" w:rsidRDefault="00F32CA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OTP</w:t>
            </w:r>
          </w:p>
        </w:tc>
        <w:tc>
          <w:tcPr>
            <w:tcW w:w="128" w:type="pct"/>
            <w:shd w:val="clear" w:color="auto" w:fill="F2F2F2" w:themeFill="background1" w:themeFillShade="F2"/>
            <w:noWrap/>
            <w:vAlign w:val="center"/>
            <w:hideMark/>
          </w:tcPr>
          <w:p w14:paraId="19AC7195" w14:textId="77777777" w:rsidR="00F32CAA" w:rsidRPr="00890E27" w:rsidRDefault="00F32CA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43</w:t>
            </w:r>
          </w:p>
        </w:tc>
        <w:tc>
          <w:tcPr>
            <w:tcW w:w="128" w:type="pct"/>
            <w:shd w:val="clear" w:color="auto" w:fill="F2F2F2" w:themeFill="background1" w:themeFillShade="F2"/>
            <w:noWrap/>
            <w:vAlign w:val="center"/>
            <w:hideMark/>
          </w:tcPr>
          <w:p w14:paraId="078E1DE6" w14:textId="77777777" w:rsidR="00F32CAA" w:rsidRPr="00890E27" w:rsidRDefault="00F32CA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44</w:t>
            </w:r>
          </w:p>
        </w:tc>
        <w:tc>
          <w:tcPr>
            <w:tcW w:w="128" w:type="pct"/>
            <w:shd w:val="clear" w:color="auto" w:fill="F2F2F2" w:themeFill="background1" w:themeFillShade="F2"/>
            <w:noWrap/>
            <w:vAlign w:val="center"/>
            <w:hideMark/>
          </w:tcPr>
          <w:p w14:paraId="721DBFF1" w14:textId="77777777" w:rsidR="00F32CAA" w:rsidRPr="00890E27" w:rsidRDefault="00F32CA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45</w:t>
            </w:r>
          </w:p>
        </w:tc>
        <w:tc>
          <w:tcPr>
            <w:tcW w:w="128" w:type="pct"/>
            <w:shd w:val="clear" w:color="auto" w:fill="F2F2F2" w:themeFill="background1" w:themeFillShade="F2"/>
            <w:noWrap/>
            <w:vAlign w:val="center"/>
            <w:hideMark/>
          </w:tcPr>
          <w:p w14:paraId="7A597403" w14:textId="77777777" w:rsidR="00F32CAA" w:rsidRPr="00890E27" w:rsidRDefault="00F32CA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46</w:t>
            </w:r>
          </w:p>
        </w:tc>
        <w:tc>
          <w:tcPr>
            <w:tcW w:w="128" w:type="pct"/>
            <w:shd w:val="clear" w:color="auto" w:fill="F2F2F2" w:themeFill="background1" w:themeFillShade="F2"/>
            <w:noWrap/>
            <w:vAlign w:val="center"/>
            <w:hideMark/>
          </w:tcPr>
          <w:p w14:paraId="54C493D8" w14:textId="77777777" w:rsidR="00F32CAA" w:rsidRPr="00890E27" w:rsidRDefault="00F32CA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47</w:t>
            </w:r>
          </w:p>
        </w:tc>
        <w:tc>
          <w:tcPr>
            <w:tcW w:w="128" w:type="pct"/>
            <w:shd w:val="clear" w:color="auto" w:fill="F2F2F2" w:themeFill="background1" w:themeFillShade="F2"/>
            <w:noWrap/>
            <w:vAlign w:val="center"/>
            <w:hideMark/>
          </w:tcPr>
          <w:p w14:paraId="1468AFF2" w14:textId="77777777" w:rsidR="00F32CAA" w:rsidRPr="00890E27" w:rsidRDefault="00F32CA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48</w:t>
            </w:r>
          </w:p>
        </w:tc>
        <w:tc>
          <w:tcPr>
            <w:tcW w:w="128" w:type="pct"/>
            <w:shd w:val="clear" w:color="auto" w:fill="F2F2F2" w:themeFill="background1" w:themeFillShade="F2"/>
            <w:noWrap/>
            <w:vAlign w:val="center"/>
            <w:hideMark/>
          </w:tcPr>
          <w:p w14:paraId="0F328EAA" w14:textId="77777777" w:rsidR="00F32CAA" w:rsidRPr="00890E27" w:rsidRDefault="00F32CA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49</w:t>
            </w:r>
          </w:p>
        </w:tc>
        <w:tc>
          <w:tcPr>
            <w:tcW w:w="128" w:type="pct"/>
            <w:shd w:val="clear" w:color="auto" w:fill="F2F2F2" w:themeFill="background1" w:themeFillShade="F2"/>
            <w:noWrap/>
            <w:vAlign w:val="center"/>
            <w:hideMark/>
          </w:tcPr>
          <w:p w14:paraId="2197C8A1" w14:textId="77777777" w:rsidR="00F32CAA" w:rsidRPr="00890E27" w:rsidRDefault="00F32CA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5</w:t>
            </w:r>
          </w:p>
        </w:tc>
        <w:tc>
          <w:tcPr>
            <w:tcW w:w="128" w:type="pct"/>
            <w:shd w:val="clear" w:color="auto" w:fill="F2F2F2" w:themeFill="background1" w:themeFillShade="F2"/>
            <w:noWrap/>
            <w:vAlign w:val="center"/>
            <w:hideMark/>
          </w:tcPr>
          <w:p w14:paraId="56F89D28" w14:textId="77777777" w:rsidR="00F32CAA" w:rsidRPr="00890E27" w:rsidRDefault="00F32CA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50</w:t>
            </w:r>
          </w:p>
        </w:tc>
        <w:tc>
          <w:tcPr>
            <w:tcW w:w="128" w:type="pct"/>
            <w:shd w:val="clear" w:color="auto" w:fill="F2F2F2" w:themeFill="background1" w:themeFillShade="F2"/>
            <w:noWrap/>
            <w:vAlign w:val="center"/>
            <w:hideMark/>
          </w:tcPr>
          <w:p w14:paraId="1AB1EB1D" w14:textId="77777777" w:rsidR="00F32CAA" w:rsidRPr="00890E27" w:rsidRDefault="00F32CA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51</w:t>
            </w:r>
          </w:p>
        </w:tc>
        <w:tc>
          <w:tcPr>
            <w:tcW w:w="128" w:type="pct"/>
            <w:shd w:val="clear" w:color="auto" w:fill="F2F2F2" w:themeFill="background1" w:themeFillShade="F2"/>
            <w:noWrap/>
            <w:vAlign w:val="center"/>
            <w:hideMark/>
          </w:tcPr>
          <w:p w14:paraId="36957A5F" w14:textId="77777777" w:rsidR="00F32CAA" w:rsidRPr="00890E27" w:rsidRDefault="00F32CA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52</w:t>
            </w:r>
          </w:p>
        </w:tc>
        <w:tc>
          <w:tcPr>
            <w:tcW w:w="128" w:type="pct"/>
            <w:shd w:val="clear" w:color="auto" w:fill="F2F2F2" w:themeFill="background1" w:themeFillShade="F2"/>
            <w:noWrap/>
            <w:vAlign w:val="center"/>
            <w:hideMark/>
          </w:tcPr>
          <w:p w14:paraId="1F846941" w14:textId="77777777" w:rsidR="00F32CAA" w:rsidRPr="00890E27" w:rsidRDefault="00F32CA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53</w:t>
            </w:r>
          </w:p>
        </w:tc>
        <w:tc>
          <w:tcPr>
            <w:tcW w:w="128" w:type="pct"/>
            <w:shd w:val="clear" w:color="auto" w:fill="F2F2F2" w:themeFill="background1" w:themeFillShade="F2"/>
            <w:noWrap/>
            <w:vAlign w:val="center"/>
            <w:hideMark/>
          </w:tcPr>
          <w:p w14:paraId="35C694D1" w14:textId="77777777" w:rsidR="00F32CAA" w:rsidRPr="00890E27" w:rsidRDefault="00F32CA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54</w:t>
            </w:r>
          </w:p>
        </w:tc>
        <w:tc>
          <w:tcPr>
            <w:tcW w:w="128" w:type="pct"/>
            <w:shd w:val="clear" w:color="auto" w:fill="F2F2F2" w:themeFill="background1" w:themeFillShade="F2"/>
            <w:noWrap/>
            <w:vAlign w:val="center"/>
            <w:hideMark/>
          </w:tcPr>
          <w:p w14:paraId="1E47E43A" w14:textId="77777777" w:rsidR="00F32CAA" w:rsidRPr="00890E27" w:rsidRDefault="00F32CA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55</w:t>
            </w:r>
          </w:p>
        </w:tc>
        <w:tc>
          <w:tcPr>
            <w:tcW w:w="128" w:type="pct"/>
            <w:shd w:val="clear" w:color="auto" w:fill="F2F2F2" w:themeFill="background1" w:themeFillShade="F2"/>
            <w:noWrap/>
            <w:vAlign w:val="center"/>
            <w:hideMark/>
          </w:tcPr>
          <w:p w14:paraId="470B57CB" w14:textId="77777777" w:rsidR="00F32CAA" w:rsidRPr="00890E27" w:rsidRDefault="00F32CA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56</w:t>
            </w:r>
          </w:p>
        </w:tc>
        <w:tc>
          <w:tcPr>
            <w:tcW w:w="128" w:type="pct"/>
            <w:shd w:val="clear" w:color="auto" w:fill="F2F2F2" w:themeFill="background1" w:themeFillShade="F2"/>
            <w:noWrap/>
            <w:vAlign w:val="center"/>
            <w:hideMark/>
          </w:tcPr>
          <w:p w14:paraId="1933CE9B" w14:textId="77777777" w:rsidR="00F32CAA" w:rsidRPr="00890E27" w:rsidRDefault="00F32CA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57</w:t>
            </w:r>
          </w:p>
        </w:tc>
        <w:tc>
          <w:tcPr>
            <w:tcW w:w="128" w:type="pct"/>
            <w:shd w:val="clear" w:color="auto" w:fill="F2F2F2" w:themeFill="background1" w:themeFillShade="F2"/>
            <w:noWrap/>
            <w:vAlign w:val="center"/>
            <w:hideMark/>
          </w:tcPr>
          <w:p w14:paraId="7389CB33" w14:textId="77777777" w:rsidR="00F32CAA" w:rsidRPr="00890E27" w:rsidRDefault="00F32CA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58</w:t>
            </w:r>
          </w:p>
        </w:tc>
        <w:tc>
          <w:tcPr>
            <w:tcW w:w="128" w:type="pct"/>
            <w:shd w:val="clear" w:color="auto" w:fill="F2F2F2" w:themeFill="background1" w:themeFillShade="F2"/>
            <w:noWrap/>
            <w:vAlign w:val="center"/>
            <w:hideMark/>
          </w:tcPr>
          <w:p w14:paraId="08455AE4" w14:textId="77777777" w:rsidR="00F32CAA" w:rsidRPr="00890E27" w:rsidRDefault="00F32CA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59</w:t>
            </w:r>
          </w:p>
        </w:tc>
        <w:tc>
          <w:tcPr>
            <w:tcW w:w="128" w:type="pct"/>
            <w:shd w:val="clear" w:color="auto" w:fill="F2F2F2" w:themeFill="background1" w:themeFillShade="F2"/>
            <w:noWrap/>
            <w:vAlign w:val="center"/>
            <w:hideMark/>
          </w:tcPr>
          <w:p w14:paraId="67BC9DF0" w14:textId="77777777" w:rsidR="00F32CAA" w:rsidRPr="00890E27" w:rsidRDefault="00F32CA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6</w:t>
            </w:r>
          </w:p>
        </w:tc>
        <w:tc>
          <w:tcPr>
            <w:tcW w:w="128" w:type="pct"/>
            <w:shd w:val="clear" w:color="auto" w:fill="F2F2F2" w:themeFill="background1" w:themeFillShade="F2"/>
            <w:noWrap/>
            <w:vAlign w:val="center"/>
            <w:hideMark/>
          </w:tcPr>
          <w:p w14:paraId="4A03FA78" w14:textId="77777777" w:rsidR="00F32CAA" w:rsidRPr="00890E27" w:rsidRDefault="00F32CA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60</w:t>
            </w:r>
          </w:p>
        </w:tc>
        <w:tc>
          <w:tcPr>
            <w:tcW w:w="128" w:type="pct"/>
            <w:shd w:val="clear" w:color="auto" w:fill="F2F2F2" w:themeFill="background1" w:themeFillShade="F2"/>
            <w:noWrap/>
            <w:vAlign w:val="center"/>
            <w:hideMark/>
          </w:tcPr>
          <w:p w14:paraId="15ACB838" w14:textId="77777777" w:rsidR="00F32CAA" w:rsidRPr="00890E27" w:rsidRDefault="00F32CA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61</w:t>
            </w:r>
          </w:p>
        </w:tc>
        <w:tc>
          <w:tcPr>
            <w:tcW w:w="128" w:type="pct"/>
            <w:shd w:val="clear" w:color="auto" w:fill="F2F2F2" w:themeFill="background1" w:themeFillShade="F2"/>
            <w:noWrap/>
            <w:vAlign w:val="center"/>
            <w:hideMark/>
          </w:tcPr>
          <w:p w14:paraId="1E240208" w14:textId="77777777" w:rsidR="00F32CAA" w:rsidRPr="00890E27" w:rsidRDefault="00F32CA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62</w:t>
            </w:r>
          </w:p>
        </w:tc>
        <w:tc>
          <w:tcPr>
            <w:tcW w:w="128" w:type="pct"/>
            <w:shd w:val="clear" w:color="auto" w:fill="F2F2F2" w:themeFill="background1" w:themeFillShade="F2"/>
            <w:noWrap/>
            <w:vAlign w:val="center"/>
            <w:hideMark/>
          </w:tcPr>
          <w:p w14:paraId="666E9D88" w14:textId="77777777" w:rsidR="00F32CAA" w:rsidRPr="00890E27" w:rsidRDefault="00F32CA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63</w:t>
            </w:r>
          </w:p>
        </w:tc>
        <w:tc>
          <w:tcPr>
            <w:tcW w:w="128" w:type="pct"/>
            <w:shd w:val="clear" w:color="auto" w:fill="F2F2F2" w:themeFill="background1" w:themeFillShade="F2"/>
            <w:noWrap/>
            <w:vAlign w:val="center"/>
            <w:hideMark/>
          </w:tcPr>
          <w:p w14:paraId="3C9E6630" w14:textId="77777777" w:rsidR="00F32CAA" w:rsidRPr="00890E27" w:rsidRDefault="00F32CA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64</w:t>
            </w:r>
          </w:p>
        </w:tc>
        <w:tc>
          <w:tcPr>
            <w:tcW w:w="128" w:type="pct"/>
            <w:shd w:val="clear" w:color="auto" w:fill="F2F2F2" w:themeFill="background1" w:themeFillShade="F2"/>
            <w:noWrap/>
            <w:vAlign w:val="center"/>
            <w:hideMark/>
          </w:tcPr>
          <w:p w14:paraId="23C31BFA" w14:textId="77777777" w:rsidR="00F32CAA" w:rsidRPr="00890E27" w:rsidRDefault="00F32CA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65</w:t>
            </w:r>
          </w:p>
        </w:tc>
        <w:tc>
          <w:tcPr>
            <w:tcW w:w="128" w:type="pct"/>
            <w:shd w:val="clear" w:color="auto" w:fill="F2F2F2" w:themeFill="background1" w:themeFillShade="F2"/>
            <w:noWrap/>
            <w:vAlign w:val="center"/>
            <w:hideMark/>
          </w:tcPr>
          <w:p w14:paraId="0F1505D0" w14:textId="77777777" w:rsidR="00F32CAA" w:rsidRPr="00890E27" w:rsidRDefault="00F32CA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66</w:t>
            </w:r>
          </w:p>
        </w:tc>
        <w:tc>
          <w:tcPr>
            <w:tcW w:w="128" w:type="pct"/>
            <w:shd w:val="clear" w:color="auto" w:fill="F2F2F2" w:themeFill="background1" w:themeFillShade="F2"/>
            <w:noWrap/>
            <w:vAlign w:val="center"/>
            <w:hideMark/>
          </w:tcPr>
          <w:p w14:paraId="348CB4AF" w14:textId="77777777" w:rsidR="00F32CAA" w:rsidRPr="00890E27" w:rsidRDefault="00F32CA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67</w:t>
            </w:r>
          </w:p>
        </w:tc>
        <w:tc>
          <w:tcPr>
            <w:tcW w:w="128" w:type="pct"/>
            <w:shd w:val="clear" w:color="auto" w:fill="F2F2F2" w:themeFill="background1" w:themeFillShade="F2"/>
            <w:noWrap/>
            <w:vAlign w:val="center"/>
            <w:hideMark/>
          </w:tcPr>
          <w:p w14:paraId="14FC794A" w14:textId="77777777" w:rsidR="00F32CAA" w:rsidRPr="00890E27" w:rsidRDefault="00F32CA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68</w:t>
            </w:r>
          </w:p>
        </w:tc>
        <w:tc>
          <w:tcPr>
            <w:tcW w:w="128" w:type="pct"/>
            <w:shd w:val="clear" w:color="auto" w:fill="F2F2F2" w:themeFill="background1" w:themeFillShade="F2"/>
            <w:noWrap/>
            <w:vAlign w:val="center"/>
            <w:hideMark/>
          </w:tcPr>
          <w:p w14:paraId="34C5CBF3" w14:textId="77777777" w:rsidR="00F32CAA" w:rsidRPr="00890E27" w:rsidRDefault="00F32CA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69</w:t>
            </w:r>
          </w:p>
        </w:tc>
        <w:tc>
          <w:tcPr>
            <w:tcW w:w="128" w:type="pct"/>
            <w:shd w:val="clear" w:color="auto" w:fill="F2F2F2" w:themeFill="background1" w:themeFillShade="F2"/>
            <w:noWrap/>
            <w:vAlign w:val="center"/>
            <w:hideMark/>
          </w:tcPr>
          <w:p w14:paraId="232DE85E" w14:textId="77777777" w:rsidR="00F32CAA" w:rsidRPr="00890E27" w:rsidRDefault="00F32CA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7</w:t>
            </w:r>
          </w:p>
        </w:tc>
        <w:tc>
          <w:tcPr>
            <w:tcW w:w="128" w:type="pct"/>
            <w:shd w:val="clear" w:color="auto" w:fill="F2F2F2" w:themeFill="background1" w:themeFillShade="F2"/>
            <w:noWrap/>
            <w:vAlign w:val="center"/>
            <w:hideMark/>
          </w:tcPr>
          <w:p w14:paraId="333835BE" w14:textId="77777777" w:rsidR="00F32CAA" w:rsidRPr="00890E27" w:rsidRDefault="00F32CA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70</w:t>
            </w:r>
          </w:p>
        </w:tc>
        <w:tc>
          <w:tcPr>
            <w:tcW w:w="128" w:type="pct"/>
            <w:shd w:val="clear" w:color="auto" w:fill="F2F2F2" w:themeFill="background1" w:themeFillShade="F2"/>
            <w:noWrap/>
            <w:vAlign w:val="center"/>
            <w:hideMark/>
          </w:tcPr>
          <w:p w14:paraId="0E727A77" w14:textId="77777777" w:rsidR="00F32CAA" w:rsidRPr="00890E27" w:rsidRDefault="00F32CA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71</w:t>
            </w:r>
          </w:p>
        </w:tc>
        <w:tc>
          <w:tcPr>
            <w:tcW w:w="128" w:type="pct"/>
            <w:shd w:val="clear" w:color="auto" w:fill="F2F2F2" w:themeFill="background1" w:themeFillShade="F2"/>
            <w:noWrap/>
            <w:vAlign w:val="center"/>
            <w:hideMark/>
          </w:tcPr>
          <w:p w14:paraId="58D0E2CC" w14:textId="77777777" w:rsidR="00F32CAA" w:rsidRPr="00890E27" w:rsidRDefault="00F32CA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72</w:t>
            </w:r>
          </w:p>
        </w:tc>
        <w:tc>
          <w:tcPr>
            <w:tcW w:w="128" w:type="pct"/>
            <w:shd w:val="clear" w:color="auto" w:fill="F2F2F2" w:themeFill="background1" w:themeFillShade="F2"/>
            <w:noWrap/>
            <w:vAlign w:val="center"/>
            <w:hideMark/>
          </w:tcPr>
          <w:p w14:paraId="60999575" w14:textId="77777777" w:rsidR="00F32CAA" w:rsidRPr="00890E27" w:rsidRDefault="00F32CA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73</w:t>
            </w:r>
          </w:p>
        </w:tc>
        <w:tc>
          <w:tcPr>
            <w:tcW w:w="128" w:type="pct"/>
            <w:shd w:val="clear" w:color="auto" w:fill="F2F2F2" w:themeFill="background1" w:themeFillShade="F2"/>
            <w:noWrap/>
            <w:vAlign w:val="center"/>
            <w:hideMark/>
          </w:tcPr>
          <w:p w14:paraId="7F07922D" w14:textId="77777777" w:rsidR="00F32CAA" w:rsidRPr="00890E27" w:rsidRDefault="00F32CA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74</w:t>
            </w:r>
          </w:p>
        </w:tc>
        <w:tc>
          <w:tcPr>
            <w:tcW w:w="128" w:type="pct"/>
            <w:shd w:val="clear" w:color="auto" w:fill="F2F2F2" w:themeFill="background1" w:themeFillShade="F2"/>
            <w:noWrap/>
            <w:vAlign w:val="center"/>
            <w:hideMark/>
          </w:tcPr>
          <w:p w14:paraId="607FBF08" w14:textId="77777777" w:rsidR="00F32CAA" w:rsidRPr="00890E27" w:rsidRDefault="00F32CA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75</w:t>
            </w:r>
          </w:p>
        </w:tc>
        <w:tc>
          <w:tcPr>
            <w:tcW w:w="128" w:type="pct"/>
            <w:shd w:val="clear" w:color="auto" w:fill="F2F2F2" w:themeFill="background1" w:themeFillShade="F2"/>
            <w:noWrap/>
            <w:vAlign w:val="center"/>
            <w:hideMark/>
          </w:tcPr>
          <w:p w14:paraId="1FD08B52" w14:textId="77777777" w:rsidR="00F32CAA" w:rsidRPr="00890E27" w:rsidRDefault="00F32CA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8</w:t>
            </w:r>
          </w:p>
        </w:tc>
        <w:tc>
          <w:tcPr>
            <w:tcW w:w="128" w:type="pct"/>
            <w:shd w:val="clear" w:color="auto" w:fill="F2F2F2" w:themeFill="background1" w:themeFillShade="F2"/>
            <w:noWrap/>
            <w:vAlign w:val="center"/>
            <w:hideMark/>
          </w:tcPr>
          <w:p w14:paraId="1E7D9478" w14:textId="77777777" w:rsidR="00F32CAA" w:rsidRPr="00890E27" w:rsidRDefault="00F32CAA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9</w:t>
            </w:r>
          </w:p>
        </w:tc>
      </w:tr>
      <w:tr w:rsidR="00890E27" w:rsidRPr="00890E27" w14:paraId="1A0FCDB4" w14:textId="77777777" w:rsidTr="00890E27">
        <w:trPr>
          <w:trHeight w:val="172"/>
          <w:jc w:val="center"/>
        </w:trPr>
        <w:tc>
          <w:tcPr>
            <w:tcW w:w="132" w:type="pct"/>
            <w:shd w:val="clear" w:color="auto" w:fill="F2F2F2" w:themeFill="background1" w:themeFillShade="F2"/>
            <w:vAlign w:val="center"/>
          </w:tcPr>
          <w:p w14:paraId="18ACECF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43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D0AFA6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935DA6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2085AB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58DDCC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E5B892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8A93BE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F6B5F6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5391BB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AE8EEA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5187F3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7D464A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A270D9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7409A3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46A0E3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3AF6DB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C106E8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D6E014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032A88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278FAD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63B1CB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4C9447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854549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63EB42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E92CB1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086C3D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D13102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F6073E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24A370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42D316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4CC0E1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3443BA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BB1463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ADF900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DA4895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C36EA0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1BD441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4EA2AF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67FA5F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</w:tr>
      <w:tr w:rsidR="00890E27" w:rsidRPr="00890E27" w14:paraId="21ED2E7E" w14:textId="77777777" w:rsidTr="00890E27">
        <w:trPr>
          <w:trHeight w:val="172"/>
          <w:jc w:val="center"/>
        </w:trPr>
        <w:tc>
          <w:tcPr>
            <w:tcW w:w="132" w:type="pct"/>
            <w:shd w:val="clear" w:color="auto" w:fill="F2F2F2" w:themeFill="background1" w:themeFillShade="F2"/>
            <w:vAlign w:val="center"/>
          </w:tcPr>
          <w:p w14:paraId="6B53305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44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172F53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48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236170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01E052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AB8064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0D4ACB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9F32F7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171B90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2D453F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6A58EC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863720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A19B16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6B6E3B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14A47D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9B28F3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22E27B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FB5C04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A9DBA0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FF7A49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A73331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07ADBB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44B820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FC70C4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22E9DD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16A14B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DA9F25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BC220F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17749D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859B4F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47F85F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B42938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423144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0CE17B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D7100E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33D737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7828CB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65E34E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7217B7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A8B028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</w:tr>
      <w:tr w:rsidR="00890E27" w:rsidRPr="00890E27" w14:paraId="2EEB111D" w14:textId="77777777" w:rsidTr="00890E27">
        <w:trPr>
          <w:trHeight w:val="172"/>
          <w:jc w:val="center"/>
        </w:trPr>
        <w:tc>
          <w:tcPr>
            <w:tcW w:w="132" w:type="pct"/>
            <w:shd w:val="clear" w:color="auto" w:fill="F2F2F2" w:themeFill="background1" w:themeFillShade="F2"/>
            <w:vAlign w:val="center"/>
          </w:tcPr>
          <w:p w14:paraId="231D60C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45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915A2C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E1398B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33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0D79E0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AD6F0D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2E2A16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B56CDD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C22F69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45AB7B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7472F3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0EC1AE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CD06D9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3097F7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E6AEB5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6D43C6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71E31A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C63C5A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AA1BC4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9BFF2B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3D0106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01328A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A0B363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B2C4BA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D60160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A39A66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0B2203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C8B243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0FA29D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823728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2EE381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7EB362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58967E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3643C2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763E7D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EC2679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30C098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FD76B5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63EECB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70CBE3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</w:tr>
      <w:tr w:rsidR="00890E27" w:rsidRPr="00890E27" w14:paraId="7519F6A5" w14:textId="77777777" w:rsidTr="00890E27">
        <w:trPr>
          <w:trHeight w:val="172"/>
          <w:jc w:val="center"/>
        </w:trPr>
        <w:tc>
          <w:tcPr>
            <w:tcW w:w="132" w:type="pct"/>
            <w:shd w:val="clear" w:color="auto" w:fill="F2F2F2" w:themeFill="background1" w:themeFillShade="F2"/>
            <w:vAlign w:val="center"/>
          </w:tcPr>
          <w:p w14:paraId="0AFC4F0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4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C7113B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90F231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38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4C1CC4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14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9C665A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B35C74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92AB6F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6B95F1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082EFB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A3430C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F410E1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DC5D46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9735E8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9FDF6F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EF9770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357C14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89D843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DE56B1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54A7E5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5DE9F5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89463A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FBF4E8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934D44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AC19BD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0834E7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866AF4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6602F6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306999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F3F31A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66016C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F55AA2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46E65C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A44411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780E99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78F0DF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617A62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44E15D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2A798C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29C66A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</w:tr>
      <w:tr w:rsidR="00890E27" w:rsidRPr="00890E27" w14:paraId="7B4F979D" w14:textId="77777777" w:rsidTr="00890E27">
        <w:trPr>
          <w:trHeight w:val="172"/>
          <w:jc w:val="center"/>
        </w:trPr>
        <w:tc>
          <w:tcPr>
            <w:tcW w:w="132" w:type="pct"/>
            <w:shd w:val="clear" w:color="auto" w:fill="F2F2F2" w:themeFill="background1" w:themeFillShade="F2"/>
            <w:vAlign w:val="center"/>
          </w:tcPr>
          <w:p w14:paraId="001805B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4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49FF50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43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786F1B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33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EF301F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24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B9F6BE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24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DFA2F9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2017F9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E8795D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28D6EB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6DC5E9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F26462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A5D80C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022713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45E2EC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C35ACC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231833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083AEA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6D0C04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16DE5E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01A5F0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EBD917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983A72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AB154B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00BFBD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6C987F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C725B0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A1C351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72DFA7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9ED8C4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92B67B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136D53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F9E4AA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6A3319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DB3A74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0246A9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01AE89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358F33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6777E7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13A796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</w:tr>
      <w:tr w:rsidR="00890E27" w:rsidRPr="00890E27" w14:paraId="789A4D09" w14:textId="77777777" w:rsidTr="00890E27">
        <w:trPr>
          <w:trHeight w:val="172"/>
          <w:jc w:val="center"/>
        </w:trPr>
        <w:tc>
          <w:tcPr>
            <w:tcW w:w="132" w:type="pct"/>
            <w:shd w:val="clear" w:color="auto" w:fill="F2F2F2" w:themeFill="background1" w:themeFillShade="F2"/>
            <w:vAlign w:val="center"/>
          </w:tcPr>
          <w:p w14:paraId="37785B4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48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F523C0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0D4FFA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38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6617FB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24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56D7097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70C0"/>
                <w:sz w:val="11"/>
                <w:szCs w:val="11"/>
              </w:rPr>
            </w:pPr>
            <w:r w:rsidRPr="00001976">
              <w:rPr>
                <w:rFonts w:ascii="Arial Narrow" w:hAnsi="Arial Narrow" w:cs="Calibri"/>
                <w:b/>
                <w:color w:val="0070C0"/>
                <w:sz w:val="11"/>
                <w:szCs w:val="11"/>
              </w:rPr>
              <w:t>0.19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28513EB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70C0"/>
                <w:sz w:val="11"/>
                <w:szCs w:val="11"/>
              </w:rPr>
            </w:pPr>
            <w:r w:rsidRPr="00001976">
              <w:rPr>
                <w:rFonts w:ascii="Arial Narrow" w:hAnsi="Arial Narrow" w:cs="Calibri"/>
                <w:b/>
                <w:color w:val="0070C0"/>
                <w:sz w:val="11"/>
                <w:szCs w:val="11"/>
              </w:rPr>
              <w:t>0.19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659E7A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218BDD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A38E37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37A07D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B8BC03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B5AA4A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F6C436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761EBD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2A10D2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781F1E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F2ACE6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83CB33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BB3F32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1835B5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754A37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5113F7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1BD7E1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D9B36D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6937A9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2D31BA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7D9520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72CA76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71E97C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BB2393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F4AA19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D26F6A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AD2216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A57CB4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51F180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4E969D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98EE1E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97E4C7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D48456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</w:tr>
      <w:tr w:rsidR="00890E27" w:rsidRPr="00890E27" w14:paraId="465BCF8B" w14:textId="77777777" w:rsidTr="00890E27">
        <w:trPr>
          <w:trHeight w:val="172"/>
          <w:jc w:val="center"/>
        </w:trPr>
        <w:tc>
          <w:tcPr>
            <w:tcW w:w="132" w:type="pct"/>
            <w:shd w:val="clear" w:color="auto" w:fill="F2F2F2" w:themeFill="background1" w:themeFillShade="F2"/>
            <w:vAlign w:val="center"/>
          </w:tcPr>
          <w:p w14:paraId="528A585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49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06AF39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48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210C63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89139A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38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65E417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43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902651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43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BED350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48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617B87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70D6BA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8E8A4A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000E46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D47C99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60D953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2219C3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E72F04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A77B44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D4B9FF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945C6D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4E8F6F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85881E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67B8E7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D167E5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2F9D88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5F37AE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8BD84B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9995A2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B24D68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F45ACC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F02956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129758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E8F1E0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37FC5C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7D3B42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FB3358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91A45F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FFA726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6041F0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72642A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1D8D47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</w:tr>
      <w:tr w:rsidR="00890E27" w:rsidRPr="00890E27" w14:paraId="7FAE36DA" w14:textId="77777777" w:rsidTr="00890E27">
        <w:trPr>
          <w:trHeight w:val="172"/>
          <w:jc w:val="center"/>
        </w:trPr>
        <w:tc>
          <w:tcPr>
            <w:tcW w:w="132" w:type="pct"/>
            <w:shd w:val="clear" w:color="auto" w:fill="F2F2F2" w:themeFill="background1" w:themeFillShade="F2"/>
            <w:vAlign w:val="center"/>
          </w:tcPr>
          <w:p w14:paraId="4B35DA1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5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BFB9E7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EFAD80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83D6E9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7C9451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F6D5FB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1FD1AA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5F4ADE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5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6C0F91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421F18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53C9F8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1C0570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AD6A93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826736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625264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A39798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9F8422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40EB3C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3148CF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670191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57EBCB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A1B08B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A29D92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27B848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797279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CD5FCA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84AAA1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36C5E9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F75BB1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29670D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072BC4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CAE763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BF913B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D75114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F243EB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C8794D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8655D6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3BC66D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DC1678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</w:tr>
      <w:tr w:rsidR="00890E27" w:rsidRPr="00890E27" w14:paraId="120B83F6" w14:textId="77777777" w:rsidTr="00890E27">
        <w:trPr>
          <w:trHeight w:val="172"/>
          <w:jc w:val="center"/>
        </w:trPr>
        <w:tc>
          <w:tcPr>
            <w:tcW w:w="132" w:type="pct"/>
            <w:shd w:val="clear" w:color="auto" w:fill="F2F2F2" w:themeFill="background1" w:themeFillShade="F2"/>
            <w:vAlign w:val="center"/>
          </w:tcPr>
          <w:p w14:paraId="597B570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5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BC6C84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3FDA3E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486C96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48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1E8B25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48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70E38E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43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7AAB20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A7D109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24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AF2140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3F5FED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F3D885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6A376F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81714D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887E17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FE145C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03EE24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77C52E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784507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A10A19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B13804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62C477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BBF1BE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D9EBED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E0D22F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90423B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EDC162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C4A9FC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5DF4A7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238762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B1A3FA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9083F4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C6FA84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298B6A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7A47B3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C16BBB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F2BA50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866158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F554AD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624EFA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</w:tr>
      <w:tr w:rsidR="00890E27" w:rsidRPr="00890E27" w14:paraId="3B578987" w14:textId="77777777" w:rsidTr="00890E27">
        <w:trPr>
          <w:trHeight w:val="172"/>
          <w:jc w:val="center"/>
        </w:trPr>
        <w:tc>
          <w:tcPr>
            <w:tcW w:w="132" w:type="pct"/>
            <w:shd w:val="clear" w:color="auto" w:fill="F2F2F2" w:themeFill="background1" w:themeFillShade="F2"/>
            <w:vAlign w:val="center"/>
          </w:tcPr>
          <w:p w14:paraId="5ED22C1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5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FF333C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015E13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26E9E6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8BEB22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6C53D8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7D59F0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942EAF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73C151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702D32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26B3BF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6E7259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C996BD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4CC10F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3B3D47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4EA689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FBB4BC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F5648B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C2F616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0B8819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1512BA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2050B7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695FE5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34A4FB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4E083E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4313B1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FB5AD9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7D13C7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1098D6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683738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BF3CF4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364548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B0A8DB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EEA74F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3956A3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618950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819E73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4C8E3C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9D63FB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</w:tr>
      <w:tr w:rsidR="00890E27" w:rsidRPr="00890E27" w14:paraId="54E8D387" w14:textId="77777777" w:rsidTr="00890E27">
        <w:trPr>
          <w:trHeight w:val="172"/>
          <w:jc w:val="center"/>
        </w:trPr>
        <w:tc>
          <w:tcPr>
            <w:tcW w:w="132" w:type="pct"/>
            <w:shd w:val="clear" w:color="auto" w:fill="F2F2F2" w:themeFill="background1" w:themeFillShade="F2"/>
            <w:vAlign w:val="center"/>
          </w:tcPr>
          <w:p w14:paraId="2843DA6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5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E1EA3D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8815E8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6153E6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48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80901C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48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C96779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376306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48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82B856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8A9C42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5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3D67F5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6E09D9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38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209F03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25213D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1D054C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0524F0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0AECAD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CA840E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DCF54A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5EF905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281353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1E46AF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2E908C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101D1B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DD65D9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3D2935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06C920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02B13A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F9E945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1AE766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D00ECE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78CA56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9B1E0D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80C81E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2E18D2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1F02CF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5FAC55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07290E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62CA02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9094D5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</w:tr>
      <w:tr w:rsidR="00890E27" w:rsidRPr="00890E27" w14:paraId="2786930D" w14:textId="77777777" w:rsidTr="00890E27">
        <w:trPr>
          <w:trHeight w:val="172"/>
          <w:jc w:val="center"/>
        </w:trPr>
        <w:tc>
          <w:tcPr>
            <w:tcW w:w="132" w:type="pct"/>
            <w:shd w:val="clear" w:color="auto" w:fill="F2F2F2" w:themeFill="background1" w:themeFillShade="F2"/>
            <w:vAlign w:val="center"/>
          </w:tcPr>
          <w:p w14:paraId="0307C27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53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BBC936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C6F51B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59E1FD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E39210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0B5B94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692A70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31F5CA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532AF6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4803E3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6DE98A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491D5C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29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9C391E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EC13DD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66EECD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880349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96D775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78733B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8D7024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B7EB2E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6A3588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38948C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4B9EA9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B6A474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73E2CB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74636D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BB3494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80DDFF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756A82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27EBA3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2B9963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4C54AA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FCCA9E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99ECB3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BE72E6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EEC50C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AE3CBF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013BAB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FEFA47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</w:tr>
      <w:tr w:rsidR="00890E27" w:rsidRPr="00890E27" w14:paraId="6D3EFC4D" w14:textId="77777777" w:rsidTr="00890E27">
        <w:trPr>
          <w:trHeight w:val="172"/>
          <w:jc w:val="center"/>
        </w:trPr>
        <w:tc>
          <w:tcPr>
            <w:tcW w:w="132" w:type="pct"/>
            <w:shd w:val="clear" w:color="auto" w:fill="F2F2F2" w:themeFill="background1" w:themeFillShade="F2"/>
            <w:vAlign w:val="center"/>
          </w:tcPr>
          <w:p w14:paraId="70C4176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54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DC21D9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AF6D23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9EAB0E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B91D84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523CCE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97885F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FB862F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FB8AE4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B04091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4DD323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4DB20D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586F9C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33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628E07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93836A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C94B2E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FA1124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147020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C250D3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4791F5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5B4526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1CB092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52BB44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8AFD2B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C33CF4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AA2FEE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A19BB4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832B16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BCD1DC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6FD29B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93584F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53B599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0E7D4F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8E2A21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970037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94213A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6F78C5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1D077D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5926BD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</w:tr>
      <w:tr w:rsidR="00890E27" w:rsidRPr="00890E27" w14:paraId="70AB253F" w14:textId="77777777" w:rsidTr="00890E27">
        <w:trPr>
          <w:trHeight w:val="172"/>
          <w:jc w:val="center"/>
        </w:trPr>
        <w:tc>
          <w:tcPr>
            <w:tcW w:w="132" w:type="pct"/>
            <w:shd w:val="clear" w:color="auto" w:fill="F2F2F2" w:themeFill="background1" w:themeFillShade="F2"/>
            <w:vAlign w:val="center"/>
          </w:tcPr>
          <w:p w14:paraId="24620BD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55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06CDFF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BD7FA2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7A5006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00CBBB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38A4EF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C03703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AF56AD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4117B8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DBD8CF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BD6ABA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58465D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3447F3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38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5D22A9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43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AB8BE1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C6267E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637FA8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C93EEE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241F60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788550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432589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A7C6B8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236AE8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6D2549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E0540F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A99F81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FCFFC5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911BD5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898F9E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FB7400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420EA3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DC73D3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F84480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0CB7D8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99C314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81AA32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0F27B9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17B467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14A0B9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</w:tr>
      <w:tr w:rsidR="00890E27" w:rsidRPr="00890E27" w14:paraId="0FCA2AED" w14:textId="77777777" w:rsidTr="00890E27">
        <w:trPr>
          <w:trHeight w:val="172"/>
          <w:jc w:val="center"/>
        </w:trPr>
        <w:tc>
          <w:tcPr>
            <w:tcW w:w="132" w:type="pct"/>
            <w:shd w:val="clear" w:color="auto" w:fill="F2F2F2" w:themeFill="background1" w:themeFillShade="F2"/>
            <w:vAlign w:val="center"/>
          </w:tcPr>
          <w:p w14:paraId="70C0E51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5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32158E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15D778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9BE6FE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9D8855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27FC42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A93ECF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7F5DA4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DC3B1E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78BE7A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D4275C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9AD9FD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4DA1D0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E985D2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63B53B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29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D06D76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A81D73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22B3D1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FD4685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2B38D2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D3BBA6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76B176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26E7CF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3BC53B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AE45A5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56B752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67B45E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2362AE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318B44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5C9429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50C6E2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8EBA49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316129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0D40DB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21DE2D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F93608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3EA3A3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BC8F5E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78F4EA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</w:tr>
      <w:tr w:rsidR="00890E27" w:rsidRPr="00890E27" w14:paraId="2846BE69" w14:textId="77777777" w:rsidTr="00890E27">
        <w:trPr>
          <w:trHeight w:val="172"/>
          <w:jc w:val="center"/>
        </w:trPr>
        <w:tc>
          <w:tcPr>
            <w:tcW w:w="132" w:type="pct"/>
            <w:shd w:val="clear" w:color="auto" w:fill="F2F2F2" w:themeFill="background1" w:themeFillShade="F2"/>
            <w:vAlign w:val="center"/>
          </w:tcPr>
          <w:p w14:paraId="59DD850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5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2459A4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33CD19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F40627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40F6C2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EB572C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2012F3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27DDCD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18E58A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5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CED01F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B71838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CD086D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6D114E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E1AFFD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CD5978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48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921CC6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38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0ABB9D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705B4A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0EFC64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9957AD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695572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A3E3C7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0A2FA1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760782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AEE546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4298E6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949A13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8BBC9D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73A789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93244D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88837E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CD5C1E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F7BC59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A57ADE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0B69F4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908468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D86483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38D3A9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C0CF60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</w:tr>
      <w:tr w:rsidR="00890E27" w:rsidRPr="00890E27" w14:paraId="4AB35BFA" w14:textId="77777777" w:rsidTr="00890E27">
        <w:trPr>
          <w:trHeight w:val="172"/>
          <w:jc w:val="center"/>
        </w:trPr>
        <w:tc>
          <w:tcPr>
            <w:tcW w:w="132" w:type="pct"/>
            <w:shd w:val="clear" w:color="auto" w:fill="F2F2F2" w:themeFill="background1" w:themeFillShade="F2"/>
            <w:vAlign w:val="center"/>
          </w:tcPr>
          <w:p w14:paraId="3D039C8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58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E98035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8C3F6F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0E658F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FEEEF0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C5441A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76744F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FCC778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212C67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555B60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435E83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31B4BF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93F355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8ED9A2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E3EA9D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48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505C23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8F8AB8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43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6D8EA9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AACF54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8499A4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AAF68B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650D15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57B5AB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854A24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1E18E2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5172F4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57DB11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1FF108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129D0B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C39469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C54D7B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DE4FD7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4DCCAF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562848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F83D88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015D16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00F8F5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FFB19E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F1CB0B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</w:tr>
      <w:tr w:rsidR="00890E27" w:rsidRPr="00890E27" w14:paraId="3F94AE35" w14:textId="77777777" w:rsidTr="00890E27">
        <w:trPr>
          <w:trHeight w:val="172"/>
          <w:jc w:val="center"/>
        </w:trPr>
        <w:tc>
          <w:tcPr>
            <w:tcW w:w="132" w:type="pct"/>
            <w:shd w:val="clear" w:color="auto" w:fill="F2F2F2" w:themeFill="background1" w:themeFillShade="F2"/>
            <w:vAlign w:val="center"/>
          </w:tcPr>
          <w:p w14:paraId="5DDC725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59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D1A67D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90F6C5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FBC248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FD2A14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E8287F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0A636B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38CEDB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088F91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1C8209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596C41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3ED05D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705C30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317A6A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D62317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B1043F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A0B911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33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8C970E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38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2FD101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15EB80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9C648C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6E1925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6B6F97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48DA52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906596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39FDA9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692CD5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8DB882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903E17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4ED782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5268B6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2BE496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912D89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30C39C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7124D9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4380ED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59F598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D39713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FB8620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</w:tr>
      <w:tr w:rsidR="00890E27" w:rsidRPr="00890E27" w14:paraId="293F8C33" w14:textId="77777777" w:rsidTr="00890E27">
        <w:trPr>
          <w:trHeight w:val="172"/>
          <w:jc w:val="center"/>
        </w:trPr>
        <w:tc>
          <w:tcPr>
            <w:tcW w:w="132" w:type="pct"/>
            <w:shd w:val="clear" w:color="auto" w:fill="F2F2F2" w:themeFill="background1" w:themeFillShade="F2"/>
            <w:vAlign w:val="center"/>
          </w:tcPr>
          <w:p w14:paraId="45EC0C0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B96748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60084C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CF1BEA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12CAF2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A48C0A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4131A0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BD9B50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5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A03133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48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304922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1688B7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2BBE44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5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D31FFB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22B049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75C5B3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D24A90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274874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B7732B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6E19AF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80261D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E71A30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888C09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150B09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F93DEA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6D2B82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CEF0B6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9945AF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B72573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C8906F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FDD02B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CBE80F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3669D6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2B18D9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092193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FDE761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4659E7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97DC91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9998E7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2FA594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</w:tr>
      <w:tr w:rsidR="00890E27" w:rsidRPr="00890E27" w14:paraId="273154CE" w14:textId="77777777" w:rsidTr="00890E27">
        <w:trPr>
          <w:trHeight w:val="172"/>
          <w:jc w:val="center"/>
        </w:trPr>
        <w:tc>
          <w:tcPr>
            <w:tcW w:w="132" w:type="pct"/>
            <w:shd w:val="clear" w:color="auto" w:fill="F2F2F2" w:themeFill="background1" w:themeFillShade="F2"/>
            <w:vAlign w:val="center"/>
          </w:tcPr>
          <w:p w14:paraId="05F25C1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6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DC3B6D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84A6A2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9D7A41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0BF40E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42AA90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3A33EB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8A9F62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B542F4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7A7523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90B1A5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9FE8B8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53C2AB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03F727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D16293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638572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A7579F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7D5EFE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561103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7B8CB2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7566C9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990930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A6559E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D3684A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F8CBC8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52AA06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F57685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74A361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50A909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15A929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AB7075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AA290C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999881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207047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242495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403F30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68F70B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7E5060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824648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</w:tr>
      <w:tr w:rsidR="00890E27" w:rsidRPr="00890E27" w14:paraId="630978D1" w14:textId="77777777" w:rsidTr="00890E27">
        <w:trPr>
          <w:trHeight w:val="172"/>
          <w:jc w:val="center"/>
        </w:trPr>
        <w:tc>
          <w:tcPr>
            <w:tcW w:w="132" w:type="pct"/>
            <w:shd w:val="clear" w:color="auto" w:fill="F2F2F2" w:themeFill="background1" w:themeFillShade="F2"/>
            <w:vAlign w:val="center"/>
          </w:tcPr>
          <w:p w14:paraId="2A8F1A8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6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EF8C57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8BD4B9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108B68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64ED2A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8F4FFD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A073EB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2FD85A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2FD916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4C0745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63CD9F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783C6A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569E02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9C8CA9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71143A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C5CF8A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5BB946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38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83911A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38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068070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48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1E2173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9A289D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38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B8F525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4571E9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D3D3CC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1527C4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476C10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AD71DF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9A4EFB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78DCDE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620B8C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05DD4C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AB7D2D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92177E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4027A7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E20157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FE577D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13235C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E45537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49F6C4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</w:tr>
      <w:tr w:rsidR="00890E27" w:rsidRPr="00890E27" w14:paraId="18D26C2C" w14:textId="77777777" w:rsidTr="00890E27">
        <w:trPr>
          <w:trHeight w:val="172"/>
          <w:jc w:val="center"/>
        </w:trPr>
        <w:tc>
          <w:tcPr>
            <w:tcW w:w="132" w:type="pct"/>
            <w:shd w:val="clear" w:color="auto" w:fill="F2F2F2" w:themeFill="background1" w:themeFillShade="F2"/>
            <w:vAlign w:val="center"/>
          </w:tcPr>
          <w:p w14:paraId="7D6CDD6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6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4761BA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20F6C5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4BD53C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E43B5E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6A6837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D0E1B3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136BC3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BDE418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88575F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30B8A5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CC68D3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82327A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7B51AD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9D4916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ADA5B8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5F63EB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43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2D0787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38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2AAA82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802A79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8E4B64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48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932B5D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14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975C07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566194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8E5B16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ED2D39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90C43B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68E80A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3E935F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4C9302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548608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4AC865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9A9B8C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F218A2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4BE8D7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D45825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EA53BD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3F5557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5DD60A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</w:tr>
      <w:tr w:rsidR="00890E27" w:rsidRPr="00890E27" w14:paraId="073776C6" w14:textId="77777777" w:rsidTr="00890E27">
        <w:trPr>
          <w:trHeight w:val="172"/>
          <w:jc w:val="center"/>
        </w:trPr>
        <w:tc>
          <w:tcPr>
            <w:tcW w:w="132" w:type="pct"/>
            <w:shd w:val="clear" w:color="auto" w:fill="F2F2F2" w:themeFill="background1" w:themeFillShade="F2"/>
            <w:vAlign w:val="center"/>
          </w:tcPr>
          <w:p w14:paraId="5B8C849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63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8C8507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5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7C34EA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AAE293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66F682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AFBD68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A6270A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D89A96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5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535180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5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0E8B50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A76265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1A8913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AD7059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5FEC80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A4B86C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E7E9E3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A89867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8F86A3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D0E56B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A220C9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5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74AC43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A56625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F08C20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43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E089FD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BE913E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7ACACF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673DD3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5F95E6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AA7080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4EAFAD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5A6A45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4FC407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C42671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A7A480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02A30D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DA0DBC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F1C778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22230C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4B6787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</w:tr>
      <w:tr w:rsidR="00890E27" w:rsidRPr="00890E27" w14:paraId="1F94F87A" w14:textId="77777777" w:rsidTr="00890E27">
        <w:trPr>
          <w:trHeight w:val="172"/>
          <w:jc w:val="center"/>
        </w:trPr>
        <w:tc>
          <w:tcPr>
            <w:tcW w:w="132" w:type="pct"/>
            <w:shd w:val="clear" w:color="auto" w:fill="F2F2F2" w:themeFill="background1" w:themeFillShade="F2"/>
            <w:vAlign w:val="center"/>
          </w:tcPr>
          <w:p w14:paraId="75D436B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64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944BBF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5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CEBBB5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A7EAC7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8AAD2A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C603BD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2E3912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F45336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CD2D2C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5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EEC477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97ED57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1D0B88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F43319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FD12F1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7084DA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498311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DA06AB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E2AD82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CB2485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E8D65E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5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18C23C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844FAE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95A74E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48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E442A4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24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8167D2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1CCCE3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910B80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171A5E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FF6B7A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6F083F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403961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8A0BCE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97BC2A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BE69D1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92545D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5F4EB5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FF58F8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A90BC0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D8983D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</w:tr>
      <w:tr w:rsidR="00890E27" w:rsidRPr="00890E27" w14:paraId="58B644A7" w14:textId="77777777" w:rsidTr="00890E27">
        <w:trPr>
          <w:trHeight w:val="172"/>
          <w:jc w:val="center"/>
        </w:trPr>
        <w:tc>
          <w:tcPr>
            <w:tcW w:w="132" w:type="pct"/>
            <w:shd w:val="clear" w:color="auto" w:fill="F2F2F2" w:themeFill="background1" w:themeFillShade="F2"/>
            <w:vAlign w:val="center"/>
          </w:tcPr>
          <w:p w14:paraId="310D1A8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65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EBFFF2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6ABEE3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CDE30D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304437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59C9E7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477451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EA18C3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68D218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F4C021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1F8581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F572A6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E020A3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F4F536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14035E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761507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B59964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6E673C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1F4D1F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828CD4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5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058B62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650ABF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FE20C9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E0A630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43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F862A1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24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90A45E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A2928C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80F37E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AE0ADA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872A87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1B6FF4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46B48C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2D34D1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F42171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57BD69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AE462E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6B22D8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C895B2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C7AA91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</w:tr>
      <w:tr w:rsidR="00890E27" w:rsidRPr="00890E27" w14:paraId="67873047" w14:textId="77777777" w:rsidTr="00890E27">
        <w:trPr>
          <w:trHeight w:val="172"/>
          <w:jc w:val="center"/>
        </w:trPr>
        <w:tc>
          <w:tcPr>
            <w:tcW w:w="132" w:type="pct"/>
            <w:shd w:val="clear" w:color="auto" w:fill="F2F2F2" w:themeFill="background1" w:themeFillShade="F2"/>
            <w:vAlign w:val="center"/>
          </w:tcPr>
          <w:p w14:paraId="63749E5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6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BEA9FF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307509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AACBCB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5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FD0102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5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C09261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5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6077D2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5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859F6F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E6571B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5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4C7AA9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AE7E5B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5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D64007C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1"/>
                <w:szCs w:val="11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1"/>
                <w:szCs w:val="11"/>
              </w:rPr>
              <w:t>1.0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07363A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5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5C29F8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66F288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171BF9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3D0F9A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3071D3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2F7B53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3F1009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5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FAF638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689723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1EF180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C795D9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38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707772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38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472766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38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634E42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620548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1577BA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42FDA3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AD31EF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05798F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B92F34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F8C88B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D65DA1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76C05F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62C856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506A99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BA5ED2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</w:tr>
      <w:tr w:rsidR="00890E27" w:rsidRPr="00890E27" w14:paraId="5D881931" w14:textId="77777777" w:rsidTr="00890E27">
        <w:trPr>
          <w:trHeight w:val="172"/>
          <w:jc w:val="center"/>
        </w:trPr>
        <w:tc>
          <w:tcPr>
            <w:tcW w:w="132" w:type="pct"/>
            <w:shd w:val="clear" w:color="auto" w:fill="F2F2F2" w:themeFill="background1" w:themeFillShade="F2"/>
            <w:vAlign w:val="center"/>
          </w:tcPr>
          <w:p w14:paraId="4854087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6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AD5433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280CFE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2B5985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BA2AC0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AAF7C7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947945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A137C2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88F42E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B077EF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99F007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3E2496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B278CC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75162C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84718B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A8C666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7410DD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5BC4F6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43E6CD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9E2792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04FA3F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A5214C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9F4965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737BB2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43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014A30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43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2C05DF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38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8E300E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24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7A5EB0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336D20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923FF8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50EC59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2BF334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C1E392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E826BC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C6D5B0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A49FC2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35A36B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6F1AAD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03432A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</w:tr>
      <w:tr w:rsidR="00890E27" w:rsidRPr="00890E27" w14:paraId="73ADFD55" w14:textId="77777777" w:rsidTr="00890E27">
        <w:trPr>
          <w:trHeight w:val="172"/>
          <w:jc w:val="center"/>
        </w:trPr>
        <w:tc>
          <w:tcPr>
            <w:tcW w:w="132" w:type="pct"/>
            <w:shd w:val="clear" w:color="auto" w:fill="F2F2F2" w:themeFill="background1" w:themeFillShade="F2"/>
            <w:vAlign w:val="center"/>
          </w:tcPr>
          <w:p w14:paraId="493B558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68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44DD98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99E67E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D04152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0AC610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012CD3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C578D1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5CBE06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96D9D3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D35759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6EBF7B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5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58A2E1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117450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4C0167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82B269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A74CB7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DADA4A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992D5D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122690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02510A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8FCDD5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7C32F9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60485F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6937E9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36B387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48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363465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38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28E482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772E43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33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DA93ED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0DB739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DEDA93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181828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078CC2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53C077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AF68B1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F43A42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0FE986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228C45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101F8A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</w:tr>
      <w:tr w:rsidR="00890E27" w:rsidRPr="00890E27" w14:paraId="20CB103D" w14:textId="77777777" w:rsidTr="00890E27">
        <w:trPr>
          <w:trHeight w:val="172"/>
          <w:jc w:val="center"/>
        </w:trPr>
        <w:tc>
          <w:tcPr>
            <w:tcW w:w="132" w:type="pct"/>
            <w:shd w:val="clear" w:color="auto" w:fill="F2F2F2" w:themeFill="background1" w:themeFillShade="F2"/>
            <w:vAlign w:val="center"/>
          </w:tcPr>
          <w:p w14:paraId="74DC99C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69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E04DA9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B427E3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0F1CA8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6F31A6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7496D5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6F5513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C3A83E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BE205B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902E39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EE155E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5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5A9F83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4A3C90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A638E6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85AA0C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7D6648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6DA98E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B27DEC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39A7FD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927252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DC874D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E3881F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8DE398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052637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3BF6BA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48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191DD2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33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3DEFCB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C90B0A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38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5D59970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70C0"/>
                <w:sz w:val="11"/>
                <w:szCs w:val="11"/>
              </w:rPr>
            </w:pPr>
            <w:r w:rsidRPr="00001976">
              <w:rPr>
                <w:rFonts w:ascii="Arial Narrow" w:hAnsi="Arial Narrow" w:cs="Calibri"/>
                <w:b/>
                <w:color w:val="0070C0"/>
                <w:sz w:val="11"/>
                <w:szCs w:val="11"/>
              </w:rPr>
              <w:t>0.19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E6C1BF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479374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94B991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43D7E9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62F5D1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214536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0D0EB9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9EAD0C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05842B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504B61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</w:tr>
      <w:tr w:rsidR="00890E27" w:rsidRPr="00890E27" w14:paraId="4659A7AC" w14:textId="77777777" w:rsidTr="00890E27">
        <w:trPr>
          <w:trHeight w:val="172"/>
          <w:jc w:val="center"/>
        </w:trPr>
        <w:tc>
          <w:tcPr>
            <w:tcW w:w="132" w:type="pct"/>
            <w:shd w:val="clear" w:color="auto" w:fill="F2F2F2" w:themeFill="background1" w:themeFillShade="F2"/>
            <w:vAlign w:val="center"/>
          </w:tcPr>
          <w:p w14:paraId="293AB34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BFB75D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8E49FE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5D7693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3EC25F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5795D6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C012F2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47BCDB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C90467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48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5ED152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351810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8CF35F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0572C5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B4BC72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5236DE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B3BBE6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E04A24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2D2596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ABDB06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A25E27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43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A6D06A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3A438C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E2453B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2AD3AE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ABA51A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8DBD01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3CB847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1A6596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5BF609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9E83FF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DEBB84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709872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393040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A0ECCC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4D38DC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2F37CD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209F52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30E2B2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19AAFD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</w:tr>
      <w:tr w:rsidR="00890E27" w:rsidRPr="00890E27" w14:paraId="502A38F2" w14:textId="77777777" w:rsidTr="00890E27">
        <w:trPr>
          <w:trHeight w:val="172"/>
          <w:jc w:val="center"/>
        </w:trPr>
        <w:tc>
          <w:tcPr>
            <w:tcW w:w="132" w:type="pct"/>
            <w:shd w:val="clear" w:color="auto" w:fill="F2F2F2" w:themeFill="background1" w:themeFillShade="F2"/>
            <w:vAlign w:val="center"/>
          </w:tcPr>
          <w:p w14:paraId="78824B0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7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985015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5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E9150A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7CF0B2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CEBA8C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7B639A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4CD817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AECCA5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91B14B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EF78C2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9C8607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729030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B6608E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471165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1738BF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8CDFDB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18C288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8FBC05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D0DFE9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CED3A9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3EE0BE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48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E4C3EB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E0FC8F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E9E035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EF44A9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CDDB4E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43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072EBE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3D09D6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38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534A51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29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FADF6D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14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FE3524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ED81BC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3AF4F2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77D6B0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17FEB2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36CD12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0A1399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42AF69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F4333E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</w:tr>
      <w:tr w:rsidR="00890E27" w:rsidRPr="00890E27" w14:paraId="74462B59" w14:textId="77777777" w:rsidTr="00890E27">
        <w:trPr>
          <w:trHeight w:val="172"/>
          <w:jc w:val="center"/>
        </w:trPr>
        <w:tc>
          <w:tcPr>
            <w:tcW w:w="132" w:type="pct"/>
            <w:shd w:val="clear" w:color="auto" w:fill="F2F2F2" w:themeFill="background1" w:themeFillShade="F2"/>
            <w:vAlign w:val="center"/>
          </w:tcPr>
          <w:p w14:paraId="7ED77FA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C48ADB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B3D182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1D36AE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6B7F8E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AD4948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853CED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2341F5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4A3672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BBA455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40347E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5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CEABB1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4184E7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3867D9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98D3F0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AB7F7B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EA5F65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FE8A54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B1857D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FEE0FB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ADEE0F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36A122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746CCD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22C2A5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3604EB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0B80AB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48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F80A2B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4F021B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B49AAB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33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42789F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14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BE3E3B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0A4361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29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6BC73F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6BA840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C67108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8F1CFC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FBBE85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6CC570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83354B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</w:tr>
      <w:tr w:rsidR="00890E27" w:rsidRPr="00890E27" w14:paraId="2E13AB1E" w14:textId="77777777" w:rsidTr="00890E27">
        <w:trPr>
          <w:trHeight w:val="172"/>
          <w:jc w:val="center"/>
        </w:trPr>
        <w:tc>
          <w:tcPr>
            <w:tcW w:w="132" w:type="pct"/>
            <w:shd w:val="clear" w:color="auto" w:fill="F2F2F2" w:themeFill="background1" w:themeFillShade="F2"/>
            <w:vAlign w:val="center"/>
          </w:tcPr>
          <w:p w14:paraId="42F9F5F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7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A5E99B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A3CD5A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ADD5A6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8E13EF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43949A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4CB167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E29665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547D74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01B415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0A7AD4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BAF7FF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6CE0F2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A277FB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85B6CB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6659AA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2EA656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541533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6218E2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056C0E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B338F9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417C79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F50563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807CFC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EBAB25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B57FA5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48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92C7DF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AE8CE0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03410C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38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875356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29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38F963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682092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24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5A6FDB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29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25FD3F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1542C1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52D058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B3A512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749279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C8038E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</w:tr>
      <w:tr w:rsidR="00890E27" w:rsidRPr="00890E27" w14:paraId="03408185" w14:textId="77777777" w:rsidTr="00890E27">
        <w:trPr>
          <w:trHeight w:val="172"/>
          <w:jc w:val="center"/>
        </w:trPr>
        <w:tc>
          <w:tcPr>
            <w:tcW w:w="132" w:type="pct"/>
            <w:shd w:val="clear" w:color="auto" w:fill="F2F2F2" w:themeFill="background1" w:themeFillShade="F2"/>
            <w:vAlign w:val="center"/>
          </w:tcPr>
          <w:p w14:paraId="4398766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73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B02A1A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F00A73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71C96A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ECBF65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1B6E6A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0BBC6E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ECB2A4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32261E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913A36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1708C3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5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5C120F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D1A293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FAB6D5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E8E2D9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F78FB2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F47476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C8B248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104BD9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DE9F0F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2CE2CE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A9CF5A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288E4C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8BE843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FE2C92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43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A4B131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D27345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410AEA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F09E2F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38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955C9F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38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B3202A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89C155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29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6EC44B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43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114CF3C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70C0"/>
                <w:sz w:val="11"/>
                <w:szCs w:val="11"/>
              </w:rPr>
            </w:pPr>
            <w:r w:rsidRPr="00001976">
              <w:rPr>
                <w:rFonts w:ascii="Arial Narrow" w:hAnsi="Arial Narrow" w:cs="Calibri"/>
                <w:b/>
                <w:color w:val="0070C0"/>
                <w:sz w:val="11"/>
                <w:szCs w:val="11"/>
              </w:rPr>
              <w:t>0.19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65F17D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921CA2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0540A9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327EC7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DA7A3B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</w:tr>
      <w:tr w:rsidR="00890E27" w:rsidRPr="00890E27" w14:paraId="082AA2E9" w14:textId="77777777" w:rsidTr="00890E27">
        <w:trPr>
          <w:trHeight w:val="172"/>
          <w:jc w:val="center"/>
        </w:trPr>
        <w:tc>
          <w:tcPr>
            <w:tcW w:w="132" w:type="pct"/>
            <w:shd w:val="clear" w:color="auto" w:fill="F2F2F2" w:themeFill="background1" w:themeFillShade="F2"/>
            <w:vAlign w:val="center"/>
          </w:tcPr>
          <w:p w14:paraId="5CB57D3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74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991A62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5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39F609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448319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0A3D11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79A1C2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E36DD1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9CD45F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3015FC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6C35F3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02843E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3C1D1F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DA1549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136E69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2382E0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04B9FB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03ACDA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AF1476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54D274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BE918C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8693EE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89FC47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440F62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B30FA3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0FC9A2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5B19EA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A20757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A4809C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48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8AD3C6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38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8F29B4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29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E3BA93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1D691B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14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FA02BC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33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EBC9ADB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70C0"/>
                <w:sz w:val="11"/>
                <w:szCs w:val="11"/>
              </w:rPr>
            </w:pPr>
            <w:r w:rsidRPr="00001976">
              <w:rPr>
                <w:rFonts w:ascii="Arial Narrow" w:hAnsi="Arial Narrow" w:cs="Calibri"/>
                <w:b/>
                <w:color w:val="0070C0"/>
                <w:sz w:val="11"/>
                <w:szCs w:val="11"/>
              </w:rPr>
              <w:t>0.19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48D9F6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24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829C03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4C09B0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C07741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4FC8FF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</w:tr>
      <w:tr w:rsidR="00890E27" w:rsidRPr="00890E27" w14:paraId="4362A592" w14:textId="77777777" w:rsidTr="00890E27">
        <w:trPr>
          <w:trHeight w:val="172"/>
          <w:jc w:val="center"/>
        </w:trPr>
        <w:tc>
          <w:tcPr>
            <w:tcW w:w="132" w:type="pct"/>
            <w:shd w:val="clear" w:color="auto" w:fill="F2F2F2" w:themeFill="background1" w:themeFillShade="F2"/>
            <w:vAlign w:val="center"/>
          </w:tcPr>
          <w:p w14:paraId="66B88B6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75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0C7CDB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C2B0E1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AC9505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81B0ED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11518A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15FDAF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560323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67229F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4C0A9F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E46572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5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B896F5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282560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D2AD4BB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1"/>
                <w:szCs w:val="11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1"/>
                <w:szCs w:val="11"/>
              </w:rPr>
              <w:t>1.0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F2FFEC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5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F4CDD0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5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2C8F24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20323E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D84F86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13B97E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63F9A7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115926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39D9A9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03F3B7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4D8093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EE6281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E9C110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44544B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06A8CF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2AE505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44E1D5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3C92BE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48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7A578A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212B30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33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26ADFE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24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91C318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33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9A5D48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9D60A0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34B1B4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</w:tr>
      <w:tr w:rsidR="00890E27" w:rsidRPr="00890E27" w14:paraId="6FB58E18" w14:textId="77777777" w:rsidTr="00890E27">
        <w:trPr>
          <w:trHeight w:val="172"/>
          <w:jc w:val="center"/>
        </w:trPr>
        <w:tc>
          <w:tcPr>
            <w:tcW w:w="132" w:type="pct"/>
            <w:shd w:val="clear" w:color="auto" w:fill="F2F2F2" w:themeFill="background1" w:themeFillShade="F2"/>
            <w:vAlign w:val="center"/>
          </w:tcPr>
          <w:p w14:paraId="3A76BB0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8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7F14E4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F552B7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170A80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9EAF8D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65A652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4E805F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43A1C1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4556BB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C12038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A1E26C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5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1C2D791" w14:textId="77777777" w:rsidR="00890E27" w:rsidRPr="00001976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b/>
                <w:color w:val="00B050"/>
                <w:sz w:val="11"/>
                <w:szCs w:val="11"/>
              </w:rPr>
            </w:pPr>
            <w:r w:rsidRPr="00001976">
              <w:rPr>
                <w:rFonts w:ascii="Arial Narrow" w:hAnsi="Arial Narrow" w:cs="Calibri"/>
                <w:b/>
                <w:color w:val="00B050"/>
                <w:sz w:val="11"/>
                <w:szCs w:val="11"/>
              </w:rPr>
              <w:t>1.0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AD4BAE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5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E13190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DB48EC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2D5D1E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FE1E5C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837F35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57FDD8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562341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48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37480F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7834E5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360CFD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413724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915018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5E7DD0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B161DB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A7FEC9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8A3824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3C953C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D9EDFE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38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300F4E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6BFA35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0EA62F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AE3DBF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27AC06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A347DF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AD2712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64C145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 </w:t>
            </w:r>
          </w:p>
        </w:tc>
      </w:tr>
      <w:tr w:rsidR="00890E27" w:rsidRPr="00890E27" w14:paraId="31FE14B8" w14:textId="77777777" w:rsidTr="00890E27">
        <w:trPr>
          <w:trHeight w:val="172"/>
          <w:jc w:val="center"/>
        </w:trPr>
        <w:tc>
          <w:tcPr>
            <w:tcW w:w="132" w:type="pct"/>
            <w:shd w:val="clear" w:color="auto" w:fill="F2F2F2" w:themeFill="background1" w:themeFillShade="F2"/>
            <w:vAlign w:val="center"/>
          </w:tcPr>
          <w:p w14:paraId="231920E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</w:pPr>
            <w:r w:rsidRPr="00890E27">
              <w:rPr>
                <w:rFonts w:ascii="Arial Narrow" w:eastAsia="Times New Roman" w:hAnsi="Arial Narrow" w:cs="Times New Roman"/>
                <w:b/>
                <w:bCs/>
                <w:sz w:val="11"/>
                <w:szCs w:val="11"/>
                <w:lang w:eastAsia="en-GB"/>
              </w:rPr>
              <w:t>V9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6105D9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CE3469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618F04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5C73F5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7D6D5F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7DC006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E088A2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8A88AA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4DC010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71F897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FEA392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479E941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9A3D57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D40853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F43E3D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A88FD9B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476143A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0F2C4A4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C6EC40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5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0635BCC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EC5626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55BB85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ABCD08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898B7D7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90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5D1830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19D82A8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2AA475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097EB191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5C6EB18F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7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D9EA965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AD5577D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158A4169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62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3FC1B4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29B06816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F95EB6E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81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6575DA30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76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75404DC2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0.48</w:t>
            </w:r>
          </w:p>
        </w:tc>
        <w:tc>
          <w:tcPr>
            <w:tcW w:w="128" w:type="pct"/>
            <w:shd w:val="clear" w:color="auto" w:fill="auto"/>
            <w:noWrap/>
            <w:vAlign w:val="center"/>
            <w:hideMark/>
          </w:tcPr>
          <w:p w14:paraId="3EF40203" w14:textId="77777777" w:rsidR="00890E27" w:rsidRPr="00890E27" w:rsidRDefault="00890E27" w:rsidP="00890E27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1"/>
                <w:szCs w:val="11"/>
              </w:rPr>
            </w:pPr>
            <w:r w:rsidRPr="00890E27">
              <w:rPr>
                <w:rFonts w:ascii="Arial Narrow" w:hAnsi="Arial Narrow" w:cs="Calibri"/>
                <w:color w:val="000000"/>
                <w:sz w:val="11"/>
                <w:szCs w:val="11"/>
              </w:rPr>
              <w:t>***</w:t>
            </w:r>
          </w:p>
        </w:tc>
      </w:tr>
    </w:tbl>
    <w:p w14:paraId="7B6D9255" w14:textId="77777777" w:rsidR="00235079" w:rsidRPr="0007461E" w:rsidRDefault="00391CFD" w:rsidP="00091A8F">
      <w:pPr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  <w:r w:rsidRPr="0007461E">
        <w:rPr>
          <w:rFonts w:ascii="Times New Roman" w:hAnsi="Times New Roman" w:cs="Times New Roman"/>
          <w:b/>
          <w:sz w:val="20"/>
          <w:szCs w:val="20"/>
        </w:rPr>
        <w:t>Here</w:t>
      </w:r>
      <w:r w:rsidRPr="0007461E">
        <w:rPr>
          <w:rFonts w:ascii="Times New Roman" w:hAnsi="Times New Roman" w:cs="Times New Roman"/>
          <w:sz w:val="20"/>
          <w:szCs w:val="20"/>
        </w:rPr>
        <w:t>, V43=</w:t>
      </w:r>
      <w:r w:rsidR="00C96BC4" w:rsidRPr="0007461E">
        <w:rPr>
          <w:rFonts w:ascii="Times New Roman" w:hAnsi="Times New Roman" w:cs="Times New Roman"/>
          <w:sz w:val="20"/>
          <w:szCs w:val="20"/>
        </w:rPr>
        <w:t>9002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C96BC4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44=</w:t>
      </w:r>
      <w:r w:rsidR="00C96BC4" w:rsidRPr="0007461E">
        <w:rPr>
          <w:rFonts w:ascii="Times New Roman" w:hAnsi="Times New Roman" w:cs="Times New Roman"/>
          <w:sz w:val="20"/>
          <w:szCs w:val="20"/>
        </w:rPr>
        <w:t>9003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C96BC4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45=</w:t>
      </w:r>
      <w:r w:rsidR="00C96BC4" w:rsidRPr="0007461E">
        <w:rPr>
          <w:rFonts w:ascii="Times New Roman" w:hAnsi="Times New Roman" w:cs="Times New Roman"/>
          <w:sz w:val="20"/>
          <w:szCs w:val="20"/>
        </w:rPr>
        <w:t>9004</w:t>
      </w:r>
      <w:r w:rsidR="00EE7F4D" w:rsidRPr="0007461E">
        <w:rPr>
          <w:rFonts w:ascii="Times New Roman" w:hAnsi="Times New Roman" w:cs="Times New Roman"/>
          <w:sz w:val="20"/>
          <w:szCs w:val="20"/>
        </w:rPr>
        <w:t xml:space="preserve">; </w:t>
      </w:r>
      <w:r w:rsidRPr="0007461E">
        <w:rPr>
          <w:rFonts w:ascii="Times New Roman" w:hAnsi="Times New Roman" w:cs="Times New Roman"/>
          <w:sz w:val="20"/>
          <w:szCs w:val="20"/>
        </w:rPr>
        <w:t>V46=</w:t>
      </w:r>
      <w:r w:rsidR="00C96BC4" w:rsidRPr="0007461E">
        <w:rPr>
          <w:rFonts w:ascii="Times New Roman" w:hAnsi="Times New Roman" w:cs="Times New Roman"/>
          <w:sz w:val="20"/>
          <w:szCs w:val="20"/>
        </w:rPr>
        <w:t>9005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C96BC4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47=</w:t>
      </w:r>
      <w:r w:rsidR="00C96BC4" w:rsidRPr="0007461E">
        <w:rPr>
          <w:rFonts w:ascii="Times New Roman" w:hAnsi="Times New Roman" w:cs="Times New Roman"/>
          <w:sz w:val="20"/>
          <w:szCs w:val="20"/>
        </w:rPr>
        <w:t>9006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C96BC4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48=</w:t>
      </w:r>
      <w:r w:rsidR="00C96BC4" w:rsidRPr="0007461E">
        <w:rPr>
          <w:rFonts w:ascii="Times New Roman" w:hAnsi="Times New Roman" w:cs="Times New Roman"/>
          <w:sz w:val="20"/>
          <w:szCs w:val="20"/>
        </w:rPr>
        <w:t>9007</w:t>
      </w:r>
      <w:r w:rsidR="00EE7F4D" w:rsidRPr="0007461E">
        <w:rPr>
          <w:rFonts w:ascii="Times New Roman" w:hAnsi="Times New Roman" w:cs="Times New Roman"/>
          <w:sz w:val="20"/>
          <w:szCs w:val="20"/>
        </w:rPr>
        <w:t xml:space="preserve">; </w:t>
      </w:r>
      <w:r w:rsidRPr="0007461E">
        <w:rPr>
          <w:rFonts w:ascii="Times New Roman" w:hAnsi="Times New Roman" w:cs="Times New Roman"/>
          <w:sz w:val="20"/>
          <w:szCs w:val="20"/>
        </w:rPr>
        <w:t>V49=</w:t>
      </w:r>
      <w:r w:rsidR="00C96BC4" w:rsidRPr="0007461E">
        <w:rPr>
          <w:rFonts w:ascii="Times New Roman" w:hAnsi="Times New Roman" w:cs="Times New Roman"/>
          <w:sz w:val="20"/>
          <w:szCs w:val="20"/>
        </w:rPr>
        <w:t>9009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C96BC4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5=</w:t>
      </w:r>
      <w:r w:rsidR="00C96BC4" w:rsidRPr="0007461E">
        <w:rPr>
          <w:rFonts w:ascii="Times New Roman" w:hAnsi="Times New Roman" w:cs="Times New Roman"/>
          <w:sz w:val="20"/>
          <w:szCs w:val="20"/>
        </w:rPr>
        <w:t xml:space="preserve"> BARI gom-21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C96BC4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50=</w:t>
      </w:r>
      <w:r w:rsidR="00C96BC4" w:rsidRPr="0007461E">
        <w:rPr>
          <w:rFonts w:ascii="Times New Roman" w:hAnsi="Times New Roman" w:cs="Times New Roman"/>
          <w:sz w:val="20"/>
          <w:szCs w:val="20"/>
        </w:rPr>
        <w:t>9010</w:t>
      </w:r>
      <w:r w:rsidR="00EE7F4D" w:rsidRPr="0007461E">
        <w:rPr>
          <w:rFonts w:ascii="Times New Roman" w:hAnsi="Times New Roman" w:cs="Times New Roman"/>
          <w:sz w:val="20"/>
          <w:szCs w:val="20"/>
        </w:rPr>
        <w:t xml:space="preserve">; </w:t>
      </w:r>
      <w:r w:rsidRPr="0007461E">
        <w:rPr>
          <w:rFonts w:ascii="Times New Roman" w:hAnsi="Times New Roman" w:cs="Times New Roman"/>
          <w:sz w:val="20"/>
          <w:szCs w:val="20"/>
        </w:rPr>
        <w:t>V51=</w:t>
      </w:r>
      <w:r w:rsidR="00C96BC4" w:rsidRPr="0007461E">
        <w:rPr>
          <w:rFonts w:ascii="Times New Roman" w:hAnsi="Times New Roman" w:cs="Times New Roman"/>
          <w:sz w:val="20"/>
          <w:szCs w:val="20"/>
        </w:rPr>
        <w:t>9011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C96BC4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52=</w:t>
      </w:r>
      <w:r w:rsidR="00C96BC4" w:rsidRPr="0007461E">
        <w:rPr>
          <w:rFonts w:ascii="Times New Roman" w:hAnsi="Times New Roman" w:cs="Times New Roman"/>
          <w:sz w:val="20"/>
          <w:szCs w:val="20"/>
        </w:rPr>
        <w:t>9013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C96BC4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53=</w:t>
      </w:r>
      <w:r w:rsidR="00C96BC4" w:rsidRPr="0007461E">
        <w:rPr>
          <w:rFonts w:ascii="Times New Roman" w:hAnsi="Times New Roman" w:cs="Times New Roman"/>
          <w:sz w:val="20"/>
          <w:szCs w:val="20"/>
        </w:rPr>
        <w:t>9014</w:t>
      </w:r>
      <w:r w:rsidR="00EE7F4D" w:rsidRPr="0007461E">
        <w:rPr>
          <w:rFonts w:ascii="Times New Roman" w:hAnsi="Times New Roman" w:cs="Times New Roman"/>
          <w:sz w:val="20"/>
          <w:szCs w:val="20"/>
        </w:rPr>
        <w:t xml:space="preserve">; </w:t>
      </w:r>
      <w:r w:rsidRPr="0007461E">
        <w:rPr>
          <w:rFonts w:ascii="Times New Roman" w:hAnsi="Times New Roman" w:cs="Times New Roman"/>
          <w:sz w:val="20"/>
          <w:szCs w:val="20"/>
        </w:rPr>
        <w:t>V54=</w:t>
      </w:r>
      <w:r w:rsidR="00C96BC4" w:rsidRPr="0007461E">
        <w:rPr>
          <w:rFonts w:ascii="Times New Roman" w:hAnsi="Times New Roman" w:cs="Times New Roman"/>
          <w:sz w:val="20"/>
          <w:szCs w:val="20"/>
        </w:rPr>
        <w:t>9017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EE7F4D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55=</w:t>
      </w:r>
      <w:r w:rsidR="00C96BC4" w:rsidRPr="0007461E">
        <w:rPr>
          <w:rFonts w:ascii="Times New Roman" w:hAnsi="Times New Roman" w:cs="Times New Roman"/>
          <w:sz w:val="20"/>
          <w:szCs w:val="20"/>
        </w:rPr>
        <w:t>9018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655771" w:rsidRPr="0007461E">
        <w:rPr>
          <w:rFonts w:ascii="Times New Roman" w:hAnsi="Times New Roman" w:cs="Times New Roman"/>
          <w:sz w:val="20"/>
          <w:szCs w:val="20"/>
        </w:rPr>
        <w:t xml:space="preserve">  </w:t>
      </w:r>
      <w:r w:rsidRPr="0007461E">
        <w:rPr>
          <w:rFonts w:ascii="Times New Roman" w:hAnsi="Times New Roman" w:cs="Times New Roman"/>
          <w:sz w:val="20"/>
          <w:szCs w:val="20"/>
        </w:rPr>
        <w:t>V56=</w:t>
      </w:r>
      <w:r w:rsidR="00C96BC4" w:rsidRPr="0007461E">
        <w:rPr>
          <w:rFonts w:ascii="Times New Roman" w:hAnsi="Times New Roman" w:cs="Times New Roman"/>
          <w:sz w:val="20"/>
          <w:szCs w:val="20"/>
        </w:rPr>
        <w:t>9019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655771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57=</w:t>
      </w:r>
      <w:r w:rsidR="00C96BC4" w:rsidRPr="0007461E">
        <w:rPr>
          <w:rFonts w:ascii="Times New Roman" w:hAnsi="Times New Roman" w:cs="Times New Roman"/>
          <w:sz w:val="20"/>
          <w:szCs w:val="20"/>
        </w:rPr>
        <w:t>9020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655771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58=</w:t>
      </w:r>
      <w:r w:rsidR="00C96BC4" w:rsidRPr="0007461E">
        <w:rPr>
          <w:rFonts w:ascii="Times New Roman" w:hAnsi="Times New Roman" w:cs="Times New Roman"/>
          <w:sz w:val="20"/>
          <w:szCs w:val="20"/>
        </w:rPr>
        <w:t>9022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A40123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59=</w:t>
      </w:r>
      <w:r w:rsidR="00C96BC4" w:rsidRPr="0007461E">
        <w:rPr>
          <w:rFonts w:ascii="Times New Roman" w:hAnsi="Times New Roman" w:cs="Times New Roman"/>
          <w:sz w:val="20"/>
          <w:szCs w:val="20"/>
        </w:rPr>
        <w:t>9024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655771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6=</w:t>
      </w:r>
      <w:r w:rsidR="00C96BC4" w:rsidRPr="0007461E">
        <w:rPr>
          <w:rFonts w:ascii="Times New Roman" w:hAnsi="Times New Roman" w:cs="Times New Roman"/>
          <w:sz w:val="20"/>
          <w:szCs w:val="20"/>
        </w:rPr>
        <w:t xml:space="preserve"> BARI gom-22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655771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60=</w:t>
      </w:r>
      <w:r w:rsidR="00C96BC4" w:rsidRPr="0007461E">
        <w:rPr>
          <w:rFonts w:ascii="Times New Roman" w:hAnsi="Times New Roman" w:cs="Times New Roman"/>
          <w:sz w:val="20"/>
          <w:szCs w:val="20"/>
        </w:rPr>
        <w:t>9025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655771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61=</w:t>
      </w:r>
      <w:r w:rsidR="00C96BC4" w:rsidRPr="0007461E">
        <w:rPr>
          <w:rFonts w:ascii="Times New Roman" w:hAnsi="Times New Roman" w:cs="Times New Roman"/>
          <w:sz w:val="20"/>
          <w:szCs w:val="20"/>
        </w:rPr>
        <w:t>9026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655771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62=</w:t>
      </w:r>
      <w:r w:rsidR="00C96BC4" w:rsidRPr="0007461E">
        <w:rPr>
          <w:rFonts w:ascii="Times New Roman" w:hAnsi="Times New Roman" w:cs="Times New Roman"/>
          <w:sz w:val="20"/>
          <w:szCs w:val="20"/>
        </w:rPr>
        <w:t>9033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655771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63=</w:t>
      </w:r>
      <w:r w:rsidR="00C96BC4" w:rsidRPr="0007461E">
        <w:rPr>
          <w:rFonts w:ascii="Times New Roman" w:hAnsi="Times New Roman" w:cs="Times New Roman"/>
          <w:sz w:val="20"/>
          <w:szCs w:val="20"/>
        </w:rPr>
        <w:t>9035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655771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64=</w:t>
      </w:r>
      <w:r w:rsidR="00C96BC4" w:rsidRPr="0007461E">
        <w:rPr>
          <w:rFonts w:ascii="Times New Roman" w:hAnsi="Times New Roman" w:cs="Times New Roman"/>
          <w:sz w:val="20"/>
          <w:szCs w:val="20"/>
        </w:rPr>
        <w:t>9036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655771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65=</w:t>
      </w:r>
      <w:r w:rsidR="00C96BC4" w:rsidRPr="0007461E">
        <w:rPr>
          <w:rFonts w:ascii="Times New Roman" w:hAnsi="Times New Roman" w:cs="Times New Roman"/>
          <w:sz w:val="20"/>
          <w:szCs w:val="20"/>
        </w:rPr>
        <w:t>9037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655771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66=</w:t>
      </w:r>
      <w:r w:rsidR="00C96BC4" w:rsidRPr="0007461E">
        <w:rPr>
          <w:rFonts w:ascii="Times New Roman" w:hAnsi="Times New Roman" w:cs="Times New Roman"/>
          <w:sz w:val="20"/>
          <w:szCs w:val="20"/>
        </w:rPr>
        <w:t>9040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655771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67=</w:t>
      </w:r>
      <w:r w:rsidR="00C96BC4" w:rsidRPr="0007461E">
        <w:rPr>
          <w:rFonts w:ascii="Times New Roman" w:hAnsi="Times New Roman" w:cs="Times New Roman"/>
          <w:sz w:val="20"/>
          <w:szCs w:val="20"/>
        </w:rPr>
        <w:t>9042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655771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68=</w:t>
      </w:r>
      <w:r w:rsidR="00C96BC4" w:rsidRPr="0007461E">
        <w:rPr>
          <w:rFonts w:ascii="Times New Roman" w:hAnsi="Times New Roman" w:cs="Times New Roman"/>
          <w:sz w:val="20"/>
          <w:szCs w:val="20"/>
        </w:rPr>
        <w:t>9043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655771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69=</w:t>
      </w:r>
      <w:r w:rsidR="00C96BC4" w:rsidRPr="0007461E">
        <w:rPr>
          <w:rFonts w:ascii="Times New Roman" w:hAnsi="Times New Roman" w:cs="Times New Roman"/>
          <w:sz w:val="20"/>
          <w:szCs w:val="20"/>
        </w:rPr>
        <w:t>9044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655771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7=</w:t>
      </w:r>
      <w:r w:rsidR="00C96BC4" w:rsidRPr="0007461E">
        <w:rPr>
          <w:rFonts w:ascii="Times New Roman" w:hAnsi="Times New Roman" w:cs="Times New Roman"/>
          <w:sz w:val="20"/>
          <w:szCs w:val="20"/>
        </w:rPr>
        <w:t xml:space="preserve"> BARI gom-23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655771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70=</w:t>
      </w:r>
      <w:r w:rsidR="00C96BC4" w:rsidRPr="0007461E">
        <w:rPr>
          <w:rFonts w:ascii="Times New Roman" w:hAnsi="Times New Roman" w:cs="Times New Roman"/>
          <w:sz w:val="20"/>
          <w:szCs w:val="20"/>
        </w:rPr>
        <w:t>9045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655771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71=</w:t>
      </w:r>
      <w:r w:rsidR="00C96BC4" w:rsidRPr="0007461E">
        <w:rPr>
          <w:rFonts w:ascii="Times New Roman" w:hAnsi="Times New Roman" w:cs="Times New Roman"/>
          <w:sz w:val="20"/>
          <w:szCs w:val="20"/>
        </w:rPr>
        <w:t>9048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A40123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72=</w:t>
      </w:r>
      <w:r w:rsidR="00C96BC4" w:rsidRPr="0007461E">
        <w:rPr>
          <w:rFonts w:ascii="Times New Roman" w:hAnsi="Times New Roman" w:cs="Times New Roman"/>
          <w:sz w:val="20"/>
          <w:szCs w:val="20"/>
        </w:rPr>
        <w:t>9055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655771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73=</w:t>
      </w:r>
      <w:r w:rsidR="00C96BC4" w:rsidRPr="0007461E">
        <w:rPr>
          <w:rFonts w:ascii="Times New Roman" w:hAnsi="Times New Roman" w:cs="Times New Roman"/>
          <w:sz w:val="20"/>
          <w:szCs w:val="20"/>
        </w:rPr>
        <w:t>9056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655771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74=</w:t>
      </w:r>
      <w:r w:rsidR="00C96BC4" w:rsidRPr="0007461E">
        <w:rPr>
          <w:rFonts w:ascii="Times New Roman" w:hAnsi="Times New Roman" w:cs="Times New Roman"/>
          <w:sz w:val="20"/>
          <w:szCs w:val="20"/>
        </w:rPr>
        <w:t>9057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A40123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75=</w:t>
      </w:r>
      <w:r w:rsidR="00C96BC4" w:rsidRPr="0007461E">
        <w:rPr>
          <w:rFonts w:ascii="Times New Roman" w:hAnsi="Times New Roman" w:cs="Times New Roman"/>
          <w:sz w:val="20"/>
          <w:szCs w:val="20"/>
        </w:rPr>
        <w:t>9060</w:t>
      </w:r>
      <w:r w:rsidRPr="0007461E">
        <w:rPr>
          <w:rFonts w:ascii="Times New Roman" w:hAnsi="Times New Roman" w:cs="Times New Roman"/>
          <w:sz w:val="20"/>
          <w:szCs w:val="20"/>
        </w:rPr>
        <w:t>;</w:t>
      </w:r>
      <w:r w:rsidR="00655771" w:rsidRPr="0007461E">
        <w:rPr>
          <w:rFonts w:ascii="Times New Roman" w:hAnsi="Times New Roman" w:cs="Times New Roman"/>
          <w:sz w:val="20"/>
          <w:szCs w:val="20"/>
        </w:rPr>
        <w:t xml:space="preserve"> </w:t>
      </w:r>
      <w:r w:rsidRPr="0007461E">
        <w:rPr>
          <w:rFonts w:ascii="Times New Roman" w:hAnsi="Times New Roman" w:cs="Times New Roman"/>
          <w:sz w:val="20"/>
          <w:szCs w:val="20"/>
        </w:rPr>
        <w:t>V8=</w:t>
      </w:r>
      <w:r w:rsidR="00C96BC4" w:rsidRPr="0007461E">
        <w:rPr>
          <w:rFonts w:ascii="Times New Roman" w:hAnsi="Times New Roman" w:cs="Times New Roman"/>
          <w:sz w:val="20"/>
          <w:szCs w:val="20"/>
        </w:rPr>
        <w:t xml:space="preserve"> BARI gom-24</w:t>
      </w:r>
      <w:r w:rsidR="00655771" w:rsidRPr="0007461E">
        <w:rPr>
          <w:rFonts w:ascii="Times New Roman" w:hAnsi="Times New Roman" w:cs="Times New Roman"/>
          <w:sz w:val="20"/>
          <w:szCs w:val="20"/>
        </w:rPr>
        <w:t xml:space="preserve"> and </w:t>
      </w:r>
      <w:r w:rsidRPr="0007461E">
        <w:rPr>
          <w:rFonts w:ascii="Times New Roman" w:hAnsi="Times New Roman" w:cs="Times New Roman"/>
          <w:sz w:val="20"/>
          <w:szCs w:val="20"/>
        </w:rPr>
        <w:t>V9=</w:t>
      </w:r>
      <w:r w:rsidR="00C96BC4" w:rsidRPr="0007461E">
        <w:rPr>
          <w:rFonts w:ascii="Times New Roman" w:hAnsi="Times New Roman" w:cs="Times New Roman"/>
          <w:sz w:val="20"/>
          <w:szCs w:val="20"/>
        </w:rPr>
        <w:t xml:space="preserve"> BARI gom-25</w:t>
      </w:r>
      <w:r w:rsidR="00655771" w:rsidRPr="0007461E">
        <w:rPr>
          <w:rFonts w:ascii="Times New Roman" w:hAnsi="Times New Roman" w:cs="Times New Roman"/>
          <w:sz w:val="20"/>
          <w:szCs w:val="20"/>
        </w:rPr>
        <w:t>.</w:t>
      </w:r>
    </w:p>
    <w:sectPr w:rsidR="00235079" w:rsidRPr="0007461E" w:rsidSect="00091A8F">
      <w:headerReference w:type="default" r:id="rId8"/>
      <w:footerReference w:type="default" r:id="rId9"/>
      <w:pgSz w:w="16839" w:h="11907" w:orient="landscape" w:code="9"/>
      <w:pgMar w:top="720" w:right="720" w:bottom="720" w:left="720" w:header="720" w:footer="57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AAF1FB" w14:textId="77777777" w:rsidR="00267FCC" w:rsidRDefault="00267FCC" w:rsidP="00443DB1">
      <w:pPr>
        <w:spacing w:after="0" w:line="240" w:lineRule="auto"/>
      </w:pPr>
      <w:r>
        <w:separator/>
      </w:r>
    </w:p>
  </w:endnote>
  <w:endnote w:type="continuationSeparator" w:id="0">
    <w:p w14:paraId="7CD1F919" w14:textId="77777777" w:rsidR="00267FCC" w:rsidRDefault="00267FCC" w:rsidP="00443D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rinda">
    <w:altName w:val="Bahnschrift Light"/>
    <w:panose1 w:val="020B0502040204020203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ok Antiqua">
    <w:altName w:val="Palatino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 Premier Pro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inion Pro">
    <w:altName w:val="Times New Roman"/>
    <w:panose1 w:val="02040503050306020203"/>
    <w:charset w:val="00"/>
    <w:family w:val="roman"/>
    <w:notTrueType/>
    <w:pitch w:val="default"/>
    <w:sig w:usb0="00000003" w:usb1="00000000" w:usb2="00000000" w:usb3="00000000" w:csb0="00000001" w:csb1="00000000"/>
  </w:font>
  <w:font w:name="-윤명조120">
    <w:panose1 w:val="02030504000101010101"/>
    <w:charset w:val="81"/>
    <w:family w:val="roman"/>
    <w:pitch w:val="variable"/>
    <w:sig w:usb0="800002A7" w:usb1="09D77CFB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나눔명조">
    <w:panose1 w:val="02020603020101020101"/>
    <w:charset w:val="81"/>
    <w:family w:val="roman"/>
    <w:pitch w:val="variable"/>
    <w:sig w:usb0="800002A7" w:usb1="09D7FCFB" w:usb2="00000010" w:usb3="00000000" w:csb0="0008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97184456"/>
      <w:docPartObj>
        <w:docPartGallery w:val="Page Numbers (Bottom of Page)"/>
        <w:docPartUnique/>
      </w:docPartObj>
    </w:sdtPr>
    <w:sdtEndPr/>
    <w:sdtContent>
      <w:p w14:paraId="5008E75C" w14:textId="55E51917" w:rsidR="009659F9" w:rsidRDefault="009659F9">
        <w:pPr>
          <w:pStyle w:val="a8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40493"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00A09FE0" w14:textId="77777777" w:rsidR="009659F9" w:rsidRDefault="009659F9"/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943B2C" w14:textId="77777777" w:rsidR="00267FCC" w:rsidRDefault="00267FCC" w:rsidP="00443DB1">
      <w:pPr>
        <w:spacing w:after="0" w:line="240" w:lineRule="auto"/>
      </w:pPr>
      <w:r>
        <w:separator/>
      </w:r>
    </w:p>
  </w:footnote>
  <w:footnote w:type="continuationSeparator" w:id="0">
    <w:p w14:paraId="32F27452" w14:textId="77777777" w:rsidR="00267FCC" w:rsidRDefault="00267FCC" w:rsidP="00443D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91F8F1" w14:textId="77777777" w:rsidR="009659F9" w:rsidRDefault="009659F9" w:rsidP="00091A8F">
    <w:pPr>
      <w:pStyle w:val="a7"/>
      <w:jc w:val="center"/>
    </w:pPr>
  </w:p>
  <w:p w14:paraId="0307F1F2" w14:textId="77777777" w:rsidR="009659F9" w:rsidRDefault="009659F9"/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115AA2"/>
    <w:multiLevelType w:val="hybridMultilevel"/>
    <w:tmpl w:val="7F2E821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081273"/>
    <w:multiLevelType w:val="multilevel"/>
    <w:tmpl w:val="FCE8D6B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1956394E"/>
    <w:multiLevelType w:val="hybridMultilevel"/>
    <w:tmpl w:val="242E3AC6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771D8C"/>
    <w:multiLevelType w:val="hybridMultilevel"/>
    <w:tmpl w:val="767844A8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83D5F15"/>
    <w:multiLevelType w:val="hybridMultilevel"/>
    <w:tmpl w:val="601C77E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4E7A52"/>
    <w:multiLevelType w:val="hybridMultilevel"/>
    <w:tmpl w:val="42C4A4C0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DEC606E"/>
    <w:multiLevelType w:val="hybridMultilevel"/>
    <w:tmpl w:val="592EB85E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B26A3A"/>
    <w:multiLevelType w:val="hybridMultilevel"/>
    <w:tmpl w:val="B91039E2"/>
    <w:lvl w:ilvl="0" w:tplc="EAB4C22E">
      <w:start w:val="1"/>
      <w:numFmt w:val="lowerLetter"/>
      <w:lvlText w:val="%1)"/>
      <w:lvlJc w:val="left"/>
      <w:pPr>
        <w:ind w:left="10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FB73D7D"/>
    <w:multiLevelType w:val="hybridMultilevel"/>
    <w:tmpl w:val="42C4A4C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137554A"/>
    <w:multiLevelType w:val="hybridMultilevel"/>
    <w:tmpl w:val="BB48674C"/>
    <w:lvl w:ilvl="0" w:tplc="6E1A5A58">
      <w:start w:val="1"/>
      <w:numFmt w:val="lowerLetter"/>
      <w:lvlText w:val="%1)"/>
      <w:lvlJc w:val="left"/>
      <w:pPr>
        <w:ind w:left="10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1862AC3"/>
    <w:multiLevelType w:val="hybridMultilevel"/>
    <w:tmpl w:val="6CCE90F2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40B34EE"/>
    <w:multiLevelType w:val="hybridMultilevel"/>
    <w:tmpl w:val="A9A0E64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491986"/>
    <w:multiLevelType w:val="hybridMultilevel"/>
    <w:tmpl w:val="BA1EA79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803FF9"/>
    <w:multiLevelType w:val="hybridMultilevel"/>
    <w:tmpl w:val="48DC8110"/>
    <w:lvl w:ilvl="0" w:tplc="EBC8DC0C">
      <w:start w:val="1"/>
      <w:numFmt w:val="lowerLetter"/>
      <w:lvlText w:val="%1)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8CC0C0A"/>
    <w:multiLevelType w:val="multilevel"/>
    <w:tmpl w:val="0DF4CC3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51B37D1B"/>
    <w:multiLevelType w:val="hybridMultilevel"/>
    <w:tmpl w:val="952EB4A8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0C3525"/>
    <w:multiLevelType w:val="hybridMultilevel"/>
    <w:tmpl w:val="C324F6AE"/>
    <w:lvl w:ilvl="0" w:tplc="1FBE0714">
      <w:start w:val="1"/>
      <w:numFmt w:val="lowerLetter"/>
      <w:lvlText w:val="%1)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3BA3FB3"/>
    <w:multiLevelType w:val="hybridMultilevel"/>
    <w:tmpl w:val="FAA64EA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B5599D"/>
    <w:multiLevelType w:val="hybridMultilevel"/>
    <w:tmpl w:val="2A4AE256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5C77D7F"/>
    <w:multiLevelType w:val="hybridMultilevel"/>
    <w:tmpl w:val="42C4A4C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73B34FE"/>
    <w:multiLevelType w:val="hybridMultilevel"/>
    <w:tmpl w:val="4FE216E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295800"/>
    <w:multiLevelType w:val="hybridMultilevel"/>
    <w:tmpl w:val="5B36983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9C81286"/>
    <w:multiLevelType w:val="hybridMultilevel"/>
    <w:tmpl w:val="BC0234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A347A4"/>
    <w:multiLevelType w:val="hybridMultilevel"/>
    <w:tmpl w:val="811C7484"/>
    <w:lvl w:ilvl="0" w:tplc="7EB0C08E">
      <w:start w:val="1"/>
      <w:numFmt w:val="lowerLetter"/>
      <w:lvlText w:val="%1)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EC61CD5"/>
    <w:multiLevelType w:val="hybridMultilevel"/>
    <w:tmpl w:val="ACA8267C"/>
    <w:lvl w:ilvl="0" w:tplc="04090017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10A0199"/>
    <w:multiLevelType w:val="hybridMultilevel"/>
    <w:tmpl w:val="1126270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7A512B"/>
    <w:multiLevelType w:val="hybridMultilevel"/>
    <w:tmpl w:val="1C06567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CA2C29"/>
    <w:multiLevelType w:val="hybridMultilevel"/>
    <w:tmpl w:val="D1AEAF2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931BFE"/>
    <w:multiLevelType w:val="hybridMultilevel"/>
    <w:tmpl w:val="311AF83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A544D9"/>
    <w:multiLevelType w:val="hybridMultilevel"/>
    <w:tmpl w:val="D110F25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3A5823"/>
    <w:multiLevelType w:val="hybridMultilevel"/>
    <w:tmpl w:val="03CAC9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7C810A5"/>
    <w:multiLevelType w:val="hybridMultilevel"/>
    <w:tmpl w:val="666EE074"/>
    <w:lvl w:ilvl="0" w:tplc="04090017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DF4657"/>
    <w:multiLevelType w:val="hybridMultilevel"/>
    <w:tmpl w:val="4FC831E8"/>
    <w:lvl w:ilvl="0" w:tplc="04090017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E76444"/>
    <w:multiLevelType w:val="hybridMultilevel"/>
    <w:tmpl w:val="4AC27C0C"/>
    <w:lvl w:ilvl="0" w:tplc="70DE61FA">
      <w:start w:val="1"/>
      <w:numFmt w:val="upperRoman"/>
      <w:lvlText w:val="%1."/>
      <w:lvlJc w:val="right"/>
      <w:pPr>
        <w:ind w:left="502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16"/>
  </w:num>
  <w:num w:numId="2">
    <w:abstractNumId w:val="23"/>
  </w:num>
  <w:num w:numId="3">
    <w:abstractNumId w:val="7"/>
  </w:num>
  <w:num w:numId="4">
    <w:abstractNumId w:val="8"/>
  </w:num>
  <w:num w:numId="5">
    <w:abstractNumId w:val="19"/>
  </w:num>
  <w:num w:numId="6">
    <w:abstractNumId w:val="25"/>
  </w:num>
  <w:num w:numId="7">
    <w:abstractNumId w:val="21"/>
  </w:num>
  <w:num w:numId="8">
    <w:abstractNumId w:val="17"/>
  </w:num>
  <w:num w:numId="9">
    <w:abstractNumId w:val="3"/>
  </w:num>
  <w:num w:numId="10">
    <w:abstractNumId w:val="13"/>
  </w:num>
  <w:num w:numId="11">
    <w:abstractNumId w:val="5"/>
  </w:num>
  <w:num w:numId="12">
    <w:abstractNumId w:val="18"/>
  </w:num>
  <w:num w:numId="13">
    <w:abstractNumId w:val="33"/>
  </w:num>
  <w:num w:numId="14">
    <w:abstractNumId w:val="10"/>
  </w:num>
  <w:num w:numId="15">
    <w:abstractNumId w:val="14"/>
  </w:num>
  <w:num w:numId="16">
    <w:abstractNumId w:val="0"/>
  </w:num>
  <w:num w:numId="17">
    <w:abstractNumId w:val="32"/>
  </w:num>
  <w:num w:numId="18">
    <w:abstractNumId w:val="31"/>
  </w:num>
  <w:num w:numId="19">
    <w:abstractNumId w:val="28"/>
  </w:num>
  <w:num w:numId="20">
    <w:abstractNumId w:val="24"/>
  </w:num>
  <w:num w:numId="21">
    <w:abstractNumId w:val="26"/>
  </w:num>
  <w:num w:numId="22">
    <w:abstractNumId w:val="29"/>
  </w:num>
  <w:num w:numId="23">
    <w:abstractNumId w:val="4"/>
  </w:num>
  <w:num w:numId="24">
    <w:abstractNumId w:val="11"/>
  </w:num>
  <w:num w:numId="25">
    <w:abstractNumId w:val="9"/>
  </w:num>
  <w:num w:numId="26">
    <w:abstractNumId w:val="27"/>
  </w:num>
  <w:num w:numId="27">
    <w:abstractNumId w:val="1"/>
  </w:num>
  <w:num w:numId="28">
    <w:abstractNumId w:val="20"/>
  </w:num>
  <w:num w:numId="29">
    <w:abstractNumId w:val="22"/>
  </w:num>
  <w:num w:numId="30">
    <w:abstractNumId w:val="30"/>
  </w:num>
  <w:num w:numId="31">
    <w:abstractNumId w:val="15"/>
  </w:num>
  <w:num w:numId="32">
    <w:abstractNumId w:val="6"/>
  </w:num>
  <w:num w:numId="33">
    <w:abstractNumId w:val="2"/>
  </w:num>
  <w:num w:numId="3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3tTA3sDAwMTY2NrNQ0lEKTi0uzszPAykwrQUAYvmiUiwAAAA="/>
  </w:docVars>
  <w:rsids>
    <w:rsidRoot w:val="000554C2"/>
    <w:rsid w:val="000004E9"/>
    <w:rsid w:val="00001785"/>
    <w:rsid w:val="00001976"/>
    <w:rsid w:val="00001DC0"/>
    <w:rsid w:val="000029FC"/>
    <w:rsid w:val="000033C0"/>
    <w:rsid w:val="00003C90"/>
    <w:rsid w:val="00003E12"/>
    <w:rsid w:val="00004686"/>
    <w:rsid w:val="00004ABC"/>
    <w:rsid w:val="0000561D"/>
    <w:rsid w:val="00011213"/>
    <w:rsid w:val="00011875"/>
    <w:rsid w:val="00011E83"/>
    <w:rsid w:val="000123AE"/>
    <w:rsid w:val="000129C9"/>
    <w:rsid w:val="00012AB0"/>
    <w:rsid w:val="00015319"/>
    <w:rsid w:val="0001590D"/>
    <w:rsid w:val="00015C7D"/>
    <w:rsid w:val="0001626A"/>
    <w:rsid w:val="000167FA"/>
    <w:rsid w:val="00016804"/>
    <w:rsid w:val="000169F5"/>
    <w:rsid w:val="00016D05"/>
    <w:rsid w:val="000176EB"/>
    <w:rsid w:val="00017953"/>
    <w:rsid w:val="000205BD"/>
    <w:rsid w:val="000207FD"/>
    <w:rsid w:val="0002139E"/>
    <w:rsid w:val="00021962"/>
    <w:rsid w:val="0002222F"/>
    <w:rsid w:val="000239C4"/>
    <w:rsid w:val="00024B08"/>
    <w:rsid w:val="00025340"/>
    <w:rsid w:val="00025CF1"/>
    <w:rsid w:val="00025E2A"/>
    <w:rsid w:val="0002735B"/>
    <w:rsid w:val="00027ED8"/>
    <w:rsid w:val="000302FF"/>
    <w:rsid w:val="00032260"/>
    <w:rsid w:val="000330C1"/>
    <w:rsid w:val="00033E1A"/>
    <w:rsid w:val="00034039"/>
    <w:rsid w:val="000343C9"/>
    <w:rsid w:val="00034D13"/>
    <w:rsid w:val="00035631"/>
    <w:rsid w:val="00035948"/>
    <w:rsid w:val="000368E3"/>
    <w:rsid w:val="00036B9D"/>
    <w:rsid w:val="00037CCE"/>
    <w:rsid w:val="00037F1E"/>
    <w:rsid w:val="0004026D"/>
    <w:rsid w:val="00040AB0"/>
    <w:rsid w:val="00041AA8"/>
    <w:rsid w:val="00041FC3"/>
    <w:rsid w:val="00044673"/>
    <w:rsid w:val="00044A62"/>
    <w:rsid w:val="000454D9"/>
    <w:rsid w:val="00046CE3"/>
    <w:rsid w:val="00046ECB"/>
    <w:rsid w:val="00047237"/>
    <w:rsid w:val="00050BF9"/>
    <w:rsid w:val="00052504"/>
    <w:rsid w:val="00052C88"/>
    <w:rsid w:val="00053662"/>
    <w:rsid w:val="00053749"/>
    <w:rsid w:val="00053A90"/>
    <w:rsid w:val="00053D5F"/>
    <w:rsid w:val="00054E7E"/>
    <w:rsid w:val="00054F41"/>
    <w:rsid w:val="000554C2"/>
    <w:rsid w:val="000557D3"/>
    <w:rsid w:val="00055D33"/>
    <w:rsid w:val="00056841"/>
    <w:rsid w:val="00056ED3"/>
    <w:rsid w:val="000571A1"/>
    <w:rsid w:val="0005749E"/>
    <w:rsid w:val="000611CE"/>
    <w:rsid w:val="00062BE1"/>
    <w:rsid w:val="00064C1A"/>
    <w:rsid w:val="00064C34"/>
    <w:rsid w:val="000658B4"/>
    <w:rsid w:val="00065A52"/>
    <w:rsid w:val="00065C4E"/>
    <w:rsid w:val="00066BBF"/>
    <w:rsid w:val="000678B0"/>
    <w:rsid w:val="000703AB"/>
    <w:rsid w:val="00070BAB"/>
    <w:rsid w:val="00071360"/>
    <w:rsid w:val="00071698"/>
    <w:rsid w:val="000723E4"/>
    <w:rsid w:val="00074176"/>
    <w:rsid w:val="0007461E"/>
    <w:rsid w:val="00074D6D"/>
    <w:rsid w:val="00075599"/>
    <w:rsid w:val="000755D9"/>
    <w:rsid w:val="00075D15"/>
    <w:rsid w:val="000769E6"/>
    <w:rsid w:val="00076A03"/>
    <w:rsid w:val="00076ED3"/>
    <w:rsid w:val="0007760D"/>
    <w:rsid w:val="00077BCD"/>
    <w:rsid w:val="00080068"/>
    <w:rsid w:val="00081302"/>
    <w:rsid w:val="00081547"/>
    <w:rsid w:val="00081793"/>
    <w:rsid w:val="000822E2"/>
    <w:rsid w:val="00083461"/>
    <w:rsid w:val="000835F5"/>
    <w:rsid w:val="00084E4B"/>
    <w:rsid w:val="00085742"/>
    <w:rsid w:val="0008595F"/>
    <w:rsid w:val="00085B85"/>
    <w:rsid w:val="0008606D"/>
    <w:rsid w:val="00087704"/>
    <w:rsid w:val="00090C14"/>
    <w:rsid w:val="00090D57"/>
    <w:rsid w:val="00091780"/>
    <w:rsid w:val="00091A8F"/>
    <w:rsid w:val="00091C2E"/>
    <w:rsid w:val="000938BF"/>
    <w:rsid w:val="0009402B"/>
    <w:rsid w:val="000940C0"/>
    <w:rsid w:val="00094200"/>
    <w:rsid w:val="000943BF"/>
    <w:rsid w:val="000950B1"/>
    <w:rsid w:val="000953AD"/>
    <w:rsid w:val="00095F38"/>
    <w:rsid w:val="00096D2C"/>
    <w:rsid w:val="000A1043"/>
    <w:rsid w:val="000A16B5"/>
    <w:rsid w:val="000A16B8"/>
    <w:rsid w:val="000A18BC"/>
    <w:rsid w:val="000A2110"/>
    <w:rsid w:val="000A29BC"/>
    <w:rsid w:val="000A2BD6"/>
    <w:rsid w:val="000A32A0"/>
    <w:rsid w:val="000A33D5"/>
    <w:rsid w:val="000A3D4F"/>
    <w:rsid w:val="000A645C"/>
    <w:rsid w:val="000A7D0B"/>
    <w:rsid w:val="000B02E7"/>
    <w:rsid w:val="000B06B6"/>
    <w:rsid w:val="000B12BF"/>
    <w:rsid w:val="000B13E4"/>
    <w:rsid w:val="000B4654"/>
    <w:rsid w:val="000B4F98"/>
    <w:rsid w:val="000B67D5"/>
    <w:rsid w:val="000B6BA3"/>
    <w:rsid w:val="000B748C"/>
    <w:rsid w:val="000B7832"/>
    <w:rsid w:val="000C1428"/>
    <w:rsid w:val="000C4532"/>
    <w:rsid w:val="000C4FC9"/>
    <w:rsid w:val="000C5E35"/>
    <w:rsid w:val="000C6458"/>
    <w:rsid w:val="000C655C"/>
    <w:rsid w:val="000C7038"/>
    <w:rsid w:val="000C7067"/>
    <w:rsid w:val="000D0ABD"/>
    <w:rsid w:val="000D0B3B"/>
    <w:rsid w:val="000D0D25"/>
    <w:rsid w:val="000D0F05"/>
    <w:rsid w:val="000D1A1B"/>
    <w:rsid w:val="000D1D09"/>
    <w:rsid w:val="000D3FF8"/>
    <w:rsid w:val="000D5677"/>
    <w:rsid w:val="000D5E66"/>
    <w:rsid w:val="000D62A9"/>
    <w:rsid w:val="000E0A94"/>
    <w:rsid w:val="000E100C"/>
    <w:rsid w:val="000E194A"/>
    <w:rsid w:val="000E19C4"/>
    <w:rsid w:val="000E19FF"/>
    <w:rsid w:val="000E1DB5"/>
    <w:rsid w:val="000E210A"/>
    <w:rsid w:val="000E2887"/>
    <w:rsid w:val="000E2B89"/>
    <w:rsid w:val="000E2EBE"/>
    <w:rsid w:val="000E3F94"/>
    <w:rsid w:val="000E4337"/>
    <w:rsid w:val="000E450D"/>
    <w:rsid w:val="000E4B14"/>
    <w:rsid w:val="000E4EBA"/>
    <w:rsid w:val="000E4EC9"/>
    <w:rsid w:val="000E6507"/>
    <w:rsid w:val="000E7881"/>
    <w:rsid w:val="000E7D1C"/>
    <w:rsid w:val="000F2CF4"/>
    <w:rsid w:val="000F46C0"/>
    <w:rsid w:val="000F4DE9"/>
    <w:rsid w:val="000F5020"/>
    <w:rsid w:val="000F6771"/>
    <w:rsid w:val="000F6F56"/>
    <w:rsid w:val="000F741C"/>
    <w:rsid w:val="000F766A"/>
    <w:rsid w:val="000F7AAF"/>
    <w:rsid w:val="001003BF"/>
    <w:rsid w:val="00100EDE"/>
    <w:rsid w:val="0010169E"/>
    <w:rsid w:val="00101752"/>
    <w:rsid w:val="00101BC2"/>
    <w:rsid w:val="00101E9D"/>
    <w:rsid w:val="001023FA"/>
    <w:rsid w:val="00102D21"/>
    <w:rsid w:val="00103961"/>
    <w:rsid w:val="00104B96"/>
    <w:rsid w:val="00104FC0"/>
    <w:rsid w:val="00105F3C"/>
    <w:rsid w:val="0010774A"/>
    <w:rsid w:val="00110C42"/>
    <w:rsid w:val="00111957"/>
    <w:rsid w:val="00111B1F"/>
    <w:rsid w:val="001127B1"/>
    <w:rsid w:val="001133C5"/>
    <w:rsid w:val="001135E8"/>
    <w:rsid w:val="001138BB"/>
    <w:rsid w:val="00113BC3"/>
    <w:rsid w:val="00113E0D"/>
    <w:rsid w:val="00113FB0"/>
    <w:rsid w:val="00114AE3"/>
    <w:rsid w:val="00114B25"/>
    <w:rsid w:val="00115AF9"/>
    <w:rsid w:val="00115B48"/>
    <w:rsid w:val="00115F78"/>
    <w:rsid w:val="001168A5"/>
    <w:rsid w:val="00116AB1"/>
    <w:rsid w:val="00117CEF"/>
    <w:rsid w:val="00120175"/>
    <w:rsid w:val="001208A0"/>
    <w:rsid w:val="00120B6D"/>
    <w:rsid w:val="00120E87"/>
    <w:rsid w:val="0012182C"/>
    <w:rsid w:val="00121D31"/>
    <w:rsid w:val="00122207"/>
    <w:rsid w:val="001224AC"/>
    <w:rsid w:val="001226CE"/>
    <w:rsid w:val="00122A78"/>
    <w:rsid w:val="00122E73"/>
    <w:rsid w:val="00122EEA"/>
    <w:rsid w:val="00123A76"/>
    <w:rsid w:val="00125AC3"/>
    <w:rsid w:val="00126D71"/>
    <w:rsid w:val="00126EA3"/>
    <w:rsid w:val="00127106"/>
    <w:rsid w:val="001300DE"/>
    <w:rsid w:val="00131225"/>
    <w:rsid w:val="00131325"/>
    <w:rsid w:val="00131687"/>
    <w:rsid w:val="00131F47"/>
    <w:rsid w:val="00132498"/>
    <w:rsid w:val="00132F99"/>
    <w:rsid w:val="0013315D"/>
    <w:rsid w:val="001335ED"/>
    <w:rsid w:val="00133EBB"/>
    <w:rsid w:val="001343FE"/>
    <w:rsid w:val="0013455E"/>
    <w:rsid w:val="00135263"/>
    <w:rsid w:val="001356BD"/>
    <w:rsid w:val="001367B1"/>
    <w:rsid w:val="00136AA5"/>
    <w:rsid w:val="00136E86"/>
    <w:rsid w:val="001405F1"/>
    <w:rsid w:val="00142CDD"/>
    <w:rsid w:val="0014452F"/>
    <w:rsid w:val="00144F0B"/>
    <w:rsid w:val="00145836"/>
    <w:rsid w:val="00145A9C"/>
    <w:rsid w:val="00146C1B"/>
    <w:rsid w:val="001471DE"/>
    <w:rsid w:val="001502BF"/>
    <w:rsid w:val="00150825"/>
    <w:rsid w:val="0015144F"/>
    <w:rsid w:val="001515CF"/>
    <w:rsid w:val="0015160E"/>
    <w:rsid w:val="001522BC"/>
    <w:rsid w:val="00152D31"/>
    <w:rsid w:val="00152E98"/>
    <w:rsid w:val="00153844"/>
    <w:rsid w:val="00153984"/>
    <w:rsid w:val="00153B47"/>
    <w:rsid w:val="00155333"/>
    <w:rsid w:val="0015619D"/>
    <w:rsid w:val="0015641B"/>
    <w:rsid w:val="001574A0"/>
    <w:rsid w:val="00157E37"/>
    <w:rsid w:val="001629B9"/>
    <w:rsid w:val="00163E64"/>
    <w:rsid w:val="00164EB7"/>
    <w:rsid w:val="00165B1B"/>
    <w:rsid w:val="00165F91"/>
    <w:rsid w:val="00166B8D"/>
    <w:rsid w:val="00167259"/>
    <w:rsid w:val="001672C4"/>
    <w:rsid w:val="00167B00"/>
    <w:rsid w:val="00167B6C"/>
    <w:rsid w:val="00167C7A"/>
    <w:rsid w:val="0017065D"/>
    <w:rsid w:val="0017102B"/>
    <w:rsid w:val="0017149A"/>
    <w:rsid w:val="00171595"/>
    <w:rsid w:val="00171606"/>
    <w:rsid w:val="00172974"/>
    <w:rsid w:val="00173307"/>
    <w:rsid w:val="00173525"/>
    <w:rsid w:val="00173AB6"/>
    <w:rsid w:val="00175557"/>
    <w:rsid w:val="0017561C"/>
    <w:rsid w:val="00175E3B"/>
    <w:rsid w:val="0017693D"/>
    <w:rsid w:val="00176B51"/>
    <w:rsid w:val="00177162"/>
    <w:rsid w:val="001772CA"/>
    <w:rsid w:val="00181CCB"/>
    <w:rsid w:val="0018236C"/>
    <w:rsid w:val="00182ADE"/>
    <w:rsid w:val="001835EA"/>
    <w:rsid w:val="0018360D"/>
    <w:rsid w:val="00183849"/>
    <w:rsid w:val="0018388E"/>
    <w:rsid w:val="00184323"/>
    <w:rsid w:val="00185D7D"/>
    <w:rsid w:val="00185F27"/>
    <w:rsid w:val="00187388"/>
    <w:rsid w:val="00190CAB"/>
    <w:rsid w:val="00193379"/>
    <w:rsid w:val="00193E18"/>
    <w:rsid w:val="00194097"/>
    <w:rsid w:val="001953BF"/>
    <w:rsid w:val="001955BA"/>
    <w:rsid w:val="001955F8"/>
    <w:rsid w:val="00195B52"/>
    <w:rsid w:val="00195EEE"/>
    <w:rsid w:val="00197A9E"/>
    <w:rsid w:val="001A006F"/>
    <w:rsid w:val="001A0DF9"/>
    <w:rsid w:val="001A20A8"/>
    <w:rsid w:val="001A2433"/>
    <w:rsid w:val="001A2CDC"/>
    <w:rsid w:val="001A3513"/>
    <w:rsid w:val="001A3F4E"/>
    <w:rsid w:val="001A4B2F"/>
    <w:rsid w:val="001A4BC7"/>
    <w:rsid w:val="001A4E84"/>
    <w:rsid w:val="001A727C"/>
    <w:rsid w:val="001B005C"/>
    <w:rsid w:val="001B192A"/>
    <w:rsid w:val="001B2698"/>
    <w:rsid w:val="001B34E1"/>
    <w:rsid w:val="001B470D"/>
    <w:rsid w:val="001B50D1"/>
    <w:rsid w:val="001B52ED"/>
    <w:rsid w:val="001B5DEE"/>
    <w:rsid w:val="001B651A"/>
    <w:rsid w:val="001B690F"/>
    <w:rsid w:val="001B7282"/>
    <w:rsid w:val="001C0E8D"/>
    <w:rsid w:val="001C12BD"/>
    <w:rsid w:val="001C1306"/>
    <w:rsid w:val="001C1C96"/>
    <w:rsid w:val="001C412C"/>
    <w:rsid w:val="001C41B5"/>
    <w:rsid w:val="001C4B76"/>
    <w:rsid w:val="001C4E54"/>
    <w:rsid w:val="001C57EF"/>
    <w:rsid w:val="001C581D"/>
    <w:rsid w:val="001C7005"/>
    <w:rsid w:val="001D007A"/>
    <w:rsid w:val="001D024F"/>
    <w:rsid w:val="001D2B34"/>
    <w:rsid w:val="001D2FAC"/>
    <w:rsid w:val="001D3DED"/>
    <w:rsid w:val="001D758B"/>
    <w:rsid w:val="001D7780"/>
    <w:rsid w:val="001D7807"/>
    <w:rsid w:val="001D7882"/>
    <w:rsid w:val="001E0CA5"/>
    <w:rsid w:val="001E1D60"/>
    <w:rsid w:val="001E2765"/>
    <w:rsid w:val="001E2E28"/>
    <w:rsid w:val="001E34DA"/>
    <w:rsid w:val="001E3C1A"/>
    <w:rsid w:val="001E3E53"/>
    <w:rsid w:val="001E4957"/>
    <w:rsid w:val="001E55E6"/>
    <w:rsid w:val="001E59AB"/>
    <w:rsid w:val="001E5FD4"/>
    <w:rsid w:val="001E73E1"/>
    <w:rsid w:val="001E7511"/>
    <w:rsid w:val="001E79BE"/>
    <w:rsid w:val="001E7D3B"/>
    <w:rsid w:val="001E7E1A"/>
    <w:rsid w:val="001F0482"/>
    <w:rsid w:val="001F0976"/>
    <w:rsid w:val="001F0A28"/>
    <w:rsid w:val="001F0D1F"/>
    <w:rsid w:val="001F10A8"/>
    <w:rsid w:val="001F16A4"/>
    <w:rsid w:val="001F227A"/>
    <w:rsid w:val="001F252C"/>
    <w:rsid w:val="001F3771"/>
    <w:rsid w:val="001F503F"/>
    <w:rsid w:val="001F572C"/>
    <w:rsid w:val="001F5C94"/>
    <w:rsid w:val="001F67DF"/>
    <w:rsid w:val="001F74F2"/>
    <w:rsid w:val="001F75A0"/>
    <w:rsid w:val="001F7680"/>
    <w:rsid w:val="002003B9"/>
    <w:rsid w:val="0020048E"/>
    <w:rsid w:val="002016DC"/>
    <w:rsid w:val="00201C5F"/>
    <w:rsid w:val="00202CC0"/>
    <w:rsid w:val="002030C1"/>
    <w:rsid w:val="002032B4"/>
    <w:rsid w:val="00203821"/>
    <w:rsid w:val="00204096"/>
    <w:rsid w:val="00204C82"/>
    <w:rsid w:val="002056E1"/>
    <w:rsid w:val="00205966"/>
    <w:rsid w:val="00205D2D"/>
    <w:rsid w:val="0020634F"/>
    <w:rsid w:val="00206C20"/>
    <w:rsid w:val="002079B9"/>
    <w:rsid w:val="00207C47"/>
    <w:rsid w:val="00207EE6"/>
    <w:rsid w:val="00207EEE"/>
    <w:rsid w:val="0021071B"/>
    <w:rsid w:val="00210E19"/>
    <w:rsid w:val="002119E2"/>
    <w:rsid w:val="002124BF"/>
    <w:rsid w:val="00214D84"/>
    <w:rsid w:val="002157ED"/>
    <w:rsid w:val="002169E2"/>
    <w:rsid w:val="00216E3C"/>
    <w:rsid w:val="00217B4C"/>
    <w:rsid w:val="00217BA9"/>
    <w:rsid w:val="00217EA3"/>
    <w:rsid w:val="00217EED"/>
    <w:rsid w:val="0022020A"/>
    <w:rsid w:val="00220C3F"/>
    <w:rsid w:val="00220E1D"/>
    <w:rsid w:val="00221FB6"/>
    <w:rsid w:val="00222392"/>
    <w:rsid w:val="00222DE3"/>
    <w:rsid w:val="002238EA"/>
    <w:rsid w:val="002249ED"/>
    <w:rsid w:val="00224F5C"/>
    <w:rsid w:val="0022548A"/>
    <w:rsid w:val="00227133"/>
    <w:rsid w:val="002272C1"/>
    <w:rsid w:val="00227DAC"/>
    <w:rsid w:val="002311E1"/>
    <w:rsid w:val="00231B46"/>
    <w:rsid w:val="00231EF2"/>
    <w:rsid w:val="002329C2"/>
    <w:rsid w:val="00232C2A"/>
    <w:rsid w:val="0023316C"/>
    <w:rsid w:val="00233D6A"/>
    <w:rsid w:val="00234C22"/>
    <w:rsid w:val="00235079"/>
    <w:rsid w:val="0023579F"/>
    <w:rsid w:val="00236C20"/>
    <w:rsid w:val="00236F49"/>
    <w:rsid w:val="00237914"/>
    <w:rsid w:val="00237B65"/>
    <w:rsid w:val="00237DA9"/>
    <w:rsid w:val="00242181"/>
    <w:rsid w:val="002422E6"/>
    <w:rsid w:val="002425E0"/>
    <w:rsid w:val="00242F27"/>
    <w:rsid w:val="002452DE"/>
    <w:rsid w:val="002454A9"/>
    <w:rsid w:val="00245949"/>
    <w:rsid w:val="002469DE"/>
    <w:rsid w:val="00247356"/>
    <w:rsid w:val="002475AB"/>
    <w:rsid w:val="00247D22"/>
    <w:rsid w:val="00250693"/>
    <w:rsid w:val="0025113F"/>
    <w:rsid w:val="0025258F"/>
    <w:rsid w:val="00253B6F"/>
    <w:rsid w:val="00254212"/>
    <w:rsid w:val="00254817"/>
    <w:rsid w:val="0025584C"/>
    <w:rsid w:val="00256353"/>
    <w:rsid w:val="00256800"/>
    <w:rsid w:val="00257D83"/>
    <w:rsid w:val="002611AE"/>
    <w:rsid w:val="00261490"/>
    <w:rsid w:val="002617AE"/>
    <w:rsid w:val="00261CF3"/>
    <w:rsid w:val="002622A5"/>
    <w:rsid w:val="00262827"/>
    <w:rsid w:val="00264589"/>
    <w:rsid w:val="00264941"/>
    <w:rsid w:val="00264F15"/>
    <w:rsid w:val="002654FD"/>
    <w:rsid w:val="00265945"/>
    <w:rsid w:val="00265B02"/>
    <w:rsid w:val="00265C47"/>
    <w:rsid w:val="0026605B"/>
    <w:rsid w:val="00266240"/>
    <w:rsid w:val="00266C3C"/>
    <w:rsid w:val="00266C66"/>
    <w:rsid w:val="002672C5"/>
    <w:rsid w:val="0026735A"/>
    <w:rsid w:val="002677E5"/>
    <w:rsid w:val="00267FCC"/>
    <w:rsid w:val="0027041B"/>
    <w:rsid w:val="0027058A"/>
    <w:rsid w:val="002721CB"/>
    <w:rsid w:val="00272D15"/>
    <w:rsid w:val="00273E09"/>
    <w:rsid w:val="00273F3A"/>
    <w:rsid w:val="0027403E"/>
    <w:rsid w:val="002743EB"/>
    <w:rsid w:val="00274D06"/>
    <w:rsid w:val="00276491"/>
    <w:rsid w:val="002773D8"/>
    <w:rsid w:val="00277B16"/>
    <w:rsid w:val="002804FC"/>
    <w:rsid w:val="00280BC9"/>
    <w:rsid w:val="00280EBB"/>
    <w:rsid w:val="00281440"/>
    <w:rsid w:val="00282B23"/>
    <w:rsid w:val="00283BA8"/>
    <w:rsid w:val="002848CB"/>
    <w:rsid w:val="00284B75"/>
    <w:rsid w:val="00285965"/>
    <w:rsid w:val="00285F5F"/>
    <w:rsid w:val="0028716B"/>
    <w:rsid w:val="00287A57"/>
    <w:rsid w:val="0029012D"/>
    <w:rsid w:val="002908AC"/>
    <w:rsid w:val="00290911"/>
    <w:rsid w:val="002917E7"/>
    <w:rsid w:val="00292A3B"/>
    <w:rsid w:val="00293367"/>
    <w:rsid w:val="002933D0"/>
    <w:rsid w:val="00294822"/>
    <w:rsid w:val="00294BFC"/>
    <w:rsid w:val="00295621"/>
    <w:rsid w:val="00295B1E"/>
    <w:rsid w:val="00296071"/>
    <w:rsid w:val="0029694A"/>
    <w:rsid w:val="002A036A"/>
    <w:rsid w:val="002A17EF"/>
    <w:rsid w:val="002A2E40"/>
    <w:rsid w:val="002A3D07"/>
    <w:rsid w:val="002A4549"/>
    <w:rsid w:val="002A533D"/>
    <w:rsid w:val="002A5968"/>
    <w:rsid w:val="002A6EB5"/>
    <w:rsid w:val="002A7623"/>
    <w:rsid w:val="002B1183"/>
    <w:rsid w:val="002B1A97"/>
    <w:rsid w:val="002B2369"/>
    <w:rsid w:val="002B2FF1"/>
    <w:rsid w:val="002B4025"/>
    <w:rsid w:val="002B452E"/>
    <w:rsid w:val="002B59F0"/>
    <w:rsid w:val="002B5ABD"/>
    <w:rsid w:val="002B5CA4"/>
    <w:rsid w:val="002B6133"/>
    <w:rsid w:val="002B67BF"/>
    <w:rsid w:val="002B6E93"/>
    <w:rsid w:val="002C0905"/>
    <w:rsid w:val="002C0E7B"/>
    <w:rsid w:val="002C1B8F"/>
    <w:rsid w:val="002C4A9A"/>
    <w:rsid w:val="002C509E"/>
    <w:rsid w:val="002C54AA"/>
    <w:rsid w:val="002C6871"/>
    <w:rsid w:val="002C6E2F"/>
    <w:rsid w:val="002C7180"/>
    <w:rsid w:val="002C79E5"/>
    <w:rsid w:val="002C7C02"/>
    <w:rsid w:val="002D0075"/>
    <w:rsid w:val="002D0BB8"/>
    <w:rsid w:val="002D0F57"/>
    <w:rsid w:val="002D1098"/>
    <w:rsid w:val="002D18B0"/>
    <w:rsid w:val="002D1A48"/>
    <w:rsid w:val="002D20FF"/>
    <w:rsid w:val="002D2163"/>
    <w:rsid w:val="002D2D71"/>
    <w:rsid w:val="002D2EDF"/>
    <w:rsid w:val="002D329A"/>
    <w:rsid w:val="002D4372"/>
    <w:rsid w:val="002D5A33"/>
    <w:rsid w:val="002D5A94"/>
    <w:rsid w:val="002D6272"/>
    <w:rsid w:val="002D684C"/>
    <w:rsid w:val="002D6B74"/>
    <w:rsid w:val="002D7603"/>
    <w:rsid w:val="002D76A8"/>
    <w:rsid w:val="002D76E4"/>
    <w:rsid w:val="002D7815"/>
    <w:rsid w:val="002D7BA3"/>
    <w:rsid w:val="002E1F56"/>
    <w:rsid w:val="002E2049"/>
    <w:rsid w:val="002E37CA"/>
    <w:rsid w:val="002E3F68"/>
    <w:rsid w:val="002E3FB7"/>
    <w:rsid w:val="002E4011"/>
    <w:rsid w:val="002E4617"/>
    <w:rsid w:val="002E4D01"/>
    <w:rsid w:val="002E4D4A"/>
    <w:rsid w:val="002E5E20"/>
    <w:rsid w:val="002F0F6C"/>
    <w:rsid w:val="002F1EDA"/>
    <w:rsid w:val="002F3694"/>
    <w:rsid w:val="002F5C0D"/>
    <w:rsid w:val="002F60F2"/>
    <w:rsid w:val="002F68F7"/>
    <w:rsid w:val="002F7653"/>
    <w:rsid w:val="002F7FBC"/>
    <w:rsid w:val="00300601"/>
    <w:rsid w:val="00300FAA"/>
    <w:rsid w:val="003014BF"/>
    <w:rsid w:val="00301A2B"/>
    <w:rsid w:val="00304045"/>
    <w:rsid w:val="0030483A"/>
    <w:rsid w:val="00305AF8"/>
    <w:rsid w:val="00305E2B"/>
    <w:rsid w:val="00306387"/>
    <w:rsid w:val="003063DF"/>
    <w:rsid w:val="00307376"/>
    <w:rsid w:val="003074F0"/>
    <w:rsid w:val="00307D8C"/>
    <w:rsid w:val="00307DC0"/>
    <w:rsid w:val="00310FD2"/>
    <w:rsid w:val="003110B4"/>
    <w:rsid w:val="00311137"/>
    <w:rsid w:val="00311F09"/>
    <w:rsid w:val="00312C9A"/>
    <w:rsid w:val="00312F45"/>
    <w:rsid w:val="0031354F"/>
    <w:rsid w:val="0031399D"/>
    <w:rsid w:val="00314166"/>
    <w:rsid w:val="00314B42"/>
    <w:rsid w:val="00314E19"/>
    <w:rsid w:val="00316228"/>
    <w:rsid w:val="00316295"/>
    <w:rsid w:val="003164CA"/>
    <w:rsid w:val="00316EB6"/>
    <w:rsid w:val="00317F07"/>
    <w:rsid w:val="003203E7"/>
    <w:rsid w:val="003212BE"/>
    <w:rsid w:val="003216DD"/>
    <w:rsid w:val="00321C49"/>
    <w:rsid w:val="00321CE8"/>
    <w:rsid w:val="0032235C"/>
    <w:rsid w:val="00322712"/>
    <w:rsid w:val="00323500"/>
    <w:rsid w:val="00323915"/>
    <w:rsid w:val="0032481F"/>
    <w:rsid w:val="00324C2F"/>
    <w:rsid w:val="00324FB8"/>
    <w:rsid w:val="00326212"/>
    <w:rsid w:val="003265A0"/>
    <w:rsid w:val="00326ADA"/>
    <w:rsid w:val="00326DC8"/>
    <w:rsid w:val="00327746"/>
    <w:rsid w:val="00327820"/>
    <w:rsid w:val="00327D09"/>
    <w:rsid w:val="00330E0D"/>
    <w:rsid w:val="00331E93"/>
    <w:rsid w:val="003320F3"/>
    <w:rsid w:val="00333591"/>
    <w:rsid w:val="0033476E"/>
    <w:rsid w:val="00334A25"/>
    <w:rsid w:val="00334B1E"/>
    <w:rsid w:val="00334CBD"/>
    <w:rsid w:val="00335229"/>
    <w:rsid w:val="003368DD"/>
    <w:rsid w:val="00337628"/>
    <w:rsid w:val="003401A8"/>
    <w:rsid w:val="003407AE"/>
    <w:rsid w:val="003409AE"/>
    <w:rsid w:val="00340FED"/>
    <w:rsid w:val="00341372"/>
    <w:rsid w:val="003414C8"/>
    <w:rsid w:val="00343913"/>
    <w:rsid w:val="00343E85"/>
    <w:rsid w:val="00346276"/>
    <w:rsid w:val="0034681D"/>
    <w:rsid w:val="003470BE"/>
    <w:rsid w:val="00347640"/>
    <w:rsid w:val="00350265"/>
    <w:rsid w:val="003518D6"/>
    <w:rsid w:val="00351D27"/>
    <w:rsid w:val="003523B3"/>
    <w:rsid w:val="00352CE0"/>
    <w:rsid w:val="003536F7"/>
    <w:rsid w:val="003541ED"/>
    <w:rsid w:val="00356B4A"/>
    <w:rsid w:val="00356B4D"/>
    <w:rsid w:val="003603F3"/>
    <w:rsid w:val="0036077D"/>
    <w:rsid w:val="00362CD0"/>
    <w:rsid w:val="00363175"/>
    <w:rsid w:val="00364670"/>
    <w:rsid w:val="003649C6"/>
    <w:rsid w:val="003649DD"/>
    <w:rsid w:val="00364C49"/>
    <w:rsid w:val="00366055"/>
    <w:rsid w:val="00366FE1"/>
    <w:rsid w:val="00367930"/>
    <w:rsid w:val="00367D10"/>
    <w:rsid w:val="003701E8"/>
    <w:rsid w:val="003740A8"/>
    <w:rsid w:val="00374250"/>
    <w:rsid w:val="003745C2"/>
    <w:rsid w:val="00374A19"/>
    <w:rsid w:val="00374A94"/>
    <w:rsid w:val="003756D4"/>
    <w:rsid w:val="00375C00"/>
    <w:rsid w:val="0038000D"/>
    <w:rsid w:val="0038017A"/>
    <w:rsid w:val="00380523"/>
    <w:rsid w:val="00381E6C"/>
    <w:rsid w:val="003851D6"/>
    <w:rsid w:val="00385D63"/>
    <w:rsid w:val="00386EF6"/>
    <w:rsid w:val="003876F5"/>
    <w:rsid w:val="00387CF3"/>
    <w:rsid w:val="00390495"/>
    <w:rsid w:val="00390984"/>
    <w:rsid w:val="003910BC"/>
    <w:rsid w:val="0039123D"/>
    <w:rsid w:val="003915A2"/>
    <w:rsid w:val="00391A98"/>
    <w:rsid w:val="00391CFD"/>
    <w:rsid w:val="0039254F"/>
    <w:rsid w:val="003935B3"/>
    <w:rsid w:val="003939CB"/>
    <w:rsid w:val="0039427D"/>
    <w:rsid w:val="00394C91"/>
    <w:rsid w:val="00395DE6"/>
    <w:rsid w:val="003965EB"/>
    <w:rsid w:val="003968E0"/>
    <w:rsid w:val="00397502"/>
    <w:rsid w:val="00397E81"/>
    <w:rsid w:val="003A2FBE"/>
    <w:rsid w:val="003A4416"/>
    <w:rsid w:val="003A5322"/>
    <w:rsid w:val="003A57B6"/>
    <w:rsid w:val="003B0290"/>
    <w:rsid w:val="003B153A"/>
    <w:rsid w:val="003B2D49"/>
    <w:rsid w:val="003B3172"/>
    <w:rsid w:val="003B3362"/>
    <w:rsid w:val="003B4166"/>
    <w:rsid w:val="003B4817"/>
    <w:rsid w:val="003B4CC3"/>
    <w:rsid w:val="003B4EEC"/>
    <w:rsid w:val="003B50EE"/>
    <w:rsid w:val="003B57E7"/>
    <w:rsid w:val="003B58B4"/>
    <w:rsid w:val="003B714B"/>
    <w:rsid w:val="003B7549"/>
    <w:rsid w:val="003C07C3"/>
    <w:rsid w:val="003C133B"/>
    <w:rsid w:val="003C137F"/>
    <w:rsid w:val="003C1706"/>
    <w:rsid w:val="003C1AFF"/>
    <w:rsid w:val="003C2183"/>
    <w:rsid w:val="003C30DB"/>
    <w:rsid w:val="003C336B"/>
    <w:rsid w:val="003C374D"/>
    <w:rsid w:val="003C389B"/>
    <w:rsid w:val="003C4CA1"/>
    <w:rsid w:val="003C4F6C"/>
    <w:rsid w:val="003C5E43"/>
    <w:rsid w:val="003C62CF"/>
    <w:rsid w:val="003C68F4"/>
    <w:rsid w:val="003C690E"/>
    <w:rsid w:val="003D079B"/>
    <w:rsid w:val="003D0BA5"/>
    <w:rsid w:val="003D1443"/>
    <w:rsid w:val="003D1497"/>
    <w:rsid w:val="003D1579"/>
    <w:rsid w:val="003D1D18"/>
    <w:rsid w:val="003D21CF"/>
    <w:rsid w:val="003D3BBB"/>
    <w:rsid w:val="003D4602"/>
    <w:rsid w:val="003D5088"/>
    <w:rsid w:val="003D5704"/>
    <w:rsid w:val="003D599D"/>
    <w:rsid w:val="003D5A11"/>
    <w:rsid w:val="003D61A9"/>
    <w:rsid w:val="003D6279"/>
    <w:rsid w:val="003D6817"/>
    <w:rsid w:val="003D72A0"/>
    <w:rsid w:val="003D7CF0"/>
    <w:rsid w:val="003E18A0"/>
    <w:rsid w:val="003E1DE4"/>
    <w:rsid w:val="003E1F66"/>
    <w:rsid w:val="003E2215"/>
    <w:rsid w:val="003E2417"/>
    <w:rsid w:val="003E34D5"/>
    <w:rsid w:val="003E35E2"/>
    <w:rsid w:val="003E36CB"/>
    <w:rsid w:val="003E414B"/>
    <w:rsid w:val="003E70EB"/>
    <w:rsid w:val="003E7350"/>
    <w:rsid w:val="003E7601"/>
    <w:rsid w:val="003F05D1"/>
    <w:rsid w:val="003F0F79"/>
    <w:rsid w:val="003F1B58"/>
    <w:rsid w:val="003F1D75"/>
    <w:rsid w:val="003F1E13"/>
    <w:rsid w:val="003F2B82"/>
    <w:rsid w:val="003F3468"/>
    <w:rsid w:val="003F34F7"/>
    <w:rsid w:val="003F36C4"/>
    <w:rsid w:val="003F41B7"/>
    <w:rsid w:val="003F5A39"/>
    <w:rsid w:val="0040008D"/>
    <w:rsid w:val="004002F7"/>
    <w:rsid w:val="00400433"/>
    <w:rsid w:val="0040158F"/>
    <w:rsid w:val="00401A47"/>
    <w:rsid w:val="00402526"/>
    <w:rsid w:val="00402A1A"/>
    <w:rsid w:val="004034FD"/>
    <w:rsid w:val="004045B4"/>
    <w:rsid w:val="00407267"/>
    <w:rsid w:val="00407A85"/>
    <w:rsid w:val="00410CF3"/>
    <w:rsid w:val="00411747"/>
    <w:rsid w:val="00411BFC"/>
    <w:rsid w:val="00413A2F"/>
    <w:rsid w:val="00414F23"/>
    <w:rsid w:val="00415C36"/>
    <w:rsid w:val="00416CC3"/>
    <w:rsid w:val="004173BE"/>
    <w:rsid w:val="004175BC"/>
    <w:rsid w:val="004176CF"/>
    <w:rsid w:val="00417A91"/>
    <w:rsid w:val="0042073C"/>
    <w:rsid w:val="00420F63"/>
    <w:rsid w:val="00420FB1"/>
    <w:rsid w:val="004212BF"/>
    <w:rsid w:val="0042169A"/>
    <w:rsid w:val="00421BCB"/>
    <w:rsid w:val="00423AB5"/>
    <w:rsid w:val="00424D5C"/>
    <w:rsid w:val="00425A3F"/>
    <w:rsid w:val="00425B7D"/>
    <w:rsid w:val="00425C24"/>
    <w:rsid w:val="004272C7"/>
    <w:rsid w:val="004277E8"/>
    <w:rsid w:val="00430309"/>
    <w:rsid w:val="00431BDA"/>
    <w:rsid w:val="004323EC"/>
    <w:rsid w:val="00432D4B"/>
    <w:rsid w:val="0043498A"/>
    <w:rsid w:val="00434F18"/>
    <w:rsid w:val="00435D04"/>
    <w:rsid w:val="004365E4"/>
    <w:rsid w:val="00436C42"/>
    <w:rsid w:val="004370A4"/>
    <w:rsid w:val="004376BF"/>
    <w:rsid w:val="00437FA5"/>
    <w:rsid w:val="00440428"/>
    <w:rsid w:val="00440586"/>
    <w:rsid w:val="00440AE6"/>
    <w:rsid w:val="004434CC"/>
    <w:rsid w:val="00443A21"/>
    <w:rsid w:val="00443DB1"/>
    <w:rsid w:val="00444C9E"/>
    <w:rsid w:val="00444E1A"/>
    <w:rsid w:val="00445079"/>
    <w:rsid w:val="00445963"/>
    <w:rsid w:val="00445CED"/>
    <w:rsid w:val="00446103"/>
    <w:rsid w:val="00447B38"/>
    <w:rsid w:val="00452D71"/>
    <w:rsid w:val="004538EE"/>
    <w:rsid w:val="00454154"/>
    <w:rsid w:val="00454730"/>
    <w:rsid w:val="00454CEE"/>
    <w:rsid w:val="004572F2"/>
    <w:rsid w:val="00457457"/>
    <w:rsid w:val="00460FAE"/>
    <w:rsid w:val="00461462"/>
    <w:rsid w:val="0046196B"/>
    <w:rsid w:val="00462395"/>
    <w:rsid w:val="00462ED7"/>
    <w:rsid w:val="00463C3A"/>
    <w:rsid w:val="0046526F"/>
    <w:rsid w:val="004655F6"/>
    <w:rsid w:val="004663EB"/>
    <w:rsid w:val="00466E02"/>
    <w:rsid w:val="004702A1"/>
    <w:rsid w:val="00470910"/>
    <w:rsid w:val="00472AEB"/>
    <w:rsid w:val="00472DA4"/>
    <w:rsid w:val="00473214"/>
    <w:rsid w:val="00473F38"/>
    <w:rsid w:val="0047466E"/>
    <w:rsid w:val="0047494D"/>
    <w:rsid w:val="00474AEB"/>
    <w:rsid w:val="00476290"/>
    <w:rsid w:val="00476ED3"/>
    <w:rsid w:val="004771BD"/>
    <w:rsid w:val="00477898"/>
    <w:rsid w:val="004779BB"/>
    <w:rsid w:val="00477D73"/>
    <w:rsid w:val="00480043"/>
    <w:rsid w:val="00481018"/>
    <w:rsid w:val="004817F1"/>
    <w:rsid w:val="00481C9A"/>
    <w:rsid w:val="00481E82"/>
    <w:rsid w:val="00482D19"/>
    <w:rsid w:val="00483142"/>
    <w:rsid w:val="004831C6"/>
    <w:rsid w:val="00483C1D"/>
    <w:rsid w:val="004849DD"/>
    <w:rsid w:val="0048562E"/>
    <w:rsid w:val="0048579E"/>
    <w:rsid w:val="00486669"/>
    <w:rsid w:val="00487F2F"/>
    <w:rsid w:val="00490C89"/>
    <w:rsid w:val="00490EFC"/>
    <w:rsid w:val="004939FE"/>
    <w:rsid w:val="0049467D"/>
    <w:rsid w:val="00494684"/>
    <w:rsid w:val="00494949"/>
    <w:rsid w:val="00495291"/>
    <w:rsid w:val="00495904"/>
    <w:rsid w:val="00495E97"/>
    <w:rsid w:val="00495F70"/>
    <w:rsid w:val="004A0174"/>
    <w:rsid w:val="004A04B2"/>
    <w:rsid w:val="004A118A"/>
    <w:rsid w:val="004A19FD"/>
    <w:rsid w:val="004A22C2"/>
    <w:rsid w:val="004A32FA"/>
    <w:rsid w:val="004A496C"/>
    <w:rsid w:val="004A4F8A"/>
    <w:rsid w:val="004A60B0"/>
    <w:rsid w:val="004A62FC"/>
    <w:rsid w:val="004B1208"/>
    <w:rsid w:val="004B1B2C"/>
    <w:rsid w:val="004B25AD"/>
    <w:rsid w:val="004B2A0F"/>
    <w:rsid w:val="004B30F4"/>
    <w:rsid w:val="004B3128"/>
    <w:rsid w:val="004B34E5"/>
    <w:rsid w:val="004B3AAE"/>
    <w:rsid w:val="004B41E6"/>
    <w:rsid w:val="004B43FC"/>
    <w:rsid w:val="004B5CFF"/>
    <w:rsid w:val="004B5D23"/>
    <w:rsid w:val="004B5ED9"/>
    <w:rsid w:val="004B5FA7"/>
    <w:rsid w:val="004B72E7"/>
    <w:rsid w:val="004C085E"/>
    <w:rsid w:val="004C25C0"/>
    <w:rsid w:val="004C3001"/>
    <w:rsid w:val="004C45AC"/>
    <w:rsid w:val="004C47F3"/>
    <w:rsid w:val="004C50E6"/>
    <w:rsid w:val="004C571A"/>
    <w:rsid w:val="004C594D"/>
    <w:rsid w:val="004C5D8E"/>
    <w:rsid w:val="004C623F"/>
    <w:rsid w:val="004C6D3E"/>
    <w:rsid w:val="004C6E67"/>
    <w:rsid w:val="004C7605"/>
    <w:rsid w:val="004C7D79"/>
    <w:rsid w:val="004D02E9"/>
    <w:rsid w:val="004D079B"/>
    <w:rsid w:val="004D0FE5"/>
    <w:rsid w:val="004D10DF"/>
    <w:rsid w:val="004D1A40"/>
    <w:rsid w:val="004D1E5F"/>
    <w:rsid w:val="004D2399"/>
    <w:rsid w:val="004D27C2"/>
    <w:rsid w:val="004D2E70"/>
    <w:rsid w:val="004D31B9"/>
    <w:rsid w:val="004D3696"/>
    <w:rsid w:val="004D42C9"/>
    <w:rsid w:val="004D4532"/>
    <w:rsid w:val="004D6986"/>
    <w:rsid w:val="004D6D85"/>
    <w:rsid w:val="004D7645"/>
    <w:rsid w:val="004D7FD6"/>
    <w:rsid w:val="004E0672"/>
    <w:rsid w:val="004E0AC1"/>
    <w:rsid w:val="004E0BD5"/>
    <w:rsid w:val="004E1664"/>
    <w:rsid w:val="004E2960"/>
    <w:rsid w:val="004E2B2B"/>
    <w:rsid w:val="004E2C52"/>
    <w:rsid w:val="004E3627"/>
    <w:rsid w:val="004E3B6D"/>
    <w:rsid w:val="004E4F5D"/>
    <w:rsid w:val="004E513E"/>
    <w:rsid w:val="004E52E0"/>
    <w:rsid w:val="004E52FB"/>
    <w:rsid w:val="004E6D22"/>
    <w:rsid w:val="004E6FA3"/>
    <w:rsid w:val="004E744F"/>
    <w:rsid w:val="004E7F92"/>
    <w:rsid w:val="004F036F"/>
    <w:rsid w:val="004F095F"/>
    <w:rsid w:val="004F0A0B"/>
    <w:rsid w:val="004F0C04"/>
    <w:rsid w:val="004F244B"/>
    <w:rsid w:val="004F2785"/>
    <w:rsid w:val="004F2855"/>
    <w:rsid w:val="004F2BB7"/>
    <w:rsid w:val="004F49B3"/>
    <w:rsid w:val="004F54BB"/>
    <w:rsid w:val="004F55D0"/>
    <w:rsid w:val="004F691B"/>
    <w:rsid w:val="004F725C"/>
    <w:rsid w:val="0050125C"/>
    <w:rsid w:val="005012A4"/>
    <w:rsid w:val="00501A92"/>
    <w:rsid w:val="00502E0F"/>
    <w:rsid w:val="0050304B"/>
    <w:rsid w:val="00503153"/>
    <w:rsid w:val="0050421C"/>
    <w:rsid w:val="00504695"/>
    <w:rsid w:val="00504A30"/>
    <w:rsid w:val="005052AD"/>
    <w:rsid w:val="00505F75"/>
    <w:rsid w:val="00506115"/>
    <w:rsid w:val="00507517"/>
    <w:rsid w:val="005079B5"/>
    <w:rsid w:val="00507ED9"/>
    <w:rsid w:val="00511ADC"/>
    <w:rsid w:val="005123BA"/>
    <w:rsid w:val="00512662"/>
    <w:rsid w:val="00513822"/>
    <w:rsid w:val="005138F8"/>
    <w:rsid w:val="005143A5"/>
    <w:rsid w:val="00515508"/>
    <w:rsid w:val="005155AD"/>
    <w:rsid w:val="00515735"/>
    <w:rsid w:val="00515D90"/>
    <w:rsid w:val="00517059"/>
    <w:rsid w:val="00517BD6"/>
    <w:rsid w:val="00517F9B"/>
    <w:rsid w:val="00520E0E"/>
    <w:rsid w:val="0052129F"/>
    <w:rsid w:val="0052156F"/>
    <w:rsid w:val="00521788"/>
    <w:rsid w:val="00524564"/>
    <w:rsid w:val="00525385"/>
    <w:rsid w:val="00525F8E"/>
    <w:rsid w:val="005261B7"/>
    <w:rsid w:val="00526AAF"/>
    <w:rsid w:val="00530E25"/>
    <w:rsid w:val="00531E6E"/>
    <w:rsid w:val="005321B2"/>
    <w:rsid w:val="00532439"/>
    <w:rsid w:val="005326B7"/>
    <w:rsid w:val="00534B62"/>
    <w:rsid w:val="0053553D"/>
    <w:rsid w:val="005376D5"/>
    <w:rsid w:val="00537CE3"/>
    <w:rsid w:val="00537D33"/>
    <w:rsid w:val="005412C8"/>
    <w:rsid w:val="0054137F"/>
    <w:rsid w:val="00541D8F"/>
    <w:rsid w:val="00542A29"/>
    <w:rsid w:val="00542C98"/>
    <w:rsid w:val="005435C1"/>
    <w:rsid w:val="005435F1"/>
    <w:rsid w:val="005446BD"/>
    <w:rsid w:val="005447F6"/>
    <w:rsid w:val="00544B1C"/>
    <w:rsid w:val="005453EB"/>
    <w:rsid w:val="005458D1"/>
    <w:rsid w:val="00547875"/>
    <w:rsid w:val="00551F2D"/>
    <w:rsid w:val="005527BB"/>
    <w:rsid w:val="00555577"/>
    <w:rsid w:val="00555691"/>
    <w:rsid w:val="00555704"/>
    <w:rsid w:val="00555CCB"/>
    <w:rsid w:val="00556172"/>
    <w:rsid w:val="005568AC"/>
    <w:rsid w:val="00560B0F"/>
    <w:rsid w:val="00560EB4"/>
    <w:rsid w:val="005619D9"/>
    <w:rsid w:val="00561CB9"/>
    <w:rsid w:val="00562B1D"/>
    <w:rsid w:val="005636D1"/>
    <w:rsid w:val="0056477B"/>
    <w:rsid w:val="005652C3"/>
    <w:rsid w:val="005655D5"/>
    <w:rsid w:val="005656E7"/>
    <w:rsid w:val="0056704B"/>
    <w:rsid w:val="005679F2"/>
    <w:rsid w:val="00567FBE"/>
    <w:rsid w:val="00570834"/>
    <w:rsid w:val="00570D29"/>
    <w:rsid w:val="00570FF8"/>
    <w:rsid w:val="005714FC"/>
    <w:rsid w:val="00571D82"/>
    <w:rsid w:val="00573277"/>
    <w:rsid w:val="00573294"/>
    <w:rsid w:val="00573726"/>
    <w:rsid w:val="00573BFC"/>
    <w:rsid w:val="00573DEB"/>
    <w:rsid w:val="00574627"/>
    <w:rsid w:val="005757F8"/>
    <w:rsid w:val="0057656E"/>
    <w:rsid w:val="0057657A"/>
    <w:rsid w:val="00576B8C"/>
    <w:rsid w:val="005777C1"/>
    <w:rsid w:val="0058069C"/>
    <w:rsid w:val="00583142"/>
    <w:rsid w:val="0058419C"/>
    <w:rsid w:val="0058488B"/>
    <w:rsid w:val="0058551C"/>
    <w:rsid w:val="00586CCA"/>
    <w:rsid w:val="00587542"/>
    <w:rsid w:val="00587958"/>
    <w:rsid w:val="00591312"/>
    <w:rsid w:val="0059181A"/>
    <w:rsid w:val="0059188C"/>
    <w:rsid w:val="00592075"/>
    <w:rsid w:val="00592253"/>
    <w:rsid w:val="00592629"/>
    <w:rsid w:val="0059447A"/>
    <w:rsid w:val="005948BC"/>
    <w:rsid w:val="0059533A"/>
    <w:rsid w:val="0059540D"/>
    <w:rsid w:val="0059569D"/>
    <w:rsid w:val="00595E08"/>
    <w:rsid w:val="00596A65"/>
    <w:rsid w:val="00596F4B"/>
    <w:rsid w:val="00596F93"/>
    <w:rsid w:val="00597567"/>
    <w:rsid w:val="00597E68"/>
    <w:rsid w:val="00597EE6"/>
    <w:rsid w:val="005A008B"/>
    <w:rsid w:val="005A10CB"/>
    <w:rsid w:val="005A1343"/>
    <w:rsid w:val="005A1774"/>
    <w:rsid w:val="005A2C2D"/>
    <w:rsid w:val="005A2E9A"/>
    <w:rsid w:val="005A394C"/>
    <w:rsid w:val="005A46F9"/>
    <w:rsid w:val="005A54C3"/>
    <w:rsid w:val="005A6632"/>
    <w:rsid w:val="005A6882"/>
    <w:rsid w:val="005A6C2C"/>
    <w:rsid w:val="005A6C46"/>
    <w:rsid w:val="005A6D73"/>
    <w:rsid w:val="005A7324"/>
    <w:rsid w:val="005A7640"/>
    <w:rsid w:val="005B1DDA"/>
    <w:rsid w:val="005B2B42"/>
    <w:rsid w:val="005B442C"/>
    <w:rsid w:val="005B4C87"/>
    <w:rsid w:val="005B4F95"/>
    <w:rsid w:val="005B5BB5"/>
    <w:rsid w:val="005B5C57"/>
    <w:rsid w:val="005B67D1"/>
    <w:rsid w:val="005B7445"/>
    <w:rsid w:val="005B7807"/>
    <w:rsid w:val="005C0D08"/>
    <w:rsid w:val="005C0E55"/>
    <w:rsid w:val="005C0ED8"/>
    <w:rsid w:val="005C1578"/>
    <w:rsid w:val="005C19E4"/>
    <w:rsid w:val="005C1B76"/>
    <w:rsid w:val="005C309C"/>
    <w:rsid w:val="005C326D"/>
    <w:rsid w:val="005C380D"/>
    <w:rsid w:val="005C3C70"/>
    <w:rsid w:val="005C4E57"/>
    <w:rsid w:val="005C5865"/>
    <w:rsid w:val="005C6661"/>
    <w:rsid w:val="005C68B1"/>
    <w:rsid w:val="005C68FF"/>
    <w:rsid w:val="005C70D9"/>
    <w:rsid w:val="005C7B5E"/>
    <w:rsid w:val="005D02E5"/>
    <w:rsid w:val="005D0AF4"/>
    <w:rsid w:val="005D15EF"/>
    <w:rsid w:val="005D1BC9"/>
    <w:rsid w:val="005D233B"/>
    <w:rsid w:val="005D2D12"/>
    <w:rsid w:val="005D34AB"/>
    <w:rsid w:val="005D4D92"/>
    <w:rsid w:val="005D5CED"/>
    <w:rsid w:val="005D684D"/>
    <w:rsid w:val="005D689C"/>
    <w:rsid w:val="005D6A92"/>
    <w:rsid w:val="005D6FAC"/>
    <w:rsid w:val="005D76CC"/>
    <w:rsid w:val="005E01C0"/>
    <w:rsid w:val="005E1063"/>
    <w:rsid w:val="005E2F4E"/>
    <w:rsid w:val="005E4054"/>
    <w:rsid w:val="005E40F0"/>
    <w:rsid w:val="005E4371"/>
    <w:rsid w:val="005E5164"/>
    <w:rsid w:val="005E52AC"/>
    <w:rsid w:val="005E5519"/>
    <w:rsid w:val="005E57D5"/>
    <w:rsid w:val="005E5C8E"/>
    <w:rsid w:val="005E5E26"/>
    <w:rsid w:val="005E6C94"/>
    <w:rsid w:val="005E6CE7"/>
    <w:rsid w:val="005F098C"/>
    <w:rsid w:val="005F0A42"/>
    <w:rsid w:val="005F0C0C"/>
    <w:rsid w:val="005F1079"/>
    <w:rsid w:val="005F1527"/>
    <w:rsid w:val="005F1787"/>
    <w:rsid w:val="005F1F29"/>
    <w:rsid w:val="005F21E4"/>
    <w:rsid w:val="005F2E7E"/>
    <w:rsid w:val="005F303D"/>
    <w:rsid w:val="005F510F"/>
    <w:rsid w:val="005F56E1"/>
    <w:rsid w:val="005F677A"/>
    <w:rsid w:val="005F6F74"/>
    <w:rsid w:val="005F7B1A"/>
    <w:rsid w:val="00600417"/>
    <w:rsid w:val="00600636"/>
    <w:rsid w:val="00601754"/>
    <w:rsid w:val="00602EB5"/>
    <w:rsid w:val="00603789"/>
    <w:rsid w:val="006046E9"/>
    <w:rsid w:val="00605308"/>
    <w:rsid w:val="00605832"/>
    <w:rsid w:val="006059F8"/>
    <w:rsid w:val="00607598"/>
    <w:rsid w:val="006078E5"/>
    <w:rsid w:val="0060794F"/>
    <w:rsid w:val="00610A52"/>
    <w:rsid w:val="00610C80"/>
    <w:rsid w:val="00610F66"/>
    <w:rsid w:val="00611110"/>
    <w:rsid w:val="0061331B"/>
    <w:rsid w:val="0061394C"/>
    <w:rsid w:val="00613C83"/>
    <w:rsid w:val="0061425C"/>
    <w:rsid w:val="006148A9"/>
    <w:rsid w:val="006153E5"/>
    <w:rsid w:val="00616352"/>
    <w:rsid w:val="00616715"/>
    <w:rsid w:val="006167B5"/>
    <w:rsid w:val="00617F81"/>
    <w:rsid w:val="00621B37"/>
    <w:rsid w:val="00622BC1"/>
    <w:rsid w:val="00622D86"/>
    <w:rsid w:val="00623A90"/>
    <w:rsid w:val="00624046"/>
    <w:rsid w:val="0062472A"/>
    <w:rsid w:val="00624795"/>
    <w:rsid w:val="00624940"/>
    <w:rsid w:val="00624EAD"/>
    <w:rsid w:val="0062530D"/>
    <w:rsid w:val="006256BD"/>
    <w:rsid w:val="0062591E"/>
    <w:rsid w:val="0062698E"/>
    <w:rsid w:val="00626D29"/>
    <w:rsid w:val="00627184"/>
    <w:rsid w:val="006278FB"/>
    <w:rsid w:val="0063098A"/>
    <w:rsid w:val="00631F0E"/>
    <w:rsid w:val="00632822"/>
    <w:rsid w:val="0063510A"/>
    <w:rsid w:val="00635543"/>
    <w:rsid w:val="00635745"/>
    <w:rsid w:val="0063587B"/>
    <w:rsid w:val="0063639A"/>
    <w:rsid w:val="00636550"/>
    <w:rsid w:val="006365AF"/>
    <w:rsid w:val="006366FB"/>
    <w:rsid w:val="0063769B"/>
    <w:rsid w:val="006407DF"/>
    <w:rsid w:val="00640F08"/>
    <w:rsid w:val="0064132E"/>
    <w:rsid w:val="00642085"/>
    <w:rsid w:val="006431FE"/>
    <w:rsid w:val="006432B1"/>
    <w:rsid w:val="00643B86"/>
    <w:rsid w:val="00643E5F"/>
    <w:rsid w:val="0064454B"/>
    <w:rsid w:val="00645386"/>
    <w:rsid w:val="0064575D"/>
    <w:rsid w:val="006462A1"/>
    <w:rsid w:val="00646B95"/>
    <w:rsid w:val="00646D86"/>
    <w:rsid w:val="00647E5E"/>
    <w:rsid w:val="0065003C"/>
    <w:rsid w:val="006508D1"/>
    <w:rsid w:val="00650F7B"/>
    <w:rsid w:val="00651625"/>
    <w:rsid w:val="00651A87"/>
    <w:rsid w:val="006533B1"/>
    <w:rsid w:val="00653DB4"/>
    <w:rsid w:val="00655771"/>
    <w:rsid w:val="00656DCD"/>
    <w:rsid w:val="00656FC0"/>
    <w:rsid w:val="006572B4"/>
    <w:rsid w:val="00657927"/>
    <w:rsid w:val="0066044B"/>
    <w:rsid w:val="006609AE"/>
    <w:rsid w:val="00661324"/>
    <w:rsid w:val="00661612"/>
    <w:rsid w:val="006639BD"/>
    <w:rsid w:val="00665619"/>
    <w:rsid w:val="00665B25"/>
    <w:rsid w:val="00667421"/>
    <w:rsid w:val="00667C55"/>
    <w:rsid w:val="006709D9"/>
    <w:rsid w:val="006712CD"/>
    <w:rsid w:val="00671796"/>
    <w:rsid w:val="00672286"/>
    <w:rsid w:val="0067236A"/>
    <w:rsid w:val="00672529"/>
    <w:rsid w:val="00672DC0"/>
    <w:rsid w:val="00673571"/>
    <w:rsid w:val="00674EEA"/>
    <w:rsid w:val="00674FE8"/>
    <w:rsid w:val="0067589E"/>
    <w:rsid w:val="0067591D"/>
    <w:rsid w:val="00675C5D"/>
    <w:rsid w:val="00676381"/>
    <w:rsid w:val="006764EB"/>
    <w:rsid w:val="00676B5A"/>
    <w:rsid w:val="00677E8E"/>
    <w:rsid w:val="00677F55"/>
    <w:rsid w:val="006811C1"/>
    <w:rsid w:val="00681FF4"/>
    <w:rsid w:val="00682A70"/>
    <w:rsid w:val="00685B98"/>
    <w:rsid w:val="006861E8"/>
    <w:rsid w:val="00687337"/>
    <w:rsid w:val="00687925"/>
    <w:rsid w:val="00690B4A"/>
    <w:rsid w:val="006914FC"/>
    <w:rsid w:val="006916D7"/>
    <w:rsid w:val="0069248A"/>
    <w:rsid w:val="00692570"/>
    <w:rsid w:val="0069354A"/>
    <w:rsid w:val="0069579C"/>
    <w:rsid w:val="00695D25"/>
    <w:rsid w:val="00696B51"/>
    <w:rsid w:val="00696D04"/>
    <w:rsid w:val="006A11BF"/>
    <w:rsid w:val="006A224B"/>
    <w:rsid w:val="006A24F1"/>
    <w:rsid w:val="006A2B22"/>
    <w:rsid w:val="006A2EF7"/>
    <w:rsid w:val="006A448B"/>
    <w:rsid w:val="006A45C0"/>
    <w:rsid w:val="006A4940"/>
    <w:rsid w:val="006A5621"/>
    <w:rsid w:val="006A581A"/>
    <w:rsid w:val="006A6912"/>
    <w:rsid w:val="006A6DC3"/>
    <w:rsid w:val="006A6DCF"/>
    <w:rsid w:val="006A70E5"/>
    <w:rsid w:val="006A7720"/>
    <w:rsid w:val="006A783F"/>
    <w:rsid w:val="006B06E5"/>
    <w:rsid w:val="006B1472"/>
    <w:rsid w:val="006B1E1F"/>
    <w:rsid w:val="006B2C12"/>
    <w:rsid w:val="006B2CAD"/>
    <w:rsid w:val="006B47E7"/>
    <w:rsid w:val="006B4B75"/>
    <w:rsid w:val="006B4F50"/>
    <w:rsid w:val="006B5912"/>
    <w:rsid w:val="006C041A"/>
    <w:rsid w:val="006C0CC8"/>
    <w:rsid w:val="006C1943"/>
    <w:rsid w:val="006C1E5E"/>
    <w:rsid w:val="006C210A"/>
    <w:rsid w:val="006C2461"/>
    <w:rsid w:val="006C2C27"/>
    <w:rsid w:val="006C2F21"/>
    <w:rsid w:val="006C4CEF"/>
    <w:rsid w:val="006C53AB"/>
    <w:rsid w:val="006C6352"/>
    <w:rsid w:val="006C6626"/>
    <w:rsid w:val="006C6D86"/>
    <w:rsid w:val="006C7088"/>
    <w:rsid w:val="006C7389"/>
    <w:rsid w:val="006C7478"/>
    <w:rsid w:val="006C7819"/>
    <w:rsid w:val="006D0161"/>
    <w:rsid w:val="006D0AE1"/>
    <w:rsid w:val="006D4205"/>
    <w:rsid w:val="006D5FD7"/>
    <w:rsid w:val="006D68E2"/>
    <w:rsid w:val="006D6D6C"/>
    <w:rsid w:val="006D72E2"/>
    <w:rsid w:val="006D7315"/>
    <w:rsid w:val="006E00B9"/>
    <w:rsid w:val="006E03C7"/>
    <w:rsid w:val="006E09D1"/>
    <w:rsid w:val="006E1FE4"/>
    <w:rsid w:val="006E283E"/>
    <w:rsid w:val="006E2C49"/>
    <w:rsid w:val="006E2E51"/>
    <w:rsid w:val="006E2EF8"/>
    <w:rsid w:val="006E36D8"/>
    <w:rsid w:val="006E3E96"/>
    <w:rsid w:val="006E5359"/>
    <w:rsid w:val="006E63D5"/>
    <w:rsid w:val="006E6BA7"/>
    <w:rsid w:val="006E71E5"/>
    <w:rsid w:val="006E7921"/>
    <w:rsid w:val="006F02F5"/>
    <w:rsid w:val="006F0E81"/>
    <w:rsid w:val="006F1230"/>
    <w:rsid w:val="006F1B8C"/>
    <w:rsid w:val="006F2821"/>
    <w:rsid w:val="006F2A4B"/>
    <w:rsid w:val="006F2BAD"/>
    <w:rsid w:val="006F5E6C"/>
    <w:rsid w:val="006F5EE7"/>
    <w:rsid w:val="006F70D8"/>
    <w:rsid w:val="006F745D"/>
    <w:rsid w:val="006F76BC"/>
    <w:rsid w:val="0070052A"/>
    <w:rsid w:val="00701F72"/>
    <w:rsid w:val="0070231C"/>
    <w:rsid w:val="007031DF"/>
    <w:rsid w:val="00703C4D"/>
    <w:rsid w:val="00703C77"/>
    <w:rsid w:val="00703EDC"/>
    <w:rsid w:val="00704961"/>
    <w:rsid w:val="00705054"/>
    <w:rsid w:val="00705E10"/>
    <w:rsid w:val="0070756E"/>
    <w:rsid w:val="00707A1E"/>
    <w:rsid w:val="00711951"/>
    <w:rsid w:val="00711DAC"/>
    <w:rsid w:val="007122A8"/>
    <w:rsid w:val="0071322D"/>
    <w:rsid w:val="00713355"/>
    <w:rsid w:val="007133A4"/>
    <w:rsid w:val="00713F37"/>
    <w:rsid w:val="00715FA4"/>
    <w:rsid w:val="00716F99"/>
    <w:rsid w:val="00720CAF"/>
    <w:rsid w:val="00720CC6"/>
    <w:rsid w:val="00720D07"/>
    <w:rsid w:val="007217B5"/>
    <w:rsid w:val="00721DC0"/>
    <w:rsid w:val="00722D35"/>
    <w:rsid w:val="00722EE1"/>
    <w:rsid w:val="00723420"/>
    <w:rsid w:val="00725AB2"/>
    <w:rsid w:val="00725CE2"/>
    <w:rsid w:val="0072658A"/>
    <w:rsid w:val="007321A5"/>
    <w:rsid w:val="00733E0E"/>
    <w:rsid w:val="0073553D"/>
    <w:rsid w:val="007355C1"/>
    <w:rsid w:val="00735859"/>
    <w:rsid w:val="00736542"/>
    <w:rsid w:val="00736F8B"/>
    <w:rsid w:val="0073724C"/>
    <w:rsid w:val="0073751D"/>
    <w:rsid w:val="00741110"/>
    <w:rsid w:val="00743F8A"/>
    <w:rsid w:val="00744009"/>
    <w:rsid w:val="007440C0"/>
    <w:rsid w:val="0074479D"/>
    <w:rsid w:val="007456EB"/>
    <w:rsid w:val="00746F68"/>
    <w:rsid w:val="0074758A"/>
    <w:rsid w:val="007503D9"/>
    <w:rsid w:val="00751E42"/>
    <w:rsid w:val="00752052"/>
    <w:rsid w:val="0075332E"/>
    <w:rsid w:val="007537D3"/>
    <w:rsid w:val="007539BE"/>
    <w:rsid w:val="00754B31"/>
    <w:rsid w:val="00755527"/>
    <w:rsid w:val="0075587E"/>
    <w:rsid w:val="007558D6"/>
    <w:rsid w:val="0075680B"/>
    <w:rsid w:val="00756D8A"/>
    <w:rsid w:val="00757425"/>
    <w:rsid w:val="007606AD"/>
    <w:rsid w:val="00761397"/>
    <w:rsid w:val="00761999"/>
    <w:rsid w:val="00761DAA"/>
    <w:rsid w:val="00761E36"/>
    <w:rsid w:val="00762A29"/>
    <w:rsid w:val="00762F4F"/>
    <w:rsid w:val="00763542"/>
    <w:rsid w:val="00763B77"/>
    <w:rsid w:val="00764E32"/>
    <w:rsid w:val="00765905"/>
    <w:rsid w:val="007659A1"/>
    <w:rsid w:val="00765A88"/>
    <w:rsid w:val="00766521"/>
    <w:rsid w:val="00767BDB"/>
    <w:rsid w:val="00770729"/>
    <w:rsid w:val="00771318"/>
    <w:rsid w:val="00771B04"/>
    <w:rsid w:val="00773B9E"/>
    <w:rsid w:val="00774DD9"/>
    <w:rsid w:val="00775033"/>
    <w:rsid w:val="0077541A"/>
    <w:rsid w:val="007764D2"/>
    <w:rsid w:val="007770E6"/>
    <w:rsid w:val="0078089F"/>
    <w:rsid w:val="00780AF7"/>
    <w:rsid w:val="00780B11"/>
    <w:rsid w:val="007822C5"/>
    <w:rsid w:val="00782580"/>
    <w:rsid w:val="007833C9"/>
    <w:rsid w:val="007833E1"/>
    <w:rsid w:val="00783AA7"/>
    <w:rsid w:val="00784EB8"/>
    <w:rsid w:val="00785E0C"/>
    <w:rsid w:val="007872B1"/>
    <w:rsid w:val="00790F4F"/>
    <w:rsid w:val="00791B0D"/>
    <w:rsid w:val="00793057"/>
    <w:rsid w:val="00794789"/>
    <w:rsid w:val="007964BA"/>
    <w:rsid w:val="007973B5"/>
    <w:rsid w:val="00797FEC"/>
    <w:rsid w:val="007A0567"/>
    <w:rsid w:val="007A05F9"/>
    <w:rsid w:val="007A192F"/>
    <w:rsid w:val="007A4119"/>
    <w:rsid w:val="007A41B2"/>
    <w:rsid w:val="007A495A"/>
    <w:rsid w:val="007A5494"/>
    <w:rsid w:val="007A54C0"/>
    <w:rsid w:val="007A5763"/>
    <w:rsid w:val="007A591D"/>
    <w:rsid w:val="007A6103"/>
    <w:rsid w:val="007A695D"/>
    <w:rsid w:val="007A6BA7"/>
    <w:rsid w:val="007A761A"/>
    <w:rsid w:val="007B1F57"/>
    <w:rsid w:val="007B2282"/>
    <w:rsid w:val="007B2509"/>
    <w:rsid w:val="007B2538"/>
    <w:rsid w:val="007B3014"/>
    <w:rsid w:val="007B4E46"/>
    <w:rsid w:val="007B5327"/>
    <w:rsid w:val="007B5732"/>
    <w:rsid w:val="007B5E2B"/>
    <w:rsid w:val="007B5F28"/>
    <w:rsid w:val="007B6934"/>
    <w:rsid w:val="007B6A11"/>
    <w:rsid w:val="007C172A"/>
    <w:rsid w:val="007C2481"/>
    <w:rsid w:val="007C2544"/>
    <w:rsid w:val="007C27AE"/>
    <w:rsid w:val="007C53CD"/>
    <w:rsid w:val="007D05FE"/>
    <w:rsid w:val="007D09CC"/>
    <w:rsid w:val="007D0CAB"/>
    <w:rsid w:val="007D1247"/>
    <w:rsid w:val="007D1372"/>
    <w:rsid w:val="007D207F"/>
    <w:rsid w:val="007D2253"/>
    <w:rsid w:val="007D29B8"/>
    <w:rsid w:val="007D2AEE"/>
    <w:rsid w:val="007D2D03"/>
    <w:rsid w:val="007D2D9A"/>
    <w:rsid w:val="007D3190"/>
    <w:rsid w:val="007D43EA"/>
    <w:rsid w:val="007D48AE"/>
    <w:rsid w:val="007D4CE0"/>
    <w:rsid w:val="007D5D79"/>
    <w:rsid w:val="007D7127"/>
    <w:rsid w:val="007E1C6E"/>
    <w:rsid w:val="007E1CCC"/>
    <w:rsid w:val="007E2131"/>
    <w:rsid w:val="007E21E5"/>
    <w:rsid w:val="007E225D"/>
    <w:rsid w:val="007E2AE2"/>
    <w:rsid w:val="007E2EB4"/>
    <w:rsid w:val="007E35AA"/>
    <w:rsid w:val="007E4120"/>
    <w:rsid w:val="007E462E"/>
    <w:rsid w:val="007E487A"/>
    <w:rsid w:val="007E49AE"/>
    <w:rsid w:val="007E6A87"/>
    <w:rsid w:val="007E7175"/>
    <w:rsid w:val="007E7732"/>
    <w:rsid w:val="007E7BDC"/>
    <w:rsid w:val="007F19EA"/>
    <w:rsid w:val="007F2A36"/>
    <w:rsid w:val="007F392B"/>
    <w:rsid w:val="007F3963"/>
    <w:rsid w:val="007F4166"/>
    <w:rsid w:val="007F4678"/>
    <w:rsid w:val="007F4BF2"/>
    <w:rsid w:val="007F58BC"/>
    <w:rsid w:val="007F5BA4"/>
    <w:rsid w:val="007F7120"/>
    <w:rsid w:val="007F714A"/>
    <w:rsid w:val="007F719D"/>
    <w:rsid w:val="007F7206"/>
    <w:rsid w:val="007F79B7"/>
    <w:rsid w:val="007F7CD6"/>
    <w:rsid w:val="0080004F"/>
    <w:rsid w:val="00800CAA"/>
    <w:rsid w:val="0080127A"/>
    <w:rsid w:val="0080184C"/>
    <w:rsid w:val="008035F7"/>
    <w:rsid w:val="00804FCD"/>
    <w:rsid w:val="008067CA"/>
    <w:rsid w:val="00806A12"/>
    <w:rsid w:val="00806A47"/>
    <w:rsid w:val="0080702A"/>
    <w:rsid w:val="00807331"/>
    <w:rsid w:val="008074FF"/>
    <w:rsid w:val="0080767E"/>
    <w:rsid w:val="008107ED"/>
    <w:rsid w:val="008119A0"/>
    <w:rsid w:val="00811C60"/>
    <w:rsid w:val="00811D7B"/>
    <w:rsid w:val="00811E5F"/>
    <w:rsid w:val="0081362E"/>
    <w:rsid w:val="00814039"/>
    <w:rsid w:val="00815003"/>
    <w:rsid w:val="008154F9"/>
    <w:rsid w:val="00817DFD"/>
    <w:rsid w:val="00820338"/>
    <w:rsid w:val="008204C1"/>
    <w:rsid w:val="008207F4"/>
    <w:rsid w:val="008216F9"/>
    <w:rsid w:val="00821808"/>
    <w:rsid w:val="008222D1"/>
    <w:rsid w:val="00822363"/>
    <w:rsid w:val="00822843"/>
    <w:rsid w:val="00822C15"/>
    <w:rsid w:val="00823A68"/>
    <w:rsid w:val="00823E7A"/>
    <w:rsid w:val="00824266"/>
    <w:rsid w:val="00824B0D"/>
    <w:rsid w:val="00824CEF"/>
    <w:rsid w:val="00825013"/>
    <w:rsid w:val="00825065"/>
    <w:rsid w:val="008254F0"/>
    <w:rsid w:val="00825AE0"/>
    <w:rsid w:val="00825CAF"/>
    <w:rsid w:val="00825DBC"/>
    <w:rsid w:val="00825E42"/>
    <w:rsid w:val="008266E4"/>
    <w:rsid w:val="008306C1"/>
    <w:rsid w:val="00830AD8"/>
    <w:rsid w:val="00830D03"/>
    <w:rsid w:val="00831EB1"/>
    <w:rsid w:val="0083271A"/>
    <w:rsid w:val="00832F60"/>
    <w:rsid w:val="00833571"/>
    <w:rsid w:val="00833640"/>
    <w:rsid w:val="00833D06"/>
    <w:rsid w:val="00834244"/>
    <w:rsid w:val="00834F54"/>
    <w:rsid w:val="0083521A"/>
    <w:rsid w:val="00835667"/>
    <w:rsid w:val="0083601B"/>
    <w:rsid w:val="00836517"/>
    <w:rsid w:val="00836EC3"/>
    <w:rsid w:val="00837AB9"/>
    <w:rsid w:val="00837BC3"/>
    <w:rsid w:val="008407C0"/>
    <w:rsid w:val="008408B6"/>
    <w:rsid w:val="00840A64"/>
    <w:rsid w:val="00841072"/>
    <w:rsid w:val="008415A4"/>
    <w:rsid w:val="008417F6"/>
    <w:rsid w:val="00842A77"/>
    <w:rsid w:val="00843BB8"/>
    <w:rsid w:val="00843D95"/>
    <w:rsid w:val="008444D7"/>
    <w:rsid w:val="008450B9"/>
    <w:rsid w:val="008457A5"/>
    <w:rsid w:val="008458EA"/>
    <w:rsid w:val="00845AB1"/>
    <w:rsid w:val="00846138"/>
    <w:rsid w:val="00846C70"/>
    <w:rsid w:val="00850FF7"/>
    <w:rsid w:val="00851A84"/>
    <w:rsid w:val="00851B2A"/>
    <w:rsid w:val="00851CC5"/>
    <w:rsid w:val="00853A0B"/>
    <w:rsid w:val="00855226"/>
    <w:rsid w:val="00855675"/>
    <w:rsid w:val="0085567A"/>
    <w:rsid w:val="00856AE1"/>
    <w:rsid w:val="00856BD5"/>
    <w:rsid w:val="00860F43"/>
    <w:rsid w:val="0086126C"/>
    <w:rsid w:val="00861CC3"/>
    <w:rsid w:val="00862ECB"/>
    <w:rsid w:val="00863684"/>
    <w:rsid w:val="00863EF5"/>
    <w:rsid w:val="008642BA"/>
    <w:rsid w:val="008643AC"/>
    <w:rsid w:val="008645B2"/>
    <w:rsid w:val="00865763"/>
    <w:rsid w:val="008677E7"/>
    <w:rsid w:val="008718F7"/>
    <w:rsid w:val="00872FF5"/>
    <w:rsid w:val="0087446E"/>
    <w:rsid w:val="008747D1"/>
    <w:rsid w:val="00874806"/>
    <w:rsid w:val="00876E10"/>
    <w:rsid w:val="00877CB7"/>
    <w:rsid w:val="00880437"/>
    <w:rsid w:val="00880A4D"/>
    <w:rsid w:val="00880B19"/>
    <w:rsid w:val="00880E45"/>
    <w:rsid w:val="00882181"/>
    <w:rsid w:val="008837DF"/>
    <w:rsid w:val="00883AEB"/>
    <w:rsid w:val="008845E4"/>
    <w:rsid w:val="008852ED"/>
    <w:rsid w:val="008858D5"/>
    <w:rsid w:val="00886F25"/>
    <w:rsid w:val="008905B7"/>
    <w:rsid w:val="00890C33"/>
    <w:rsid w:val="00890E27"/>
    <w:rsid w:val="00891BEA"/>
    <w:rsid w:val="0089273C"/>
    <w:rsid w:val="008949E3"/>
    <w:rsid w:val="00895A57"/>
    <w:rsid w:val="00895C7E"/>
    <w:rsid w:val="00896834"/>
    <w:rsid w:val="008969E8"/>
    <w:rsid w:val="00897038"/>
    <w:rsid w:val="008A1B69"/>
    <w:rsid w:val="008A22B8"/>
    <w:rsid w:val="008A3621"/>
    <w:rsid w:val="008A418A"/>
    <w:rsid w:val="008A424A"/>
    <w:rsid w:val="008A4293"/>
    <w:rsid w:val="008A451F"/>
    <w:rsid w:val="008A544C"/>
    <w:rsid w:val="008A69D5"/>
    <w:rsid w:val="008A7B76"/>
    <w:rsid w:val="008A7C51"/>
    <w:rsid w:val="008B062A"/>
    <w:rsid w:val="008B0722"/>
    <w:rsid w:val="008B0B70"/>
    <w:rsid w:val="008B251E"/>
    <w:rsid w:val="008B3BEA"/>
    <w:rsid w:val="008B52CE"/>
    <w:rsid w:val="008B64C9"/>
    <w:rsid w:val="008B6D71"/>
    <w:rsid w:val="008B7111"/>
    <w:rsid w:val="008B72A7"/>
    <w:rsid w:val="008B7B01"/>
    <w:rsid w:val="008B7FA2"/>
    <w:rsid w:val="008C0E9A"/>
    <w:rsid w:val="008C13BC"/>
    <w:rsid w:val="008C19B4"/>
    <w:rsid w:val="008C1D95"/>
    <w:rsid w:val="008C2647"/>
    <w:rsid w:val="008C45A6"/>
    <w:rsid w:val="008C4903"/>
    <w:rsid w:val="008C53FC"/>
    <w:rsid w:val="008C5405"/>
    <w:rsid w:val="008C619A"/>
    <w:rsid w:val="008C7411"/>
    <w:rsid w:val="008C76C9"/>
    <w:rsid w:val="008D075C"/>
    <w:rsid w:val="008D137D"/>
    <w:rsid w:val="008D1D6B"/>
    <w:rsid w:val="008D1E34"/>
    <w:rsid w:val="008D27C8"/>
    <w:rsid w:val="008D3F98"/>
    <w:rsid w:val="008D6396"/>
    <w:rsid w:val="008D673D"/>
    <w:rsid w:val="008D6E48"/>
    <w:rsid w:val="008D6F28"/>
    <w:rsid w:val="008D7C67"/>
    <w:rsid w:val="008D7C77"/>
    <w:rsid w:val="008D7F6C"/>
    <w:rsid w:val="008E0451"/>
    <w:rsid w:val="008E0E1D"/>
    <w:rsid w:val="008E16B7"/>
    <w:rsid w:val="008E2282"/>
    <w:rsid w:val="008E2DC3"/>
    <w:rsid w:val="008E35A8"/>
    <w:rsid w:val="008E431B"/>
    <w:rsid w:val="008E4B7E"/>
    <w:rsid w:val="008E6963"/>
    <w:rsid w:val="008E72A7"/>
    <w:rsid w:val="008F017D"/>
    <w:rsid w:val="008F042E"/>
    <w:rsid w:val="008F08E9"/>
    <w:rsid w:val="008F0EE9"/>
    <w:rsid w:val="008F258E"/>
    <w:rsid w:val="008F2EE8"/>
    <w:rsid w:val="008F46E2"/>
    <w:rsid w:val="008F54DC"/>
    <w:rsid w:val="008F5911"/>
    <w:rsid w:val="008F632E"/>
    <w:rsid w:val="008F64F2"/>
    <w:rsid w:val="008F6BC4"/>
    <w:rsid w:val="008F76E7"/>
    <w:rsid w:val="008F7D3C"/>
    <w:rsid w:val="0090066B"/>
    <w:rsid w:val="00900FFC"/>
    <w:rsid w:val="009024E4"/>
    <w:rsid w:val="00905626"/>
    <w:rsid w:val="00905904"/>
    <w:rsid w:val="00905AE9"/>
    <w:rsid w:val="00905E7E"/>
    <w:rsid w:val="009065AA"/>
    <w:rsid w:val="00906EB2"/>
    <w:rsid w:val="009079DA"/>
    <w:rsid w:val="00910F7E"/>
    <w:rsid w:val="00911149"/>
    <w:rsid w:val="00912F99"/>
    <w:rsid w:val="00913DF8"/>
    <w:rsid w:val="009143E0"/>
    <w:rsid w:val="00914BAD"/>
    <w:rsid w:val="00914CE8"/>
    <w:rsid w:val="00915BE9"/>
    <w:rsid w:val="00916AD4"/>
    <w:rsid w:val="009202EB"/>
    <w:rsid w:val="00920639"/>
    <w:rsid w:val="009206AD"/>
    <w:rsid w:val="00922638"/>
    <w:rsid w:val="00924187"/>
    <w:rsid w:val="00925FEF"/>
    <w:rsid w:val="00926195"/>
    <w:rsid w:val="0092684E"/>
    <w:rsid w:val="009279F3"/>
    <w:rsid w:val="00927FA1"/>
    <w:rsid w:val="00930F90"/>
    <w:rsid w:val="00931D51"/>
    <w:rsid w:val="00931DA4"/>
    <w:rsid w:val="009322A1"/>
    <w:rsid w:val="00932F2B"/>
    <w:rsid w:val="00933BC0"/>
    <w:rsid w:val="0093440D"/>
    <w:rsid w:val="00934877"/>
    <w:rsid w:val="00934C3B"/>
    <w:rsid w:val="00935CA8"/>
    <w:rsid w:val="00936A86"/>
    <w:rsid w:val="00936D7A"/>
    <w:rsid w:val="00937CB6"/>
    <w:rsid w:val="0094003D"/>
    <w:rsid w:val="009400AE"/>
    <w:rsid w:val="00941CA1"/>
    <w:rsid w:val="00941D56"/>
    <w:rsid w:val="0094247B"/>
    <w:rsid w:val="00943972"/>
    <w:rsid w:val="00944387"/>
    <w:rsid w:val="00946D72"/>
    <w:rsid w:val="00946DA4"/>
    <w:rsid w:val="0094757A"/>
    <w:rsid w:val="00947A8F"/>
    <w:rsid w:val="00950C64"/>
    <w:rsid w:val="00951DDA"/>
    <w:rsid w:val="009522EB"/>
    <w:rsid w:val="0095240C"/>
    <w:rsid w:val="00954F1E"/>
    <w:rsid w:val="00954FC5"/>
    <w:rsid w:val="00955B78"/>
    <w:rsid w:val="00955EEC"/>
    <w:rsid w:val="00956465"/>
    <w:rsid w:val="00962177"/>
    <w:rsid w:val="009627C7"/>
    <w:rsid w:val="00962E8B"/>
    <w:rsid w:val="0096335D"/>
    <w:rsid w:val="00963CB6"/>
    <w:rsid w:val="00963DAE"/>
    <w:rsid w:val="0096404D"/>
    <w:rsid w:val="009640A0"/>
    <w:rsid w:val="009643A5"/>
    <w:rsid w:val="00964C8E"/>
    <w:rsid w:val="00964E9F"/>
    <w:rsid w:val="00965979"/>
    <w:rsid w:val="00965997"/>
    <w:rsid w:val="009659F9"/>
    <w:rsid w:val="00966589"/>
    <w:rsid w:val="00966D0B"/>
    <w:rsid w:val="00971763"/>
    <w:rsid w:val="00971F4B"/>
    <w:rsid w:val="0097376A"/>
    <w:rsid w:val="009748D4"/>
    <w:rsid w:val="00974BC5"/>
    <w:rsid w:val="00975141"/>
    <w:rsid w:val="00975ED3"/>
    <w:rsid w:val="00975F2B"/>
    <w:rsid w:val="00976370"/>
    <w:rsid w:val="00976C8A"/>
    <w:rsid w:val="00976E48"/>
    <w:rsid w:val="009772C8"/>
    <w:rsid w:val="00980D28"/>
    <w:rsid w:val="00981829"/>
    <w:rsid w:val="009836DD"/>
    <w:rsid w:val="009839E3"/>
    <w:rsid w:val="0098465F"/>
    <w:rsid w:val="009849B0"/>
    <w:rsid w:val="00985153"/>
    <w:rsid w:val="00986788"/>
    <w:rsid w:val="0098709E"/>
    <w:rsid w:val="009875D5"/>
    <w:rsid w:val="0099054D"/>
    <w:rsid w:val="00991C4E"/>
    <w:rsid w:val="00992CF4"/>
    <w:rsid w:val="00993BA6"/>
    <w:rsid w:val="00993CD0"/>
    <w:rsid w:val="00993D9A"/>
    <w:rsid w:val="00993E2F"/>
    <w:rsid w:val="00994125"/>
    <w:rsid w:val="00994EA9"/>
    <w:rsid w:val="009956C3"/>
    <w:rsid w:val="00995A81"/>
    <w:rsid w:val="00996616"/>
    <w:rsid w:val="009A13F9"/>
    <w:rsid w:val="009A1A8A"/>
    <w:rsid w:val="009A1C47"/>
    <w:rsid w:val="009A2006"/>
    <w:rsid w:val="009A2944"/>
    <w:rsid w:val="009A2BD2"/>
    <w:rsid w:val="009A32FC"/>
    <w:rsid w:val="009A59BC"/>
    <w:rsid w:val="009A5AC7"/>
    <w:rsid w:val="009A778B"/>
    <w:rsid w:val="009A7AB4"/>
    <w:rsid w:val="009B0613"/>
    <w:rsid w:val="009B1FF8"/>
    <w:rsid w:val="009B2C0A"/>
    <w:rsid w:val="009B4969"/>
    <w:rsid w:val="009B5558"/>
    <w:rsid w:val="009B58A6"/>
    <w:rsid w:val="009B67C9"/>
    <w:rsid w:val="009C0140"/>
    <w:rsid w:val="009C0826"/>
    <w:rsid w:val="009C0EA2"/>
    <w:rsid w:val="009C0F07"/>
    <w:rsid w:val="009C138C"/>
    <w:rsid w:val="009C1698"/>
    <w:rsid w:val="009C16E3"/>
    <w:rsid w:val="009C2B1A"/>
    <w:rsid w:val="009C2F1D"/>
    <w:rsid w:val="009C31D4"/>
    <w:rsid w:val="009C3379"/>
    <w:rsid w:val="009C33DA"/>
    <w:rsid w:val="009C54CD"/>
    <w:rsid w:val="009C5688"/>
    <w:rsid w:val="009C76D4"/>
    <w:rsid w:val="009D06A8"/>
    <w:rsid w:val="009D09FA"/>
    <w:rsid w:val="009D0F2C"/>
    <w:rsid w:val="009D1577"/>
    <w:rsid w:val="009D15E5"/>
    <w:rsid w:val="009D2033"/>
    <w:rsid w:val="009D275C"/>
    <w:rsid w:val="009D2AC9"/>
    <w:rsid w:val="009D2BD5"/>
    <w:rsid w:val="009D2CCD"/>
    <w:rsid w:val="009D364F"/>
    <w:rsid w:val="009D3A96"/>
    <w:rsid w:val="009D4034"/>
    <w:rsid w:val="009D452A"/>
    <w:rsid w:val="009D4D96"/>
    <w:rsid w:val="009D6119"/>
    <w:rsid w:val="009D65E9"/>
    <w:rsid w:val="009D6BDA"/>
    <w:rsid w:val="009E02FA"/>
    <w:rsid w:val="009E04C3"/>
    <w:rsid w:val="009E0E0C"/>
    <w:rsid w:val="009E1243"/>
    <w:rsid w:val="009E1D94"/>
    <w:rsid w:val="009E2959"/>
    <w:rsid w:val="009E2D52"/>
    <w:rsid w:val="009E3CEC"/>
    <w:rsid w:val="009E4F92"/>
    <w:rsid w:val="009E5D47"/>
    <w:rsid w:val="009E61D0"/>
    <w:rsid w:val="009E6B3D"/>
    <w:rsid w:val="009E6BDD"/>
    <w:rsid w:val="009E7FC5"/>
    <w:rsid w:val="009F02CF"/>
    <w:rsid w:val="009F0FB4"/>
    <w:rsid w:val="009F1AED"/>
    <w:rsid w:val="009F2B61"/>
    <w:rsid w:val="009F34F4"/>
    <w:rsid w:val="009F3AF6"/>
    <w:rsid w:val="009F3EB4"/>
    <w:rsid w:val="009F4F13"/>
    <w:rsid w:val="009F5079"/>
    <w:rsid w:val="009F5617"/>
    <w:rsid w:val="009F6D22"/>
    <w:rsid w:val="00A01332"/>
    <w:rsid w:val="00A01FF2"/>
    <w:rsid w:val="00A02415"/>
    <w:rsid w:val="00A02DAC"/>
    <w:rsid w:val="00A02ECC"/>
    <w:rsid w:val="00A03AA4"/>
    <w:rsid w:val="00A04D3B"/>
    <w:rsid w:val="00A05218"/>
    <w:rsid w:val="00A05CF2"/>
    <w:rsid w:val="00A06548"/>
    <w:rsid w:val="00A06AC2"/>
    <w:rsid w:val="00A074D1"/>
    <w:rsid w:val="00A1045A"/>
    <w:rsid w:val="00A10598"/>
    <w:rsid w:val="00A1065C"/>
    <w:rsid w:val="00A10A4A"/>
    <w:rsid w:val="00A10A60"/>
    <w:rsid w:val="00A11795"/>
    <w:rsid w:val="00A123BB"/>
    <w:rsid w:val="00A12562"/>
    <w:rsid w:val="00A13013"/>
    <w:rsid w:val="00A146C6"/>
    <w:rsid w:val="00A149D5"/>
    <w:rsid w:val="00A15EF9"/>
    <w:rsid w:val="00A16600"/>
    <w:rsid w:val="00A17E35"/>
    <w:rsid w:val="00A20596"/>
    <w:rsid w:val="00A22568"/>
    <w:rsid w:val="00A22D56"/>
    <w:rsid w:val="00A2404E"/>
    <w:rsid w:val="00A251C8"/>
    <w:rsid w:val="00A25BAB"/>
    <w:rsid w:val="00A26E02"/>
    <w:rsid w:val="00A275EF"/>
    <w:rsid w:val="00A278EC"/>
    <w:rsid w:val="00A317D7"/>
    <w:rsid w:val="00A31D4A"/>
    <w:rsid w:val="00A32B62"/>
    <w:rsid w:val="00A332A5"/>
    <w:rsid w:val="00A33B17"/>
    <w:rsid w:val="00A33D5D"/>
    <w:rsid w:val="00A34C0C"/>
    <w:rsid w:val="00A36085"/>
    <w:rsid w:val="00A36C85"/>
    <w:rsid w:val="00A37289"/>
    <w:rsid w:val="00A376E5"/>
    <w:rsid w:val="00A40123"/>
    <w:rsid w:val="00A405DF"/>
    <w:rsid w:val="00A413C5"/>
    <w:rsid w:val="00A41EF5"/>
    <w:rsid w:val="00A42D52"/>
    <w:rsid w:val="00A42D7A"/>
    <w:rsid w:val="00A4369C"/>
    <w:rsid w:val="00A43A18"/>
    <w:rsid w:val="00A44357"/>
    <w:rsid w:val="00A4576D"/>
    <w:rsid w:val="00A461E7"/>
    <w:rsid w:val="00A469B6"/>
    <w:rsid w:val="00A46C4A"/>
    <w:rsid w:val="00A50B66"/>
    <w:rsid w:val="00A51D32"/>
    <w:rsid w:val="00A524DB"/>
    <w:rsid w:val="00A52CE6"/>
    <w:rsid w:val="00A52EAD"/>
    <w:rsid w:val="00A53096"/>
    <w:rsid w:val="00A532AC"/>
    <w:rsid w:val="00A53D05"/>
    <w:rsid w:val="00A53D32"/>
    <w:rsid w:val="00A53D3F"/>
    <w:rsid w:val="00A54291"/>
    <w:rsid w:val="00A5436C"/>
    <w:rsid w:val="00A545E3"/>
    <w:rsid w:val="00A547BB"/>
    <w:rsid w:val="00A555FF"/>
    <w:rsid w:val="00A559C7"/>
    <w:rsid w:val="00A56992"/>
    <w:rsid w:val="00A57A05"/>
    <w:rsid w:val="00A606AC"/>
    <w:rsid w:val="00A607BF"/>
    <w:rsid w:val="00A60C41"/>
    <w:rsid w:val="00A611CF"/>
    <w:rsid w:val="00A61237"/>
    <w:rsid w:val="00A61AB7"/>
    <w:rsid w:val="00A6298A"/>
    <w:rsid w:val="00A631F8"/>
    <w:rsid w:val="00A6335C"/>
    <w:rsid w:val="00A63367"/>
    <w:rsid w:val="00A6398B"/>
    <w:rsid w:val="00A702AB"/>
    <w:rsid w:val="00A71774"/>
    <w:rsid w:val="00A72720"/>
    <w:rsid w:val="00A7319C"/>
    <w:rsid w:val="00A74317"/>
    <w:rsid w:val="00A74986"/>
    <w:rsid w:val="00A75560"/>
    <w:rsid w:val="00A759D6"/>
    <w:rsid w:val="00A75B50"/>
    <w:rsid w:val="00A80216"/>
    <w:rsid w:val="00A81162"/>
    <w:rsid w:val="00A824B6"/>
    <w:rsid w:val="00A824EA"/>
    <w:rsid w:val="00A83278"/>
    <w:rsid w:val="00A83851"/>
    <w:rsid w:val="00A83C20"/>
    <w:rsid w:val="00A84112"/>
    <w:rsid w:val="00A84160"/>
    <w:rsid w:val="00A84C33"/>
    <w:rsid w:val="00A85FC9"/>
    <w:rsid w:val="00A86BC3"/>
    <w:rsid w:val="00A873A8"/>
    <w:rsid w:val="00A90910"/>
    <w:rsid w:val="00A90EFC"/>
    <w:rsid w:val="00A915CB"/>
    <w:rsid w:val="00A91A7E"/>
    <w:rsid w:val="00A92B98"/>
    <w:rsid w:val="00A93BEA"/>
    <w:rsid w:val="00A94ADF"/>
    <w:rsid w:val="00A95B2E"/>
    <w:rsid w:val="00A970AA"/>
    <w:rsid w:val="00A970BF"/>
    <w:rsid w:val="00AA0A99"/>
    <w:rsid w:val="00AA1708"/>
    <w:rsid w:val="00AA2B76"/>
    <w:rsid w:val="00AA2CC5"/>
    <w:rsid w:val="00AA2CE4"/>
    <w:rsid w:val="00AA2EFB"/>
    <w:rsid w:val="00AA2F6C"/>
    <w:rsid w:val="00AA3876"/>
    <w:rsid w:val="00AA4458"/>
    <w:rsid w:val="00AA58E9"/>
    <w:rsid w:val="00AA71F9"/>
    <w:rsid w:val="00AB18EF"/>
    <w:rsid w:val="00AB2053"/>
    <w:rsid w:val="00AB2302"/>
    <w:rsid w:val="00AB289C"/>
    <w:rsid w:val="00AB36C8"/>
    <w:rsid w:val="00AB39BF"/>
    <w:rsid w:val="00AB4D2D"/>
    <w:rsid w:val="00AB538C"/>
    <w:rsid w:val="00AB58BE"/>
    <w:rsid w:val="00AB5A8A"/>
    <w:rsid w:val="00AB5E78"/>
    <w:rsid w:val="00AB77BF"/>
    <w:rsid w:val="00AC0258"/>
    <w:rsid w:val="00AC029D"/>
    <w:rsid w:val="00AC03C5"/>
    <w:rsid w:val="00AC07AF"/>
    <w:rsid w:val="00AC0AA3"/>
    <w:rsid w:val="00AC1B91"/>
    <w:rsid w:val="00AC2222"/>
    <w:rsid w:val="00AC26D8"/>
    <w:rsid w:val="00AC35AF"/>
    <w:rsid w:val="00AC36D8"/>
    <w:rsid w:val="00AC412F"/>
    <w:rsid w:val="00AC4E60"/>
    <w:rsid w:val="00AC5342"/>
    <w:rsid w:val="00AC618E"/>
    <w:rsid w:val="00AC6E31"/>
    <w:rsid w:val="00AC7B37"/>
    <w:rsid w:val="00AC7E4D"/>
    <w:rsid w:val="00AD05AE"/>
    <w:rsid w:val="00AD15BB"/>
    <w:rsid w:val="00AD246E"/>
    <w:rsid w:val="00AD31C0"/>
    <w:rsid w:val="00AD335A"/>
    <w:rsid w:val="00AD37F6"/>
    <w:rsid w:val="00AD5813"/>
    <w:rsid w:val="00AD6858"/>
    <w:rsid w:val="00AD690C"/>
    <w:rsid w:val="00AD76C3"/>
    <w:rsid w:val="00AE0843"/>
    <w:rsid w:val="00AE1AE8"/>
    <w:rsid w:val="00AE27FF"/>
    <w:rsid w:val="00AE34AB"/>
    <w:rsid w:val="00AE373B"/>
    <w:rsid w:val="00AE462A"/>
    <w:rsid w:val="00AE48CA"/>
    <w:rsid w:val="00AE5AB6"/>
    <w:rsid w:val="00AE712B"/>
    <w:rsid w:val="00AF021A"/>
    <w:rsid w:val="00AF1476"/>
    <w:rsid w:val="00AF1BBA"/>
    <w:rsid w:val="00AF1F53"/>
    <w:rsid w:val="00AF36A6"/>
    <w:rsid w:val="00AF39A0"/>
    <w:rsid w:val="00AF41B9"/>
    <w:rsid w:val="00AF4646"/>
    <w:rsid w:val="00AF4A18"/>
    <w:rsid w:val="00AF4F83"/>
    <w:rsid w:val="00AF5054"/>
    <w:rsid w:val="00AF54AB"/>
    <w:rsid w:val="00AF59C6"/>
    <w:rsid w:val="00AF5EFF"/>
    <w:rsid w:val="00AF5F49"/>
    <w:rsid w:val="00AF5F6D"/>
    <w:rsid w:val="00AF7A83"/>
    <w:rsid w:val="00B0086C"/>
    <w:rsid w:val="00B01361"/>
    <w:rsid w:val="00B01B2E"/>
    <w:rsid w:val="00B01EC1"/>
    <w:rsid w:val="00B02157"/>
    <w:rsid w:val="00B025E0"/>
    <w:rsid w:val="00B02BA9"/>
    <w:rsid w:val="00B02E33"/>
    <w:rsid w:val="00B02E85"/>
    <w:rsid w:val="00B03460"/>
    <w:rsid w:val="00B04575"/>
    <w:rsid w:val="00B06326"/>
    <w:rsid w:val="00B0655D"/>
    <w:rsid w:val="00B06E46"/>
    <w:rsid w:val="00B072AE"/>
    <w:rsid w:val="00B0764F"/>
    <w:rsid w:val="00B10259"/>
    <w:rsid w:val="00B133E0"/>
    <w:rsid w:val="00B13F6A"/>
    <w:rsid w:val="00B14673"/>
    <w:rsid w:val="00B14C9B"/>
    <w:rsid w:val="00B15B78"/>
    <w:rsid w:val="00B15BE6"/>
    <w:rsid w:val="00B15D1E"/>
    <w:rsid w:val="00B2014B"/>
    <w:rsid w:val="00B207CA"/>
    <w:rsid w:val="00B212EB"/>
    <w:rsid w:val="00B214B7"/>
    <w:rsid w:val="00B21565"/>
    <w:rsid w:val="00B21693"/>
    <w:rsid w:val="00B237FF"/>
    <w:rsid w:val="00B249FC"/>
    <w:rsid w:val="00B2548D"/>
    <w:rsid w:val="00B259A0"/>
    <w:rsid w:val="00B30821"/>
    <w:rsid w:val="00B30A8A"/>
    <w:rsid w:val="00B31029"/>
    <w:rsid w:val="00B3120D"/>
    <w:rsid w:val="00B31508"/>
    <w:rsid w:val="00B31794"/>
    <w:rsid w:val="00B31FD3"/>
    <w:rsid w:val="00B3252C"/>
    <w:rsid w:val="00B3364D"/>
    <w:rsid w:val="00B33E9D"/>
    <w:rsid w:val="00B3406D"/>
    <w:rsid w:val="00B347F3"/>
    <w:rsid w:val="00B353BC"/>
    <w:rsid w:val="00B35A67"/>
    <w:rsid w:val="00B36237"/>
    <w:rsid w:val="00B36409"/>
    <w:rsid w:val="00B36DE9"/>
    <w:rsid w:val="00B379A9"/>
    <w:rsid w:val="00B407B4"/>
    <w:rsid w:val="00B40895"/>
    <w:rsid w:val="00B40922"/>
    <w:rsid w:val="00B40ED6"/>
    <w:rsid w:val="00B415AB"/>
    <w:rsid w:val="00B41A21"/>
    <w:rsid w:val="00B41A6A"/>
    <w:rsid w:val="00B41C69"/>
    <w:rsid w:val="00B41D3B"/>
    <w:rsid w:val="00B4339E"/>
    <w:rsid w:val="00B43F2E"/>
    <w:rsid w:val="00B4444C"/>
    <w:rsid w:val="00B456F6"/>
    <w:rsid w:val="00B4693F"/>
    <w:rsid w:val="00B5019F"/>
    <w:rsid w:val="00B51A2C"/>
    <w:rsid w:val="00B51C9C"/>
    <w:rsid w:val="00B52988"/>
    <w:rsid w:val="00B52A7B"/>
    <w:rsid w:val="00B52E2B"/>
    <w:rsid w:val="00B5395C"/>
    <w:rsid w:val="00B541F3"/>
    <w:rsid w:val="00B542A2"/>
    <w:rsid w:val="00B55ED1"/>
    <w:rsid w:val="00B57BB0"/>
    <w:rsid w:val="00B60058"/>
    <w:rsid w:val="00B606AC"/>
    <w:rsid w:val="00B61D92"/>
    <w:rsid w:val="00B629BA"/>
    <w:rsid w:val="00B63788"/>
    <w:rsid w:val="00B63955"/>
    <w:rsid w:val="00B65C7A"/>
    <w:rsid w:val="00B661BC"/>
    <w:rsid w:val="00B6640F"/>
    <w:rsid w:val="00B672CB"/>
    <w:rsid w:val="00B67CBB"/>
    <w:rsid w:val="00B70AA4"/>
    <w:rsid w:val="00B7138B"/>
    <w:rsid w:val="00B71DA0"/>
    <w:rsid w:val="00B721E6"/>
    <w:rsid w:val="00B72FCC"/>
    <w:rsid w:val="00B73663"/>
    <w:rsid w:val="00B7680C"/>
    <w:rsid w:val="00B77A2A"/>
    <w:rsid w:val="00B77BF0"/>
    <w:rsid w:val="00B80139"/>
    <w:rsid w:val="00B80E6F"/>
    <w:rsid w:val="00B82149"/>
    <w:rsid w:val="00B82A28"/>
    <w:rsid w:val="00B8397A"/>
    <w:rsid w:val="00B8454C"/>
    <w:rsid w:val="00B84B0D"/>
    <w:rsid w:val="00B857D9"/>
    <w:rsid w:val="00B86ACC"/>
    <w:rsid w:val="00B87757"/>
    <w:rsid w:val="00B87E53"/>
    <w:rsid w:val="00B900A0"/>
    <w:rsid w:val="00B90531"/>
    <w:rsid w:val="00B905E1"/>
    <w:rsid w:val="00B9080F"/>
    <w:rsid w:val="00B9138A"/>
    <w:rsid w:val="00B91408"/>
    <w:rsid w:val="00B91FC6"/>
    <w:rsid w:val="00B9210B"/>
    <w:rsid w:val="00B9296B"/>
    <w:rsid w:val="00B93922"/>
    <w:rsid w:val="00B94496"/>
    <w:rsid w:val="00B94B11"/>
    <w:rsid w:val="00B9502E"/>
    <w:rsid w:val="00B95CFA"/>
    <w:rsid w:val="00B96D70"/>
    <w:rsid w:val="00B97BDF"/>
    <w:rsid w:val="00BA0E2F"/>
    <w:rsid w:val="00BA1828"/>
    <w:rsid w:val="00BA1CCD"/>
    <w:rsid w:val="00BA234B"/>
    <w:rsid w:val="00BA243A"/>
    <w:rsid w:val="00BA2DB0"/>
    <w:rsid w:val="00BA3216"/>
    <w:rsid w:val="00BA39A6"/>
    <w:rsid w:val="00BA7108"/>
    <w:rsid w:val="00BA7D75"/>
    <w:rsid w:val="00BB03C8"/>
    <w:rsid w:val="00BB0777"/>
    <w:rsid w:val="00BB0937"/>
    <w:rsid w:val="00BB09AF"/>
    <w:rsid w:val="00BB129F"/>
    <w:rsid w:val="00BB2E85"/>
    <w:rsid w:val="00BB4637"/>
    <w:rsid w:val="00BB4743"/>
    <w:rsid w:val="00BB52FE"/>
    <w:rsid w:val="00BB5922"/>
    <w:rsid w:val="00BB5BF8"/>
    <w:rsid w:val="00BB5C64"/>
    <w:rsid w:val="00BB5F1B"/>
    <w:rsid w:val="00BB6809"/>
    <w:rsid w:val="00BB71F5"/>
    <w:rsid w:val="00BC00C7"/>
    <w:rsid w:val="00BC01B4"/>
    <w:rsid w:val="00BC1A3E"/>
    <w:rsid w:val="00BC307D"/>
    <w:rsid w:val="00BC3B05"/>
    <w:rsid w:val="00BC3E39"/>
    <w:rsid w:val="00BC3F21"/>
    <w:rsid w:val="00BC4C1B"/>
    <w:rsid w:val="00BC629A"/>
    <w:rsid w:val="00BC6950"/>
    <w:rsid w:val="00BC749B"/>
    <w:rsid w:val="00BD0459"/>
    <w:rsid w:val="00BD05A3"/>
    <w:rsid w:val="00BD17A0"/>
    <w:rsid w:val="00BD327E"/>
    <w:rsid w:val="00BD3B8E"/>
    <w:rsid w:val="00BD51E4"/>
    <w:rsid w:val="00BD598C"/>
    <w:rsid w:val="00BD5B4A"/>
    <w:rsid w:val="00BD6E27"/>
    <w:rsid w:val="00BD72BC"/>
    <w:rsid w:val="00BD78F6"/>
    <w:rsid w:val="00BE0D4E"/>
    <w:rsid w:val="00BE0DD9"/>
    <w:rsid w:val="00BE161D"/>
    <w:rsid w:val="00BE19EE"/>
    <w:rsid w:val="00BE1EF4"/>
    <w:rsid w:val="00BE2C89"/>
    <w:rsid w:val="00BE2F03"/>
    <w:rsid w:val="00BE3C7B"/>
    <w:rsid w:val="00BE508F"/>
    <w:rsid w:val="00BE51BC"/>
    <w:rsid w:val="00BE548D"/>
    <w:rsid w:val="00BE668E"/>
    <w:rsid w:val="00BE6B0D"/>
    <w:rsid w:val="00BE6D28"/>
    <w:rsid w:val="00BF0117"/>
    <w:rsid w:val="00BF079A"/>
    <w:rsid w:val="00BF0A8F"/>
    <w:rsid w:val="00BF1980"/>
    <w:rsid w:val="00BF2759"/>
    <w:rsid w:val="00BF29EB"/>
    <w:rsid w:val="00BF2FED"/>
    <w:rsid w:val="00BF3810"/>
    <w:rsid w:val="00BF3D49"/>
    <w:rsid w:val="00BF3DD3"/>
    <w:rsid w:val="00BF4520"/>
    <w:rsid w:val="00BF45C8"/>
    <w:rsid w:val="00BF5604"/>
    <w:rsid w:val="00BF62A1"/>
    <w:rsid w:val="00BF727E"/>
    <w:rsid w:val="00C00245"/>
    <w:rsid w:val="00C01822"/>
    <w:rsid w:val="00C035B6"/>
    <w:rsid w:val="00C04CB8"/>
    <w:rsid w:val="00C04D38"/>
    <w:rsid w:val="00C055E8"/>
    <w:rsid w:val="00C05BA7"/>
    <w:rsid w:val="00C079CA"/>
    <w:rsid w:val="00C11261"/>
    <w:rsid w:val="00C11818"/>
    <w:rsid w:val="00C11F84"/>
    <w:rsid w:val="00C12044"/>
    <w:rsid w:val="00C1364B"/>
    <w:rsid w:val="00C13E1E"/>
    <w:rsid w:val="00C144B4"/>
    <w:rsid w:val="00C1598E"/>
    <w:rsid w:val="00C15CFF"/>
    <w:rsid w:val="00C162A5"/>
    <w:rsid w:val="00C16AEB"/>
    <w:rsid w:val="00C16DA5"/>
    <w:rsid w:val="00C177D9"/>
    <w:rsid w:val="00C17983"/>
    <w:rsid w:val="00C20013"/>
    <w:rsid w:val="00C21643"/>
    <w:rsid w:val="00C21C3F"/>
    <w:rsid w:val="00C21D56"/>
    <w:rsid w:val="00C23FE1"/>
    <w:rsid w:val="00C249D0"/>
    <w:rsid w:val="00C24D43"/>
    <w:rsid w:val="00C24F04"/>
    <w:rsid w:val="00C2518A"/>
    <w:rsid w:val="00C27062"/>
    <w:rsid w:val="00C27FD8"/>
    <w:rsid w:val="00C30E9B"/>
    <w:rsid w:val="00C317E8"/>
    <w:rsid w:val="00C31D0E"/>
    <w:rsid w:val="00C324AD"/>
    <w:rsid w:val="00C33195"/>
    <w:rsid w:val="00C333E8"/>
    <w:rsid w:val="00C3372C"/>
    <w:rsid w:val="00C33E6E"/>
    <w:rsid w:val="00C343B5"/>
    <w:rsid w:val="00C343E8"/>
    <w:rsid w:val="00C34466"/>
    <w:rsid w:val="00C34809"/>
    <w:rsid w:val="00C35526"/>
    <w:rsid w:val="00C3623D"/>
    <w:rsid w:val="00C363AE"/>
    <w:rsid w:val="00C37826"/>
    <w:rsid w:val="00C379C2"/>
    <w:rsid w:val="00C40331"/>
    <w:rsid w:val="00C40493"/>
    <w:rsid w:val="00C404D1"/>
    <w:rsid w:val="00C42AF4"/>
    <w:rsid w:val="00C44BAB"/>
    <w:rsid w:val="00C46C02"/>
    <w:rsid w:val="00C47240"/>
    <w:rsid w:val="00C47632"/>
    <w:rsid w:val="00C5017D"/>
    <w:rsid w:val="00C505DB"/>
    <w:rsid w:val="00C50D78"/>
    <w:rsid w:val="00C51545"/>
    <w:rsid w:val="00C516A7"/>
    <w:rsid w:val="00C51B6E"/>
    <w:rsid w:val="00C5280D"/>
    <w:rsid w:val="00C5302A"/>
    <w:rsid w:val="00C5524E"/>
    <w:rsid w:val="00C55753"/>
    <w:rsid w:val="00C55A2B"/>
    <w:rsid w:val="00C55B55"/>
    <w:rsid w:val="00C57847"/>
    <w:rsid w:val="00C600A7"/>
    <w:rsid w:val="00C605B8"/>
    <w:rsid w:val="00C624ED"/>
    <w:rsid w:val="00C627E5"/>
    <w:rsid w:val="00C62DEB"/>
    <w:rsid w:val="00C642A0"/>
    <w:rsid w:val="00C64554"/>
    <w:rsid w:val="00C64D11"/>
    <w:rsid w:val="00C67AC1"/>
    <w:rsid w:val="00C71E74"/>
    <w:rsid w:val="00C722DF"/>
    <w:rsid w:val="00C726BB"/>
    <w:rsid w:val="00C72774"/>
    <w:rsid w:val="00C7286C"/>
    <w:rsid w:val="00C730C9"/>
    <w:rsid w:val="00C73F40"/>
    <w:rsid w:val="00C741D0"/>
    <w:rsid w:val="00C74480"/>
    <w:rsid w:val="00C755AC"/>
    <w:rsid w:val="00C7612E"/>
    <w:rsid w:val="00C80562"/>
    <w:rsid w:val="00C81ADC"/>
    <w:rsid w:val="00C81F79"/>
    <w:rsid w:val="00C83436"/>
    <w:rsid w:val="00C84C57"/>
    <w:rsid w:val="00C85191"/>
    <w:rsid w:val="00C8554B"/>
    <w:rsid w:val="00C90313"/>
    <w:rsid w:val="00C90691"/>
    <w:rsid w:val="00C90AD8"/>
    <w:rsid w:val="00C9153C"/>
    <w:rsid w:val="00C939B5"/>
    <w:rsid w:val="00C9495F"/>
    <w:rsid w:val="00C953BB"/>
    <w:rsid w:val="00C95563"/>
    <w:rsid w:val="00C9602F"/>
    <w:rsid w:val="00C96BC4"/>
    <w:rsid w:val="00C96EC8"/>
    <w:rsid w:val="00C978D3"/>
    <w:rsid w:val="00CA3DB4"/>
    <w:rsid w:val="00CA41A4"/>
    <w:rsid w:val="00CA4C03"/>
    <w:rsid w:val="00CA5F55"/>
    <w:rsid w:val="00CA747B"/>
    <w:rsid w:val="00CB06AB"/>
    <w:rsid w:val="00CB1884"/>
    <w:rsid w:val="00CB3A30"/>
    <w:rsid w:val="00CB4470"/>
    <w:rsid w:val="00CB5D53"/>
    <w:rsid w:val="00CB64BA"/>
    <w:rsid w:val="00CB6981"/>
    <w:rsid w:val="00CB6D67"/>
    <w:rsid w:val="00CB6F0A"/>
    <w:rsid w:val="00CB762C"/>
    <w:rsid w:val="00CB771D"/>
    <w:rsid w:val="00CB7EA9"/>
    <w:rsid w:val="00CC16FE"/>
    <w:rsid w:val="00CC50DB"/>
    <w:rsid w:val="00CC6055"/>
    <w:rsid w:val="00CC68E6"/>
    <w:rsid w:val="00CC716F"/>
    <w:rsid w:val="00CC77C4"/>
    <w:rsid w:val="00CD099B"/>
    <w:rsid w:val="00CD0A79"/>
    <w:rsid w:val="00CD26E1"/>
    <w:rsid w:val="00CD4C95"/>
    <w:rsid w:val="00CD4C9F"/>
    <w:rsid w:val="00CD4CA4"/>
    <w:rsid w:val="00CD4E3F"/>
    <w:rsid w:val="00CD581F"/>
    <w:rsid w:val="00CD598E"/>
    <w:rsid w:val="00CD6FA9"/>
    <w:rsid w:val="00CD7B6F"/>
    <w:rsid w:val="00CD7DCE"/>
    <w:rsid w:val="00CE065C"/>
    <w:rsid w:val="00CE20D3"/>
    <w:rsid w:val="00CE3DE5"/>
    <w:rsid w:val="00CE4823"/>
    <w:rsid w:val="00CE511F"/>
    <w:rsid w:val="00CE58D9"/>
    <w:rsid w:val="00CE5933"/>
    <w:rsid w:val="00CE5A24"/>
    <w:rsid w:val="00CE6D61"/>
    <w:rsid w:val="00CE6FBC"/>
    <w:rsid w:val="00CE7E69"/>
    <w:rsid w:val="00CF019E"/>
    <w:rsid w:val="00CF0525"/>
    <w:rsid w:val="00CF0F34"/>
    <w:rsid w:val="00CF2674"/>
    <w:rsid w:val="00CF33A5"/>
    <w:rsid w:val="00CF3763"/>
    <w:rsid w:val="00CF3D26"/>
    <w:rsid w:val="00CF4681"/>
    <w:rsid w:val="00CF505C"/>
    <w:rsid w:val="00CF60F1"/>
    <w:rsid w:val="00CF64A6"/>
    <w:rsid w:val="00CF6515"/>
    <w:rsid w:val="00CF697B"/>
    <w:rsid w:val="00CF6AFF"/>
    <w:rsid w:val="00CF7705"/>
    <w:rsid w:val="00CF7E77"/>
    <w:rsid w:val="00D013D0"/>
    <w:rsid w:val="00D018D3"/>
    <w:rsid w:val="00D01C5B"/>
    <w:rsid w:val="00D01CBC"/>
    <w:rsid w:val="00D027D7"/>
    <w:rsid w:val="00D04A29"/>
    <w:rsid w:val="00D04FF3"/>
    <w:rsid w:val="00D0554B"/>
    <w:rsid w:val="00D06A13"/>
    <w:rsid w:val="00D07530"/>
    <w:rsid w:val="00D10C88"/>
    <w:rsid w:val="00D114E9"/>
    <w:rsid w:val="00D1321E"/>
    <w:rsid w:val="00D1332C"/>
    <w:rsid w:val="00D139BC"/>
    <w:rsid w:val="00D14999"/>
    <w:rsid w:val="00D1586D"/>
    <w:rsid w:val="00D158F1"/>
    <w:rsid w:val="00D165B5"/>
    <w:rsid w:val="00D1765B"/>
    <w:rsid w:val="00D17F8B"/>
    <w:rsid w:val="00D20171"/>
    <w:rsid w:val="00D20227"/>
    <w:rsid w:val="00D20855"/>
    <w:rsid w:val="00D21A2E"/>
    <w:rsid w:val="00D2234E"/>
    <w:rsid w:val="00D23CD8"/>
    <w:rsid w:val="00D24480"/>
    <w:rsid w:val="00D25AE6"/>
    <w:rsid w:val="00D2624B"/>
    <w:rsid w:val="00D268FA"/>
    <w:rsid w:val="00D270DB"/>
    <w:rsid w:val="00D272B6"/>
    <w:rsid w:val="00D27722"/>
    <w:rsid w:val="00D27734"/>
    <w:rsid w:val="00D301D9"/>
    <w:rsid w:val="00D30587"/>
    <w:rsid w:val="00D30B31"/>
    <w:rsid w:val="00D33147"/>
    <w:rsid w:val="00D33704"/>
    <w:rsid w:val="00D35800"/>
    <w:rsid w:val="00D36439"/>
    <w:rsid w:val="00D37A84"/>
    <w:rsid w:val="00D40A32"/>
    <w:rsid w:val="00D40C9B"/>
    <w:rsid w:val="00D412D2"/>
    <w:rsid w:val="00D4166A"/>
    <w:rsid w:val="00D42779"/>
    <w:rsid w:val="00D429CE"/>
    <w:rsid w:val="00D42C79"/>
    <w:rsid w:val="00D44020"/>
    <w:rsid w:val="00D4436B"/>
    <w:rsid w:val="00D45674"/>
    <w:rsid w:val="00D45EDD"/>
    <w:rsid w:val="00D46085"/>
    <w:rsid w:val="00D461EF"/>
    <w:rsid w:val="00D46C53"/>
    <w:rsid w:val="00D4753F"/>
    <w:rsid w:val="00D47AF0"/>
    <w:rsid w:val="00D50870"/>
    <w:rsid w:val="00D50C74"/>
    <w:rsid w:val="00D50D38"/>
    <w:rsid w:val="00D51AF7"/>
    <w:rsid w:val="00D52169"/>
    <w:rsid w:val="00D5275C"/>
    <w:rsid w:val="00D52993"/>
    <w:rsid w:val="00D52FDD"/>
    <w:rsid w:val="00D539E6"/>
    <w:rsid w:val="00D5570C"/>
    <w:rsid w:val="00D5637A"/>
    <w:rsid w:val="00D56E5E"/>
    <w:rsid w:val="00D609DB"/>
    <w:rsid w:val="00D60A7D"/>
    <w:rsid w:val="00D611CB"/>
    <w:rsid w:val="00D61E34"/>
    <w:rsid w:val="00D61F34"/>
    <w:rsid w:val="00D62A35"/>
    <w:rsid w:val="00D634E1"/>
    <w:rsid w:val="00D640BA"/>
    <w:rsid w:val="00D6501C"/>
    <w:rsid w:val="00D65456"/>
    <w:rsid w:val="00D66B13"/>
    <w:rsid w:val="00D66DC4"/>
    <w:rsid w:val="00D6766B"/>
    <w:rsid w:val="00D67D58"/>
    <w:rsid w:val="00D708FA"/>
    <w:rsid w:val="00D7128F"/>
    <w:rsid w:val="00D713B0"/>
    <w:rsid w:val="00D71464"/>
    <w:rsid w:val="00D7283C"/>
    <w:rsid w:val="00D735FA"/>
    <w:rsid w:val="00D73E0F"/>
    <w:rsid w:val="00D76605"/>
    <w:rsid w:val="00D81D80"/>
    <w:rsid w:val="00D82719"/>
    <w:rsid w:val="00D8295A"/>
    <w:rsid w:val="00D82AC5"/>
    <w:rsid w:val="00D843A7"/>
    <w:rsid w:val="00D8596C"/>
    <w:rsid w:val="00D85F07"/>
    <w:rsid w:val="00D9018B"/>
    <w:rsid w:val="00D9097D"/>
    <w:rsid w:val="00D90F4B"/>
    <w:rsid w:val="00D9244D"/>
    <w:rsid w:val="00D924EE"/>
    <w:rsid w:val="00D9271F"/>
    <w:rsid w:val="00D93364"/>
    <w:rsid w:val="00D934F2"/>
    <w:rsid w:val="00D94A38"/>
    <w:rsid w:val="00D967BE"/>
    <w:rsid w:val="00D96AC2"/>
    <w:rsid w:val="00D96D32"/>
    <w:rsid w:val="00D97035"/>
    <w:rsid w:val="00DA042B"/>
    <w:rsid w:val="00DA07C9"/>
    <w:rsid w:val="00DA0A22"/>
    <w:rsid w:val="00DA1CE9"/>
    <w:rsid w:val="00DA22E8"/>
    <w:rsid w:val="00DA2E98"/>
    <w:rsid w:val="00DA3363"/>
    <w:rsid w:val="00DA43C6"/>
    <w:rsid w:val="00DA43DA"/>
    <w:rsid w:val="00DA4993"/>
    <w:rsid w:val="00DA4A1F"/>
    <w:rsid w:val="00DA5847"/>
    <w:rsid w:val="00DA74DA"/>
    <w:rsid w:val="00DA77FD"/>
    <w:rsid w:val="00DB0D20"/>
    <w:rsid w:val="00DB10FA"/>
    <w:rsid w:val="00DB1ED8"/>
    <w:rsid w:val="00DB294A"/>
    <w:rsid w:val="00DB4011"/>
    <w:rsid w:val="00DB4E33"/>
    <w:rsid w:val="00DB5441"/>
    <w:rsid w:val="00DB54DD"/>
    <w:rsid w:val="00DB58A6"/>
    <w:rsid w:val="00DB5EC5"/>
    <w:rsid w:val="00DB620F"/>
    <w:rsid w:val="00DB6346"/>
    <w:rsid w:val="00DB6761"/>
    <w:rsid w:val="00DB7597"/>
    <w:rsid w:val="00DB7E7F"/>
    <w:rsid w:val="00DC11BF"/>
    <w:rsid w:val="00DC1BCD"/>
    <w:rsid w:val="00DC372B"/>
    <w:rsid w:val="00DC48ED"/>
    <w:rsid w:val="00DC5D31"/>
    <w:rsid w:val="00DC6B90"/>
    <w:rsid w:val="00DC7074"/>
    <w:rsid w:val="00DC74AA"/>
    <w:rsid w:val="00DD0188"/>
    <w:rsid w:val="00DD0BAC"/>
    <w:rsid w:val="00DD0D98"/>
    <w:rsid w:val="00DD2D88"/>
    <w:rsid w:val="00DD326D"/>
    <w:rsid w:val="00DD4598"/>
    <w:rsid w:val="00DD4A69"/>
    <w:rsid w:val="00DE173C"/>
    <w:rsid w:val="00DE182C"/>
    <w:rsid w:val="00DE22A5"/>
    <w:rsid w:val="00DE285C"/>
    <w:rsid w:val="00DE3823"/>
    <w:rsid w:val="00DE4428"/>
    <w:rsid w:val="00DE45ED"/>
    <w:rsid w:val="00DE4AD6"/>
    <w:rsid w:val="00DE4F4D"/>
    <w:rsid w:val="00DE6677"/>
    <w:rsid w:val="00DE7A4A"/>
    <w:rsid w:val="00DE7C46"/>
    <w:rsid w:val="00DF2217"/>
    <w:rsid w:val="00DF23CA"/>
    <w:rsid w:val="00DF2609"/>
    <w:rsid w:val="00DF2A84"/>
    <w:rsid w:val="00DF4295"/>
    <w:rsid w:val="00DF47E1"/>
    <w:rsid w:val="00DF48E6"/>
    <w:rsid w:val="00DF4BC2"/>
    <w:rsid w:val="00DF6147"/>
    <w:rsid w:val="00DF707F"/>
    <w:rsid w:val="00DF7F51"/>
    <w:rsid w:val="00E00BE7"/>
    <w:rsid w:val="00E01BB3"/>
    <w:rsid w:val="00E01CE9"/>
    <w:rsid w:val="00E0223D"/>
    <w:rsid w:val="00E023E2"/>
    <w:rsid w:val="00E02F63"/>
    <w:rsid w:val="00E03150"/>
    <w:rsid w:val="00E0327B"/>
    <w:rsid w:val="00E04432"/>
    <w:rsid w:val="00E04DDB"/>
    <w:rsid w:val="00E04FAA"/>
    <w:rsid w:val="00E05A36"/>
    <w:rsid w:val="00E05E85"/>
    <w:rsid w:val="00E072F7"/>
    <w:rsid w:val="00E12CFF"/>
    <w:rsid w:val="00E1408A"/>
    <w:rsid w:val="00E140A6"/>
    <w:rsid w:val="00E141F2"/>
    <w:rsid w:val="00E14E42"/>
    <w:rsid w:val="00E1630F"/>
    <w:rsid w:val="00E173F4"/>
    <w:rsid w:val="00E17DF9"/>
    <w:rsid w:val="00E2039B"/>
    <w:rsid w:val="00E21374"/>
    <w:rsid w:val="00E21844"/>
    <w:rsid w:val="00E21938"/>
    <w:rsid w:val="00E225EE"/>
    <w:rsid w:val="00E24331"/>
    <w:rsid w:val="00E24667"/>
    <w:rsid w:val="00E25388"/>
    <w:rsid w:val="00E25C10"/>
    <w:rsid w:val="00E25E08"/>
    <w:rsid w:val="00E26E13"/>
    <w:rsid w:val="00E30E7A"/>
    <w:rsid w:val="00E31B51"/>
    <w:rsid w:val="00E31D43"/>
    <w:rsid w:val="00E31ED8"/>
    <w:rsid w:val="00E31F9E"/>
    <w:rsid w:val="00E329BC"/>
    <w:rsid w:val="00E334FC"/>
    <w:rsid w:val="00E340A0"/>
    <w:rsid w:val="00E343D0"/>
    <w:rsid w:val="00E344DE"/>
    <w:rsid w:val="00E34538"/>
    <w:rsid w:val="00E345B1"/>
    <w:rsid w:val="00E34747"/>
    <w:rsid w:val="00E34823"/>
    <w:rsid w:val="00E34D02"/>
    <w:rsid w:val="00E3553F"/>
    <w:rsid w:val="00E35B5C"/>
    <w:rsid w:val="00E35BBD"/>
    <w:rsid w:val="00E36D3E"/>
    <w:rsid w:val="00E3756A"/>
    <w:rsid w:val="00E37E45"/>
    <w:rsid w:val="00E40D82"/>
    <w:rsid w:val="00E415C2"/>
    <w:rsid w:val="00E415DD"/>
    <w:rsid w:val="00E42897"/>
    <w:rsid w:val="00E4317C"/>
    <w:rsid w:val="00E468F2"/>
    <w:rsid w:val="00E46968"/>
    <w:rsid w:val="00E47723"/>
    <w:rsid w:val="00E515FD"/>
    <w:rsid w:val="00E51EF9"/>
    <w:rsid w:val="00E52164"/>
    <w:rsid w:val="00E535E8"/>
    <w:rsid w:val="00E53F71"/>
    <w:rsid w:val="00E5589B"/>
    <w:rsid w:val="00E55987"/>
    <w:rsid w:val="00E55FC6"/>
    <w:rsid w:val="00E5629F"/>
    <w:rsid w:val="00E573D8"/>
    <w:rsid w:val="00E57DA9"/>
    <w:rsid w:val="00E60EA1"/>
    <w:rsid w:val="00E60F17"/>
    <w:rsid w:val="00E60FCF"/>
    <w:rsid w:val="00E618AC"/>
    <w:rsid w:val="00E61A19"/>
    <w:rsid w:val="00E63A03"/>
    <w:rsid w:val="00E63BF1"/>
    <w:rsid w:val="00E6404E"/>
    <w:rsid w:val="00E65A1F"/>
    <w:rsid w:val="00E66257"/>
    <w:rsid w:val="00E663F5"/>
    <w:rsid w:val="00E66ECE"/>
    <w:rsid w:val="00E67BC5"/>
    <w:rsid w:val="00E7162F"/>
    <w:rsid w:val="00E726D4"/>
    <w:rsid w:val="00E7311C"/>
    <w:rsid w:val="00E73BB6"/>
    <w:rsid w:val="00E74355"/>
    <w:rsid w:val="00E748BA"/>
    <w:rsid w:val="00E75AC5"/>
    <w:rsid w:val="00E765F4"/>
    <w:rsid w:val="00E77AB0"/>
    <w:rsid w:val="00E77D86"/>
    <w:rsid w:val="00E77DD1"/>
    <w:rsid w:val="00E77F52"/>
    <w:rsid w:val="00E806AC"/>
    <w:rsid w:val="00E80E36"/>
    <w:rsid w:val="00E80FB4"/>
    <w:rsid w:val="00E81798"/>
    <w:rsid w:val="00E81938"/>
    <w:rsid w:val="00E819A9"/>
    <w:rsid w:val="00E826DC"/>
    <w:rsid w:val="00E83B43"/>
    <w:rsid w:val="00E84B91"/>
    <w:rsid w:val="00E85156"/>
    <w:rsid w:val="00E858EC"/>
    <w:rsid w:val="00E85D45"/>
    <w:rsid w:val="00E864F4"/>
    <w:rsid w:val="00E86517"/>
    <w:rsid w:val="00E87A99"/>
    <w:rsid w:val="00E90867"/>
    <w:rsid w:val="00E909E5"/>
    <w:rsid w:val="00E90A05"/>
    <w:rsid w:val="00E91335"/>
    <w:rsid w:val="00E915F8"/>
    <w:rsid w:val="00E9161A"/>
    <w:rsid w:val="00E91A98"/>
    <w:rsid w:val="00E91CBB"/>
    <w:rsid w:val="00E91DD8"/>
    <w:rsid w:val="00E923C6"/>
    <w:rsid w:val="00E9392B"/>
    <w:rsid w:val="00E93F5F"/>
    <w:rsid w:val="00E944FE"/>
    <w:rsid w:val="00E9485E"/>
    <w:rsid w:val="00E95553"/>
    <w:rsid w:val="00E95809"/>
    <w:rsid w:val="00E95DD3"/>
    <w:rsid w:val="00E95F14"/>
    <w:rsid w:val="00E96151"/>
    <w:rsid w:val="00E96AA0"/>
    <w:rsid w:val="00E975A7"/>
    <w:rsid w:val="00E975D8"/>
    <w:rsid w:val="00E97DB6"/>
    <w:rsid w:val="00EA0261"/>
    <w:rsid w:val="00EA0596"/>
    <w:rsid w:val="00EA08BA"/>
    <w:rsid w:val="00EA3222"/>
    <w:rsid w:val="00EA53B2"/>
    <w:rsid w:val="00EA5D24"/>
    <w:rsid w:val="00EA5DE9"/>
    <w:rsid w:val="00EA6069"/>
    <w:rsid w:val="00EA656C"/>
    <w:rsid w:val="00EA66AC"/>
    <w:rsid w:val="00EA6E7F"/>
    <w:rsid w:val="00EB05EC"/>
    <w:rsid w:val="00EB0736"/>
    <w:rsid w:val="00EB0C60"/>
    <w:rsid w:val="00EB0E62"/>
    <w:rsid w:val="00EB1799"/>
    <w:rsid w:val="00EB27FC"/>
    <w:rsid w:val="00EB3090"/>
    <w:rsid w:val="00EB3A54"/>
    <w:rsid w:val="00EB4180"/>
    <w:rsid w:val="00EB4873"/>
    <w:rsid w:val="00EB4AD1"/>
    <w:rsid w:val="00EB4C03"/>
    <w:rsid w:val="00EB507A"/>
    <w:rsid w:val="00EB6919"/>
    <w:rsid w:val="00EB6B2F"/>
    <w:rsid w:val="00EB6CF9"/>
    <w:rsid w:val="00EB73A0"/>
    <w:rsid w:val="00EB7DB4"/>
    <w:rsid w:val="00EC0970"/>
    <w:rsid w:val="00EC0E1F"/>
    <w:rsid w:val="00EC204F"/>
    <w:rsid w:val="00EC2446"/>
    <w:rsid w:val="00EC2AE2"/>
    <w:rsid w:val="00EC2B33"/>
    <w:rsid w:val="00EC2C5A"/>
    <w:rsid w:val="00EC5C8D"/>
    <w:rsid w:val="00EC6039"/>
    <w:rsid w:val="00EC7C78"/>
    <w:rsid w:val="00EC7E12"/>
    <w:rsid w:val="00EC7E82"/>
    <w:rsid w:val="00ED0558"/>
    <w:rsid w:val="00ED1AA6"/>
    <w:rsid w:val="00ED1FAB"/>
    <w:rsid w:val="00ED2167"/>
    <w:rsid w:val="00ED221E"/>
    <w:rsid w:val="00ED24FA"/>
    <w:rsid w:val="00ED4015"/>
    <w:rsid w:val="00ED4B8B"/>
    <w:rsid w:val="00ED550F"/>
    <w:rsid w:val="00ED73AC"/>
    <w:rsid w:val="00EE17BA"/>
    <w:rsid w:val="00EE230A"/>
    <w:rsid w:val="00EE253E"/>
    <w:rsid w:val="00EE2850"/>
    <w:rsid w:val="00EE2EED"/>
    <w:rsid w:val="00EE2FBD"/>
    <w:rsid w:val="00EE303A"/>
    <w:rsid w:val="00EE3BB2"/>
    <w:rsid w:val="00EE5335"/>
    <w:rsid w:val="00EE5C00"/>
    <w:rsid w:val="00EE7F4D"/>
    <w:rsid w:val="00EF0287"/>
    <w:rsid w:val="00EF04BD"/>
    <w:rsid w:val="00EF061F"/>
    <w:rsid w:val="00EF1615"/>
    <w:rsid w:val="00EF2A26"/>
    <w:rsid w:val="00EF2B9F"/>
    <w:rsid w:val="00EF3519"/>
    <w:rsid w:val="00EF35A7"/>
    <w:rsid w:val="00EF4085"/>
    <w:rsid w:val="00EF48AD"/>
    <w:rsid w:val="00EF4A53"/>
    <w:rsid w:val="00EF51C9"/>
    <w:rsid w:val="00EF62F6"/>
    <w:rsid w:val="00EF6AB1"/>
    <w:rsid w:val="00EF6AC9"/>
    <w:rsid w:val="00EF70A0"/>
    <w:rsid w:val="00EF77A4"/>
    <w:rsid w:val="00EF7C3C"/>
    <w:rsid w:val="00EF7CCA"/>
    <w:rsid w:val="00F00A7F"/>
    <w:rsid w:val="00F01086"/>
    <w:rsid w:val="00F01D5B"/>
    <w:rsid w:val="00F02662"/>
    <w:rsid w:val="00F029FC"/>
    <w:rsid w:val="00F0378D"/>
    <w:rsid w:val="00F049A0"/>
    <w:rsid w:val="00F050EA"/>
    <w:rsid w:val="00F05B5A"/>
    <w:rsid w:val="00F07609"/>
    <w:rsid w:val="00F11298"/>
    <w:rsid w:val="00F11E3A"/>
    <w:rsid w:val="00F128E2"/>
    <w:rsid w:val="00F12E90"/>
    <w:rsid w:val="00F13062"/>
    <w:rsid w:val="00F1350E"/>
    <w:rsid w:val="00F13A8D"/>
    <w:rsid w:val="00F15771"/>
    <w:rsid w:val="00F158D0"/>
    <w:rsid w:val="00F166DE"/>
    <w:rsid w:val="00F16E2F"/>
    <w:rsid w:val="00F17F09"/>
    <w:rsid w:val="00F2004D"/>
    <w:rsid w:val="00F20596"/>
    <w:rsid w:val="00F2125B"/>
    <w:rsid w:val="00F21AB8"/>
    <w:rsid w:val="00F21DCF"/>
    <w:rsid w:val="00F22168"/>
    <w:rsid w:val="00F22B54"/>
    <w:rsid w:val="00F24E80"/>
    <w:rsid w:val="00F25147"/>
    <w:rsid w:val="00F258C1"/>
    <w:rsid w:val="00F300C2"/>
    <w:rsid w:val="00F303F9"/>
    <w:rsid w:val="00F30D8E"/>
    <w:rsid w:val="00F323B7"/>
    <w:rsid w:val="00F32A65"/>
    <w:rsid w:val="00F32AD5"/>
    <w:rsid w:val="00F32CAA"/>
    <w:rsid w:val="00F32FEF"/>
    <w:rsid w:val="00F3339E"/>
    <w:rsid w:val="00F33C5D"/>
    <w:rsid w:val="00F346FD"/>
    <w:rsid w:val="00F35AF9"/>
    <w:rsid w:val="00F35EEB"/>
    <w:rsid w:val="00F367E6"/>
    <w:rsid w:val="00F369E5"/>
    <w:rsid w:val="00F37AA6"/>
    <w:rsid w:val="00F4111D"/>
    <w:rsid w:val="00F4331F"/>
    <w:rsid w:val="00F4369F"/>
    <w:rsid w:val="00F43A0F"/>
    <w:rsid w:val="00F43E14"/>
    <w:rsid w:val="00F44931"/>
    <w:rsid w:val="00F44F18"/>
    <w:rsid w:val="00F459BE"/>
    <w:rsid w:val="00F45E9B"/>
    <w:rsid w:val="00F46889"/>
    <w:rsid w:val="00F46BD9"/>
    <w:rsid w:val="00F50A54"/>
    <w:rsid w:val="00F50AF1"/>
    <w:rsid w:val="00F52783"/>
    <w:rsid w:val="00F5311B"/>
    <w:rsid w:val="00F53C07"/>
    <w:rsid w:val="00F54358"/>
    <w:rsid w:val="00F557D4"/>
    <w:rsid w:val="00F56094"/>
    <w:rsid w:val="00F56831"/>
    <w:rsid w:val="00F5697C"/>
    <w:rsid w:val="00F60852"/>
    <w:rsid w:val="00F61847"/>
    <w:rsid w:val="00F622AB"/>
    <w:rsid w:val="00F62447"/>
    <w:rsid w:val="00F63653"/>
    <w:rsid w:val="00F659EB"/>
    <w:rsid w:val="00F674EA"/>
    <w:rsid w:val="00F713DE"/>
    <w:rsid w:val="00F71CC5"/>
    <w:rsid w:val="00F71DE9"/>
    <w:rsid w:val="00F72E0F"/>
    <w:rsid w:val="00F732A0"/>
    <w:rsid w:val="00F7332E"/>
    <w:rsid w:val="00F73B17"/>
    <w:rsid w:val="00F73C81"/>
    <w:rsid w:val="00F74341"/>
    <w:rsid w:val="00F75354"/>
    <w:rsid w:val="00F76779"/>
    <w:rsid w:val="00F76983"/>
    <w:rsid w:val="00F76A75"/>
    <w:rsid w:val="00F77442"/>
    <w:rsid w:val="00F810DD"/>
    <w:rsid w:val="00F812EC"/>
    <w:rsid w:val="00F81E84"/>
    <w:rsid w:val="00F82082"/>
    <w:rsid w:val="00F82400"/>
    <w:rsid w:val="00F83F5F"/>
    <w:rsid w:val="00F84413"/>
    <w:rsid w:val="00F84E5D"/>
    <w:rsid w:val="00F9134A"/>
    <w:rsid w:val="00F918AF"/>
    <w:rsid w:val="00F92344"/>
    <w:rsid w:val="00F92A75"/>
    <w:rsid w:val="00F92A78"/>
    <w:rsid w:val="00F931AE"/>
    <w:rsid w:val="00F9354A"/>
    <w:rsid w:val="00F94FD2"/>
    <w:rsid w:val="00F95FD0"/>
    <w:rsid w:val="00F960E6"/>
    <w:rsid w:val="00F962DB"/>
    <w:rsid w:val="00F96E93"/>
    <w:rsid w:val="00FA0333"/>
    <w:rsid w:val="00FA0C8C"/>
    <w:rsid w:val="00FA1578"/>
    <w:rsid w:val="00FA21A2"/>
    <w:rsid w:val="00FA23C3"/>
    <w:rsid w:val="00FA2B2A"/>
    <w:rsid w:val="00FA4030"/>
    <w:rsid w:val="00FA4B83"/>
    <w:rsid w:val="00FA542A"/>
    <w:rsid w:val="00FA5B63"/>
    <w:rsid w:val="00FA5F0A"/>
    <w:rsid w:val="00FA63CB"/>
    <w:rsid w:val="00FA668F"/>
    <w:rsid w:val="00FA7B30"/>
    <w:rsid w:val="00FB1214"/>
    <w:rsid w:val="00FB382A"/>
    <w:rsid w:val="00FB4F54"/>
    <w:rsid w:val="00FB5788"/>
    <w:rsid w:val="00FB5A1C"/>
    <w:rsid w:val="00FB6651"/>
    <w:rsid w:val="00FB687E"/>
    <w:rsid w:val="00FB727B"/>
    <w:rsid w:val="00FB7812"/>
    <w:rsid w:val="00FB7927"/>
    <w:rsid w:val="00FB7B3B"/>
    <w:rsid w:val="00FC287C"/>
    <w:rsid w:val="00FC351B"/>
    <w:rsid w:val="00FC3BD0"/>
    <w:rsid w:val="00FC45DB"/>
    <w:rsid w:val="00FC54C5"/>
    <w:rsid w:val="00FC5C44"/>
    <w:rsid w:val="00FC673B"/>
    <w:rsid w:val="00FC6D53"/>
    <w:rsid w:val="00FC6D8D"/>
    <w:rsid w:val="00FC6E68"/>
    <w:rsid w:val="00FC748D"/>
    <w:rsid w:val="00FC7788"/>
    <w:rsid w:val="00FC78ED"/>
    <w:rsid w:val="00FD03CE"/>
    <w:rsid w:val="00FD1151"/>
    <w:rsid w:val="00FD1C26"/>
    <w:rsid w:val="00FD2BCE"/>
    <w:rsid w:val="00FD364E"/>
    <w:rsid w:val="00FD4410"/>
    <w:rsid w:val="00FD68DC"/>
    <w:rsid w:val="00FD72EF"/>
    <w:rsid w:val="00FE1E6C"/>
    <w:rsid w:val="00FE2883"/>
    <w:rsid w:val="00FE4101"/>
    <w:rsid w:val="00FE43B2"/>
    <w:rsid w:val="00FE56C0"/>
    <w:rsid w:val="00FE60EC"/>
    <w:rsid w:val="00FE618E"/>
    <w:rsid w:val="00FF013C"/>
    <w:rsid w:val="00FF1213"/>
    <w:rsid w:val="00FF145A"/>
    <w:rsid w:val="00FF1745"/>
    <w:rsid w:val="00FF18C9"/>
    <w:rsid w:val="00FF19CF"/>
    <w:rsid w:val="00FF2296"/>
    <w:rsid w:val="00FF24FB"/>
    <w:rsid w:val="00FF2F53"/>
    <w:rsid w:val="00FF30BA"/>
    <w:rsid w:val="00FF3DC1"/>
    <w:rsid w:val="00FF4155"/>
    <w:rsid w:val="00FF427E"/>
    <w:rsid w:val="00FF454C"/>
    <w:rsid w:val="00FF50F5"/>
    <w:rsid w:val="00FF5B15"/>
    <w:rsid w:val="00FF5E3A"/>
    <w:rsid w:val="00FF72C1"/>
    <w:rsid w:val="00FF7602"/>
    <w:rsid w:val="00FF7DA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05E45843"/>
  <w15:docId w15:val="{109EC799-F92E-4861-BCD6-E3F799AC1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F300C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35"/>
    </w:rPr>
  </w:style>
  <w:style w:type="paragraph" w:styleId="2">
    <w:name w:val="heading 2"/>
    <w:basedOn w:val="a"/>
    <w:next w:val="a"/>
    <w:link w:val="2Char"/>
    <w:uiPriority w:val="9"/>
    <w:unhideWhenUsed/>
    <w:qFormat/>
    <w:rsid w:val="00420F6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33"/>
    </w:rPr>
  </w:style>
  <w:style w:type="paragraph" w:styleId="3">
    <w:name w:val="heading 3"/>
    <w:basedOn w:val="a"/>
    <w:next w:val="a"/>
    <w:link w:val="3Char"/>
    <w:uiPriority w:val="9"/>
    <w:unhideWhenUsed/>
    <w:qFormat/>
    <w:rsid w:val="002D2ED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F300C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35"/>
      <w:lang w:bidi="bn-BD"/>
    </w:rPr>
  </w:style>
  <w:style w:type="paragraph" w:styleId="10">
    <w:name w:val="toc 1"/>
    <w:basedOn w:val="a"/>
    <w:next w:val="a"/>
    <w:autoRedefine/>
    <w:uiPriority w:val="39"/>
    <w:unhideWhenUsed/>
    <w:qFormat/>
    <w:rsid w:val="00F300C2"/>
    <w:pPr>
      <w:spacing w:after="100"/>
    </w:pPr>
  </w:style>
  <w:style w:type="paragraph" w:styleId="20">
    <w:name w:val="toc 2"/>
    <w:basedOn w:val="a"/>
    <w:next w:val="a"/>
    <w:autoRedefine/>
    <w:uiPriority w:val="39"/>
    <w:semiHidden/>
    <w:unhideWhenUsed/>
    <w:qFormat/>
    <w:rsid w:val="00F300C2"/>
    <w:pPr>
      <w:spacing w:after="100"/>
      <w:ind w:left="220"/>
    </w:pPr>
    <w:rPr>
      <w:lang w:eastAsia="ja-JP"/>
    </w:rPr>
  </w:style>
  <w:style w:type="paragraph" w:styleId="30">
    <w:name w:val="toc 3"/>
    <w:basedOn w:val="a"/>
    <w:next w:val="a"/>
    <w:autoRedefine/>
    <w:uiPriority w:val="39"/>
    <w:semiHidden/>
    <w:unhideWhenUsed/>
    <w:qFormat/>
    <w:rsid w:val="00F300C2"/>
    <w:pPr>
      <w:spacing w:after="100"/>
      <w:ind w:left="440"/>
    </w:pPr>
    <w:rPr>
      <w:lang w:eastAsia="ja-JP"/>
    </w:rPr>
  </w:style>
  <w:style w:type="paragraph" w:styleId="a3">
    <w:name w:val="caption"/>
    <w:basedOn w:val="a"/>
    <w:next w:val="a"/>
    <w:uiPriority w:val="35"/>
    <w:unhideWhenUsed/>
    <w:qFormat/>
    <w:rsid w:val="00F300C2"/>
    <w:pPr>
      <w:spacing w:line="240" w:lineRule="auto"/>
    </w:pPr>
    <w:rPr>
      <w:b/>
      <w:bCs/>
      <w:color w:val="4F81BD" w:themeColor="accent1"/>
      <w:sz w:val="18"/>
    </w:rPr>
  </w:style>
  <w:style w:type="paragraph" w:styleId="a4">
    <w:name w:val="List Paragraph"/>
    <w:basedOn w:val="a"/>
    <w:uiPriority w:val="34"/>
    <w:qFormat/>
    <w:rsid w:val="00F300C2"/>
    <w:pPr>
      <w:ind w:left="720"/>
      <w:contextualSpacing/>
    </w:pPr>
  </w:style>
  <w:style w:type="paragraph" w:styleId="TOC">
    <w:name w:val="TOC Heading"/>
    <w:basedOn w:val="1"/>
    <w:next w:val="a"/>
    <w:uiPriority w:val="39"/>
    <w:semiHidden/>
    <w:unhideWhenUsed/>
    <w:qFormat/>
    <w:rsid w:val="00F300C2"/>
    <w:pPr>
      <w:outlineLvl w:val="9"/>
    </w:pPr>
    <w:rPr>
      <w:szCs w:val="28"/>
      <w:lang w:eastAsia="ja-JP"/>
    </w:rPr>
  </w:style>
  <w:style w:type="paragraph" w:customStyle="1" w:styleId="Default">
    <w:name w:val="Default"/>
    <w:rsid w:val="00EF70A0"/>
    <w:pPr>
      <w:autoSpaceDE w:val="0"/>
      <w:autoSpaceDN w:val="0"/>
      <w:adjustRightInd w:val="0"/>
      <w:spacing w:after="0" w:line="240" w:lineRule="auto"/>
    </w:pPr>
    <w:rPr>
      <w:rFonts w:ascii="Book Antiqua" w:hAnsi="Book Antiqua" w:cs="Book Antiqua"/>
      <w:color w:val="000000"/>
      <w:sz w:val="24"/>
      <w:szCs w:val="24"/>
      <w:lang w:bidi="bn-BD"/>
    </w:rPr>
  </w:style>
  <w:style w:type="table" w:styleId="a5">
    <w:name w:val="Table Grid"/>
    <w:basedOn w:val="a1"/>
    <w:uiPriority w:val="59"/>
    <w:rsid w:val="00EF70A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6">
    <w:name w:val="Balloon Text"/>
    <w:basedOn w:val="a"/>
    <w:link w:val="Char"/>
    <w:uiPriority w:val="99"/>
    <w:semiHidden/>
    <w:unhideWhenUsed/>
    <w:rsid w:val="00A32B62"/>
    <w:pPr>
      <w:spacing w:after="0" w:line="240" w:lineRule="auto"/>
    </w:pPr>
    <w:rPr>
      <w:rFonts w:ascii="Tahoma" w:hAnsi="Tahoma" w:cs="Tahoma"/>
      <w:sz w:val="16"/>
      <w:szCs w:val="20"/>
    </w:rPr>
  </w:style>
  <w:style w:type="character" w:customStyle="1" w:styleId="Char">
    <w:name w:val="풍선 도움말 텍스트 Char"/>
    <w:basedOn w:val="a0"/>
    <w:link w:val="a6"/>
    <w:uiPriority w:val="99"/>
    <w:semiHidden/>
    <w:rsid w:val="00A32B62"/>
    <w:rPr>
      <w:rFonts w:ascii="Tahoma" w:eastAsiaTheme="minorEastAsia" w:hAnsi="Tahoma" w:cs="Tahoma"/>
      <w:sz w:val="16"/>
      <w:szCs w:val="20"/>
      <w:lang w:bidi="bn-BD"/>
    </w:rPr>
  </w:style>
  <w:style w:type="paragraph" w:styleId="a7">
    <w:name w:val="header"/>
    <w:basedOn w:val="a"/>
    <w:link w:val="Char0"/>
    <w:uiPriority w:val="99"/>
    <w:unhideWhenUsed/>
    <w:rsid w:val="00A32B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머리글 Char"/>
    <w:basedOn w:val="a0"/>
    <w:link w:val="a7"/>
    <w:uiPriority w:val="99"/>
    <w:rsid w:val="00A32B62"/>
    <w:rPr>
      <w:rFonts w:eastAsiaTheme="minorEastAsia"/>
      <w:szCs w:val="28"/>
      <w:lang w:bidi="bn-BD"/>
    </w:rPr>
  </w:style>
  <w:style w:type="paragraph" w:styleId="a8">
    <w:name w:val="footer"/>
    <w:basedOn w:val="a"/>
    <w:link w:val="Char1"/>
    <w:uiPriority w:val="99"/>
    <w:unhideWhenUsed/>
    <w:rsid w:val="00A32B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바닥글 Char"/>
    <w:basedOn w:val="a0"/>
    <w:link w:val="a8"/>
    <w:uiPriority w:val="99"/>
    <w:rsid w:val="00A32B62"/>
    <w:rPr>
      <w:rFonts w:eastAsiaTheme="minorEastAsia"/>
      <w:szCs w:val="28"/>
      <w:lang w:bidi="bn-BD"/>
    </w:rPr>
  </w:style>
  <w:style w:type="character" w:customStyle="1" w:styleId="A80">
    <w:name w:val="A8"/>
    <w:uiPriority w:val="99"/>
    <w:rsid w:val="00A32B62"/>
    <w:rPr>
      <w:rFonts w:cs="Garamond Premier Pro"/>
      <w:color w:val="000000"/>
      <w:sz w:val="12"/>
      <w:szCs w:val="12"/>
    </w:rPr>
  </w:style>
  <w:style w:type="character" w:styleId="a9">
    <w:name w:val="annotation reference"/>
    <w:basedOn w:val="a0"/>
    <w:uiPriority w:val="99"/>
    <w:semiHidden/>
    <w:unhideWhenUsed/>
    <w:rsid w:val="00A32B62"/>
    <w:rPr>
      <w:sz w:val="16"/>
      <w:szCs w:val="16"/>
    </w:rPr>
  </w:style>
  <w:style w:type="paragraph" w:styleId="aa">
    <w:name w:val="annotation text"/>
    <w:basedOn w:val="a"/>
    <w:link w:val="Char2"/>
    <w:uiPriority w:val="99"/>
    <w:semiHidden/>
    <w:unhideWhenUsed/>
    <w:rsid w:val="00A32B62"/>
    <w:pPr>
      <w:spacing w:line="240" w:lineRule="auto"/>
    </w:pPr>
    <w:rPr>
      <w:sz w:val="20"/>
      <w:szCs w:val="25"/>
    </w:rPr>
  </w:style>
  <w:style w:type="character" w:customStyle="1" w:styleId="Char2">
    <w:name w:val="메모 텍스트 Char"/>
    <w:basedOn w:val="a0"/>
    <w:link w:val="aa"/>
    <w:uiPriority w:val="99"/>
    <w:semiHidden/>
    <w:rsid w:val="00A32B62"/>
    <w:rPr>
      <w:rFonts w:eastAsiaTheme="minorEastAsia"/>
      <w:sz w:val="20"/>
      <w:szCs w:val="25"/>
      <w:lang w:bidi="bn-BD"/>
    </w:rPr>
  </w:style>
  <w:style w:type="character" w:customStyle="1" w:styleId="Char3">
    <w:name w:val="메모 주제 Char"/>
    <w:basedOn w:val="Char2"/>
    <w:link w:val="ab"/>
    <w:uiPriority w:val="99"/>
    <w:semiHidden/>
    <w:rsid w:val="00A32B62"/>
    <w:rPr>
      <w:rFonts w:eastAsiaTheme="minorEastAsia"/>
      <w:b/>
      <w:bCs/>
      <w:sz w:val="20"/>
      <w:szCs w:val="25"/>
      <w:lang w:bidi="bn-BD"/>
    </w:rPr>
  </w:style>
  <w:style w:type="paragraph" w:styleId="ab">
    <w:name w:val="annotation subject"/>
    <w:basedOn w:val="aa"/>
    <w:next w:val="aa"/>
    <w:link w:val="Char3"/>
    <w:uiPriority w:val="99"/>
    <w:semiHidden/>
    <w:unhideWhenUsed/>
    <w:rsid w:val="00A32B62"/>
    <w:rPr>
      <w:b/>
      <w:bCs/>
    </w:rPr>
  </w:style>
  <w:style w:type="character" w:customStyle="1" w:styleId="CommentSubjectChar1">
    <w:name w:val="Comment Subject Char1"/>
    <w:basedOn w:val="Char2"/>
    <w:uiPriority w:val="99"/>
    <w:semiHidden/>
    <w:rsid w:val="00A32B62"/>
    <w:rPr>
      <w:rFonts w:eastAsiaTheme="minorEastAsia"/>
      <w:b/>
      <w:bCs/>
      <w:sz w:val="20"/>
      <w:szCs w:val="25"/>
      <w:lang w:bidi="bn-BD"/>
    </w:rPr>
  </w:style>
  <w:style w:type="character" w:customStyle="1" w:styleId="A20">
    <w:name w:val="A2"/>
    <w:uiPriority w:val="99"/>
    <w:rsid w:val="00A32B62"/>
    <w:rPr>
      <w:rFonts w:cs="Minion Pro"/>
      <w:color w:val="000000"/>
      <w:sz w:val="18"/>
      <w:szCs w:val="18"/>
    </w:rPr>
  </w:style>
  <w:style w:type="character" w:customStyle="1" w:styleId="A40">
    <w:name w:val="A4"/>
    <w:uiPriority w:val="99"/>
    <w:rsid w:val="00A32B62"/>
    <w:rPr>
      <w:color w:val="000000"/>
      <w:sz w:val="14"/>
      <w:szCs w:val="14"/>
    </w:rPr>
  </w:style>
  <w:style w:type="paragraph" w:customStyle="1" w:styleId="para">
    <w:name w:val="para"/>
    <w:basedOn w:val="a"/>
    <w:rsid w:val="00A32B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c">
    <w:name w:val="Title"/>
    <w:basedOn w:val="a"/>
    <w:next w:val="a"/>
    <w:link w:val="Char4"/>
    <w:uiPriority w:val="10"/>
    <w:qFormat/>
    <w:rsid w:val="00443DB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66"/>
    </w:rPr>
  </w:style>
  <w:style w:type="character" w:customStyle="1" w:styleId="Char4">
    <w:name w:val="제목 Char"/>
    <w:basedOn w:val="a0"/>
    <w:link w:val="ac"/>
    <w:uiPriority w:val="10"/>
    <w:rsid w:val="00443DB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66"/>
      <w:lang w:bidi="bn-BD"/>
    </w:rPr>
  </w:style>
  <w:style w:type="numbering" w:customStyle="1" w:styleId="NoList1">
    <w:name w:val="No List1"/>
    <w:next w:val="a2"/>
    <w:uiPriority w:val="99"/>
    <w:semiHidden/>
    <w:unhideWhenUsed/>
    <w:rsid w:val="001515CF"/>
  </w:style>
  <w:style w:type="numbering" w:customStyle="1" w:styleId="NoList2">
    <w:name w:val="No List2"/>
    <w:next w:val="a2"/>
    <w:uiPriority w:val="99"/>
    <w:semiHidden/>
    <w:unhideWhenUsed/>
    <w:rsid w:val="00044673"/>
  </w:style>
  <w:style w:type="numbering" w:customStyle="1" w:styleId="NoList3">
    <w:name w:val="No List3"/>
    <w:next w:val="a2"/>
    <w:uiPriority w:val="99"/>
    <w:semiHidden/>
    <w:unhideWhenUsed/>
    <w:rsid w:val="00BF0117"/>
  </w:style>
  <w:style w:type="table" w:customStyle="1" w:styleId="TableGrid1">
    <w:name w:val="Table Grid1"/>
    <w:basedOn w:val="a1"/>
    <w:next w:val="a5"/>
    <w:uiPriority w:val="59"/>
    <w:rsid w:val="006C4CEF"/>
    <w:pPr>
      <w:spacing w:after="0" w:line="240" w:lineRule="auto"/>
    </w:pPr>
    <w:rPr>
      <w:szCs w:val="28"/>
      <w:lang w:bidi="bn-BD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2">
    <w:name w:val="Table Grid2"/>
    <w:basedOn w:val="a1"/>
    <w:next w:val="a5"/>
    <w:uiPriority w:val="59"/>
    <w:rsid w:val="00506115"/>
    <w:pPr>
      <w:spacing w:after="0" w:line="240" w:lineRule="auto"/>
    </w:pPr>
    <w:rPr>
      <w:szCs w:val="28"/>
      <w:lang w:bidi="bn-BD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2Char">
    <w:name w:val="제목 2 Char"/>
    <w:basedOn w:val="a0"/>
    <w:link w:val="2"/>
    <w:uiPriority w:val="9"/>
    <w:rsid w:val="00420F63"/>
    <w:rPr>
      <w:rFonts w:asciiTheme="majorHAnsi" w:eastAsiaTheme="majorEastAsia" w:hAnsiTheme="majorHAnsi" w:cstheme="majorBidi"/>
      <w:b/>
      <w:bCs/>
      <w:color w:val="4F81BD" w:themeColor="accent1"/>
      <w:sz w:val="26"/>
      <w:szCs w:val="33"/>
      <w:lang w:bidi="bn-BD"/>
    </w:rPr>
  </w:style>
  <w:style w:type="character" w:customStyle="1" w:styleId="3Char">
    <w:name w:val="제목 3 Char"/>
    <w:basedOn w:val="a0"/>
    <w:link w:val="3"/>
    <w:uiPriority w:val="9"/>
    <w:rsid w:val="002D2EDF"/>
    <w:rPr>
      <w:rFonts w:asciiTheme="majorHAnsi" w:eastAsiaTheme="majorEastAsia" w:hAnsiTheme="majorHAnsi" w:cstheme="majorBidi"/>
      <w:b/>
      <w:bCs/>
      <w:color w:val="4F81BD" w:themeColor="accent1"/>
      <w:szCs w:val="28"/>
      <w:lang w:bidi="bn-BD"/>
    </w:rPr>
  </w:style>
  <w:style w:type="character" w:customStyle="1" w:styleId="ff1">
    <w:name w:val="ff1"/>
    <w:basedOn w:val="a0"/>
    <w:rsid w:val="001E3C1A"/>
  </w:style>
  <w:style w:type="paragraph" w:styleId="ad">
    <w:name w:val="No Spacing"/>
    <w:uiPriority w:val="1"/>
    <w:qFormat/>
    <w:rsid w:val="00317F07"/>
    <w:pPr>
      <w:spacing w:after="0" w:line="240" w:lineRule="auto"/>
    </w:pPr>
    <w:rPr>
      <w:szCs w:val="28"/>
      <w:lang w:bidi="bn-BD"/>
    </w:rPr>
  </w:style>
  <w:style w:type="table" w:customStyle="1" w:styleId="TableGrid3">
    <w:name w:val="Table Grid3"/>
    <w:basedOn w:val="a1"/>
    <w:next w:val="a5"/>
    <w:uiPriority w:val="59"/>
    <w:rsid w:val="007D43EA"/>
    <w:pPr>
      <w:spacing w:after="0" w:line="240" w:lineRule="auto"/>
    </w:pPr>
    <w:rPr>
      <w:szCs w:val="28"/>
      <w:lang w:bidi="bn-BD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4">
    <w:name w:val="Table Grid4"/>
    <w:basedOn w:val="a1"/>
    <w:next w:val="a5"/>
    <w:uiPriority w:val="59"/>
    <w:rsid w:val="007D43EA"/>
    <w:pPr>
      <w:spacing w:after="0" w:line="240" w:lineRule="auto"/>
    </w:pPr>
    <w:rPr>
      <w:szCs w:val="28"/>
      <w:lang w:bidi="bn-BD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A50">
    <w:name w:val="A5"/>
    <w:uiPriority w:val="99"/>
    <w:rsid w:val="007D43EA"/>
    <w:rPr>
      <w:color w:val="000000"/>
      <w:sz w:val="18"/>
      <w:szCs w:val="18"/>
    </w:rPr>
  </w:style>
  <w:style w:type="character" w:styleId="ae">
    <w:name w:val="Hyperlink"/>
    <w:basedOn w:val="a0"/>
    <w:uiPriority w:val="99"/>
    <w:unhideWhenUsed/>
    <w:rsid w:val="001E1D60"/>
    <w:rPr>
      <w:color w:val="0000FF"/>
      <w:u w:val="single"/>
    </w:rPr>
  </w:style>
  <w:style w:type="character" w:styleId="af">
    <w:name w:val="FollowedHyperlink"/>
    <w:basedOn w:val="a0"/>
    <w:uiPriority w:val="99"/>
    <w:semiHidden/>
    <w:unhideWhenUsed/>
    <w:rsid w:val="001E1D60"/>
    <w:rPr>
      <w:color w:val="800080"/>
      <w:u w:val="single"/>
    </w:rPr>
  </w:style>
  <w:style w:type="paragraph" w:customStyle="1" w:styleId="xl65">
    <w:name w:val="xl65"/>
    <w:basedOn w:val="a"/>
    <w:rsid w:val="001E1D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12"/>
      <w:szCs w:val="12"/>
      <w:lang w:val="en-GB" w:eastAsia="en-GB"/>
    </w:rPr>
  </w:style>
  <w:style w:type="paragraph" w:customStyle="1" w:styleId="xl66">
    <w:name w:val="xl66"/>
    <w:basedOn w:val="a"/>
    <w:rsid w:val="001E1D60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2"/>
      <w:szCs w:val="12"/>
      <w:lang w:val="en-GB" w:eastAsia="en-GB"/>
    </w:rPr>
  </w:style>
  <w:style w:type="paragraph" w:customStyle="1" w:styleId="xl67">
    <w:name w:val="xl67"/>
    <w:basedOn w:val="a"/>
    <w:rsid w:val="001E1D60"/>
    <w:pP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2"/>
      <w:szCs w:val="12"/>
      <w:lang w:val="en-GB" w:eastAsia="en-GB"/>
    </w:rPr>
  </w:style>
  <w:style w:type="paragraph" w:customStyle="1" w:styleId="xl68">
    <w:name w:val="xl68"/>
    <w:basedOn w:val="a"/>
    <w:rsid w:val="001E1D60"/>
    <w:pPr>
      <w:shd w:val="clear" w:color="000000" w:fill="FFFF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hstyle0">
    <w:name w:val="hstyle0"/>
    <w:basedOn w:val="a"/>
    <w:rsid w:val="00A6335C"/>
    <w:pPr>
      <w:spacing w:after="0" w:line="300" w:lineRule="atLeast"/>
      <w:ind w:firstLine="200"/>
      <w:jc w:val="both"/>
    </w:pPr>
    <w:rPr>
      <w:rFonts w:ascii="-윤명조120" w:eastAsia="-윤명조120" w:hAnsi="굴림" w:cs="굴림"/>
      <w:color w:val="000000"/>
      <w:sz w:val="20"/>
      <w:szCs w:val="20"/>
      <w:lang w:eastAsia="ko-KR"/>
    </w:rPr>
  </w:style>
  <w:style w:type="paragraph" w:customStyle="1" w:styleId="hstyle2">
    <w:name w:val="hstyle2"/>
    <w:basedOn w:val="a"/>
    <w:rsid w:val="00A6335C"/>
    <w:pPr>
      <w:spacing w:after="0" w:line="312" w:lineRule="auto"/>
      <w:ind w:left="2762" w:hanging="2702"/>
    </w:pPr>
    <w:rPr>
      <w:rFonts w:ascii="-윤명조120" w:eastAsia="-윤명조120" w:hAnsi="굴림" w:cs="굴림"/>
      <w:color w:val="000000"/>
      <w:sz w:val="18"/>
      <w:szCs w:val="18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08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5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0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63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7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5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4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7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8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1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6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6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0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3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32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3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9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9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2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04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2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7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66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1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4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984114EE-DD7E-46B6-ADFE-719D3605EF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909</Words>
  <Characters>16583</Characters>
  <Application>Microsoft Office Word</Application>
  <DocSecurity>0</DocSecurity>
  <Lines>138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HAR RANJAN SAHA</dc:creator>
  <cp:lastModifiedBy>2019-3</cp:lastModifiedBy>
  <cp:revision>10</cp:revision>
  <cp:lastPrinted>2008-07-18T03:50:00Z</cp:lastPrinted>
  <dcterms:created xsi:type="dcterms:W3CDTF">2021-02-14T06:26:00Z</dcterms:created>
  <dcterms:modified xsi:type="dcterms:W3CDTF">2021-08-30T05:19:00Z</dcterms:modified>
</cp:coreProperties>
</file>